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666C" w:rsidRDefault="004C090D" w:rsidP="0070666C">
      <w:pPr>
        <w:pStyle w:val="Caption"/>
        <w:keepNext/>
        <w:rPr>
          <w:sz w:val="24"/>
          <w:szCs w:val="24"/>
        </w:rPr>
      </w:pPr>
      <w:bookmarkStart w:id="0" w:name="_Ref529898303"/>
      <w:bookmarkStart w:id="1" w:name="_Toc530990384"/>
      <w:bookmarkStart w:id="2" w:name="_Toc530990396"/>
      <w:bookmarkStart w:id="3" w:name="_GoBack"/>
      <w:bookmarkEnd w:id="3"/>
      <w:r>
        <w:rPr>
          <w:sz w:val="24"/>
          <w:szCs w:val="24"/>
        </w:rPr>
        <w:t>Table A1:</w:t>
      </w:r>
      <w:r w:rsidR="0070666C" w:rsidRPr="006A6903">
        <w:rPr>
          <w:sz w:val="24"/>
          <w:szCs w:val="24"/>
        </w:rPr>
        <w:t xml:space="preserve"> Statistical analysis for non-foamed samples dried at 65</w:t>
      </w:r>
      <w:r w:rsidR="0070666C" w:rsidRPr="006A6903">
        <w:rPr>
          <w:sz w:val="24"/>
          <w:szCs w:val="24"/>
        </w:rPr>
        <w:sym w:font="Symbol" w:char="F0B0"/>
      </w:r>
      <w:r w:rsidR="0070666C" w:rsidRPr="006A6903">
        <w:rPr>
          <w:sz w:val="24"/>
          <w:szCs w:val="24"/>
        </w:rPr>
        <w:t>C</w:t>
      </w:r>
    </w:p>
    <w:p w:rsidR="0070666C" w:rsidRDefault="004C090D" w:rsidP="0070666C">
      <w:pPr>
        <w:pStyle w:val="Caption"/>
        <w:keepNext/>
        <w:rPr>
          <w:sz w:val="24"/>
          <w:szCs w:val="24"/>
        </w:rPr>
      </w:pPr>
      <w:r>
        <w:rPr>
          <w:sz w:val="24"/>
          <w:szCs w:val="24"/>
        </w:rPr>
        <w:t>Table A2</w:t>
      </w:r>
      <w:r w:rsidR="0070666C" w:rsidRPr="006A6903">
        <w:rPr>
          <w:sz w:val="24"/>
          <w:szCs w:val="24"/>
        </w:rPr>
        <w:t>: Statistical analysis for non-foamed samples dried at 70</w:t>
      </w:r>
      <w:r w:rsidR="0070666C" w:rsidRPr="006A6903">
        <w:rPr>
          <w:sz w:val="24"/>
          <w:szCs w:val="24"/>
        </w:rPr>
        <w:sym w:font="Symbol" w:char="F0B0"/>
      </w:r>
      <w:r w:rsidR="0070666C" w:rsidRPr="006A6903">
        <w:rPr>
          <w:sz w:val="24"/>
          <w:szCs w:val="24"/>
        </w:rPr>
        <w:t>C</w:t>
      </w:r>
    </w:p>
    <w:p w:rsidR="0070666C" w:rsidRPr="00CD7D09" w:rsidRDefault="004C090D" w:rsidP="0070666C">
      <w:pPr>
        <w:pStyle w:val="Caption"/>
        <w:keepNext/>
        <w:rPr>
          <w:sz w:val="24"/>
          <w:szCs w:val="24"/>
        </w:rPr>
      </w:pPr>
      <w:r>
        <w:rPr>
          <w:sz w:val="24"/>
          <w:szCs w:val="24"/>
        </w:rPr>
        <w:t>Table A3</w:t>
      </w:r>
      <w:r w:rsidR="0070666C" w:rsidRPr="006A6903">
        <w:rPr>
          <w:sz w:val="24"/>
          <w:szCs w:val="24"/>
        </w:rPr>
        <w:t>: Statistical analysis for non-foamed samples dried at 75</w:t>
      </w:r>
      <w:r w:rsidR="0070666C" w:rsidRPr="006A6903">
        <w:rPr>
          <w:sz w:val="24"/>
          <w:szCs w:val="24"/>
        </w:rPr>
        <w:sym w:font="Symbol" w:char="F0B0"/>
      </w:r>
      <w:r w:rsidR="0070666C" w:rsidRPr="006A6903">
        <w:rPr>
          <w:sz w:val="24"/>
          <w:szCs w:val="24"/>
        </w:rPr>
        <w:t>C</w:t>
      </w:r>
    </w:p>
    <w:p w:rsidR="0070666C" w:rsidRPr="0070666C" w:rsidRDefault="004C090D" w:rsidP="0070666C">
      <w:pPr>
        <w:pStyle w:val="Caption"/>
        <w:keepNext/>
        <w:rPr>
          <w:sz w:val="24"/>
          <w:szCs w:val="24"/>
        </w:rPr>
      </w:pPr>
      <w:r>
        <w:rPr>
          <w:sz w:val="24"/>
          <w:szCs w:val="24"/>
        </w:rPr>
        <w:t>Table A4</w:t>
      </w:r>
      <w:r w:rsidR="0070666C" w:rsidRPr="006A6903">
        <w:rPr>
          <w:sz w:val="24"/>
          <w:szCs w:val="24"/>
        </w:rPr>
        <w:t>: Statistical analysis for SPI samples dried at 70</w:t>
      </w:r>
      <w:r w:rsidR="0070666C" w:rsidRPr="006A6903">
        <w:rPr>
          <w:sz w:val="24"/>
          <w:szCs w:val="24"/>
        </w:rPr>
        <w:sym w:font="Symbol" w:char="F0B0"/>
      </w:r>
      <w:r w:rsidR="0070666C" w:rsidRPr="006A6903">
        <w:rPr>
          <w:sz w:val="24"/>
          <w:szCs w:val="24"/>
        </w:rPr>
        <w:t>C</w:t>
      </w:r>
    </w:p>
    <w:p w:rsidR="0070666C" w:rsidRPr="0070666C" w:rsidRDefault="004C090D" w:rsidP="0070666C">
      <w:pPr>
        <w:pStyle w:val="Caption"/>
        <w:keepNext/>
        <w:rPr>
          <w:sz w:val="24"/>
          <w:szCs w:val="24"/>
        </w:rPr>
      </w:pPr>
      <w:r>
        <w:rPr>
          <w:sz w:val="24"/>
          <w:szCs w:val="24"/>
        </w:rPr>
        <w:t>Table A5</w:t>
      </w:r>
      <w:r w:rsidR="0070666C" w:rsidRPr="006A6903">
        <w:rPr>
          <w:sz w:val="24"/>
          <w:szCs w:val="24"/>
        </w:rPr>
        <w:t>: Statistical anal</w:t>
      </w:r>
      <w:r w:rsidR="0070666C">
        <w:rPr>
          <w:sz w:val="24"/>
          <w:szCs w:val="24"/>
        </w:rPr>
        <w:t>ysis for SPI samples dried at 75</w:t>
      </w:r>
      <w:r w:rsidR="0070666C" w:rsidRPr="006A6903">
        <w:rPr>
          <w:sz w:val="24"/>
          <w:szCs w:val="24"/>
        </w:rPr>
        <w:sym w:font="Symbol" w:char="F0B0"/>
      </w:r>
      <w:r w:rsidR="0070666C" w:rsidRPr="006A6903">
        <w:rPr>
          <w:sz w:val="24"/>
          <w:szCs w:val="24"/>
        </w:rPr>
        <w:t>C</w:t>
      </w:r>
    </w:p>
    <w:p w:rsidR="0070666C" w:rsidRPr="006A6903" w:rsidRDefault="004C090D" w:rsidP="0070666C">
      <w:pPr>
        <w:pStyle w:val="Caption"/>
        <w:keepNext/>
        <w:rPr>
          <w:sz w:val="24"/>
          <w:szCs w:val="24"/>
        </w:rPr>
      </w:pPr>
      <w:r>
        <w:rPr>
          <w:sz w:val="24"/>
          <w:szCs w:val="24"/>
        </w:rPr>
        <w:t>Table A6</w:t>
      </w:r>
      <w:r w:rsidR="0070666C" w:rsidRPr="006A6903">
        <w:rPr>
          <w:sz w:val="24"/>
          <w:szCs w:val="24"/>
        </w:rPr>
        <w:t>: Statistical anal</w:t>
      </w:r>
      <w:r w:rsidR="0070666C">
        <w:rPr>
          <w:sz w:val="24"/>
          <w:szCs w:val="24"/>
        </w:rPr>
        <w:t>ysis for PPI samples dried at 70</w:t>
      </w:r>
      <w:r w:rsidR="0070666C" w:rsidRPr="006A6903">
        <w:rPr>
          <w:sz w:val="24"/>
          <w:szCs w:val="24"/>
        </w:rPr>
        <w:sym w:font="Symbol" w:char="F0B0"/>
      </w:r>
      <w:r w:rsidR="0070666C" w:rsidRPr="006A6903">
        <w:rPr>
          <w:sz w:val="24"/>
          <w:szCs w:val="24"/>
        </w:rPr>
        <w:t>C</w:t>
      </w:r>
    </w:p>
    <w:p w:rsidR="0070666C" w:rsidRPr="006A6903" w:rsidRDefault="004C090D" w:rsidP="0070666C">
      <w:pPr>
        <w:pStyle w:val="Caption"/>
        <w:keepNext/>
        <w:jc w:val="both"/>
        <w:rPr>
          <w:sz w:val="24"/>
          <w:szCs w:val="24"/>
        </w:rPr>
      </w:pPr>
      <w:r>
        <w:rPr>
          <w:sz w:val="24"/>
          <w:szCs w:val="24"/>
        </w:rPr>
        <w:t>Table A7</w:t>
      </w:r>
      <w:r w:rsidR="0070666C">
        <w:rPr>
          <w:sz w:val="24"/>
          <w:szCs w:val="24"/>
        </w:rPr>
        <w:t>: Statistical analysis for PPI samples dried at 75</w:t>
      </w:r>
      <w:r w:rsidR="0070666C" w:rsidRPr="006A6903">
        <w:rPr>
          <w:sz w:val="24"/>
          <w:szCs w:val="24"/>
        </w:rPr>
        <w:sym w:font="Symbol" w:char="F0B0"/>
      </w:r>
      <w:r w:rsidR="0070666C" w:rsidRPr="006A6903">
        <w:rPr>
          <w:sz w:val="24"/>
          <w:szCs w:val="24"/>
        </w:rPr>
        <w:t>C</w:t>
      </w:r>
    </w:p>
    <w:p w:rsidR="0070666C" w:rsidRDefault="0070666C" w:rsidP="005D1F6B">
      <w:pPr>
        <w:pStyle w:val="Caption"/>
        <w:keepNext/>
        <w:rPr>
          <w:sz w:val="24"/>
          <w:szCs w:val="24"/>
        </w:rPr>
      </w:pPr>
    </w:p>
    <w:p w:rsidR="0070666C" w:rsidRDefault="0070666C" w:rsidP="005D1F6B">
      <w:pPr>
        <w:pStyle w:val="Caption"/>
        <w:keepNext/>
        <w:rPr>
          <w:sz w:val="24"/>
          <w:szCs w:val="24"/>
        </w:rPr>
      </w:pPr>
    </w:p>
    <w:bookmarkEnd w:id="0"/>
    <w:bookmarkEnd w:id="1"/>
    <w:p w:rsidR="00CD7D09" w:rsidRDefault="00A92A25" w:rsidP="00CD7D09">
      <w:pPr>
        <w:pStyle w:val="Caption"/>
        <w:keepNext/>
        <w:rPr>
          <w:sz w:val="24"/>
          <w:szCs w:val="24"/>
        </w:rPr>
      </w:pPr>
      <w:r>
        <w:rPr>
          <w:sz w:val="24"/>
          <w:szCs w:val="24"/>
        </w:rPr>
        <w:t xml:space="preserve">Table </w:t>
      </w:r>
      <w:r w:rsidR="0070666C">
        <w:rPr>
          <w:sz w:val="24"/>
          <w:szCs w:val="24"/>
        </w:rPr>
        <w:t>A</w:t>
      </w:r>
      <w:r w:rsidR="004C090D">
        <w:rPr>
          <w:sz w:val="24"/>
          <w:szCs w:val="24"/>
        </w:rPr>
        <w:t>1</w:t>
      </w:r>
      <w:r w:rsidR="00CD7D09" w:rsidRPr="006A6903">
        <w:rPr>
          <w:sz w:val="24"/>
          <w:szCs w:val="24"/>
        </w:rPr>
        <w:t>: Statistical analysis for non-foamed samples dried at 65</w:t>
      </w:r>
      <w:r w:rsidR="00CD7D09" w:rsidRPr="006A6903">
        <w:rPr>
          <w:sz w:val="24"/>
          <w:szCs w:val="24"/>
        </w:rPr>
        <w:sym w:font="Symbol" w:char="F0B0"/>
      </w:r>
      <w:r w:rsidR="00CD7D09" w:rsidRPr="006A6903">
        <w:rPr>
          <w:sz w:val="24"/>
          <w:szCs w:val="24"/>
        </w:rPr>
        <w:t>C</w:t>
      </w:r>
      <w:bookmarkEnd w:id="2"/>
    </w:p>
    <w:p w:rsidR="00CD7D09" w:rsidRPr="00A92A25" w:rsidRDefault="00CD7D09" w:rsidP="00A92A25">
      <w:pPr>
        <w:pStyle w:val="Caption"/>
        <w:keepNext/>
        <w:rPr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XSpec="center" w:tblpY="68"/>
        <w:tblW w:w="10457" w:type="dxa"/>
        <w:tblLayout w:type="fixed"/>
        <w:tblLook w:val="04A0" w:firstRow="1" w:lastRow="0" w:firstColumn="1" w:lastColumn="0" w:noHBand="0" w:noVBand="1"/>
      </w:tblPr>
      <w:tblGrid>
        <w:gridCol w:w="865"/>
        <w:gridCol w:w="1354"/>
        <w:gridCol w:w="1840"/>
        <w:gridCol w:w="2215"/>
        <w:gridCol w:w="2092"/>
        <w:gridCol w:w="2091"/>
      </w:tblGrid>
      <w:tr w:rsidR="00A92A25" w:rsidRPr="006A6903" w:rsidTr="00A92A25">
        <w:trPr>
          <w:trHeight w:val="176"/>
        </w:trPr>
        <w:tc>
          <w:tcPr>
            <w:tcW w:w="865" w:type="dxa"/>
            <w:vMerge w:val="restart"/>
          </w:tcPr>
          <w:p w:rsidR="00A92A25" w:rsidRPr="006A6903" w:rsidRDefault="00A92A25" w:rsidP="00A92A25">
            <w:pPr>
              <w:rPr>
                <w:b/>
              </w:rPr>
            </w:pPr>
            <w:r w:rsidRPr="006A6903">
              <w:rPr>
                <w:b/>
              </w:rPr>
              <w:t>Model No.</w:t>
            </w:r>
          </w:p>
        </w:tc>
        <w:tc>
          <w:tcPr>
            <w:tcW w:w="1354" w:type="dxa"/>
            <w:vMerge w:val="restart"/>
          </w:tcPr>
          <w:p w:rsidR="00A92A25" w:rsidRPr="006A6903" w:rsidRDefault="00A92A25" w:rsidP="00A92A25">
            <w:pPr>
              <w:rPr>
                <w:b/>
              </w:rPr>
            </w:pPr>
            <w:r w:rsidRPr="006A6903">
              <w:rPr>
                <w:b/>
              </w:rPr>
              <w:t>Coefficients</w:t>
            </w:r>
          </w:p>
        </w:tc>
        <w:tc>
          <w:tcPr>
            <w:tcW w:w="1840" w:type="dxa"/>
            <w:vMerge w:val="restart"/>
          </w:tcPr>
          <w:p w:rsidR="00A92A25" w:rsidRPr="006A6903" w:rsidRDefault="00A92A25" w:rsidP="00A92A25">
            <w:pPr>
              <w:rPr>
                <w:b/>
              </w:rPr>
            </w:pPr>
          </w:p>
        </w:tc>
        <w:tc>
          <w:tcPr>
            <w:tcW w:w="6398" w:type="dxa"/>
            <w:gridSpan w:val="3"/>
          </w:tcPr>
          <w:p w:rsidR="00A92A25" w:rsidRPr="006A6903" w:rsidRDefault="00A92A25" w:rsidP="00A92A25">
            <w:pPr>
              <w:jc w:val="center"/>
              <w:rPr>
                <w:b/>
              </w:rPr>
            </w:pPr>
            <w:r w:rsidRPr="006A6903">
              <w:rPr>
                <w:b/>
              </w:rPr>
              <w:t>Pulp Thickness</w:t>
            </w:r>
          </w:p>
        </w:tc>
      </w:tr>
      <w:tr w:rsidR="00A92A25" w:rsidRPr="006A6903" w:rsidTr="00A92A25">
        <w:trPr>
          <w:trHeight w:val="176"/>
        </w:trPr>
        <w:tc>
          <w:tcPr>
            <w:tcW w:w="865" w:type="dxa"/>
            <w:vMerge/>
          </w:tcPr>
          <w:p w:rsidR="00A92A25" w:rsidRPr="006A6903" w:rsidRDefault="00A92A25" w:rsidP="00A92A25"/>
        </w:tc>
        <w:tc>
          <w:tcPr>
            <w:tcW w:w="1354" w:type="dxa"/>
            <w:vMerge/>
          </w:tcPr>
          <w:p w:rsidR="00A92A25" w:rsidRPr="006A6903" w:rsidRDefault="00A92A25" w:rsidP="00A92A25"/>
        </w:tc>
        <w:tc>
          <w:tcPr>
            <w:tcW w:w="1840" w:type="dxa"/>
            <w:vMerge/>
          </w:tcPr>
          <w:p w:rsidR="00A92A25" w:rsidRPr="006A6903" w:rsidRDefault="00A92A25" w:rsidP="00A92A25"/>
        </w:tc>
        <w:tc>
          <w:tcPr>
            <w:tcW w:w="2215" w:type="dxa"/>
          </w:tcPr>
          <w:p w:rsidR="00A92A25" w:rsidRPr="006A6903" w:rsidRDefault="00A92A25" w:rsidP="00A92A25">
            <w:pPr>
              <w:rPr>
                <w:b/>
              </w:rPr>
            </w:pPr>
            <w:r w:rsidRPr="006A6903">
              <w:rPr>
                <w:b/>
              </w:rPr>
              <w:t>3mm</w:t>
            </w:r>
          </w:p>
        </w:tc>
        <w:tc>
          <w:tcPr>
            <w:tcW w:w="2092" w:type="dxa"/>
          </w:tcPr>
          <w:p w:rsidR="00A92A25" w:rsidRPr="006A6903" w:rsidRDefault="00A92A25" w:rsidP="00A92A25">
            <w:pPr>
              <w:rPr>
                <w:b/>
              </w:rPr>
            </w:pPr>
            <w:r w:rsidRPr="006A6903">
              <w:rPr>
                <w:b/>
              </w:rPr>
              <w:t>5mm</w:t>
            </w:r>
          </w:p>
        </w:tc>
        <w:tc>
          <w:tcPr>
            <w:tcW w:w="2091" w:type="dxa"/>
          </w:tcPr>
          <w:p w:rsidR="00A92A25" w:rsidRPr="006A6903" w:rsidRDefault="00A92A25" w:rsidP="00A92A25">
            <w:pPr>
              <w:rPr>
                <w:b/>
              </w:rPr>
            </w:pPr>
            <w:r w:rsidRPr="006A6903">
              <w:rPr>
                <w:b/>
              </w:rPr>
              <w:t>7mm</w:t>
            </w:r>
          </w:p>
        </w:tc>
      </w:tr>
      <w:tr w:rsidR="00A92A25" w:rsidRPr="006A6903" w:rsidTr="00A92A25">
        <w:trPr>
          <w:trHeight w:val="174"/>
        </w:trPr>
        <w:tc>
          <w:tcPr>
            <w:tcW w:w="865" w:type="dxa"/>
            <w:vMerge w:val="restart"/>
          </w:tcPr>
          <w:p w:rsidR="00A92A25" w:rsidRPr="006A6903" w:rsidRDefault="00A92A25" w:rsidP="00A92A25">
            <w:r w:rsidRPr="006A6903">
              <w:t>1</w:t>
            </w:r>
          </w:p>
        </w:tc>
        <w:tc>
          <w:tcPr>
            <w:tcW w:w="1354" w:type="dxa"/>
            <w:vMerge w:val="restart"/>
          </w:tcPr>
          <w:p w:rsidR="00A92A25" w:rsidRPr="006A6903" w:rsidRDefault="00A92A25" w:rsidP="00A92A25">
            <w:r w:rsidRPr="006A6903">
              <w:t>k</w:t>
            </w:r>
          </w:p>
        </w:tc>
        <w:tc>
          <w:tcPr>
            <w:tcW w:w="1840" w:type="dxa"/>
          </w:tcPr>
          <w:p w:rsidR="00A92A25" w:rsidRPr="006A6903" w:rsidRDefault="00A92A25" w:rsidP="00A92A25">
            <w:r w:rsidRPr="006A6903">
              <w:t>Coefficient</w:t>
            </w:r>
          </w:p>
        </w:tc>
        <w:tc>
          <w:tcPr>
            <w:tcW w:w="2215" w:type="dxa"/>
          </w:tcPr>
          <w:p w:rsidR="00A92A25" w:rsidRPr="006A6903" w:rsidRDefault="00A92A25" w:rsidP="00A92A25">
            <w:r w:rsidRPr="006A6903">
              <w:t>1.533</w:t>
            </w:r>
          </w:p>
        </w:tc>
        <w:tc>
          <w:tcPr>
            <w:tcW w:w="2092" w:type="dxa"/>
          </w:tcPr>
          <w:p w:rsidR="00A92A25" w:rsidRPr="006A6903" w:rsidRDefault="00A92A25" w:rsidP="00A92A25">
            <w:r w:rsidRPr="006A6903">
              <w:t>0.7733</w:t>
            </w:r>
          </w:p>
        </w:tc>
        <w:tc>
          <w:tcPr>
            <w:tcW w:w="2091" w:type="dxa"/>
          </w:tcPr>
          <w:p w:rsidR="00A92A25" w:rsidRPr="006A6903" w:rsidRDefault="00A92A25" w:rsidP="00A92A25">
            <w:r w:rsidRPr="006A6903">
              <w:t>0.5195</w:t>
            </w:r>
          </w:p>
        </w:tc>
      </w:tr>
      <w:tr w:rsidR="00A92A25" w:rsidRPr="006A6903" w:rsidTr="00A92A25">
        <w:trPr>
          <w:trHeight w:val="174"/>
        </w:trPr>
        <w:tc>
          <w:tcPr>
            <w:tcW w:w="865" w:type="dxa"/>
            <w:vMerge/>
          </w:tcPr>
          <w:p w:rsidR="00A92A25" w:rsidRPr="006A6903" w:rsidRDefault="00A92A25" w:rsidP="00A92A25"/>
        </w:tc>
        <w:tc>
          <w:tcPr>
            <w:tcW w:w="1354" w:type="dxa"/>
            <w:vMerge/>
          </w:tcPr>
          <w:p w:rsidR="00A92A25" w:rsidRPr="006A6903" w:rsidRDefault="00A92A25" w:rsidP="00A92A25"/>
        </w:tc>
        <w:tc>
          <w:tcPr>
            <w:tcW w:w="1840" w:type="dxa"/>
          </w:tcPr>
          <w:p w:rsidR="00A92A25" w:rsidRPr="006A6903" w:rsidRDefault="00A92A25" w:rsidP="00A92A25">
            <w:r w:rsidRPr="006A6903">
              <w:t>SSE</w:t>
            </w:r>
          </w:p>
        </w:tc>
        <w:tc>
          <w:tcPr>
            <w:tcW w:w="2215" w:type="dxa"/>
          </w:tcPr>
          <w:p w:rsidR="00A92A25" w:rsidRPr="006A6903" w:rsidRDefault="00A92A25" w:rsidP="00A92A25">
            <w:r w:rsidRPr="006A6903">
              <w:t>0.001406</w:t>
            </w:r>
          </w:p>
        </w:tc>
        <w:tc>
          <w:tcPr>
            <w:tcW w:w="2092" w:type="dxa"/>
          </w:tcPr>
          <w:p w:rsidR="00A92A25" w:rsidRPr="006A6903" w:rsidRDefault="00A92A25" w:rsidP="00A92A25">
            <w:r w:rsidRPr="006A6903">
              <w:t>0.02015</w:t>
            </w:r>
          </w:p>
        </w:tc>
        <w:tc>
          <w:tcPr>
            <w:tcW w:w="2091" w:type="dxa"/>
          </w:tcPr>
          <w:p w:rsidR="00A92A25" w:rsidRPr="006A6903" w:rsidRDefault="00A92A25" w:rsidP="00A92A25">
            <w:r w:rsidRPr="006A6903">
              <w:t>0.03555</w:t>
            </w:r>
          </w:p>
        </w:tc>
      </w:tr>
      <w:tr w:rsidR="00A92A25" w:rsidRPr="006A6903" w:rsidTr="00A92A25">
        <w:trPr>
          <w:trHeight w:val="174"/>
        </w:trPr>
        <w:tc>
          <w:tcPr>
            <w:tcW w:w="865" w:type="dxa"/>
            <w:vMerge/>
          </w:tcPr>
          <w:p w:rsidR="00A92A25" w:rsidRPr="006A6903" w:rsidRDefault="00A92A25" w:rsidP="00A92A25"/>
        </w:tc>
        <w:tc>
          <w:tcPr>
            <w:tcW w:w="1354" w:type="dxa"/>
            <w:vMerge/>
          </w:tcPr>
          <w:p w:rsidR="00A92A25" w:rsidRPr="006A6903" w:rsidRDefault="00A92A25" w:rsidP="00A92A25"/>
        </w:tc>
        <w:tc>
          <w:tcPr>
            <w:tcW w:w="1840" w:type="dxa"/>
          </w:tcPr>
          <w:p w:rsidR="00A92A25" w:rsidRPr="006A6903" w:rsidRDefault="00A92A25" w:rsidP="00A92A25">
            <w:pPr>
              <w:rPr>
                <w:vertAlign w:val="superscript"/>
              </w:rPr>
            </w:pPr>
            <w:r w:rsidRPr="006A6903">
              <w:t>R</w:t>
            </w:r>
            <w:r w:rsidRPr="006A6903">
              <w:rPr>
                <w:vertAlign w:val="superscript"/>
              </w:rPr>
              <w:t>2</w:t>
            </w:r>
          </w:p>
        </w:tc>
        <w:tc>
          <w:tcPr>
            <w:tcW w:w="2215" w:type="dxa"/>
          </w:tcPr>
          <w:p w:rsidR="00A92A25" w:rsidRPr="006A6903" w:rsidRDefault="00A92A25" w:rsidP="00A92A25">
            <w:r w:rsidRPr="006A6903">
              <w:t>0.9982</w:t>
            </w:r>
          </w:p>
        </w:tc>
        <w:tc>
          <w:tcPr>
            <w:tcW w:w="2092" w:type="dxa"/>
          </w:tcPr>
          <w:p w:rsidR="00A92A25" w:rsidRPr="006A6903" w:rsidRDefault="00A92A25" w:rsidP="00A92A25">
            <w:r w:rsidRPr="006A6903">
              <w:t>0.9773</w:t>
            </w:r>
          </w:p>
        </w:tc>
        <w:tc>
          <w:tcPr>
            <w:tcW w:w="2091" w:type="dxa"/>
          </w:tcPr>
          <w:p w:rsidR="00A92A25" w:rsidRPr="006A6903" w:rsidRDefault="00A92A25" w:rsidP="00A92A25">
            <w:r w:rsidRPr="006A6903">
              <w:t>0.9689</w:t>
            </w:r>
          </w:p>
        </w:tc>
      </w:tr>
      <w:tr w:rsidR="00A92A25" w:rsidRPr="006A6903" w:rsidTr="00A92A25">
        <w:trPr>
          <w:trHeight w:val="177"/>
        </w:trPr>
        <w:tc>
          <w:tcPr>
            <w:tcW w:w="865" w:type="dxa"/>
            <w:vMerge/>
          </w:tcPr>
          <w:p w:rsidR="00A92A25" w:rsidRPr="006A6903" w:rsidRDefault="00A92A25" w:rsidP="00A92A25"/>
        </w:tc>
        <w:tc>
          <w:tcPr>
            <w:tcW w:w="1354" w:type="dxa"/>
            <w:vMerge/>
          </w:tcPr>
          <w:p w:rsidR="00A92A25" w:rsidRPr="006A6903" w:rsidRDefault="00A92A25" w:rsidP="00A92A25"/>
        </w:tc>
        <w:tc>
          <w:tcPr>
            <w:tcW w:w="1840" w:type="dxa"/>
          </w:tcPr>
          <w:p w:rsidR="00A92A25" w:rsidRPr="006A6903" w:rsidRDefault="00A92A25" w:rsidP="00A92A25">
            <w:r w:rsidRPr="006A6903">
              <w:t>RMSE</w:t>
            </w:r>
          </w:p>
        </w:tc>
        <w:tc>
          <w:tcPr>
            <w:tcW w:w="2215" w:type="dxa"/>
          </w:tcPr>
          <w:p w:rsidR="00A92A25" w:rsidRPr="006A6903" w:rsidRDefault="00A92A25" w:rsidP="00A92A25">
            <w:r w:rsidRPr="006A6903">
              <w:t>0.01677</w:t>
            </w:r>
          </w:p>
        </w:tc>
        <w:tc>
          <w:tcPr>
            <w:tcW w:w="2092" w:type="dxa"/>
          </w:tcPr>
          <w:p w:rsidR="00A92A25" w:rsidRPr="006A6903" w:rsidRDefault="00A92A25" w:rsidP="00A92A25">
            <w:r w:rsidRPr="006A6903">
              <w:t>0.05795</w:t>
            </w:r>
          </w:p>
        </w:tc>
        <w:tc>
          <w:tcPr>
            <w:tcW w:w="2091" w:type="dxa"/>
          </w:tcPr>
          <w:p w:rsidR="00A92A25" w:rsidRPr="006A6903" w:rsidRDefault="00A92A25" w:rsidP="00A92A25">
            <w:r w:rsidRPr="006A6903">
              <w:t>0.06285</w:t>
            </w:r>
          </w:p>
        </w:tc>
      </w:tr>
      <w:tr w:rsidR="00A92A25" w:rsidRPr="006A6903" w:rsidTr="00A92A25">
        <w:trPr>
          <w:trHeight w:val="174"/>
        </w:trPr>
        <w:tc>
          <w:tcPr>
            <w:tcW w:w="865" w:type="dxa"/>
            <w:vMerge w:val="restart"/>
          </w:tcPr>
          <w:p w:rsidR="00A92A25" w:rsidRPr="006A6903" w:rsidRDefault="00A92A25" w:rsidP="00A92A25">
            <w:r w:rsidRPr="006A6903">
              <w:t>2</w:t>
            </w:r>
          </w:p>
        </w:tc>
        <w:tc>
          <w:tcPr>
            <w:tcW w:w="1354" w:type="dxa"/>
            <w:vMerge w:val="restart"/>
          </w:tcPr>
          <w:p w:rsidR="00A92A25" w:rsidRPr="006A6903" w:rsidRDefault="00A92A25" w:rsidP="00A92A25">
            <w:r w:rsidRPr="006A6903">
              <w:t>k/n</w:t>
            </w:r>
          </w:p>
        </w:tc>
        <w:tc>
          <w:tcPr>
            <w:tcW w:w="1840" w:type="dxa"/>
          </w:tcPr>
          <w:p w:rsidR="00A92A25" w:rsidRPr="006A6903" w:rsidRDefault="00A92A25" w:rsidP="00A92A25">
            <w:r w:rsidRPr="006A6903">
              <w:t>Coefficient</w:t>
            </w:r>
          </w:p>
        </w:tc>
        <w:tc>
          <w:tcPr>
            <w:tcW w:w="2215" w:type="dxa"/>
          </w:tcPr>
          <w:p w:rsidR="00A92A25" w:rsidRPr="006A6903" w:rsidRDefault="00A92A25" w:rsidP="00A92A25">
            <w:r w:rsidRPr="006A6903">
              <w:t xml:space="preserve">1.478 /1.458 </w:t>
            </w:r>
          </w:p>
        </w:tc>
        <w:tc>
          <w:tcPr>
            <w:tcW w:w="2092" w:type="dxa"/>
          </w:tcPr>
          <w:p w:rsidR="00A92A25" w:rsidRPr="006A6903" w:rsidRDefault="00A92A25" w:rsidP="00A92A25">
            <w:r w:rsidRPr="006A6903">
              <w:t xml:space="preserve">0.5671/1.675 </w:t>
            </w:r>
          </w:p>
        </w:tc>
        <w:tc>
          <w:tcPr>
            <w:tcW w:w="2091" w:type="dxa"/>
          </w:tcPr>
          <w:p w:rsidR="00A92A25" w:rsidRPr="006A6903" w:rsidRDefault="00A92A25" w:rsidP="00A92A25">
            <w:r w:rsidRPr="006A6903">
              <w:t>0.3041/1.646</w:t>
            </w:r>
          </w:p>
        </w:tc>
      </w:tr>
      <w:tr w:rsidR="00A92A25" w:rsidRPr="006A6903" w:rsidTr="00A92A25">
        <w:trPr>
          <w:trHeight w:val="174"/>
        </w:trPr>
        <w:tc>
          <w:tcPr>
            <w:tcW w:w="865" w:type="dxa"/>
            <w:vMerge/>
          </w:tcPr>
          <w:p w:rsidR="00A92A25" w:rsidRPr="006A6903" w:rsidRDefault="00A92A25" w:rsidP="00A92A25"/>
        </w:tc>
        <w:tc>
          <w:tcPr>
            <w:tcW w:w="1354" w:type="dxa"/>
            <w:vMerge/>
          </w:tcPr>
          <w:p w:rsidR="00A92A25" w:rsidRPr="006A6903" w:rsidRDefault="00A92A25" w:rsidP="00A92A25"/>
        </w:tc>
        <w:tc>
          <w:tcPr>
            <w:tcW w:w="1840" w:type="dxa"/>
          </w:tcPr>
          <w:p w:rsidR="00A92A25" w:rsidRPr="006A6903" w:rsidRDefault="00A92A25" w:rsidP="00A92A25">
            <w:pPr>
              <w:rPr>
                <w:b/>
              </w:rPr>
            </w:pPr>
            <w:r w:rsidRPr="006A6903">
              <w:rPr>
                <w:b/>
              </w:rPr>
              <w:t>SSE</w:t>
            </w:r>
          </w:p>
        </w:tc>
        <w:tc>
          <w:tcPr>
            <w:tcW w:w="2215" w:type="dxa"/>
          </w:tcPr>
          <w:p w:rsidR="00A92A25" w:rsidRPr="006A6903" w:rsidRDefault="00A92A25" w:rsidP="00A92A25">
            <w:pPr>
              <w:rPr>
                <w:b/>
              </w:rPr>
            </w:pPr>
            <w:r w:rsidRPr="006A6903">
              <w:rPr>
                <w:b/>
              </w:rPr>
              <w:t>0.0005227</w:t>
            </w:r>
          </w:p>
        </w:tc>
        <w:tc>
          <w:tcPr>
            <w:tcW w:w="2092" w:type="dxa"/>
          </w:tcPr>
          <w:p w:rsidR="00A92A25" w:rsidRPr="006A6903" w:rsidRDefault="00A92A25" w:rsidP="00A92A25">
            <w:pPr>
              <w:rPr>
                <w:b/>
              </w:rPr>
            </w:pPr>
            <w:r w:rsidRPr="006A6903">
              <w:rPr>
                <w:b/>
              </w:rPr>
              <w:t>0.0006182</w:t>
            </w:r>
          </w:p>
        </w:tc>
        <w:tc>
          <w:tcPr>
            <w:tcW w:w="2091" w:type="dxa"/>
          </w:tcPr>
          <w:p w:rsidR="00A92A25" w:rsidRPr="006A6903" w:rsidRDefault="00A92A25" w:rsidP="00A92A25">
            <w:pPr>
              <w:rPr>
                <w:b/>
              </w:rPr>
            </w:pPr>
            <w:r w:rsidRPr="006A6903">
              <w:rPr>
                <w:b/>
              </w:rPr>
              <w:t>0.001623</w:t>
            </w:r>
          </w:p>
        </w:tc>
      </w:tr>
      <w:tr w:rsidR="00A92A25" w:rsidRPr="006A6903" w:rsidTr="00A92A25">
        <w:trPr>
          <w:trHeight w:val="174"/>
        </w:trPr>
        <w:tc>
          <w:tcPr>
            <w:tcW w:w="865" w:type="dxa"/>
            <w:vMerge/>
          </w:tcPr>
          <w:p w:rsidR="00A92A25" w:rsidRPr="006A6903" w:rsidRDefault="00A92A25" w:rsidP="00A92A25"/>
        </w:tc>
        <w:tc>
          <w:tcPr>
            <w:tcW w:w="1354" w:type="dxa"/>
            <w:vMerge/>
          </w:tcPr>
          <w:p w:rsidR="00A92A25" w:rsidRPr="006A6903" w:rsidRDefault="00A92A25" w:rsidP="00A92A25"/>
        </w:tc>
        <w:tc>
          <w:tcPr>
            <w:tcW w:w="1840" w:type="dxa"/>
          </w:tcPr>
          <w:p w:rsidR="00A92A25" w:rsidRPr="006A6903" w:rsidRDefault="00A92A25" w:rsidP="00A92A25">
            <w:pPr>
              <w:rPr>
                <w:b/>
                <w:vertAlign w:val="superscript"/>
              </w:rPr>
            </w:pPr>
            <w:r w:rsidRPr="006A6903">
              <w:rPr>
                <w:b/>
              </w:rPr>
              <w:t>R</w:t>
            </w:r>
            <w:r w:rsidRPr="006A6903">
              <w:rPr>
                <w:b/>
                <w:vertAlign w:val="superscript"/>
              </w:rPr>
              <w:t>2</w:t>
            </w:r>
          </w:p>
        </w:tc>
        <w:tc>
          <w:tcPr>
            <w:tcW w:w="2215" w:type="dxa"/>
          </w:tcPr>
          <w:p w:rsidR="00A92A25" w:rsidRPr="006A6903" w:rsidRDefault="00A92A25" w:rsidP="00A92A25">
            <w:pPr>
              <w:rPr>
                <w:b/>
              </w:rPr>
            </w:pPr>
            <w:r w:rsidRPr="006A6903">
              <w:rPr>
                <w:b/>
              </w:rPr>
              <w:t>0.9993</w:t>
            </w:r>
          </w:p>
        </w:tc>
        <w:tc>
          <w:tcPr>
            <w:tcW w:w="2092" w:type="dxa"/>
          </w:tcPr>
          <w:p w:rsidR="00A92A25" w:rsidRPr="006A6903" w:rsidRDefault="00A92A25" w:rsidP="00A92A25">
            <w:pPr>
              <w:rPr>
                <w:b/>
              </w:rPr>
            </w:pPr>
            <w:r w:rsidRPr="006A6903">
              <w:rPr>
                <w:b/>
              </w:rPr>
              <w:t>0.9993</w:t>
            </w:r>
          </w:p>
        </w:tc>
        <w:tc>
          <w:tcPr>
            <w:tcW w:w="2091" w:type="dxa"/>
          </w:tcPr>
          <w:p w:rsidR="00A92A25" w:rsidRPr="006A6903" w:rsidRDefault="00A92A25" w:rsidP="00A92A25">
            <w:pPr>
              <w:rPr>
                <w:b/>
              </w:rPr>
            </w:pPr>
            <w:r w:rsidRPr="006A6903">
              <w:rPr>
                <w:b/>
              </w:rPr>
              <w:t>0.9986</w:t>
            </w:r>
          </w:p>
        </w:tc>
      </w:tr>
      <w:tr w:rsidR="00A92A25" w:rsidRPr="006A6903" w:rsidTr="00A92A25">
        <w:trPr>
          <w:trHeight w:val="174"/>
        </w:trPr>
        <w:tc>
          <w:tcPr>
            <w:tcW w:w="865" w:type="dxa"/>
            <w:vMerge/>
          </w:tcPr>
          <w:p w:rsidR="00A92A25" w:rsidRPr="006A6903" w:rsidRDefault="00A92A25" w:rsidP="00A92A25"/>
        </w:tc>
        <w:tc>
          <w:tcPr>
            <w:tcW w:w="1354" w:type="dxa"/>
            <w:vMerge/>
          </w:tcPr>
          <w:p w:rsidR="00A92A25" w:rsidRPr="006A6903" w:rsidRDefault="00A92A25" w:rsidP="00A92A25"/>
        </w:tc>
        <w:tc>
          <w:tcPr>
            <w:tcW w:w="1840" w:type="dxa"/>
          </w:tcPr>
          <w:p w:rsidR="00A92A25" w:rsidRPr="006A6903" w:rsidRDefault="00A92A25" w:rsidP="00A92A25">
            <w:pPr>
              <w:rPr>
                <w:b/>
              </w:rPr>
            </w:pPr>
            <w:r w:rsidRPr="006A6903">
              <w:rPr>
                <w:b/>
              </w:rPr>
              <w:t>RMSE</w:t>
            </w:r>
          </w:p>
        </w:tc>
        <w:tc>
          <w:tcPr>
            <w:tcW w:w="2215" w:type="dxa"/>
          </w:tcPr>
          <w:p w:rsidR="00A92A25" w:rsidRPr="006A6903" w:rsidRDefault="00A92A25" w:rsidP="00A92A25">
            <w:pPr>
              <w:rPr>
                <w:b/>
              </w:rPr>
            </w:pPr>
            <w:r w:rsidRPr="006A6903">
              <w:rPr>
                <w:b/>
              </w:rPr>
              <w:t>0.01143</w:t>
            </w:r>
          </w:p>
        </w:tc>
        <w:tc>
          <w:tcPr>
            <w:tcW w:w="2092" w:type="dxa"/>
          </w:tcPr>
          <w:p w:rsidR="00A92A25" w:rsidRPr="006A6903" w:rsidRDefault="00A92A25" w:rsidP="00A92A25">
            <w:pPr>
              <w:rPr>
                <w:b/>
              </w:rPr>
            </w:pPr>
            <w:r w:rsidRPr="006A6903">
              <w:rPr>
                <w:b/>
              </w:rPr>
              <w:t>0.01112</w:t>
            </w:r>
          </w:p>
        </w:tc>
        <w:tc>
          <w:tcPr>
            <w:tcW w:w="2091" w:type="dxa"/>
          </w:tcPr>
          <w:p w:rsidR="00A92A25" w:rsidRPr="006A6903" w:rsidRDefault="00A92A25" w:rsidP="00A92A25">
            <w:pPr>
              <w:rPr>
                <w:b/>
              </w:rPr>
            </w:pPr>
            <w:r w:rsidRPr="006A6903">
              <w:rPr>
                <w:b/>
              </w:rPr>
              <w:t>0.01424</w:t>
            </w:r>
          </w:p>
        </w:tc>
      </w:tr>
      <w:tr w:rsidR="00A92A25" w:rsidRPr="006A6903" w:rsidTr="00A92A25">
        <w:trPr>
          <w:trHeight w:val="174"/>
        </w:trPr>
        <w:tc>
          <w:tcPr>
            <w:tcW w:w="865" w:type="dxa"/>
            <w:vMerge w:val="restart"/>
          </w:tcPr>
          <w:p w:rsidR="00A92A25" w:rsidRPr="006A6903" w:rsidRDefault="00A92A25" w:rsidP="00A92A25">
            <w:r w:rsidRPr="006A6903">
              <w:t>3</w:t>
            </w:r>
          </w:p>
        </w:tc>
        <w:tc>
          <w:tcPr>
            <w:tcW w:w="1354" w:type="dxa"/>
            <w:vMerge w:val="restart"/>
          </w:tcPr>
          <w:p w:rsidR="00A92A25" w:rsidRPr="006A6903" w:rsidRDefault="00A92A25" w:rsidP="00A92A25">
            <w:r w:rsidRPr="006A6903">
              <w:t>a/k</w:t>
            </w:r>
          </w:p>
        </w:tc>
        <w:tc>
          <w:tcPr>
            <w:tcW w:w="1840" w:type="dxa"/>
          </w:tcPr>
          <w:p w:rsidR="00A92A25" w:rsidRPr="006A6903" w:rsidRDefault="00A92A25" w:rsidP="00A92A25">
            <w:r w:rsidRPr="006A6903">
              <w:t>Coefficient</w:t>
            </w:r>
          </w:p>
        </w:tc>
        <w:tc>
          <w:tcPr>
            <w:tcW w:w="2215" w:type="dxa"/>
          </w:tcPr>
          <w:p w:rsidR="00A92A25" w:rsidRPr="006A6903" w:rsidRDefault="00A92A25" w:rsidP="00A92A25">
            <w:r w:rsidRPr="006A6903">
              <w:t xml:space="preserve">1.001/1.534 </w:t>
            </w:r>
          </w:p>
        </w:tc>
        <w:tc>
          <w:tcPr>
            <w:tcW w:w="2092" w:type="dxa"/>
          </w:tcPr>
          <w:p w:rsidR="00A92A25" w:rsidRPr="006A6903" w:rsidRDefault="00A92A25" w:rsidP="00A92A25">
            <w:r w:rsidRPr="006A6903">
              <w:t>1.027/0.7884</w:t>
            </w:r>
          </w:p>
        </w:tc>
        <w:tc>
          <w:tcPr>
            <w:tcW w:w="2091" w:type="dxa"/>
          </w:tcPr>
          <w:p w:rsidR="00A92A25" w:rsidRPr="006A6903" w:rsidRDefault="00A92A25" w:rsidP="00A92A25">
            <w:r w:rsidRPr="006A6903">
              <w:t>1.055/0.5418</w:t>
            </w:r>
          </w:p>
        </w:tc>
      </w:tr>
      <w:tr w:rsidR="00A92A25" w:rsidRPr="006A6903" w:rsidTr="00A92A25">
        <w:trPr>
          <w:trHeight w:val="174"/>
        </w:trPr>
        <w:tc>
          <w:tcPr>
            <w:tcW w:w="865" w:type="dxa"/>
            <w:vMerge/>
          </w:tcPr>
          <w:p w:rsidR="00A92A25" w:rsidRPr="006A6903" w:rsidRDefault="00A92A25" w:rsidP="00A92A25"/>
        </w:tc>
        <w:tc>
          <w:tcPr>
            <w:tcW w:w="1354" w:type="dxa"/>
            <w:vMerge/>
          </w:tcPr>
          <w:p w:rsidR="00A92A25" w:rsidRPr="006A6903" w:rsidRDefault="00A92A25" w:rsidP="00A92A25"/>
        </w:tc>
        <w:tc>
          <w:tcPr>
            <w:tcW w:w="1840" w:type="dxa"/>
          </w:tcPr>
          <w:p w:rsidR="00A92A25" w:rsidRPr="006A6903" w:rsidRDefault="00A92A25" w:rsidP="00A92A25">
            <w:r w:rsidRPr="006A6903">
              <w:t>SSE</w:t>
            </w:r>
          </w:p>
        </w:tc>
        <w:tc>
          <w:tcPr>
            <w:tcW w:w="2215" w:type="dxa"/>
          </w:tcPr>
          <w:p w:rsidR="00A92A25" w:rsidRPr="006A6903" w:rsidRDefault="00A92A25" w:rsidP="00A92A25">
            <w:r w:rsidRPr="006A6903">
              <w:t>0.001404</w:t>
            </w:r>
          </w:p>
        </w:tc>
        <w:tc>
          <w:tcPr>
            <w:tcW w:w="2092" w:type="dxa"/>
          </w:tcPr>
          <w:p w:rsidR="00A92A25" w:rsidRPr="006A6903" w:rsidRDefault="00A92A25" w:rsidP="00A92A25">
            <w:r w:rsidRPr="006A6903">
              <w:t>0.01934</w:t>
            </w:r>
          </w:p>
        </w:tc>
        <w:tc>
          <w:tcPr>
            <w:tcW w:w="2091" w:type="dxa"/>
          </w:tcPr>
          <w:p w:rsidR="00A92A25" w:rsidRPr="006A6903" w:rsidRDefault="00A92A25" w:rsidP="00A92A25">
            <w:r w:rsidRPr="006A6903">
              <w:t>0.0319</w:t>
            </w:r>
          </w:p>
        </w:tc>
      </w:tr>
      <w:tr w:rsidR="00A92A25" w:rsidRPr="006A6903" w:rsidTr="00A92A25">
        <w:trPr>
          <w:trHeight w:val="174"/>
        </w:trPr>
        <w:tc>
          <w:tcPr>
            <w:tcW w:w="865" w:type="dxa"/>
            <w:vMerge/>
          </w:tcPr>
          <w:p w:rsidR="00A92A25" w:rsidRPr="006A6903" w:rsidRDefault="00A92A25" w:rsidP="00A92A25"/>
        </w:tc>
        <w:tc>
          <w:tcPr>
            <w:tcW w:w="1354" w:type="dxa"/>
            <w:vMerge/>
          </w:tcPr>
          <w:p w:rsidR="00A92A25" w:rsidRPr="006A6903" w:rsidRDefault="00A92A25" w:rsidP="00A92A25"/>
        </w:tc>
        <w:tc>
          <w:tcPr>
            <w:tcW w:w="1840" w:type="dxa"/>
          </w:tcPr>
          <w:p w:rsidR="00A92A25" w:rsidRPr="006A6903" w:rsidRDefault="00A92A25" w:rsidP="00A92A25">
            <w:pPr>
              <w:rPr>
                <w:vertAlign w:val="superscript"/>
              </w:rPr>
            </w:pPr>
            <w:r w:rsidRPr="006A6903">
              <w:t>R</w:t>
            </w:r>
            <w:r w:rsidRPr="006A6903">
              <w:rPr>
                <w:vertAlign w:val="superscript"/>
              </w:rPr>
              <w:t>2</w:t>
            </w:r>
          </w:p>
        </w:tc>
        <w:tc>
          <w:tcPr>
            <w:tcW w:w="2215" w:type="dxa"/>
          </w:tcPr>
          <w:p w:rsidR="00A92A25" w:rsidRPr="006A6903" w:rsidRDefault="00A92A25" w:rsidP="00A92A25">
            <w:r w:rsidRPr="006A6903">
              <w:t>0.9982</w:t>
            </w:r>
          </w:p>
        </w:tc>
        <w:tc>
          <w:tcPr>
            <w:tcW w:w="2092" w:type="dxa"/>
          </w:tcPr>
          <w:p w:rsidR="00A92A25" w:rsidRPr="006A6903" w:rsidRDefault="00A92A25" w:rsidP="00A92A25">
            <w:r w:rsidRPr="006A6903">
              <w:t>0.9782</w:t>
            </w:r>
          </w:p>
        </w:tc>
        <w:tc>
          <w:tcPr>
            <w:tcW w:w="2091" w:type="dxa"/>
          </w:tcPr>
          <w:p w:rsidR="00A92A25" w:rsidRPr="006A6903" w:rsidRDefault="00A92A25" w:rsidP="00A92A25">
            <w:r w:rsidRPr="006A6903">
              <w:t>0.9721</w:t>
            </w:r>
          </w:p>
        </w:tc>
      </w:tr>
      <w:tr w:rsidR="00A92A25" w:rsidRPr="006A6903" w:rsidTr="00A92A25">
        <w:trPr>
          <w:trHeight w:val="174"/>
        </w:trPr>
        <w:tc>
          <w:tcPr>
            <w:tcW w:w="865" w:type="dxa"/>
            <w:vMerge/>
          </w:tcPr>
          <w:p w:rsidR="00A92A25" w:rsidRPr="006A6903" w:rsidRDefault="00A92A25" w:rsidP="00A92A25"/>
        </w:tc>
        <w:tc>
          <w:tcPr>
            <w:tcW w:w="1354" w:type="dxa"/>
            <w:vMerge/>
          </w:tcPr>
          <w:p w:rsidR="00A92A25" w:rsidRPr="006A6903" w:rsidRDefault="00A92A25" w:rsidP="00A92A25"/>
        </w:tc>
        <w:tc>
          <w:tcPr>
            <w:tcW w:w="1840" w:type="dxa"/>
          </w:tcPr>
          <w:p w:rsidR="00A92A25" w:rsidRPr="006A6903" w:rsidRDefault="00A92A25" w:rsidP="00A92A25">
            <w:r w:rsidRPr="006A6903">
              <w:t>RMSE</w:t>
            </w:r>
          </w:p>
        </w:tc>
        <w:tc>
          <w:tcPr>
            <w:tcW w:w="2215" w:type="dxa"/>
          </w:tcPr>
          <w:p w:rsidR="00A92A25" w:rsidRPr="006A6903" w:rsidRDefault="00A92A25" w:rsidP="00A92A25">
            <w:r w:rsidRPr="006A6903">
              <w:t>0.01874</w:t>
            </w:r>
          </w:p>
        </w:tc>
        <w:tc>
          <w:tcPr>
            <w:tcW w:w="2092" w:type="dxa"/>
          </w:tcPr>
          <w:p w:rsidR="00A92A25" w:rsidRPr="006A6903" w:rsidRDefault="00A92A25" w:rsidP="00A92A25">
            <w:r w:rsidRPr="006A6903">
              <w:t>0.06219</w:t>
            </w:r>
          </w:p>
        </w:tc>
        <w:tc>
          <w:tcPr>
            <w:tcW w:w="2091" w:type="dxa"/>
          </w:tcPr>
          <w:p w:rsidR="00A92A25" w:rsidRPr="006A6903" w:rsidRDefault="00A92A25" w:rsidP="00A92A25">
            <w:r w:rsidRPr="006A6903">
              <w:t>0.06314</w:t>
            </w:r>
          </w:p>
        </w:tc>
      </w:tr>
      <w:tr w:rsidR="00A92A25" w:rsidRPr="006A6903" w:rsidTr="00A92A25">
        <w:trPr>
          <w:trHeight w:val="174"/>
        </w:trPr>
        <w:tc>
          <w:tcPr>
            <w:tcW w:w="865" w:type="dxa"/>
            <w:vMerge w:val="restart"/>
          </w:tcPr>
          <w:p w:rsidR="00A92A25" w:rsidRPr="006A6903" w:rsidRDefault="00A92A25" w:rsidP="00A92A25">
            <w:r w:rsidRPr="006A6903">
              <w:t>4</w:t>
            </w:r>
          </w:p>
        </w:tc>
        <w:tc>
          <w:tcPr>
            <w:tcW w:w="1354" w:type="dxa"/>
            <w:vMerge w:val="restart"/>
          </w:tcPr>
          <w:p w:rsidR="00A92A25" w:rsidRPr="006A6903" w:rsidRDefault="00A92A25" w:rsidP="00A92A25">
            <w:r w:rsidRPr="006A6903">
              <w:t>a/k/c</w:t>
            </w:r>
          </w:p>
        </w:tc>
        <w:tc>
          <w:tcPr>
            <w:tcW w:w="1840" w:type="dxa"/>
          </w:tcPr>
          <w:p w:rsidR="00A92A25" w:rsidRPr="006A6903" w:rsidRDefault="00A92A25" w:rsidP="00A92A25">
            <w:r w:rsidRPr="006A6903">
              <w:t>Coefficient</w:t>
            </w:r>
          </w:p>
        </w:tc>
        <w:tc>
          <w:tcPr>
            <w:tcW w:w="2215" w:type="dxa"/>
          </w:tcPr>
          <w:p w:rsidR="00A92A25" w:rsidRPr="006A6903" w:rsidRDefault="00A92A25" w:rsidP="00A92A25">
            <w:r w:rsidRPr="006A6903">
              <w:t xml:space="preserve">0.9989/1.546/0.002462 </w:t>
            </w:r>
          </w:p>
        </w:tc>
        <w:tc>
          <w:tcPr>
            <w:tcW w:w="2092" w:type="dxa"/>
          </w:tcPr>
          <w:p w:rsidR="00A92A25" w:rsidRPr="006A6903" w:rsidRDefault="00A92A25" w:rsidP="00A92A25">
            <w:r w:rsidRPr="006A6903">
              <w:t xml:space="preserve">1.06/0.7167/-0.03718 </w:t>
            </w:r>
          </w:p>
        </w:tc>
        <w:tc>
          <w:tcPr>
            <w:tcW w:w="2091" w:type="dxa"/>
          </w:tcPr>
          <w:p w:rsidR="00A92A25" w:rsidRPr="006A6903" w:rsidRDefault="00A92A25" w:rsidP="00A92A25">
            <w:r w:rsidRPr="006A6903">
              <w:t>1.086/0.4928/-0.0375</w:t>
            </w:r>
          </w:p>
        </w:tc>
      </w:tr>
      <w:tr w:rsidR="00A92A25" w:rsidRPr="006A6903" w:rsidTr="00A92A25">
        <w:trPr>
          <w:trHeight w:val="174"/>
        </w:trPr>
        <w:tc>
          <w:tcPr>
            <w:tcW w:w="865" w:type="dxa"/>
            <w:vMerge/>
          </w:tcPr>
          <w:p w:rsidR="00A92A25" w:rsidRPr="006A6903" w:rsidRDefault="00A92A25" w:rsidP="00A92A25"/>
        </w:tc>
        <w:tc>
          <w:tcPr>
            <w:tcW w:w="1354" w:type="dxa"/>
            <w:vMerge/>
          </w:tcPr>
          <w:p w:rsidR="00A92A25" w:rsidRPr="006A6903" w:rsidRDefault="00A92A25" w:rsidP="00A92A25"/>
        </w:tc>
        <w:tc>
          <w:tcPr>
            <w:tcW w:w="1840" w:type="dxa"/>
          </w:tcPr>
          <w:p w:rsidR="00A92A25" w:rsidRPr="006A6903" w:rsidRDefault="00A92A25" w:rsidP="00A92A25">
            <w:r w:rsidRPr="006A6903">
              <w:t>SSE</w:t>
            </w:r>
          </w:p>
        </w:tc>
        <w:tc>
          <w:tcPr>
            <w:tcW w:w="2215" w:type="dxa"/>
          </w:tcPr>
          <w:p w:rsidR="00A92A25" w:rsidRPr="006A6903" w:rsidRDefault="00A92A25" w:rsidP="00A92A25">
            <w:r w:rsidRPr="006A6903">
              <w:t>0.001386</w:t>
            </w:r>
          </w:p>
        </w:tc>
        <w:tc>
          <w:tcPr>
            <w:tcW w:w="2092" w:type="dxa"/>
          </w:tcPr>
          <w:p w:rsidR="00A92A25" w:rsidRPr="006A6903" w:rsidRDefault="00A92A25" w:rsidP="00A92A25">
            <w:r w:rsidRPr="006A6903">
              <w:t>0.01658</w:t>
            </w:r>
          </w:p>
        </w:tc>
        <w:tc>
          <w:tcPr>
            <w:tcW w:w="2091" w:type="dxa"/>
          </w:tcPr>
          <w:p w:rsidR="00A92A25" w:rsidRPr="006A6903" w:rsidRDefault="00A92A25" w:rsidP="00A92A25">
            <w:r w:rsidRPr="006A6903">
              <w:t>0.02772</w:t>
            </w:r>
          </w:p>
        </w:tc>
      </w:tr>
      <w:tr w:rsidR="00A92A25" w:rsidRPr="006A6903" w:rsidTr="00A92A25">
        <w:trPr>
          <w:trHeight w:val="174"/>
        </w:trPr>
        <w:tc>
          <w:tcPr>
            <w:tcW w:w="865" w:type="dxa"/>
            <w:vMerge/>
          </w:tcPr>
          <w:p w:rsidR="00A92A25" w:rsidRPr="006A6903" w:rsidRDefault="00A92A25" w:rsidP="00A92A25"/>
        </w:tc>
        <w:tc>
          <w:tcPr>
            <w:tcW w:w="1354" w:type="dxa"/>
            <w:vMerge/>
          </w:tcPr>
          <w:p w:rsidR="00A92A25" w:rsidRPr="006A6903" w:rsidRDefault="00A92A25" w:rsidP="00A92A25"/>
        </w:tc>
        <w:tc>
          <w:tcPr>
            <w:tcW w:w="1840" w:type="dxa"/>
          </w:tcPr>
          <w:p w:rsidR="00A92A25" w:rsidRPr="006A6903" w:rsidRDefault="00A92A25" w:rsidP="00A92A25">
            <w:pPr>
              <w:rPr>
                <w:vertAlign w:val="superscript"/>
              </w:rPr>
            </w:pPr>
            <w:r w:rsidRPr="006A6903">
              <w:t>R</w:t>
            </w:r>
            <w:r w:rsidRPr="006A6903">
              <w:rPr>
                <w:vertAlign w:val="superscript"/>
              </w:rPr>
              <w:t>2</w:t>
            </w:r>
          </w:p>
        </w:tc>
        <w:tc>
          <w:tcPr>
            <w:tcW w:w="2215" w:type="dxa"/>
          </w:tcPr>
          <w:p w:rsidR="00A92A25" w:rsidRPr="006A6903" w:rsidRDefault="00A92A25" w:rsidP="00A92A25">
            <w:r w:rsidRPr="006A6903">
              <w:t>0.9982</w:t>
            </w:r>
          </w:p>
        </w:tc>
        <w:tc>
          <w:tcPr>
            <w:tcW w:w="2092" w:type="dxa"/>
          </w:tcPr>
          <w:p w:rsidR="00A92A25" w:rsidRPr="006A6903" w:rsidRDefault="00A92A25" w:rsidP="00A92A25">
            <w:r w:rsidRPr="006A6903">
              <w:t>0.9813</w:t>
            </w:r>
          </w:p>
        </w:tc>
        <w:tc>
          <w:tcPr>
            <w:tcW w:w="2091" w:type="dxa"/>
          </w:tcPr>
          <w:p w:rsidR="00A92A25" w:rsidRPr="006A6903" w:rsidRDefault="00A92A25" w:rsidP="00A92A25">
            <w:r w:rsidRPr="006A6903">
              <w:t>0.9757</w:t>
            </w:r>
          </w:p>
        </w:tc>
      </w:tr>
      <w:tr w:rsidR="00A92A25" w:rsidRPr="006A6903" w:rsidTr="00A92A25">
        <w:trPr>
          <w:trHeight w:val="174"/>
        </w:trPr>
        <w:tc>
          <w:tcPr>
            <w:tcW w:w="865" w:type="dxa"/>
            <w:vMerge/>
          </w:tcPr>
          <w:p w:rsidR="00A92A25" w:rsidRPr="006A6903" w:rsidRDefault="00A92A25" w:rsidP="00A92A25"/>
        </w:tc>
        <w:tc>
          <w:tcPr>
            <w:tcW w:w="1354" w:type="dxa"/>
            <w:vMerge/>
          </w:tcPr>
          <w:p w:rsidR="00A92A25" w:rsidRPr="006A6903" w:rsidRDefault="00A92A25" w:rsidP="00A92A25"/>
        </w:tc>
        <w:tc>
          <w:tcPr>
            <w:tcW w:w="1840" w:type="dxa"/>
          </w:tcPr>
          <w:p w:rsidR="00A92A25" w:rsidRPr="006A6903" w:rsidRDefault="00A92A25" w:rsidP="00A92A25">
            <w:r w:rsidRPr="006A6903">
              <w:t>RMSE</w:t>
            </w:r>
          </w:p>
        </w:tc>
        <w:tc>
          <w:tcPr>
            <w:tcW w:w="2215" w:type="dxa"/>
          </w:tcPr>
          <w:p w:rsidR="00A92A25" w:rsidRPr="006A6903" w:rsidRDefault="00A92A25" w:rsidP="00A92A25">
            <w:r w:rsidRPr="006A6903">
              <w:t>0.02149</w:t>
            </w:r>
          </w:p>
        </w:tc>
        <w:tc>
          <w:tcPr>
            <w:tcW w:w="2092" w:type="dxa"/>
          </w:tcPr>
          <w:p w:rsidR="00A92A25" w:rsidRPr="006A6903" w:rsidRDefault="00A92A25" w:rsidP="00A92A25">
            <w:r w:rsidRPr="006A6903">
              <w:t>0.06438</w:t>
            </w:r>
          </w:p>
        </w:tc>
        <w:tc>
          <w:tcPr>
            <w:tcW w:w="2091" w:type="dxa"/>
          </w:tcPr>
          <w:p w:rsidR="00A92A25" w:rsidRPr="006A6903" w:rsidRDefault="00A92A25" w:rsidP="00A92A25">
            <w:r w:rsidRPr="006A6903">
              <w:t>0.06293</w:t>
            </w:r>
          </w:p>
        </w:tc>
      </w:tr>
      <w:tr w:rsidR="00A92A25" w:rsidRPr="006A6903" w:rsidTr="00A92A25">
        <w:trPr>
          <w:trHeight w:val="358"/>
        </w:trPr>
        <w:tc>
          <w:tcPr>
            <w:tcW w:w="865" w:type="dxa"/>
            <w:vMerge w:val="restart"/>
          </w:tcPr>
          <w:p w:rsidR="00A92A25" w:rsidRPr="006A6903" w:rsidRDefault="00A92A25" w:rsidP="00A92A25">
            <w:r w:rsidRPr="006A6903">
              <w:t>5</w:t>
            </w:r>
          </w:p>
        </w:tc>
        <w:tc>
          <w:tcPr>
            <w:tcW w:w="1354" w:type="dxa"/>
            <w:vMerge w:val="restart"/>
          </w:tcPr>
          <w:p w:rsidR="00A92A25" w:rsidRPr="006A6903" w:rsidRDefault="00A92A25" w:rsidP="00A92A25">
            <w:r w:rsidRPr="006A6903">
              <w:t>a/g/k</w:t>
            </w:r>
          </w:p>
        </w:tc>
        <w:tc>
          <w:tcPr>
            <w:tcW w:w="1840" w:type="dxa"/>
          </w:tcPr>
          <w:p w:rsidR="00A92A25" w:rsidRPr="006A6903" w:rsidRDefault="00A92A25" w:rsidP="00A92A25">
            <w:r w:rsidRPr="006A6903">
              <w:t>Coefficient</w:t>
            </w:r>
          </w:p>
        </w:tc>
        <w:tc>
          <w:tcPr>
            <w:tcW w:w="2215" w:type="dxa"/>
          </w:tcPr>
          <w:p w:rsidR="00A92A25" w:rsidRPr="006A6903" w:rsidRDefault="00A92A25" w:rsidP="00A92A25">
            <w:r w:rsidRPr="006A6903">
              <w:t>1.922/1.056/1.27</w:t>
            </w:r>
          </w:p>
        </w:tc>
        <w:tc>
          <w:tcPr>
            <w:tcW w:w="2092" w:type="dxa"/>
          </w:tcPr>
          <w:p w:rsidR="00A92A25" w:rsidRPr="006A6903" w:rsidRDefault="00A92A25" w:rsidP="00A92A25">
            <w:r w:rsidRPr="006A6903">
              <w:t>4.823/0.4367/0.4898</w:t>
            </w:r>
          </w:p>
        </w:tc>
        <w:tc>
          <w:tcPr>
            <w:tcW w:w="2091" w:type="dxa"/>
          </w:tcPr>
          <w:p w:rsidR="00A92A25" w:rsidRPr="006A6903" w:rsidRDefault="00A92A25" w:rsidP="00A92A25">
            <w:r w:rsidRPr="006A6903">
              <w:t xml:space="preserve">-5.424/0.3264/0.3003 </w:t>
            </w:r>
          </w:p>
        </w:tc>
      </w:tr>
      <w:tr w:rsidR="00A92A25" w:rsidRPr="006A6903" w:rsidTr="00A92A25">
        <w:trPr>
          <w:trHeight w:val="174"/>
        </w:trPr>
        <w:tc>
          <w:tcPr>
            <w:tcW w:w="865" w:type="dxa"/>
            <w:vMerge/>
          </w:tcPr>
          <w:p w:rsidR="00A92A25" w:rsidRPr="006A6903" w:rsidRDefault="00A92A25" w:rsidP="00A92A25"/>
        </w:tc>
        <w:tc>
          <w:tcPr>
            <w:tcW w:w="1354" w:type="dxa"/>
            <w:vMerge/>
          </w:tcPr>
          <w:p w:rsidR="00A92A25" w:rsidRPr="006A6903" w:rsidRDefault="00A92A25" w:rsidP="00A92A25"/>
        </w:tc>
        <w:tc>
          <w:tcPr>
            <w:tcW w:w="1840" w:type="dxa"/>
          </w:tcPr>
          <w:p w:rsidR="00A92A25" w:rsidRPr="006A6903" w:rsidRDefault="00A92A25" w:rsidP="00A92A25">
            <w:r w:rsidRPr="006A6903">
              <w:t>SSE</w:t>
            </w:r>
          </w:p>
        </w:tc>
        <w:tc>
          <w:tcPr>
            <w:tcW w:w="2215" w:type="dxa"/>
          </w:tcPr>
          <w:p w:rsidR="00A92A25" w:rsidRPr="006A6903" w:rsidRDefault="00A92A25" w:rsidP="00A92A25">
            <w:r w:rsidRPr="006A6903">
              <w:t>0.001208</w:t>
            </w:r>
          </w:p>
        </w:tc>
        <w:tc>
          <w:tcPr>
            <w:tcW w:w="2092" w:type="dxa"/>
          </w:tcPr>
          <w:p w:rsidR="00A92A25" w:rsidRPr="006A6903" w:rsidRDefault="00A92A25" w:rsidP="00A92A25">
            <w:pPr>
              <w:rPr>
                <w:b/>
              </w:rPr>
            </w:pPr>
            <w:r w:rsidRPr="006A6903">
              <w:t>0.01452</w:t>
            </w:r>
          </w:p>
        </w:tc>
        <w:tc>
          <w:tcPr>
            <w:tcW w:w="2091" w:type="dxa"/>
          </w:tcPr>
          <w:p w:rsidR="00A92A25" w:rsidRPr="006A6903" w:rsidRDefault="00A92A25" w:rsidP="00A92A25">
            <w:r w:rsidRPr="006A6903">
              <w:t>0.02605</w:t>
            </w:r>
          </w:p>
        </w:tc>
      </w:tr>
      <w:tr w:rsidR="00A92A25" w:rsidRPr="006A6903" w:rsidTr="00A92A25">
        <w:trPr>
          <w:trHeight w:val="174"/>
        </w:trPr>
        <w:tc>
          <w:tcPr>
            <w:tcW w:w="865" w:type="dxa"/>
            <w:vMerge/>
          </w:tcPr>
          <w:p w:rsidR="00A92A25" w:rsidRPr="006A6903" w:rsidRDefault="00A92A25" w:rsidP="00A92A25"/>
        </w:tc>
        <w:tc>
          <w:tcPr>
            <w:tcW w:w="1354" w:type="dxa"/>
            <w:vMerge/>
          </w:tcPr>
          <w:p w:rsidR="00A92A25" w:rsidRPr="006A6903" w:rsidRDefault="00A92A25" w:rsidP="00A92A25"/>
        </w:tc>
        <w:tc>
          <w:tcPr>
            <w:tcW w:w="1840" w:type="dxa"/>
          </w:tcPr>
          <w:p w:rsidR="00A92A25" w:rsidRPr="006A6903" w:rsidRDefault="00A92A25" w:rsidP="00A92A25">
            <w:pPr>
              <w:rPr>
                <w:vertAlign w:val="superscript"/>
              </w:rPr>
            </w:pPr>
            <w:r w:rsidRPr="006A6903">
              <w:t>R</w:t>
            </w:r>
            <w:r w:rsidRPr="006A6903">
              <w:rPr>
                <w:vertAlign w:val="superscript"/>
              </w:rPr>
              <w:t>2</w:t>
            </w:r>
          </w:p>
        </w:tc>
        <w:tc>
          <w:tcPr>
            <w:tcW w:w="2215" w:type="dxa"/>
          </w:tcPr>
          <w:p w:rsidR="00A92A25" w:rsidRPr="006A6903" w:rsidRDefault="00A92A25" w:rsidP="00A92A25">
            <w:r w:rsidRPr="006A6903">
              <w:t>0.9984</w:t>
            </w:r>
          </w:p>
        </w:tc>
        <w:tc>
          <w:tcPr>
            <w:tcW w:w="2092" w:type="dxa"/>
          </w:tcPr>
          <w:p w:rsidR="00A92A25" w:rsidRPr="006A6903" w:rsidRDefault="00A92A25" w:rsidP="00A92A25">
            <w:pPr>
              <w:rPr>
                <w:b/>
              </w:rPr>
            </w:pPr>
            <w:r w:rsidRPr="006A6903">
              <w:t>0.9836</w:t>
            </w:r>
          </w:p>
        </w:tc>
        <w:tc>
          <w:tcPr>
            <w:tcW w:w="2091" w:type="dxa"/>
          </w:tcPr>
          <w:p w:rsidR="00A92A25" w:rsidRPr="006A6903" w:rsidRDefault="00A92A25" w:rsidP="00A92A25">
            <w:r w:rsidRPr="006A6903">
              <w:t>0.9772</w:t>
            </w:r>
          </w:p>
        </w:tc>
      </w:tr>
      <w:tr w:rsidR="00A92A25" w:rsidRPr="006A6903" w:rsidTr="00A92A25">
        <w:trPr>
          <w:trHeight w:val="174"/>
        </w:trPr>
        <w:tc>
          <w:tcPr>
            <w:tcW w:w="865" w:type="dxa"/>
            <w:vMerge/>
          </w:tcPr>
          <w:p w:rsidR="00A92A25" w:rsidRPr="006A6903" w:rsidRDefault="00A92A25" w:rsidP="00A92A25"/>
        </w:tc>
        <w:tc>
          <w:tcPr>
            <w:tcW w:w="1354" w:type="dxa"/>
            <w:vMerge/>
          </w:tcPr>
          <w:p w:rsidR="00A92A25" w:rsidRPr="006A6903" w:rsidRDefault="00A92A25" w:rsidP="00A92A25"/>
        </w:tc>
        <w:tc>
          <w:tcPr>
            <w:tcW w:w="1840" w:type="dxa"/>
          </w:tcPr>
          <w:p w:rsidR="00A92A25" w:rsidRPr="006A6903" w:rsidRDefault="00A92A25" w:rsidP="00A92A25">
            <w:r w:rsidRPr="006A6903">
              <w:t>RMSE</w:t>
            </w:r>
          </w:p>
        </w:tc>
        <w:tc>
          <w:tcPr>
            <w:tcW w:w="2215" w:type="dxa"/>
          </w:tcPr>
          <w:p w:rsidR="00A92A25" w:rsidRPr="006A6903" w:rsidRDefault="00A92A25" w:rsidP="00A92A25">
            <w:r w:rsidRPr="006A6903">
              <w:t>0.02006</w:t>
            </w:r>
          </w:p>
        </w:tc>
        <w:tc>
          <w:tcPr>
            <w:tcW w:w="2092" w:type="dxa"/>
          </w:tcPr>
          <w:p w:rsidR="00A92A25" w:rsidRPr="006A6903" w:rsidRDefault="00A92A25" w:rsidP="00A92A25">
            <w:pPr>
              <w:rPr>
                <w:b/>
              </w:rPr>
            </w:pPr>
            <w:r w:rsidRPr="006A6903">
              <w:t>0.06024</w:t>
            </w:r>
          </w:p>
        </w:tc>
        <w:tc>
          <w:tcPr>
            <w:tcW w:w="2091" w:type="dxa"/>
          </w:tcPr>
          <w:p w:rsidR="00A92A25" w:rsidRPr="006A6903" w:rsidRDefault="00A92A25" w:rsidP="00A92A25">
            <w:r w:rsidRPr="006A6903">
              <w:t>0.061</w:t>
            </w:r>
          </w:p>
        </w:tc>
      </w:tr>
    </w:tbl>
    <w:p w:rsidR="00CD7D09" w:rsidRPr="00CD7D09" w:rsidRDefault="00CD7D09" w:rsidP="00CD7D09"/>
    <w:p w:rsidR="00192529" w:rsidRDefault="00192529"/>
    <w:p w:rsidR="00A92A25" w:rsidRDefault="00A92A25"/>
    <w:p w:rsidR="00A92A25" w:rsidRDefault="00A92A25"/>
    <w:tbl>
      <w:tblPr>
        <w:tblStyle w:val="TableGrid"/>
        <w:tblpPr w:leftFromText="180" w:rightFromText="180" w:horzAnchor="margin" w:tblpXSpec="center" w:tblpY="2097"/>
        <w:tblW w:w="9920" w:type="dxa"/>
        <w:tblLayout w:type="fixed"/>
        <w:tblLook w:val="04A0" w:firstRow="1" w:lastRow="0" w:firstColumn="1" w:lastColumn="0" w:noHBand="0" w:noVBand="1"/>
      </w:tblPr>
      <w:tblGrid>
        <w:gridCol w:w="820"/>
        <w:gridCol w:w="1279"/>
        <w:gridCol w:w="1750"/>
        <w:gridCol w:w="2102"/>
        <w:gridCol w:w="1984"/>
        <w:gridCol w:w="1985"/>
      </w:tblGrid>
      <w:tr w:rsidR="00CD7D09" w:rsidRPr="006A6903" w:rsidTr="0070666C">
        <w:trPr>
          <w:trHeight w:val="183"/>
        </w:trPr>
        <w:tc>
          <w:tcPr>
            <w:tcW w:w="820" w:type="dxa"/>
            <w:vMerge w:val="restart"/>
          </w:tcPr>
          <w:p w:rsidR="00CD7D09" w:rsidRPr="006A6903" w:rsidRDefault="00CD7D09" w:rsidP="00A92A25">
            <w:pPr>
              <w:rPr>
                <w:b/>
              </w:rPr>
            </w:pPr>
            <w:r w:rsidRPr="006A6903">
              <w:rPr>
                <w:b/>
              </w:rPr>
              <w:t>Model No.</w:t>
            </w:r>
          </w:p>
        </w:tc>
        <w:tc>
          <w:tcPr>
            <w:tcW w:w="1279" w:type="dxa"/>
            <w:vMerge w:val="restart"/>
          </w:tcPr>
          <w:p w:rsidR="00CD7D09" w:rsidRPr="006A6903" w:rsidRDefault="00CD7D09" w:rsidP="00A92A25">
            <w:pPr>
              <w:rPr>
                <w:b/>
              </w:rPr>
            </w:pPr>
            <w:r w:rsidRPr="006A6903">
              <w:rPr>
                <w:b/>
              </w:rPr>
              <w:t>Coefficients</w:t>
            </w:r>
          </w:p>
        </w:tc>
        <w:tc>
          <w:tcPr>
            <w:tcW w:w="1750" w:type="dxa"/>
            <w:vMerge w:val="restart"/>
          </w:tcPr>
          <w:p w:rsidR="00CD7D09" w:rsidRPr="006A6903" w:rsidRDefault="00CD7D09" w:rsidP="00A92A25">
            <w:pPr>
              <w:rPr>
                <w:b/>
              </w:rPr>
            </w:pPr>
          </w:p>
        </w:tc>
        <w:tc>
          <w:tcPr>
            <w:tcW w:w="6071" w:type="dxa"/>
            <w:gridSpan w:val="3"/>
          </w:tcPr>
          <w:p w:rsidR="00CD7D09" w:rsidRPr="006A6903" w:rsidRDefault="00CD7D09" w:rsidP="00A92A25">
            <w:pPr>
              <w:jc w:val="center"/>
              <w:rPr>
                <w:b/>
              </w:rPr>
            </w:pPr>
            <w:r w:rsidRPr="006A6903">
              <w:rPr>
                <w:b/>
              </w:rPr>
              <w:t>Pulp Thickness</w:t>
            </w:r>
          </w:p>
        </w:tc>
      </w:tr>
      <w:tr w:rsidR="00CD7D09" w:rsidRPr="006A6903" w:rsidTr="0070666C">
        <w:trPr>
          <w:trHeight w:val="183"/>
        </w:trPr>
        <w:tc>
          <w:tcPr>
            <w:tcW w:w="820" w:type="dxa"/>
            <w:vMerge/>
          </w:tcPr>
          <w:p w:rsidR="00CD7D09" w:rsidRPr="006A6903" w:rsidRDefault="00CD7D09" w:rsidP="00A92A25"/>
        </w:tc>
        <w:tc>
          <w:tcPr>
            <w:tcW w:w="1279" w:type="dxa"/>
            <w:vMerge/>
          </w:tcPr>
          <w:p w:rsidR="00CD7D09" w:rsidRPr="006A6903" w:rsidRDefault="00CD7D09" w:rsidP="00A92A25"/>
        </w:tc>
        <w:tc>
          <w:tcPr>
            <w:tcW w:w="1750" w:type="dxa"/>
            <w:vMerge/>
          </w:tcPr>
          <w:p w:rsidR="00CD7D09" w:rsidRPr="006A6903" w:rsidRDefault="00CD7D09" w:rsidP="00A92A25"/>
        </w:tc>
        <w:tc>
          <w:tcPr>
            <w:tcW w:w="2102" w:type="dxa"/>
          </w:tcPr>
          <w:p w:rsidR="00CD7D09" w:rsidRPr="006A6903" w:rsidRDefault="00CD7D09" w:rsidP="00A92A25">
            <w:pPr>
              <w:rPr>
                <w:b/>
              </w:rPr>
            </w:pPr>
            <w:r w:rsidRPr="006A6903">
              <w:rPr>
                <w:b/>
              </w:rPr>
              <w:t>3mm</w:t>
            </w:r>
          </w:p>
        </w:tc>
        <w:tc>
          <w:tcPr>
            <w:tcW w:w="1984" w:type="dxa"/>
          </w:tcPr>
          <w:p w:rsidR="00CD7D09" w:rsidRPr="006A6903" w:rsidRDefault="00CD7D09" w:rsidP="00A92A25">
            <w:pPr>
              <w:rPr>
                <w:b/>
              </w:rPr>
            </w:pPr>
            <w:r w:rsidRPr="006A6903">
              <w:rPr>
                <w:b/>
              </w:rPr>
              <w:t>5mm</w:t>
            </w:r>
          </w:p>
        </w:tc>
        <w:tc>
          <w:tcPr>
            <w:tcW w:w="1985" w:type="dxa"/>
          </w:tcPr>
          <w:p w:rsidR="00CD7D09" w:rsidRPr="006A6903" w:rsidRDefault="00CD7D09" w:rsidP="00A92A25">
            <w:pPr>
              <w:rPr>
                <w:b/>
              </w:rPr>
            </w:pPr>
            <w:r w:rsidRPr="006A6903">
              <w:rPr>
                <w:b/>
              </w:rPr>
              <w:t>7mm</w:t>
            </w:r>
          </w:p>
        </w:tc>
      </w:tr>
      <w:tr w:rsidR="00CD7D09" w:rsidRPr="006A6903" w:rsidTr="0070666C">
        <w:trPr>
          <w:trHeight w:val="181"/>
        </w:trPr>
        <w:tc>
          <w:tcPr>
            <w:tcW w:w="820" w:type="dxa"/>
            <w:vMerge w:val="restart"/>
          </w:tcPr>
          <w:p w:rsidR="00CD7D09" w:rsidRPr="006A6903" w:rsidRDefault="00CD7D09" w:rsidP="00A92A25">
            <w:r w:rsidRPr="006A6903">
              <w:t>1</w:t>
            </w:r>
          </w:p>
        </w:tc>
        <w:tc>
          <w:tcPr>
            <w:tcW w:w="1279" w:type="dxa"/>
            <w:vMerge w:val="restart"/>
          </w:tcPr>
          <w:p w:rsidR="00CD7D09" w:rsidRPr="006A6903" w:rsidRDefault="00CD7D09" w:rsidP="00A92A25">
            <w:r w:rsidRPr="006A6903">
              <w:t>k</w:t>
            </w:r>
          </w:p>
        </w:tc>
        <w:tc>
          <w:tcPr>
            <w:tcW w:w="1750" w:type="dxa"/>
          </w:tcPr>
          <w:p w:rsidR="00CD7D09" w:rsidRPr="006A6903" w:rsidRDefault="00CD7D09" w:rsidP="00A92A25">
            <w:r w:rsidRPr="006A6903">
              <w:t>Coefficient</w:t>
            </w:r>
          </w:p>
        </w:tc>
        <w:tc>
          <w:tcPr>
            <w:tcW w:w="2102" w:type="dxa"/>
          </w:tcPr>
          <w:p w:rsidR="00CD7D09" w:rsidRPr="006A6903" w:rsidRDefault="00CD7D09" w:rsidP="00A92A25">
            <w:r w:rsidRPr="006A6903">
              <w:t>1.249</w:t>
            </w:r>
          </w:p>
        </w:tc>
        <w:tc>
          <w:tcPr>
            <w:tcW w:w="1984" w:type="dxa"/>
          </w:tcPr>
          <w:p w:rsidR="00CD7D09" w:rsidRPr="006A6903" w:rsidRDefault="00CD7D09" w:rsidP="00A92A25">
            <w:r w:rsidRPr="006A6903">
              <w:t>1.03</w:t>
            </w:r>
          </w:p>
        </w:tc>
        <w:tc>
          <w:tcPr>
            <w:tcW w:w="1985" w:type="dxa"/>
          </w:tcPr>
          <w:p w:rsidR="00CD7D09" w:rsidRPr="006A6903" w:rsidRDefault="00CD7D09" w:rsidP="00A92A25">
            <w:r w:rsidRPr="006A6903">
              <w:t>0.589</w:t>
            </w:r>
          </w:p>
        </w:tc>
      </w:tr>
      <w:tr w:rsidR="00CD7D09" w:rsidRPr="006A6903" w:rsidTr="0070666C">
        <w:trPr>
          <w:trHeight w:val="181"/>
        </w:trPr>
        <w:tc>
          <w:tcPr>
            <w:tcW w:w="820" w:type="dxa"/>
            <w:vMerge/>
          </w:tcPr>
          <w:p w:rsidR="00CD7D09" w:rsidRPr="006A6903" w:rsidRDefault="00CD7D09" w:rsidP="00A92A25"/>
        </w:tc>
        <w:tc>
          <w:tcPr>
            <w:tcW w:w="1279" w:type="dxa"/>
            <w:vMerge/>
          </w:tcPr>
          <w:p w:rsidR="00CD7D09" w:rsidRPr="006A6903" w:rsidRDefault="00CD7D09" w:rsidP="00A92A25"/>
        </w:tc>
        <w:tc>
          <w:tcPr>
            <w:tcW w:w="1750" w:type="dxa"/>
          </w:tcPr>
          <w:p w:rsidR="00CD7D09" w:rsidRPr="006A6903" w:rsidRDefault="00CD7D09" w:rsidP="00A92A25">
            <w:r w:rsidRPr="006A6903">
              <w:t>SSE</w:t>
            </w:r>
          </w:p>
        </w:tc>
        <w:tc>
          <w:tcPr>
            <w:tcW w:w="2102" w:type="dxa"/>
          </w:tcPr>
          <w:p w:rsidR="00CD7D09" w:rsidRPr="006A6903" w:rsidRDefault="00CD7D09" w:rsidP="00A92A25">
            <w:r w:rsidRPr="006A6903">
              <w:t>0.003802</w:t>
            </w:r>
          </w:p>
        </w:tc>
        <w:tc>
          <w:tcPr>
            <w:tcW w:w="1984" w:type="dxa"/>
          </w:tcPr>
          <w:p w:rsidR="00CD7D09" w:rsidRPr="006A6903" w:rsidRDefault="00CD7D09" w:rsidP="00A92A25">
            <w:r w:rsidRPr="006A6903">
              <w:t>0.004176</w:t>
            </w:r>
          </w:p>
        </w:tc>
        <w:tc>
          <w:tcPr>
            <w:tcW w:w="1985" w:type="dxa"/>
          </w:tcPr>
          <w:p w:rsidR="00CD7D09" w:rsidRPr="006A6903" w:rsidRDefault="00CD7D09" w:rsidP="00A92A25">
            <w:r w:rsidRPr="006A6903">
              <w:t>0.01599</w:t>
            </w:r>
          </w:p>
        </w:tc>
      </w:tr>
      <w:tr w:rsidR="00CD7D09" w:rsidRPr="006A6903" w:rsidTr="0070666C">
        <w:trPr>
          <w:trHeight w:val="181"/>
        </w:trPr>
        <w:tc>
          <w:tcPr>
            <w:tcW w:w="820" w:type="dxa"/>
            <w:vMerge/>
          </w:tcPr>
          <w:p w:rsidR="00CD7D09" w:rsidRPr="006A6903" w:rsidRDefault="00CD7D09" w:rsidP="00A92A25"/>
        </w:tc>
        <w:tc>
          <w:tcPr>
            <w:tcW w:w="1279" w:type="dxa"/>
            <w:vMerge/>
          </w:tcPr>
          <w:p w:rsidR="00CD7D09" w:rsidRPr="006A6903" w:rsidRDefault="00CD7D09" w:rsidP="00A92A25"/>
        </w:tc>
        <w:tc>
          <w:tcPr>
            <w:tcW w:w="1750" w:type="dxa"/>
          </w:tcPr>
          <w:p w:rsidR="00CD7D09" w:rsidRPr="006A6903" w:rsidRDefault="00CD7D09" w:rsidP="00A92A25">
            <w:pPr>
              <w:rPr>
                <w:vertAlign w:val="superscript"/>
              </w:rPr>
            </w:pPr>
            <w:r w:rsidRPr="006A6903">
              <w:t>R</w:t>
            </w:r>
            <w:r w:rsidRPr="006A6903">
              <w:rPr>
                <w:vertAlign w:val="superscript"/>
              </w:rPr>
              <w:t>2</w:t>
            </w:r>
          </w:p>
        </w:tc>
        <w:tc>
          <w:tcPr>
            <w:tcW w:w="2102" w:type="dxa"/>
          </w:tcPr>
          <w:p w:rsidR="00CD7D09" w:rsidRPr="006A6903" w:rsidRDefault="00CD7D09" w:rsidP="00A92A25">
            <w:r w:rsidRPr="006A6903">
              <w:t>0.9947</w:t>
            </w:r>
          </w:p>
        </w:tc>
        <w:tc>
          <w:tcPr>
            <w:tcW w:w="1984" w:type="dxa"/>
          </w:tcPr>
          <w:p w:rsidR="00CD7D09" w:rsidRPr="006A6903" w:rsidRDefault="00CD7D09" w:rsidP="00A92A25">
            <w:r w:rsidRPr="006A6903">
              <w:t>0.9948</w:t>
            </w:r>
          </w:p>
        </w:tc>
        <w:tc>
          <w:tcPr>
            <w:tcW w:w="1985" w:type="dxa"/>
          </w:tcPr>
          <w:p w:rsidR="00CD7D09" w:rsidRPr="006A6903" w:rsidRDefault="00CD7D09" w:rsidP="00A92A25">
            <w:r w:rsidRPr="006A6903">
              <w:t>0.9837</w:t>
            </w:r>
          </w:p>
        </w:tc>
      </w:tr>
      <w:tr w:rsidR="00CD7D09" w:rsidRPr="006A6903" w:rsidTr="0070666C">
        <w:trPr>
          <w:trHeight w:val="184"/>
        </w:trPr>
        <w:tc>
          <w:tcPr>
            <w:tcW w:w="820" w:type="dxa"/>
            <w:vMerge/>
          </w:tcPr>
          <w:p w:rsidR="00CD7D09" w:rsidRPr="006A6903" w:rsidRDefault="00CD7D09" w:rsidP="00A92A25"/>
        </w:tc>
        <w:tc>
          <w:tcPr>
            <w:tcW w:w="1279" w:type="dxa"/>
            <w:vMerge/>
          </w:tcPr>
          <w:p w:rsidR="00CD7D09" w:rsidRPr="006A6903" w:rsidRDefault="00CD7D09" w:rsidP="00A92A25"/>
        </w:tc>
        <w:tc>
          <w:tcPr>
            <w:tcW w:w="1750" w:type="dxa"/>
          </w:tcPr>
          <w:p w:rsidR="00CD7D09" w:rsidRPr="006A6903" w:rsidRDefault="00CD7D09" w:rsidP="00A92A25">
            <w:r w:rsidRPr="006A6903">
              <w:t>RMSE</w:t>
            </w:r>
          </w:p>
        </w:tc>
        <w:tc>
          <w:tcPr>
            <w:tcW w:w="2102" w:type="dxa"/>
          </w:tcPr>
          <w:p w:rsidR="00CD7D09" w:rsidRPr="006A6903" w:rsidRDefault="00CD7D09" w:rsidP="00A92A25">
            <w:r w:rsidRPr="006A6903">
              <w:t>0.03083</w:t>
            </w:r>
          </w:p>
        </w:tc>
        <w:tc>
          <w:tcPr>
            <w:tcW w:w="1984" w:type="dxa"/>
          </w:tcPr>
          <w:p w:rsidR="00CD7D09" w:rsidRPr="006A6903" w:rsidRDefault="00CD7D09" w:rsidP="00A92A25">
            <w:r w:rsidRPr="006A6903">
              <w:t>0.02638</w:t>
            </w:r>
          </w:p>
        </w:tc>
        <w:tc>
          <w:tcPr>
            <w:tcW w:w="1985" w:type="dxa"/>
          </w:tcPr>
          <w:p w:rsidR="00CD7D09" w:rsidRPr="006A6903" w:rsidRDefault="00CD7D09" w:rsidP="00A92A25">
            <w:r w:rsidRPr="006A6903">
              <w:t>0.04471</w:t>
            </w:r>
          </w:p>
        </w:tc>
      </w:tr>
      <w:tr w:rsidR="00CD7D09" w:rsidRPr="006A6903" w:rsidTr="0070666C">
        <w:trPr>
          <w:trHeight w:val="181"/>
        </w:trPr>
        <w:tc>
          <w:tcPr>
            <w:tcW w:w="820" w:type="dxa"/>
            <w:vMerge w:val="restart"/>
          </w:tcPr>
          <w:p w:rsidR="00CD7D09" w:rsidRPr="006A6903" w:rsidRDefault="00CD7D09" w:rsidP="00A92A25">
            <w:r w:rsidRPr="006A6903">
              <w:t>2</w:t>
            </w:r>
          </w:p>
        </w:tc>
        <w:tc>
          <w:tcPr>
            <w:tcW w:w="1279" w:type="dxa"/>
            <w:vMerge w:val="restart"/>
          </w:tcPr>
          <w:p w:rsidR="00CD7D09" w:rsidRPr="006A6903" w:rsidRDefault="00CD7D09" w:rsidP="00A92A25">
            <w:r w:rsidRPr="006A6903">
              <w:t>k/n</w:t>
            </w:r>
          </w:p>
        </w:tc>
        <w:tc>
          <w:tcPr>
            <w:tcW w:w="1750" w:type="dxa"/>
          </w:tcPr>
          <w:p w:rsidR="00CD7D09" w:rsidRPr="006A6903" w:rsidRDefault="00CD7D09" w:rsidP="00A92A25">
            <w:r w:rsidRPr="006A6903">
              <w:t>Coefficient</w:t>
            </w:r>
          </w:p>
        </w:tc>
        <w:tc>
          <w:tcPr>
            <w:tcW w:w="2102" w:type="dxa"/>
          </w:tcPr>
          <w:p w:rsidR="00CD7D09" w:rsidRPr="006A6903" w:rsidRDefault="00CD7D09" w:rsidP="00A92A25">
            <w:r w:rsidRPr="006A6903">
              <w:t>1.159/1.54</w:t>
            </w:r>
          </w:p>
        </w:tc>
        <w:tc>
          <w:tcPr>
            <w:tcW w:w="1984" w:type="dxa"/>
          </w:tcPr>
          <w:p w:rsidR="00CD7D09" w:rsidRPr="006A6903" w:rsidRDefault="00CD7D09" w:rsidP="00A92A25">
            <w:r w:rsidRPr="006A6903">
              <w:t xml:space="preserve">0.9535/1.296 </w:t>
            </w:r>
          </w:p>
        </w:tc>
        <w:tc>
          <w:tcPr>
            <w:tcW w:w="1985" w:type="dxa"/>
          </w:tcPr>
          <w:p w:rsidR="00CD7D09" w:rsidRPr="006A6903" w:rsidRDefault="00CD7D09" w:rsidP="00A92A25">
            <w:r w:rsidRPr="006A6903">
              <w:t>0.4463/1.384</w:t>
            </w:r>
          </w:p>
        </w:tc>
      </w:tr>
      <w:tr w:rsidR="00CD7D09" w:rsidRPr="006A6903" w:rsidTr="0070666C">
        <w:trPr>
          <w:trHeight w:val="181"/>
        </w:trPr>
        <w:tc>
          <w:tcPr>
            <w:tcW w:w="820" w:type="dxa"/>
            <w:vMerge/>
          </w:tcPr>
          <w:p w:rsidR="00CD7D09" w:rsidRPr="006A6903" w:rsidRDefault="00CD7D09" w:rsidP="00A92A25"/>
        </w:tc>
        <w:tc>
          <w:tcPr>
            <w:tcW w:w="1279" w:type="dxa"/>
            <w:vMerge/>
          </w:tcPr>
          <w:p w:rsidR="00CD7D09" w:rsidRPr="006A6903" w:rsidRDefault="00CD7D09" w:rsidP="00A92A25"/>
        </w:tc>
        <w:tc>
          <w:tcPr>
            <w:tcW w:w="1750" w:type="dxa"/>
          </w:tcPr>
          <w:p w:rsidR="00CD7D09" w:rsidRPr="006A6903" w:rsidRDefault="00CD7D09" w:rsidP="00A92A25">
            <w:pPr>
              <w:rPr>
                <w:b/>
              </w:rPr>
            </w:pPr>
            <w:r w:rsidRPr="006A6903">
              <w:rPr>
                <w:b/>
              </w:rPr>
              <w:t>SSE</w:t>
            </w:r>
          </w:p>
        </w:tc>
        <w:tc>
          <w:tcPr>
            <w:tcW w:w="2102" w:type="dxa"/>
          </w:tcPr>
          <w:p w:rsidR="00CD7D09" w:rsidRPr="006A6903" w:rsidRDefault="00CD7D09" w:rsidP="00A92A25">
            <w:pPr>
              <w:rPr>
                <w:b/>
              </w:rPr>
            </w:pPr>
            <w:r w:rsidRPr="006A6903">
              <w:rPr>
                <w:b/>
              </w:rPr>
              <w:t>0.00123</w:t>
            </w:r>
          </w:p>
        </w:tc>
        <w:tc>
          <w:tcPr>
            <w:tcW w:w="1984" w:type="dxa"/>
          </w:tcPr>
          <w:p w:rsidR="00CD7D09" w:rsidRPr="006A6903" w:rsidRDefault="00CD7D09" w:rsidP="00A92A25">
            <w:pPr>
              <w:rPr>
                <w:b/>
              </w:rPr>
            </w:pPr>
            <w:r w:rsidRPr="006A6903">
              <w:rPr>
                <w:b/>
              </w:rPr>
              <w:t>0.002247</w:t>
            </w:r>
          </w:p>
        </w:tc>
        <w:tc>
          <w:tcPr>
            <w:tcW w:w="1985" w:type="dxa"/>
          </w:tcPr>
          <w:p w:rsidR="00CD7D09" w:rsidRPr="006A6903" w:rsidRDefault="00CD7D09" w:rsidP="00A92A25">
            <w:pPr>
              <w:rPr>
                <w:b/>
              </w:rPr>
            </w:pPr>
            <w:r w:rsidRPr="006A6903">
              <w:rPr>
                <w:b/>
              </w:rPr>
              <w:t>0.004356</w:t>
            </w:r>
          </w:p>
        </w:tc>
      </w:tr>
      <w:tr w:rsidR="00CD7D09" w:rsidRPr="006A6903" w:rsidTr="0070666C">
        <w:trPr>
          <w:trHeight w:val="181"/>
        </w:trPr>
        <w:tc>
          <w:tcPr>
            <w:tcW w:w="820" w:type="dxa"/>
            <w:vMerge/>
          </w:tcPr>
          <w:p w:rsidR="00CD7D09" w:rsidRPr="006A6903" w:rsidRDefault="00CD7D09" w:rsidP="00A92A25"/>
        </w:tc>
        <w:tc>
          <w:tcPr>
            <w:tcW w:w="1279" w:type="dxa"/>
            <w:vMerge/>
          </w:tcPr>
          <w:p w:rsidR="00CD7D09" w:rsidRPr="006A6903" w:rsidRDefault="00CD7D09" w:rsidP="00A92A25"/>
        </w:tc>
        <w:tc>
          <w:tcPr>
            <w:tcW w:w="1750" w:type="dxa"/>
          </w:tcPr>
          <w:p w:rsidR="00CD7D09" w:rsidRPr="006A6903" w:rsidRDefault="00CD7D09" w:rsidP="00A92A25">
            <w:pPr>
              <w:rPr>
                <w:b/>
                <w:vertAlign w:val="superscript"/>
              </w:rPr>
            </w:pPr>
            <w:r w:rsidRPr="006A6903">
              <w:rPr>
                <w:b/>
              </w:rPr>
              <w:t>R</w:t>
            </w:r>
            <w:r w:rsidRPr="006A6903">
              <w:rPr>
                <w:b/>
                <w:vertAlign w:val="superscript"/>
              </w:rPr>
              <w:t>2</w:t>
            </w:r>
          </w:p>
        </w:tc>
        <w:tc>
          <w:tcPr>
            <w:tcW w:w="2102" w:type="dxa"/>
          </w:tcPr>
          <w:p w:rsidR="00CD7D09" w:rsidRPr="006A6903" w:rsidRDefault="00CD7D09" w:rsidP="00A92A25">
            <w:pPr>
              <w:rPr>
                <w:b/>
              </w:rPr>
            </w:pPr>
            <w:r w:rsidRPr="006A6903">
              <w:rPr>
                <w:b/>
              </w:rPr>
              <w:t>0.9983</w:t>
            </w:r>
          </w:p>
        </w:tc>
        <w:tc>
          <w:tcPr>
            <w:tcW w:w="1984" w:type="dxa"/>
          </w:tcPr>
          <w:p w:rsidR="00CD7D09" w:rsidRPr="006A6903" w:rsidRDefault="00CD7D09" w:rsidP="00A92A25">
            <w:pPr>
              <w:rPr>
                <w:b/>
              </w:rPr>
            </w:pPr>
            <w:r w:rsidRPr="006A6903">
              <w:rPr>
                <w:b/>
              </w:rPr>
              <w:t>0.9972</w:t>
            </w:r>
          </w:p>
        </w:tc>
        <w:tc>
          <w:tcPr>
            <w:tcW w:w="1985" w:type="dxa"/>
          </w:tcPr>
          <w:p w:rsidR="00CD7D09" w:rsidRPr="006A6903" w:rsidRDefault="00CD7D09" w:rsidP="00A92A25">
            <w:pPr>
              <w:rPr>
                <w:b/>
              </w:rPr>
            </w:pPr>
            <w:r w:rsidRPr="006A6903">
              <w:rPr>
                <w:b/>
              </w:rPr>
              <w:t>0.9955</w:t>
            </w:r>
          </w:p>
        </w:tc>
      </w:tr>
      <w:tr w:rsidR="00CD7D09" w:rsidRPr="006A6903" w:rsidTr="0070666C">
        <w:trPr>
          <w:trHeight w:val="181"/>
        </w:trPr>
        <w:tc>
          <w:tcPr>
            <w:tcW w:w="820" w:type="dxa"/>
            <w:vMerge/>
          </w:tcPr>
          <w:p w:rsidR="00CD7D09" w:rsidRPr="006A6903" w:rsidRDefault="00CD7D09" w:rsidP="00A92A25"/>
        </w:tc>
        <w:tc>
          <w:tcPr>
            <w:tcW w:w="1279" w:type="dxa"/>
            <w:vMerge/>
          </w:tcPr>
          <w:p w:rsidR="00CD7D09" w:rsidRPr="006A6903" w:rsidRDefault="00CD7D09" w:rsidP="00A92A25"/>
        </w:tc>
        <w:tc>
          <w:tcPr>
            <w:tcW w:w="1750" w:type="dxa"/>
          </w:tcPr>
          <w:p w:rsidR="00CD7D09" w:rsidRPr="006A6903" w:rsidRDefault="00CD7D09" w:rsidP="00A92A25">
            <w:pPr>
              <w:rPr>
                <w:b/>
              </w:rPr>
            </w:pPr>
            <w:r w:rsidRPr="006A6903">
              <w:rPr>
                <w:b/>
              </w:rPr>
              <w:t>RMSE</w:t>
            </w:r>
          </w:p>
        </w:tc>
        <w:tc>
          <w:tcPr>
            <w:tcW w:w="2102" w:type="dxa"/>
          </w:tcPr>
          <w:p w:rsidR="00CD7D09" w:rsidRPr="006A6903" w:rsidRDefault="00CD7D09" w:rsidP="00A92A25">
            <w:pPr>
              <w:rPr>
                <w:b/>
              </w:rPr>
            </w:pPr>
            <w:r w:rsidRPr="006A6903">
              <w:rPr>
                <w:b/>
              </w:rPr>
              <w:t>0.02025</w:t>
            </w:r>
          </w:p>
        </w:tc>
        <w:tc>
          <w:tcPr>
            <w:tcW w:w="1984" w:type="dxa"/>
          </w:tcPr>
          <w:p w:rsidR="00CD7D09" w:rsidRPr="006A6903" w:rsidRDefault="00CD7D09" w:rsidP="00A92A25">
            <w:pPr>
              <w:rPr>
                <w:b/>
              </w:rPr>
            </w:pPr>
            <w:r w:rsidRPr="006A6903">
              <w:rPr>
                <w:b/>
              </w:rPr>
              <w:t>0.0212</w:t>
            </w:r>
          </w:p>
        </w:tc>
        <w:tc>
          <w:tcPr>
            <w:tcW w:w="1985" w:type="dxa"/>
          </w:tcPr>
          <w:p w:rsidR="00CD7D09" w:rsidRPr="006A6903" w:rsidRDefault="00CD7D09" w:rsidP="00A92A25">
            <w:pPr>
              <w:rPr>
                <w:b/>
              </w:rPr>
            </w:pPr>
            <w:r w:rsidRPr="006A6903">
              <w:rPr>
                <w:b/>
              </w:rPr>
              <w:t>0.02495</w:t>
            </w:r>
          </w:p>
        </w:tc>
      </w:tr>
      <w:tr w:rsidR="00CD7D09" w:rsidRPr="006A6903" w:rsidTr="0070666C">
        <w:trPr>
          <w:trHeight w:val="181"/>
        </w:trPr>
        <w:tc>
          <w:tcPr>
            <w:tcW w:w="820" w:type="dxa"/>
            <w:vMerge w:val="restart"/>
          </w:tcPr>
          <w:p w:rsidR="00CD7D09" w:rsidRPr="006A6903" w:rsidRDefault="00CD7D09" w:rsidP="00A92A25">
            <w:r w:rsidRPr="006A6903">
              <w:t>3</w:t>
            </w:r>
          </w:p>
        </w:tc>
        <w:tc>
          <w:tcPr>
            <w:tcW w:w="1279" w:type="dxa"/>
            <w:vMerge w:val="restart"/>
          </w:tcPr>
          <w:p w:rsidR="00CD7D09" w:rsidRPr="006A6903" w:rsidRDefault="00CD7D09" w:rsidP="00A92A25">
            <w:r w:rsidRPr="006A6903">
              <w:t>a/k</w:t>
            </w:r>
          </w:p>
        </w:tc>
        <w:tc>
          <w:tcPr>
            <w:tcW w:w="1750" w:type="dxa"/>
          </w:tcPr>
          <w:p w:rsidR="00CD7D09" w:rsidRPr="006A6903" w:rsidRDefault="00CD7D09" w:rsidP="00A92A25">
            <w:r w:rsidRPr="006A6903">
              <w:t>Coefficient</w:t>
            </w:r>
          </w:p>
        </w:tc>
        <w:tc>
          <w:tcPr>
            <w:tcW w:w="2102" w:type="dxa"/>
          </w:tcPr>
          <w:p w:rsidR="00CD7D09" w:rsidRPr="006A6903" w:rsidRDefault="00CD7D09" w:rsidP="00A92A25">
            <w:r w:rsidRPr="006A6903">
              <w:t>1.004/1.252</w:t>
            </w:r>
          </w:p>
        </w:tc>
        <w:tc>
          <w:tcPr>
            <w:tcW w:w="1984" w:type="dxa"/>
          </w:tcPr>
          <w:p w:rsidR="00CD7D09" w:rsidRPr="006A6903" w:rsidRDefault="00CD7D09" w:rsidP="00A92A25">
            <w:r w:rsidRPr="006A6903">
              <w:t xml:space="preserve">1.005/1.034 </w:t>
            </w:r>
          </w:p>
        </w:tc>
        <w:tc>
          <w:tcPr>
            <w:tcW w:w="1985" w:type="dxa"/>
          </w:tcPr>
          <w:p w:rsidR="00CD7D09" w:rsidRPr="006A6903" w:rsidRDefault="00CD7D09" w:rsidP="00A92A25">
            <w:r w:rsidRPr="006A6903">
              <w:t>1.029/0.6029</w:t>
            </w:r>
          </w:p>
        </w:tc>
      </w:tr>
      <w:tr w:rsidR="00CD7D09" w:rsidRPr="006A6903" w:rsidTr="0070666C">
        <w:trPr>
          <w:trHeight w:val="181"/>
        </w:trPr>
        <w:tc>
          <w:tcPr>
            <w:tcW w:w="820" w:type="dxa"/>
            <w:vMerge/>
          </w:tcPr>
          <w:p w:rsidR="00CD7D09" w:rsidRPr="006A6903" w:rsidRDefault="00CD7D09" w:rsidP="00A92A25"/>
        </w:tc>
        <w:tc>
          <w:tcPr>
            <w:tcW w:w="1279" w:type="dxa"/>
            <w:vMerge/>
          </w:tcPr>
          <w:p w:rsidR="00CD7D09" w:rsidRPr="006A6903" w:rsidRDefault="00CD7D09" w:rsidP="00A92A25"/>
        </w:tc>
        <w:tc>
          <w:tcPr>
            <w:tcW w:w="1750" w:type="dxa"/>
          </w:tcPr>
          <w:p w:rsidR="00CD7D09" w:rsidRPr="006A6903" w:rsidRDefault="00CD7D09" w:rsidP="00A92A25">
            <w:r w:rsidRPr="006A6903">
              <w:t>SSE</w:t>
            </w:r>
          </w:p>
        </w:tc>
        <w:tc>
          <w:tcPr>
            <w:tcW w:w="2102" w:type="dxa"/>
          </w:tcPr>
          <w:p w:rsidR="00CD7D09" w:rsidRPr="006A6903" w:rsidRDefault="00CD7D09" w:rsidP="00A92A25">
            <w:r w:rsidRPr="006A6903">
              <w:t>0.003788</w:t>
            </w:r>
          </w:p>
        </w:tc>
        <w:tc>
          <w:tcPr>
            <w:tcW w:w="1984" w:type="dxa"/>
          </w:tcPr>
          <w:p w:rsidR="00CD7D09" w:rsidRPr="006A6903" w:rsidRDefault="00CD7D09" w:rsidP="00A92A25">
            <w:r w:rsidRPr="006A6903">
              <w:t>0.004146</w:t>
            </w:r>
          </w:p>
        </w:tc>
        <w:tc>
          <w:tcPr>
            <w:tcW w:w="1985" w:type="dxa"/>
          </w:tcPr>
          <w:p w:rsidR="00CD7D09" w:rsidRPr="006A6903" w:rsidRDefault="00CD7D09" w:rsidP="00A92A25">
            <w:r w:rsidRPr="006A6903">
              <w:t>0.01505</w:t>
            </w:r>
          </w:p>
        </w:tc>
      </w:tr>
      <w:tr w:rsidR="00CD7D09" w:rsidRPr="006A6903" w:rsidTr="0070666C">
        <w:trPr>
          <w:trHeight w:val="181"/>
        </w:trPr>
        <w:tc>
          <w:tcPr>
            <w:tcW w:w="820" w:type="dxa"/>
            <w:vMerge/>
          </w:tcPr>
          <w:p w:rsidR="00CD7D09" w:rsidRPr="006A6903" w:rsidRDefault="00CD7D09" w:rsidP="00A92A25"/>
        </w:tc>
        <w:tc>
          <w:tcPr>
            <w:tcW w:w="1279" w:type="dxa"/>
            <w:vMerge/>
          </w:tcPr>
          <w:p w:rsidR="00CD7D09" w:rsidRPr="006A6903" w:rsidRDefault="00CD7D09" w:rsidP="00A92A25"/>
        </w:tc>
        <w:tc>
          <w:tcPr>
            <w:tcW w:w="1750" w:type="dxa"/>
          </w:tcPr>
          <w:p w:rsidR="00CD7D09" w:rsidRPr="006A6903" w:rsidRDefault="00CD7D09" w:rsidP="00A92A25">
            <w:pPr>
              <w:rPr>
                <w:vertAlign w:val="superscript"/>
              </w:rPr>
            </w:pPr>
            <w:r w:rsidRPr="006A6903">
              <w:t>R</w:t>
            </w:r>
            <w:r w:rsidRPr="006A6903">
              <w:rPr>
                <w:vertAlign w:val="superscript"/>
              </w:rPr>
              <w:t>2</w:t>
            </w:r>
          </w:p>
        </w:tc>
        <w:tc>
          <w:tcPr>
            <w:tcW w:w="2102" w:type="dxa"/>
          </w:tcPr>
          <w:p w:rsidR="00CD7D09" w:rsidRPr="006A6903" w:rsidRDefault="00CD7D09" w:rsidP="00A92A25">
            <w:r w:rsidRPr="006A6903">
              <w:t>0.9947</w:t>
            </w:r>
          </w:p>
        </w:tc>
        <w:tc>
          <w:tcPr>
            <w:tcW w:w="1984" w:type="dxa"/>
          </w:tcPr>
          <w:p w:rsidR="00CD7D09" w:rsidRPr="006A6903" w:rsidRDefault="00CD7D09" w:rsidP="00A92A25">
            <w:r w:rsidRPr="006A6903">
              <w:t>0.9948</w:t>
            </w:r>
          </w:p>
        </w:tc>
        <w:tc>
          <w:tcPr>
            <w:tcW w:w="1985" w:type="dxa"/>
          </w:tcPr>
          <w:p w:rsidR="00CD7D09" w:rsidRPr="006A6903" w:rsidRDefault="00CD7D09" w:rsidP="00A92A25">
            <w:r w:rsidRPr="006A6903">
              <w:t>0.9846</w:t>
            </w:r>
          </w:p>
        </w:tc>
      </w:tr>
      <w:tr w:rsidR="00CD7D09" w:rsidRPr="006A6903" w:rsidTr="0070666C">
        <w:trPr>
          <w:trHeight w:val="181"/>
        </w:trPr>
        <w:tc>
          <w:tcPr>
            <w:tcW w:w="820" w:type="dxa"/>
            <w:vMerge/>
          </w:tcPr>
          <w:p w:rsidR="00CD7D09" w:rsidRPr="006A6903" w:rsidRDefault="00CD7D09" w:rsidP="00A92A25"/>
        </w:tc>
        <w:tc>
          <w:tcPr>
            <w:tcW w:w="1279" w:type="dxa"/>
            <w:vMerge/>
          </w:tcPr>
          <w:p w:rsidR="00CD7D09" w:rsidRPr="006A6903" w:rsidRDefault="00CD7D09" w:rsidP="00A92A25"/>
        </w:tc>
        <w:tc>
          <w:tcPr>
            <w:tcW w:w="1750" w:type="dxa"/>
          </w:tcPr>
          <w:p w:rsidR="00CD7D09" w:rsidRPr="006A6903" w:rsidRDefault="00CD7D09" w:rsidP="00A92A25">
            <w:r w:rsidRPr="006A6903">
              <w:t>RMSE</w:t>
            </w:r>
          </w:p>
        </w:tc>
        <w:tc>
          <w:tcPr>
            <w:tcW w:w="2102" w:type="dxa"/>
          </w:tcPr>
          <w:p w:rsidR="00CD7D09" w:rsidRPr="006A6903" w:rsidRDefault="00CD7D09" w:rsidP="00A92A25">
            <w:r w:rsidRPr="006A6903">
              <w:t>0.03554</w:t>
            </w:r>
          </w:p>
        </w:tc>
        <w:tc>
          <w:tcPr>
            <w:tcW w:w="1984" w:type="dxa"/>
          </w:tcPr>
          <w:p w:rsidR="00CD7D09" w:rsidRPr="006A6903" w:rsidRDefault="00CD7D09" w:rsidP="00A92A25">
            <w:r w:rsidRPr="006A6903">
              <w:t>0.0288</w:t>
            </w:r>
          </w:p>
        </w:tc>
        <w:tc>
          <w:tcPr>
            <w:tcW w:w="1985" w:type="dxa"/>
          </w:tcPr>
          <w:p w:rsidR="00CD7D09" w:rsidRPr="006A6903" w:rsidRDefault="00CD7D09" w:rsidP="00A92A25">
            <w:r w:rsidRPr="006A6903">
              <w:t>0.04637</w:t>
            </w:r>
          </w:p>
        </w:tc>
      </w:tr>
      <w:tr w:rsidR="00CD7D09" w:rsidRPr="006A6903" w:rsidTr="0070666C">
        <w:trPr>
          <w:trHeight w:val="181"/>
        </w:trPr>
        <w:tc>
          <w:tcPr>
            <w:tcW w:w="820" w:type="dxa"/>
            <w:vMerge w:val="restart"/>
          </w:tcPr>
          <w:p w:rsidR="00CD7D09" w:rsidRPr="006A6903" w:rsidRDefault="00CD7D09" w:rsidP="00A92A25">
            <w:r w:rsidRPr="006A6903">
              <w:t>4</w:t>
            </w:r>
          </w:p>
        </w:tc>
        <w:tc>
          <w:tcPr>
            <w:tcW w:w="1279" w:type="dxa"/>
            <w:vMerge w:val="restart"/>
          </w:tcPr>
          <w:p w:rsidR="00CD7D09" w:rsidRPr="006A6903" w:rsidRDefault="00CD7D09" w:rsidP="00A92A25">
            <w:r w:rsidRPr="006A6903">
              <w:t>a/k/c</w:t>
            </w:r>
          </w:p>
        </w:tc>
        <w:tc>
          <w:tcPr>
            <w:tcW w:w="1750" w:type="dxa"/>
          </w:tcPr>
          <w:p w:rsidR="00CD7D09" w:rsidRPr="006A6903" w:rsidRDefault="00CD7D09" w:rsidP="00A92A25">
            <w:r w:rsidRPr="006A6903">
              <w:t>Coefficient</w:t>
            </w:r>
          </w:p>
        </w:tc>
        <w:tc>
          <w:tcPr>
            <w:tcW w:w="2102" w:type="dxa"/>
          </w:tcPr>
          <w:p w:rsidR="00CD7D09" w:rsidRPr="006A6903" w:rsidRDefault="00CD7D09" w:rsidP="00A92A25">
            <w:r w:rsidRPr="006A6903">
              <w:t>1.008/1.235/-0.004574</w:t>
            </w:r>
          </w:p>
        </w:tc>
        <w:tc>
          <w:tcPr>
            <w:tcW w:w="1984" w:type="dxa"/>
          </w:tcPr>
          <w:p w:rsidR="00CD7D09" w:rsidRPr="006A6903" w:rsidRDefault="00CD7D09" w:rsidP="00A92A25">
            <w:r w:rsidRPr="006A6903">
              <w:t>0.9977/1.061/0.008498</w:t>
            </w:r>
          </w:p>
        </w:tc>
        <w:tc>
          <w:tcPr>
            <w:tcW w:w="1985" w:type="dxa"/>
          </w:tcPr>
          <w:p w:rsidR="00CD7D09" w:rsidRPr="006A6903" w:rsidRDefault="00CD7D09" w:rsidP="00A92A25">
            <w:r w:rsidRPr="006A6903">
              <w:t>1.041/0.5783/-0.01528</w:t>
            </w:r>
          </w:p>
        </w:tc>
      </w:tr>
      <w:tr w:rsidR="00CD7D09" w:rsidRPr="006A6903" w:rsidTr="0070666C">
        <w:trPr>
          <w:trHeight w:val="181"/>
        </w:trPr>
        <w:tc>
          <w:tcPr>
            <w:tcW w:w="820" w:type="dxa"/>
            <w:vMerge/>
          </w:tcPr>
          <w:p w:rsidR="00CD7D09" w:rsidRPr="006A6903" w:rsidRDefault="00CD7D09" w:rsidP="00A92A25"/>
        </w:tc>
        <w:tc>
          <w:tcPr>
            <w:tcW w:w="1279" w:type="dxa"/>
            <w:vMerge/>
          </w:tcPr>
          <w:p w:rsidR="00CD7D09" w:rsidRPr="006A6903" w:rsidRDefault="00CD7D09" w:rsidP="00A92A25"/>
        </w:tc>
        <w:tc>
          <w:tcPr>
            <w:tcW w:w="1750" w:type="dxa"/>
          </w:tcPr>
          <w:p w:rsidR="00CD7D09" w:rsidRPr="006A6903" w:rsidRDefault="00CD7D09" w:rsidP="00A92A25">
            <w:r w:rsidRPr="006A6903">
              <w:t>SSE</w:t>
            </w:r>
          </w:p>
        </w:tc>
        <w:tc>
          <w:tcPr>
            <w:tcW w:w="2102" w:type="dxa"/>
          </w:tcPr>
          <w:p w:rsidR="00CD7D09" w:rsidRPr="006A6903" w:rsidRDefault="00CD7D09" w:rsidP="00A92A25">
            <w:r w:rsidRPr="006A6903">
              <w:t>0.003755</w:t>
            </w:r>
          </w:p>
        </w:tc>
        <w:tc>
          <w:tcPr>
            <w:tcW w:w="1984" w:type="dxa"/>
          </w:tcPr>
          <w:p w:rsidR="00CD7D09" w:rsidRPr="006A6903" w:rsidRDefault="00CD7D09" w:rsidP="00A92A25">
            <w:r w:rsidRPr="006A6903">
              <w:t>0.003928</w:t>
            </w:r>
          </w:p>
        </w:tc>
        <w:tc>
          <w:tcPr>
            <w:tcW w:w="1985" w:type="dxa"/>
          </w:tcPr>
          <w:p w:rsidR="00CD7D09" w:rsidRPr="006A6903" w:rsidRDefault="00CD7D09" w:rsidP="00A92A25">
            <w:r w:rsidRPr="006A6903">
              <w:t>0.01442</w:t>
            </w:r>
          </w:p>
        </w:tc>
      </w:tr>
      <w:tr w:rsidR="00CD7D09" w:rsidRPr="006A6903" w:rsidTr="0070666C">
        <w:trPr>
          <w:trHeight w:val="181"/>
        </w:trPr>
        <w:tc>
          <w:tcPr>
            <w:tcW w:w="820" w:type="dxa"/>
            <w:vMerge/>
          </w:tcPr>
          <w:p w:rsidR="00CD7D09" w:rsidRPr="006A6903" w:rsidRDefault="00CD7D09" w:rsidP="00A92A25"/>
        </w:tc>
        <w:tc>
          <w:tcPr>
            <w:tcW w:w="1279" w:type="dxa"/>
            <w:vMerge/>
          </w:tcPr>
          <w:p w:rsidR="00CD7D09" w:rsidRPr="006A6903" w:rsidRDefault="00CD7D09" w:rsidP="00A92A25"/>
        </w:tc>
        <w:tc>
          <w:tcPr>
            <w:tcW w:w="1750" w:type="dxa"/>
          </w:tcPr>
          <w:p w:rsidR="00CD7D09" w:rsidRPr="006A6903" w:rsidRDefault="00CD7D09" w:rsidP="00A92A25">
            <w:pPr>
              <w:rPr>
                <w:vertAlign w:val="superscript"/>
              </w:rPr>
            </w:pPr>
            <w:r w:rsidRPr="006A6903">
              <w:t>R</w:t>
            </w:r>
            <w:r w:rsidRPr="006A6903">
              <w:rPr>
                <w:vertAlign w:val="superscript"/>
              </w:rPr>
              <w:t>2</w:t>
            </w:r>
          </w:p>
        </w:tc>
        <w:tc>
          <w:tcPr>
            <w:tcW w:w="2102" w:type="dxa"/>
          </w:tcPr>
          <w:p w:rsidR="00CD7D09" w:rsidRPr="006A6903" w:rsidRDefault="00CD7D09" w:rsidP="00A92A25">
            <w:r w:rsidRPr="006A6903">
              <w:t>0.9947</w:t>
            </w:r>
          </w:p>
        </w:tc>
        <w:tc>
          <w:tcPr>
            <w:tcW w:w="1984" w:type="dxa"/>
          </w:tcPr>
          <w:p w:rsidR="00CD7D09" w:rsidRPr="006A6903" w:rsidRDefault="00CD7D09" w:rsidP="00A92A25">
            <w:r w:rsidRPr="006A6903">
              <w:t>0.9951</w:t>
            </w:r>
          </w:p>
        </w:tc>
        <w:tc>
          <w:tcPr>
            <w:tcW w:w="1985" w:type="dxa"/>
          </w:tcPr>
          <w:p w:rsidR="00CD7D09" w:rsidRPr="006A6903" w:rsidRDefault="00CD7D09" w:rsidP="00A92A25">
            <w:r w:rsidRPr="006A6903">
              <w:t>0.9853</w:t>
            </w:r>
          </w:p>
        </w:tc>
      </w:tr>
      <w:tr w:rsidR="00CD7D09" w:rsidRPr="006A6903" w:rsidTr="0070666C">
        <w:trPr>
          <w:trHeight w:val="181"/>
        </w:trPr>
        <w:tc>
          <w:tcPr>
            <w:tcW w:w="820" w:type="dxa"/>
            <w:vMerge/>
          </w:tcPr>
          <w:p w:rsidR="00CD7D09" w:rsidRPr="006A6903" w:rsidRDefault="00CD7D09" w:rsidP="00A92A25"/>
        </w:tc>
        <w:tc>
          <w:tcPr>
            <w:tcW w:w="1279" w:type="dxa"/>
            <w:vMerge/>
          </w:tcPr>
          <w:p w:rsidR="00CD7D09" w:rsidRPr="006A6903" w:rsidRDefault="00CD7D09" w:rsidP="00A92A25"/>
        </w:tc>
        <w:tc>
          <w:tcPr>
            <w:tcW w:w="1750" w:type="dxa"/>
          </w:tcPr>
          <w:p w:rsidR="00CD7D09" w:rsidRPr="006A6903" w:rsidRDefault="00CD7D09" w:rsidP="00A92A25">
            <w:r w:rsidRPr="006A6903">
              <w:t>RMSE</w:t>
            </w:r>
          </w:p>
        </w:tc>
        <w:tc>
          <w:tcPr>
            <w:tcW w:w="2102" w:type="dxa"/>
          </w:tcPr>
          <w:p w:rsidR="00CD7D09" w:rsidRPr="006A6903" w:rsidRDefault="00CD7D09" w:rsidP="00A92A25">
            <w:r w:rsidRPr="006A6903">
              <w:t>0.04333</w:t>
            </w:r>
          </w:p>
        </w:tc>
        <w:tc>
          <w:tcPr>
            <w:tcW w:w="1984" w:type="dxa"/>
          </w:tcPr>
          <w:p w:rsidR="00CD7D09" w:rsidRPr="006A6903" w:rsidRDefault="00CD7D09" w:rsidP="00A92A25">
            <w:r w:rsidRPr="006A6903">
              <w:t>0.03134</w:t>
            </w:r>
          </w:p>
        </w:tc>
        <w:tc>
          <w:tcPr>
            <w:tcW w:w="1985" w:type="dxa"/>
          </w:tcPr>
          <w:p w:rsidR="00CD7D09" w:rsidRPr="006A6903" w:rsidRDefault="00CD7D09" w:rsidP="00A92A25">
            <w:r w:rsidRPr="006A6903">
              <w:t>0.04903</w:t>
            </w:r>
          </w:p>
        </w:tc>
      </w:tr>
      <w:tr w:rsidR="00CD7D09" w:rsidRPr="006A6903" w:rsidTr="0070666C">
        <w:trPr>
          <w:trHeight w:val="373"/>
        </w:trPr>
        <w:tc>
          <w:tcPr>
            <w:tcW w:w="820" w:type="dxa"/>
            <w:vMerge w:val="restart"/>
          </w:tcPr>
          <w:p w:rsidR="00CD7D09" w:rsidRPr="006A6903" w:rsidRDefault="00CD7D09" w:rsidP="00A92A25">
            <w:r w:rsidRPr="006A6903">
              <w:t>5</w:t>
            </w:r>
          </w:p>
        </w:tc>
        <w:tc>
          <w:tcPr>
            <w:tcW w:w="1279" w:type="dxa"/>
            <w:vMerge w:val="restart"/>
          </w:tcPr>
          <w:p w:rsidR="00CD7D09" w:rsidRPr="006A6903" w:rsidRDefault="00CD7D09" w:rsidP="00A92A25">
            <w:r w:rsidRPr="006A6903">
              <w:t>a/g/k</w:t>
            </w:r>
          </w:p>
        </w:tc>
        <w:tc>
          <w:tcPr>
            <w:tcW w:w="1750" w:type="dxa"/>
          </w:tcPr>
          <w:p w:rsidR="00CD7D09" w:rsidRPr="006A6903" w:rsidRDefault="00CD7D09" w:rsidP="00A92A25">
            <w:r w:rsidRPr="006A6903">
              <w:t>Coefficient</w:t>
            </w:r>
          </w:p>
        </w:tc>
        <w:tc>
          <w:tcPr>
            <w:tcW w:w="2102" w:type="dxa"/>
          </w:tcPr>
          <w:p w:rsidR="00CD7D09" w:rsidRPr="006A6903" w:rsidRDefault="00CD7D09" w:rsidP="00A92A25">
            <w:r w:rsidRPr="006A6903">
              <w:t>6.129/0.9292/0.9734</w:t>
            </w:r>
          </w:p>
        </w:tc>
        <w:tc>
          <w:tcPr>
            <w:tcW w:w="1984" w:type="dxa"/>
          </w:tcPr>
          <w:p w:rsidR="00CD7D09" w:rsidRPr="006A6903" w:rsidRDefault="00CD7D09" w:rsidP="00A92A25">
            <w:r w:rsidRPr="006A6903">
              <w:t>4.604/0.7861/0.8315</w:t>
            </w:r>
          </w:p>
        </w:tc>
        <w:tc>
          <w:tcPr>
            <w:tcW w:w="1985" w:type="dxa"/>
          </w:tcPr>
          <w:p w:rsidR="00CD7D09" w:rsidRPr="006A6903" w:rsidRDefault="00CD7D09" w:rsidP="00A92A25">
            <w:r w:rsidRPr="006A6903">
              <w:t>1/-1.471/0.5907</w:t>
            </w:r>
          </w:p>
        </w:tc>
      </w:tr>
      <w:tr w:rsidR="00CD7D09" w:rsidRPr="006A6903" w:rsidTr="0070666C">
        <w:trPr>
          <w:trHeight w:val="181"/>
        </w:trPr>
        <w:tc>
          <w:tcPr>
            <w:tcW w:w="820" w:type="dxa"/>
            <w:vMerge/>
          </w:tcPr>
          <w:p w:rsidR="00CD7D09" w:rsidRPr="006A6903" w:rsidRDefault="00CD7D09" w:rsidP="00A92A25"/>
        </w:tc>
        <w:tc>
          <w:tcPr>
            <w:tcW w:w="1279" w:type="dxa"/>
            <w:vMerge/>
          </w:tcPr>
          <w:p w:rsidR="00CD7D09" w:rsidRPr="006A6903" w:rsidRDefault="00CD7D09" w:rsidP="00A92A25"/>
        </w:tc>
        <w:tc>
          <w:tcPr>
            <w:tcW w:w="1750" w:type="dxa"/>
          </w:tcPr>
          <w:p w:rsidR="00CD7D09" w:rsidRPr="006A6903" w:rsidRDefault="00CD7D09" w:rsidP="00A92A25">
            <w:r w:rsidRPr="006A6903">
              <w:t>SSE</w:t>
            </w:r>
          </w:p>
        </w:tc>
        <w:tc>
          <w:tcPr>
            <w:tcW w:w="2102" w:type="dxa"/>
          </w:tcPr>
          <w:p w:rsidR="00CD7D09" w:rsidRPr="006A6903" w:rsidRDefault="00CD7D09" w:rsidP="00A92A25">
            <w:r w:rsidRPr="006A6903">
              <w:t>0.003338</w:t>
            </w:r>
          </w:p>
        </w:tc>
        <w:tc>
          <w:tcPr>
            <w:tcW w:w="1984" w:type="dxa"/>
          </w:tcPr>
          <w:p w:rsidR="00CD7D09" w:rsidRPr="006A6903" w:rsidRDefault="00CD7D09" w:rsidP="00A92A25">
            <w:pPr>
              <w:rPr>
                <w:b/>
              </w:rPr>
            </w:pPr>
            <w:r w:rsidRPr="006A6903">
              <w:t>0.004018</w:t>
            </w:r>
          </w:p>
        </w:tc>
        <w:tc>
          <w:tcPr>
            <w:tcW w:w="1985" w:type="dxa"/>
          </w:tcPr>
          <w:p w:rsidR="00CD7D09" w:rsidRPr="006A6903" w:rsidRDefault="00CD7D09" w:rsidP="00A92A25">
            <w:r w:rsidRPr="006A6903">
              <w:t>0.01561</w:t>
            </w:r>
          </w:p>
        </w:tc>
      </w:tr>
      <w:tr w:rsidR="00CD7D09" w:rsidRPr="006A6903" w:rsidTr="0070666C">
        <w:trPr>
          <w:trHeight w:val="181"/>
        </w:trPr>
        <w:tc>
          <w:tcPr>
            <w:tcW w:w="820" w:type="dxa"/>
            <w:vMerge/>
          </w:tcPr>
          <w:p w:rsidR="00CD7D09" w:rsidRPr="006A6903" w:rsidRDefault="00CD7D09" w:rsidP="00A92A25"/>
        </w:tc>
        <w:tc>
          <w:tcPr>
            <w:tcW w:w="1279" w:type="dxa"/>
            <w:vMerge/>
          </w:tcPr>
          <w:p w:rsidR="00CD7D09" w:rsidRPr="006A6903" w:rsidRDefault="00CD7D09" w:rsidP="00A92A25"/>
        </w:tc>
        <w:tc>
          <w:tcPr>
            <w:tcW w:w="1750" w:type="dxa"/>
          </w:tcPr>
          <w:p w:rsidR="00CD7D09" w:rsidRPr="006A6903" w:rsidRDefault="00CD7D09" w:rsidP="00A92A25">
            <w:pPr>
              <w:rPr>
                <w:vertAlign w:val="superscript"/>
              </w:rPr>
            </w:pPr>
            <w:r w:rsidRPr="006A6903">
              <w:t>R</w:t>
            </w:r>
            <w:r w:rsidRPr="006A6903">
              <w:rPr>
                <w:vertAlign w:val="superscript"/>
              </w:rPr>
              <w:t>2</w:t>
            </w:r>
          </w:p>
        </w:tc>
        <w:tc>
          <w:tcPr>
            <w:tcW w:w="2102" w:type="dxa"/>
          </w:tcPr>
          <w:p w:rsidR="00CD7D09" w:rsidRPr="006A6903" w:rsidRDefault="00CD7D09" w:rsidP="00A92A25">
            <w:r w:rsidRPr="006A6903">
              <w:t>0.9953</w:t>
            </w:r>
          </w:p>
        </w:tc>
        <w:tc>
          <w:tcPr>
            <w:tcW w:w="1984" w:type="dxa"/>
          </w:tcPr>
          <w:p w:rsidR="00CD7D09" w:rsidRPr="006A6903" w:rsidRDefault="00CD7D09" w:rsidP="00A92A25">
            <w:pPr>
              <w:rPr>
                <w:b/>
              </w:rPr>
            </w:pPr>
            <w:r w:rsidRPr="006A6903">
              <w:t>0.995</w:t>
            </w:r>
          </w:p>
        </w:tc>
        <w:tc>
          <w:tcPr>
            <w:tcW w:w="1985" w:type="dxa"/>
          </w:tcPr>
          <w:p w:rsidR="00CD7D09" w:rsidRPr="006A6903" w:rsidRDefault="00CD7D09" w:rsidP="00A92A25">
            <w:r w:rsidRPr="006A6903">
              <w:t>0.984</w:t>
            </w:r>
          </w:p>
        </w:tc>
      </w:tr>
      <w:tr w:rsidR="00CD7D09" w:rsidRPr="006A6903" w:rsidTr="0070666C">
        <w:trPr>
          <w:trHeight w:val="181"/>
        </w:trPr>
        <w:tc>
          <w:tcPr>
            <w:tcW w:w="820" w:type="dxa"/>
            <w:vMerge/>
          </w:tcPr>
          <w:p w:rsidR="00CD7D09" w:rsidRPr="006A6903" w:rsidRDefault="00CD7D09" w:rsidP="00A92A25"/>
        </w:tc>
        <w:tc>
          <w:tcPr>
            <w:tcW w:w="1279" w:type="dxa"/>
            <w:vMerge/>
          </w:tcPr>
          <w:p w:rsidR="00CD7D09" w:rsidRPr="006A6903" w:rsidRDefault="00CD7D09" w:rsidP="00A92A25"/>
        </w:tc>
        <w:tc>
          <w:tcPr>
            <w:tcW w:w="1750" w:type="dxa"/>
          </w:tcPr>
          <w:p w:rsidR="00CD7D09" w:rsidRPr="006A6903" w:rsidRDefault="00CD7D09" w:rsidP="00A92A25">
            <w:r w:rsidRPr="006A6903">
              <w:t>RMSE</w:t>
            </w:r>
          </w:p>
        </w:tc>
        <w:tc>
          <w:tcPr>
            <w:tcW w:w="2102" w:type="dxa"/>
          </w:tcPr>
          <w:p w:rsidR="00CD7D09" w:rsidRPr="006A6903" w:rsidRDefault="00CD7D09" w:rsidP="00A92A25">
            <w:r w:rsidRPr="006A6903">
              <w:t>0.04085</w:t>
            </w:r>
          </w:p>
        </w:tc>
        <w:tc>
          <w:tcPr>
            <w:tcW w:w="1984" w:type="dxa"/>
          </w:tcPr>
          <w:p w:rsidR="00CD7D09" w:rsidRPr="006A6903" w:rsidRDefault="00CD7D09" w:rsidP="00A92A25">
            <w:pPr>
              <w:rPr>
                <w:b/>
              </w:rPr>
            </w:pPr>
            <w:r w:rsidRPr="006A6903">
              <w:t>0.03169</w:t>
            </w:r>
          </w:p>
        </w:tc>
        <w:tc>
          <w:tcPr>
            <w:tcW w:w="1985" w:type="dxa"/>
          </w:tcPr>
          <w:p w:rsidR="00CD7D09" w:rsidRPr="006A6903" w:rsidRDefault="00CD7D09" w:rsidP="00A92A25">
            <w:r w:rsidRPr="006A6903">
              <w:t>0.051</w:t>
            </w:r>
          </w:p>
        </w:tc>
      </w:tr>
    </w:tbl>
    <w:p w:rsidR="00CD7D09" w:rsidRDefault="00CD7D09"/>
    <w:p w:rsidR="00A92A25" w:rsidRPr="0070666C" w:rsidRDefault="00A92A25" w:rsidP="0070666C">
      <w:pPr>
        <w:pStyle w:val="Caption"/>
        <w:keepNext/>
        <w:rPr>
          <w:sz w:val="24"/>
          <w:szCs w:val="24"/>
        </w:rPr>
      </w:pPr>
      <w:bookmarkStart w:id="4" w:name="_Toc530990397"/>
      <w:r>
        <w:rPr>
          <w:sz w:val="24"/>
          <w:szCs w:val="24"/>
        </w:rPr>
        <w:t xml:space="preserve">Table </w:t>
      </w:r>
      <w:r w:rsidR="0070666C">
        <w:rPr>
          <w:sz w:val="24"/>
          <w:szCs w:val="24"/>
        </w:rPr>
        <w:t>A</w:t>
      </w:r>
      <w:r w:rsidR="004C090D">
        <w:rPr>
          <w:sz w:val="24"/>
          <w:szCs w:val="24"/>
        </w:rPr>
        <w:t>2</w:t>
      </w:r>
      <w:r w:rsidRPr="006A6903">
        <w:rPr>
          <w:sz w:val="24"/>
          <w:szCs w:val="24"/>
        </w:rPr>
        <w:t>: Statistical analysis for non-foamed samples dried at 70</w:t>
      </w:r>
      <w:r w:rsidRPr="006A6903">
        <w:rPr>
          <w:sz w:val="24"/>
          <w:szCs w:val="24"/>
        </w:rPr>
        <w:sym w:font="Symbol" w:char="F0B0"/>
      </w:r>
      <w:r w:rsidRPr="006A6903">
        <w:rPr>
          <w:sz w:val="24"/>
          <w:szCs w:val="24"/>
        </w:rPr>
        <w:t>C</w:t>
      </w:r>
      <w:bookmarkEnd w:id="4"/>
    </w:p>
    <w:p w:rsidR="00A92A25" w:rsidRDefault="00A92A25"/>
    <w:p w:rsidR="00A92A25" w:rsidRDefault="00A92A25"/>
    <w:p w:rsidR="00A92A25" w:rsidRDefault="00A92A25"/>
    <w:p w:rsidR="00A92A25" w:rsidRDefault="00A92A25"/>
    <w:p w:rsidR="00A92A25" w:rsidRDefault="00A92A25"/>
    <w:p w:rsidR="00A92A25" w:rsidRDefault="00A92A25" w:rsidP="00A92A25">
      <w:pPr>
        <w:pStyle w:val="Caption"/>
        <w:keepNext/>
        <w:rPr>
          <w:sz w:val="24"/>
          <w:szCs w:val="24"/>
        </w:rPr>
      </w:pPr>
      <w:bookmarkStart w:id="5" w:name="_Toc530990398"/>
    </w:p>
    <w:bookmarkEnd w:id="5"/>
    <w:p w:rsidR="00A92A25" w:rsidRPr="00CD7D09" w:rsidRDefault="004C090D" w:rsidP="00A92A25">
      <w:pPr>
        <w:pStyle w:val="Caption"/>
        <w:keepNext/>
        <w:rPr>
          <w:sz w:val="24"/>
          <w:szCs w:val="24"/>
        </w:rPr>
      </w:pPr>
      <w:r>
        <w:rPr>
          <w:sz w:val="24"/>
          <w:szCs w:val="24"/>
        </w:rPr>
        <w:t>Table A3</w:t>
      </w:r>
      <w:r w:rsidR="0070666C" w:rsidRPr="006A6903">
        <w:rPr>
          <w:sz w:val="24"/>
          <w:szCs w:val="24"/>
        </w:rPr>
        <w:t>: Statistical analysis for non-foamed samples dried at 75</w:t>
      </w:r>
      <w:r w:rsidR="0070666C" w:rsidRPr="006A6903">
        <w:rPr>
          <w:sz w:val="24"/>
          <w:szCs w:val="24"/>
        </w:rPr>
        <w:sym w:font="Symbol" w:char="F0B0"/>
      </w:r>
      <w:r w:rsidR="0070666C" w:rsidRPr="006A6903">
        <w:rPr>
          <w:sz w:val="24"/>
          <w:szCs w:val="24"/>
        </w:rPr>
        <w:t>C</w:t>
      </w:r>
    </w:p>
    <w:tbl>
      <w:tblPr>
        <w:tblStyle w:val="TableGrid"/>
        <w:tblpPr w:leftFromText="180" w:rightFromText="180" w:vertAnchor="text" w:horzAnchor="margin" w:tblpXSpec="center" w:tblpY="332"/>
        <w:tblW w:w="10375" w:type="dxa"/>
        <w:tblLayout w:type="fixed"/>
        <w:tblLook w:val="04A0" w:firstRow="1" w:lastRow="0" w:firstColumn="1" w:lastColumn="0" w:noHBand="0" w:noVBand="1"/>
      </w:tblPr>
      <w:tblGrid>
        <w:gridCol w:w="858"/>
        <w:gridCol w:w="1343"/>
        <w:gridCol w:w="1826"/>
        <w:gridCol w:w="2198"/>
        <w:gridCol w:w="2075"/>
        <w:gridCol w:w="2075"/>
      </w:tblGrid>
      <w:tr w:rsidR="00A92A25" w:rsidRPr="006A6903" w:rsidTr="00A92A25">
        <w:trPr>
          <w:trHeight w:val="176"/>
        </w:trPr>
        <w:tc>
          <w:tcPr>
            <w:tcW w:w="858" w:type="dxa"/>
            <w:vMerge w:val="restart"/>
          </w:tcPr>
          <w:p w:rsidR="00A92A25" w:rsidRPr="006A6903" w:rsidRDefault="00A92A25" w:rsidP="00A92A25">
            <w:r w:rsidRPr="006A6903">
              <w:t>Model No.</w:t>
            </w:r>
          </w:p>
        </w:tc>
        <w:tc>
          <w:tcPr>
            <w:tcW w:w="1343" w:type="dxa"/>
            <w:vMerge w:val="restart"/>
          </w:tcPr>
          <w:p w:rsidR="00A92A25" w:rsidRPr="006A6903" w:rsidRDefault="00A92A25" w:rsidP="00A92A25">
            <w:r w:rsidRPr="006A6903">
              <w:t>Coefficients</w:t>
            </w:r>
          </w:p>
        </w:tc>
        <w:tc>
          <w:tcPr>
            <w:tcW w:w="1826" w:type="dxa"/>
            <w:vMerge w:val="restart"/>
          </w:tcPr>
          <w:p w:rsidR="00A92A25" w:rsidRPr="006A6903" w:rsidRDefault="00A92A25" w:rsidP="00A92A25"/>
        </w:tc>
        <w:tc>
          <w:tcPr>
            <w:tcW w:w="6348" w:type="dxa"/>
            <w:gridSpan w:val="3"/>
          </w:tcPr>
          <w:p w:rsidR="00A92A25" w:rsidRPr="006A6903" w:rsidRDefault="00A92A25" w:rsidP="00A92A25">
            <w:pPr>
              <w:jc w:val="center"/>
              <w:rPr>
                <w:b/>
              </w:rPr>
            </w:pPr>
            <w:r w:rsidRPr="006A6903">
              <w:t>Pulp Thickness</w:t>
            </w:r>
          </w:p>
        </w:tc>
      </w:tr>
      <w:tr w:rsidR="00A92A25" w:rsidRPr="006A6903" w:rsidTr="00A92A25">
        <w:trPr>
          <w:trHeight w:val="176"/>
        </w:trPr>
        <w:tc>
          <w:tcPr>
            <w:tcW w:w="858" w:type="dxa"/>
            <w:vMerge/>
          </w:tcPr>
          <w:p w:rsidR="00A92A25" w:rsidRPr="006A6903" w:rsidRDefault="00A92A25" w:rsidP="00A92A25"/>
        </w:tc>
        <w:tc>
          <w:tcPr>
            <w:tcW w:w="1343" w:type="dxa"/>
            <w:vMerge/>
          </w:tcPr>
          <w:p w:rsidR="00A92A25" w:rsidRPr="006A6903" w:rsidRDefault="00A92A25" w:rsidP="00A92A25"/>
        </w:tc>
        <w:tc>
          <w:tcPr>
            <w:tcW w:w="1826" w:type="dxa"/>
            <w:vMerge/>
          </w:tcPr>
          <w:p w:rsidR="00A92A25" w:rsidRPr="006A6903" w:rsidRDefault="00A92A25" w:rsidP="00A92A25"/>
        </w:tc>
        <w:tc>
          <w:tcPr>
            <w:tcW w:w="2198" w:type="dxa"/>
          </w:tcPr>
          <w:p w:rsidR="00A92A25" w:rsidRPr="006A6903" w:rsidRDefault="00A92A25" w:rsidP="00A92A25">
            <w:pPr>
              <w:rPr>
                <w:b/>
              </w:rPr>
            </w:pPr>
            <w:r w:rsidRPr="006A6903">
              <w:rPr>
                <w:b/>
              </w:rPr>
              <w:t>3mm</w:t>
            </w:r>
          </w:p>
        </w:tc>
        <w:tc>
          <w:tcPr>
            <w:tcW w:w="2075" w:type="dxa"/>
          </w:tcPr>
          <w:p w:rsidR="00A92A25" w:rsidRPr="006A6903" w:rsidRDefault="00A92A25" w:rsidP="00A92A25">
            <w:pPr>
              <w:rPr>
                <w:b/>
              </w:rPr>
            </w:pPr>
            <w:r w:rsidRPr="006A6903">
              <w:rPr>
                <w:b/>
              </w:rPr>
              <w:t>5mm</w:t>
            </w:r>
          </w:p>
        </w:tc>
        <w:tc>
          <w:tcPr>
            <w:tcW w:w="2074" w:type="dxa"/>
          </w:tcPr>
          <w:p w:rsidR="00A92A25" w:rsidRPr="006A6903" w:rsidRDefault="00A92A25" w:rsidP="00A92A25">
            <w:pPr>
              <w:rPr>
                <w:b/>
              </w:rPr>
            </w:pPr>
            <w:r w:rsidRPr="006A6903">
              <w:rPr>
                <w:b/>
              </w:rPr>
              <w:t>7mm</w:t>
            </w:r>
          </w:p>
        </w:tc>
      </w:tr>
      <w:tr w:rsidR="00A92A25" w:rsidRPr="006A6903" w:rsidTr="00A92A25">
        <w:trPr>
          <w:trHeight w:val="174"/>
        </w:trPr>
        <w:tc>
          <w:tcPr>
            <w:tcW w:w="858" w:type="dxa"/>
            <w:vMerge w:val="restart"/>
          </w:tcPr>
          <w:p w:rsidR="00A92A25" w:rsidRPr="006A6903" w:rsidRDefault="00A92A25" w:rsidP="00A92A25">
            <w:r w:rsidRPr="006A6903">
              <w:t>1</w:t>
            </w:r>
          </w:p>
        </w:tc>
        <w:tc>
          <w:tcPr>
            <w:tcW w:w="1343" w:type="dxa"/>
            <w:vMerge w:val="restart"/>
          </w:tcPr>
          <w:p w:rsidR="00A92A25" w:rsidRPr="006A6903" w:rsidRDefault="00A92A25" w:rsidP="00A92A25">
            <w:r w:rsidRPr="006A6903">
              <w:t>k</w:t>
            </w:r>
          </w:p>
        </w:tc>
        <w:tc>
          <w:tcPr>
            <w:tcW w:w="1826" w:type="dxa"/>
          </w:tcPr>
          <w:p w:rsidR="00A92A25" w:rsidRPr="006A6903" w:rsidRDefault="00A92A25" w:rsidP="00A92A25">
            <w:r w:rsidRPr="006A6903">
              <w:t>Coefficient</w:t>
            </w:r>
          </w:p>
        </w:tc>
        <w:tc>
          <w:tcPr>
            <w:tcW w:w="2198" w:type="dxa"/>
          </w:tcPr>
          <w:p w:rsidR="00A92A25" w:rsidRPr="006A6903" w:rsidRDefault="00A92A25" w:rsidP="00A92A25">
            <w:r w:rsidRPr="006A6903">
              <w:t>4.23</w:t>
            </w:r>
          </w:p>
        </w:tc>
        <w:tc>
          <w:tcPr>
            <w:tcW w:w="2075" w:type="dxa"/>
          </w:tcPr>
          <w:p w:rsidR="00A92A25" w:rsidRPr="006A6903" w:rsidRDefault="00A92A25" w:rsidP="00A92A25">
            <w:r w:rsidRPr="006A6903">
              <w:t>1.776</w:t>
            </w:r>
          </w:p>
        </w:tc>
        <w:tc>
          <w:tcPr>
            <w:tcW w:w="2074" w:type="dxa"/>
          </w:tcPr>
          <w:p w:rsidR="00A92A25" w:rsidRPr="006A6903" w:rsidRDefault="00A92A25" w:rsidP="00A92A25">
            <w:r w:rsidRPr="006A6903">
              <w:t>1.031</w:t>
            </w:r>
          </w:p>
        </w:tc>
      </w:tr>
      <w:tr w:rsidR="00A92A25" w:rsidRPr="006A6903" w:rsidTr="00A92A25">
        <w:trPr>
          <w:trHeight w:val="174"/>
        </w:trPr>
        <w:tc>
          <w:tcPr>
            <w:tcW w:w="858" w:type="dxa"/>
            <w:vMerge/>
          </w:tcPr>
          <w:p w:rsidR="00A92A25" w:rsidRPr="006A6903" w:rsidRDefault="00A92A25" w:rsidP="00A92A25"/>
        </w:tc>
        <w:tc>
          <w:tcPr>
            <w:tcW w:w="1343" w:type="dxa"/>
            <w:vMerge/>
          </w:tcPr>
          <w:p w:rsidR="00A92A25" w:rsidRPr="006A6903" w:rsidRDefault="00A92A25" w:rsidP="00A92A25"/>
        </w:tc>
        <w:tc>
          <w:tcPr>
            <w:tcW w:w="1826" w:type="dxa"/>
          </w:tcPr>
          <w:p w:rsidR="00A92A25" w:rsidRPr="006A6903" w:rsidRDefault="00A92A25" w:rsidP="00A92A25">
            <w:r w:rsidRPr="006A6903">
              <w:t>SSE</w:t>
            </w:r>
          </w:p>
        </w:tc>
        <w:tc>
          <w:tcPr>
            <w:tcW w:w="2198" w:type="dxa"/>
          </w:tcPr>
          <w:p w:rsidR="00A92A25" w:rsidRPr="006A6903" w:rsidRDefault="00A92A25" w:rsidP="00A92A25">
            <w:r w:rsidRPr="006A6903">
              <w:t>0.0001741</w:t>
            </w:r>
          </w:p>
        </w:tc>
        <w:tc>
          <w:tcPr>
            <w:tcW w:w="2075" w:type="dxa"/>
          </w:tcPr>
          <w:p w:rsidR="00A92A25" w:rsidRPr="006A6903" w:rsidRDefault="00A92A25" w:rsidP="00A92A25">
            <w:r w:rsidRPr="006A6903">
              <w:t>0.000331</w:t>
            </w:r>
          </w:p>
        </w:tc>
        <w:tc>
          <w:tcPr>
            <w:tcW w:w="2074" w:type="dxa"/>
          </w:tcPr>
          <w:p w:rsidR="00A92A25" w:rsidRPr="006A6903" w:rsidRDefault="00A92A25" w:rsidP="00A92A25">
            <w:r w:rsidRPr="006A6903">
              <w:t>0.00197</w:t>
            </w:r>
          </w:p>
        </w:tc>
      </w:tr>
      <w:tr w:rsidR="00A92A25" w:rsidRPr="006A6903" w:rsidTr="00A92A25">
        <w:trPr>
          <w:trHeight w:val="174"/>
        </w:trPr>
        <w:tc>
          <w:tcPr>
            <w:tcW w:w="858" w:type="dxa"/>
            <w:vMerge/>
          </w:tcPr>
          <w:p w:rsidR="00A92A25" w:rsidRPr="006A6903" w:rsidRDefault="00A92A25" w:rsidP="00A92A25"/>
        </w:tc>
        <w:tc>
          <w:tcPr>
            <w:tcW w:w="1343" w:type="dxa"/>
            <w:vMerge/>
          </w:tcPr>
          <w:p w:rsidR="00A92A25" w:rsidRPr="006A6903" w:rsidRDefault="00A92A25" w:rsidP="00A92A25"/>
        </w:tc>
        <w:tc>
          <w:tcPr>
            <w:tcW w:w="1826" w:type="dxa"/>
          </w:tcPr>
          <w:p w:rsidR="00A92A25" w:rsidRPr="006A6903" w:rsidRDefault="00A92A25" w:rsidP="00A92A25">
            <w:pPr>
              <w:rPr>
                <w:vertAlign w:val="superscript"/>
              </w:rPr>
            </w:pPr>
            <w:r w:rsidRPr="006A6903">
              <w:t>R</w:t>
            </w:r>
            <w:r w:rsidRPr="006A6903">
              <w:rPr>
                <w:vertAlign w:val="superscript"/>
              </w:rPr>
              <w:t>2</w:t>
            </w:r>
          </w:p>
        </w:tc>
        <w:tc>
          <w:tcPr>
            <w:tcW w:w="2198" w:type="dxa"/>
          </w:tcPr>
          <w:p w:rsidR="00A92A25" w:rsidRPr="006A6903" w:rsidRDefault="00A92A25" w:rsidP="00A92A25">
            <w:r w:rsidRPr="006A6903">
              <w:t>0.9998</w:t>
            </w:r>
          </w:p>
        </w:tc>
        <w:tc>
          <w:tcPr>
            <w:tcW w:w="2075" w:type="dxa"/>
          </w:tcPr>
          <w:p w:rsidR="00A92A25" w:rsidRPr="006A6903" w:rsidRDefault="00A92A25" w:rsidP="00A92A25">
            <w:r w:rsidRPr="006A6903">
              <w:t>0.9996</w:t>
            </w:r>
          </w:p>
        </w:tc>
        <w:tc>
          <w:tcPr>
            <w:tcW w:w="2074" w:type="dxa"/>
          </w:tcPr>
          <w:p w:rsidR="00A92A25" w:rsidRPr="006A6903" w:rsidRDefault="00A92A25" w:rsidP="00A92A25">
            <w:r w:rsidRPr="006A6903">
              <w:t>0.9977</w:t>
            </w:r>
          </w:p>
        </w:tc>
      </w:tr>
      <w:tr w:rsidR="00A92A25" w:rsidRPr="006A6903" w:rsidTr="00A92A25">
        <w:trPr>
          <w:trHeight w:val="177"/>
        </w:trPr>
        <w:tc>
          <w:tcPr>
            <w:tcW w:w="858" w:type="dxa"/>
            <w:vMerge/>
          </w:tcPr>
          <w:p w:rsidR="00A92A25" w:rsidRPr="006A6903" w:rsidRDefault="00A92A25" w:rsidP="00A92A25"/>
        </w:tc>
        <w:tc>
          <w:tcPr>
            <w:tcW w:w="1343" w:type="dxa"/>
            <w:vMerge/>
          </w:tcPr>
          <w:p w:rsidR="00A92A25" w:rsidRPr="006A6903" w:rsidRDefault="00A92A25" w:rsidP="00A92A25"/>
        </w:tc>
        <w:tc>
          <w:tcPr>
            <w:tcW w:w="1826" w:type="dxa"/>
          </w:tcPr>
          <w:p w:rsidR="00A92A25" w:rsidRPr="006A6903" w:rsidRDefault="00A92A25" w:rsidP="00A92A25">
            <w:r w:rsidRPr="006A6903">
              <w:t>RMSE</w:t>
            </w:r>
          </w:p>
        </w:tc>
        <w:tc>
          <w:tcPr>
            <w:tcW w:w="2198" w:type="dxa"/>
          </w:tcPr>
          <w:p w:rsidR="00A92A25" w:rsidRPr="006A6903" w:rsidRDefault="00A92A25" w:rsidP="00A92A25">
            <w:r w:rsidRPr="006A6903">
              <w:t>0.007618</w:t>
            </w:r>
          </w:p>
        </w:tc>
        <w:tc>
          <w:tcPr>
            <w:tcW w:w="2075" w:type="dxa"/>
          </w:tcPr>
          <w:p w:rsidR="00A92A25" w:rsidRPr="006A6903" w:rsidRDefault="00A92A25" w:rsidP="00A92A25">
            <w:r w:rsidRPr="006A6903">
              <w:t>0.009097</w:t>
            </w:r>
          </w:p>
        </w:tc>
        <w:tc>
          <w:tcPr>
            <w:tcW w:w="2074" w:type="dxa"/>
          </w:tcPr>
          <w:p w:rsidR="00A92A25" w:rsidRPr="006A6903" w:rsidRDefault="00A92A25" w:rsidP="00A92A25">
            <w:r w:rsidRPr="006A6903">
              <w:t>0.01677</w:t>
            </w:r>
          </w:p>
        </w:tc>
      </w:tr>
      <w:tr w:rsidR="00A92A25" w:rsidRPr="006A6903" w:rsidTr="00A92A25">
        <w:trPr>
          <w:trHeight w:val="174"/>
        </w:trPr>
        <w:tc>
          <w:tcPr>
            <w:tcW w:w="858" w:type="dxa"/>
            <w:vMerge w:val="restart"/>
          </w:tcPr>
          <w:p w:rsidR="00A92A25" w:rsidRPr="006A6903" w:rsidRDefault="00A92A25" w:rsidP="00A92A25">
            <w:r w:rsidRPr="006A6903">
              <w:lastRenderedPageBreak/>
              <w:t>2</w:t>
            </w:r>
          </w:p>
        </w:tc>
        <w:tc>
          <w:tcPr>
            <w:tcW w:w="1343" w:type="dxa"/>
            <w:vMerge w:val="restart"/>
          </w:tcPr>
          <w:p w:rsidR="00A92A25" w:rsidRPr="006A6903" w:rsidRDefault="00A92A25" w:rsidP="00A92A25">
            <w:r w:rsidRPr="006A6903">
              <w:t>k/n</w:t>
            </w:r>
          </w:p>
        </w:tc>
        <w:tc>
          <w:tcPr>
            <w:tcW w:w="1826" w:type="dxa"/>
          </w:tcPr>
          <w:p w:rsidR="00A92A25" w:rsidRPr="006A6903" w:rsidRDefault="00A92A25" w:rsidP="00A92A25">
            <w:r w:rsidRPr="006A6903">
              <w:t>Coefficient</w:t>
            </w:r>
          </w:p>
        </w:tc>
        <w:tc>
          <w:tcPr>
            <w:tcW w:w="2198" w:type="dxa"/>
          </w:tcPr>
          <w:p w:rsidR="00A92A25" w:rsidRPr="006A6903" w:rsidRDefault="00A92A25" w:rsidP="00A92A25">
            <w:r w:rsidRPr="006A6903">
              <w:t>4.259/0.1013</w:t>
            </w:r>
          </w:p>
        </w:tc>
        <w:tc>
          <w:tcPr>
            <w:tcW w:w="2075" w:type="dxa"/>
          </w:tcPr>
          <w:p w:rsidR="00A92A25" w:rsidRPr="006A6903" w:rsidRDefault="00A92A25" w:rsidP="00A92A25">
            <w:r w:rsidRPr="006A6903">
              <w:t>1.757/1.179</w:t>
            </w:r>
          </w:p>
        </w:tc>
        <w:tc>
          <w:tcPr>
            <w:tcW w:w="2074" w:type="dxa"/>
          </w:tcPr>
          <w:p w:rsidR="00A92A25" w:rsidRPr="006A6903" w:rsidRDefault="00A92A25" w:rsidP="00A92A25">
            <w:r w:rsidRPr="006A6903">
              <w:t>0.9654/1.22</w:t>
            </w:r>
          </w:p>
        </w:tc>
      </w:tr>
      <w:tr w:rsidR="00A92A25" w:rsidRPr="006A6903" w:rsidTr="00A92A25">
        <w:trPr>
          <w:trHeight w:val="174"/>
        </w:trPr>
        <w:tc>
          <w:tcPr>
            <w:tcW w:w="858" w:type="dxa"/>
            <w:vMerge/>
          </w:tcPr>
          <w:p w:rsidR="00A92A25" w:rsidRPr="006A6903" w:rsidRDefault="00A92A25" w:rsidP="00A92A25"/>
        </w:tc>
        <w:tc>
          <w:tcPr>
            <w:tcW w:w="1343" w:type="dxa"/>
            <w:vMerge/>
          </w:tcPr>
          <w:p w:rsidR="00A92A25" w:rsidRPr="006A6903" w:rsidRDefault="00A92A25" w:rsidP="00A92A25"/>
        </w:tc>
        <w:tc>
          <w:tcPr>
            <w:tcW w:w="1826" w:type="dxa"/>
          </w:tcPr>
          <w:p w:rsidR="00A92A25" w:rsidRPr="006A6903" w:rsidRDefault="00A92A25" w:rsidP="00A92A25">
            <w:pPr>
              <w:rPr>
                <w:b/>
              </w:rPr>
            </w:pPr>
            <w:r w:rsidRPr="006A6903">
              <w:rPr>
                <w:b/>
              </w:rPr>
              <w:t>SSE</w:t>
            </w:r>
          </w:p>
        </w:tc>
        <w:tc>
          <w:tcPr>
            <w:tcW w:w="2198" w:type="dxa"/>
          </w:tcPr>
          <w:p w:rsidR="00A92A25" w:rsidRPr="006A6903" w:rsidRDefault="00A92A25" w:rsidP="00A92A25">
            <w:pPr>
              <w:rPr>
                <w:b/>
              </w:rPr>
            </w:pPr>
            <w:r w:rsidRPr="006A6903">
              <w:rPr>
                <w:b/>
              </w:rPr>
              <w:t>1.878e-07</w:t>
            </w:r>
          </w:p>
        </w:tc>
        <w:tc>
          <w:tcPr>
            <w:tcW w:w="2075" w:type="dxa"/>
          </w:tcPr>
          <w:p w:rsidR="00A92A25" w:rsidRPr="006A6903" w:rsidRDefault="00A92A25" w:rsidP="00A92A25">
            <w:pPr>
              <w:rPr>
                <w:b/>
              </w:rPr>
            </w:pPr>
            <w:r w:rsidRPr="006A6903">
              <w:rPr>
                <w:b/>
              </w:rPr>
              <w:t>0.000234</w:t>
            </w:r>
          </w:p>
        </w:tc>
        <w:tc>
          <w:tcPr>
            <w:tcW w:w="2074" w:type="dxa"/>
          </w:tcPr>
          <w:p w:rsidR="00A92A25" w:rsidRPr="006A6903" w:rsidRDefault="00A92A25" w:rsidP="00A92A25">
            <w:pPr>
              <w:rPr>
                <w:b/>
              </w:rPr>
            </w:pPr>
            <w:r w:rsidRPr="006A6903">
              <w:rPr>
                <w:b/>
              </w:rPr>
              <w:t>0.0005009</w:t>
            </w:r>
          </w:p>
        </w:tc>
      </w:tr>
      <w:tr w:rsidR="00A92A25" w:rsidRPr="006A6903" w:rsidTr="00A92A25">
        <w:trPr>
          <w:trHeight w:val="174"/>
        </w:trPr>
        <w:tc>
          <w:tcPr>
            <w:tcW w:w="858" w:type="dxa"/>
            <w:vMerge/>
          </w:tcPr>
          <w:p w:rsidR="00A92A25" w:rsidRPr="006A6903" w:rsidRDefault="00A92A25" w:rsidP="00A92A25"/>
        </w:tc>
        <w:tc>
          <w:tcPr>
            <w:tcW w:w="1343" w:type="dxa"/>
            <w:vMerge/>
          </w:tcPr>
          <w:p w:rsidR="00A92A25" w:rsidRPr="006A6903" w:rsidRDefault="00A92A25" w:rsidP="00A92A25"/>
        </w:tc>
        <w:tc>
          <w:tcPr>
            <w:tcW w:w="1826" w:type="dxa"/>
          </w:tcPr>
          <w:p w:rsidR="00A92A25" w:rsidRPr="006A6903" w:rsidRDefault="00A92A25" w:rsidP="00A92A25">
            <w:pPr>
              <w:rPr>
                <w:b/>
                <w:vertAlign w:val="superscript"/>
              </w:rPr>
            </w:pPr>
            <w:r w:rsidRPr="006A6903">
              <w:rPr>
                <w:b/>
              </w:rPr>
              <w:t>R</w:t>
            </w:r>
            <w:r w:rsidRPr="006A6903">
              <w:rPr>
                <w:b/>
                <w:vertAlign w:val="superscript"/>
              </w:rPr>
              <w:t>2</w:t>
            </w:r>
          </w:p>
        </w:tc>
        <w:tc>
          <w:tcPr>
            <w:tcW w:w="2198" w:type="dxa"/>
          </w:tcPr>
          <w:p w:rsidR="00A92A25" w:rsidRPr="006A6903" w:rsidRDefault="00A92A25" w:rsidP="00A92A25">
            <w:pPr>
              <w:rPr>
                <w:b/>
              </w:rPr>
            </w:pPr>
            <w:r w:rsidRPr="006A6903">
              <w:rPr>
                <w:b/>
              </w:rPr>
              <w:t>1</w:t>
            </w:r>
          </w:p>
        </w:tc>
        <w:tc>
          <w:tcPr>
            <w:tcW w:w="2075" w:type="dxa"/>
          </w:tcPr>
          <w:p w:rsidR="00A92A25" w:rsidRPr="006A6903" w:rsidRDefault="00A92A25" w:rsidP="00A92A25">
            <w:pPr>
              <w:rPr>
                <w:b/>
              </w:rPr>
            </w:pPr>
            <w:r w:rsidRPr="006A6903">
              <w:rPr>
                <w:b/>
              </w:rPr>
              <w:t>0.9997</w:t>
            </w:r>
          </w:p>
        </w:tc>
        <w:tc>
          <w:tcPr>
            <w:tcW w:w="2074" w:type="dxa"/>
          </w:tcPr>
          <w:p w:rsidR="00A92A25" w:rsidRPr="006A6903" w:rsidRDefault="00A92A25" w:rsidP="00A92A25">
            <w:pPr>
              <w:rPr>
                <w:b/>
              </w:rPr>
            </w:pPr>
            <w:r w:rsidRPr="006A6903">
              <w:rPr>
                <w:b/>
              </w:rPr>
              <w:t>0.9994</w:t>
            </w:r>
          </w:p>
        </w:tc>
      </w:tr>
      <w:tr w:rsidR="00A92A25" w:rsidRPr="006A6903" w:rsidTr="00A92A25">
        <w:trPr>
          <w:trHeight w:val="174"/>
        </w:trPr>
        <w:tc>
          <w:tcPr>
            <w:tcW w:w="858" w:type="dxa"/>
            <w:vMerge/>
          </w:tcPr>
          <w:p w:rsidR="00A92A25" w:rsidRPr="006A6903" w:rsidRDefault="00A92A25" w:rsidP="00A92A25"/>
        </w:tc>
        <w:tc>
          <w:tcPr>
            <w:tcW w:w="1343" w:type="dxa"/>
            <w:vMerge/>
          </w:tcPr>
          <w:p w:rsidR="00A92A25" w:rsidRPr="006A6903" w:rsidRDefault="00A92A25" w:rsidP="00A92A25"/>
        </w:tc>
        <w:tc>
          <w:tcPr>
            <w:tcW w:w="1826" w:type="dxa"/>
          </w:tcPr>
          <w:p w:rsidR="00A92A25" w:rsidRPr="006A6903" w:rsidRDefault="00A92A25" w:rsidP="00A92A25">
            <w:pPr>
              <w:rPr>
                <w:b/>
              </w:rPr>
            </w:pPr>
            <w:r w:rsidRPr="006A6903">
              <w:rPr>
                <w:b/>
              </w:rPr>
              <w:t>RMSE</w:t>
            </w:r>
          </w:p>
        </w:tc>
        <w:tc>
          <w:tcPr>
            <w:tcW w:w="2198" w:type="dxa"/>
          </w:tcPr>
          <w:p w:rsidR="00A92A25" w:rsidRPr="006A6903" w:rsidRDefault="00A92A25" w:rsidP="00A92A25">
            <w:pPr>
              <w:rPr>
                <w:b/>
              </w:rPr>
            </w:pPr>
            <w:r w:rsidRPr="006A6903">
              <w:rPr>
                <w:b/>
              </w:rPr>
              <w:t>0.0003065</w:t>
            </w:r>
          </w:p>
        </w:tc>
        <w:tc>
          <w:tcPr>
            <w:tcW w:w="2075" w:type="dxa"/>
          </w:tcPr>
          <w:p w:rsidR="00A92A25" w:rsidRPr="006A6903" w:rsidRDefault="00A92A25" w:rsidP="00A92A25">
            <w:pPr>
              <w:rPr>
                <w:b/>
              </w:rPr>
            </w:pPr>
            <w:r w:rsidRPr="006A6903">
              <w:rPr>
                <w:b/>
              </w:rPr>
              <w:t>0.008832</w:t>
            </w:r>
          </w:p>
        </w:tc>
        <w:tc>
          <w:tcPr>
            <w:tcW w:w="2074" w:type="dxa"/>
          </w:tcPr>
          <w:p w:rsidR="00A92A25" w:rsidRPr="006A6903" w:rsidRDefault="00A92A25" w:rsidP="00A92A25">
            <w:pPr>
              <w:rPr>
                <w:b/>
              </w:rPr>
            </w:pPr>
            <w:r w:rsidRPr="006A6903">
              <w:rPr>
                <w:b/>
              </w:rPr>
              <w:t>0.009137</w:t>
            </w:r>
          </w:p>
        </w:tc>
      </w:tr>
      <w:tr w:rsidR="00A92A25" w:rsidRPr="006A6903" w:rsidTr="00A92A25">
        <w:trPr>
          <w:trHeight w:val="174"/>
        </w:trPr>
        <w:tc>
          <w:tcPr>
            <w:tcW w:w="858" w:type="dxa"/>
            <w:vMerge w:val="restart"/>
          </w:tcPr>
          <w:p w:rsidR="00A92A25" w:rsidRPr="006A6903" w:rsidRDefault="00A92A25" w:rsidP="00A92A25">
            <w:r w:rsidRPr="006A6903">
              <w:t>3</w:t>
            </w:r>
          </w:p>
        </w:tc>
        <w:tc>
          <w:tcPr>
            <w:tcW w:w="1343" w:type="dxa"/>
            <w:vMerge w:val="restart"/>
          </w:tcPr>
          <w:p w:rsidR="00A92A25" w:rsidRPr="006A6903" w:rsidRDefault="00A92A25" w:rsidP="00A92A25">
            <w:r w:rsidRPr="006A6903">
              <w:t>a/k</w:t>
            </w:r>
          </w:p>
        </w:tc>
        <w:tc>
          <w:tcPr>
            <w:tcW w:w="1826" w:type="dxa"/>
          </w:tcPr>
          <w:p w:rsidR="00A92A25" w:rsidRPr="006A6903" w:rsidRDefault="00A92A25" w:rsidP="00A92A25">
            <w:r w:rsidRPr="006A6903">
              <w:t>Coefficient</w:t>
            </w:r>
          </w:p>
        </w:tc>
        <w:tc>
          <w:tcPr>
            <w:tcW w:w="2198" w:type="dxa"/>
          </w:tcPr>
          <w:p w:rsidR="00A92A25" w:rsidRPr="006A6903" w:rsidRDefault="00A92A25" w:rsidP="00A92A25">
            <w:r w:rsidRPr="006A6903">
              <w:t>1/4.23</w:t>
            </w:r>
          </w:p>
        </w:tc>
        <w:tc>
          <w:tcPr>
            <w:tcW w:w="2075" w:type="dxa"/>
          </w:tcPr>
          <w:p w:rsidR="00A92A25" w:rsidRPr="006A6903" w:rsidRDefault="00A92A25" w:rsidP="00A92A25">
            <w:r w:rsidRPr="006A6903">
              <w:t>1/1.776</w:t>
            </w:r>
          </w:p>
        </w:tc>
        <w:tc>
          <w:tcPr>
            <w:tcW w:w="2074" w:type="dxa"/>
          </w:tcPr>
          <w:p w:rsidR="00A92A25" w:rsidRPr="006A6903" w:rsidRDefault="00A92A25" w:rsidP="00A92A25">
            <w:r w:rsidRPr="006A6903">
              <w:t>1.005/1.035</w:t>
            </w:r>
          </w:p>
        </w:tc>
      </w:tr>
      <w:tr w:rsidR="00A92A25" w:rsidRPr="006A6903" w:rsidTr="00A92A25">
        <w:trPr>
          <w:trHeight w:val="174"/>
        </w:trPr>
        <w:tc>
          <w:tcPr>
            <w:tcW w:w="858" w:type="dxa"/>
            <w:vMerge/>
          </w:tcPr>
          <w:p w:rsidR="00A92A25" w:rsidRPr="006A6903" w:rsidRDefault="00A92A25" w:rsidP="00A92A25"/>
        </w:tc>
        <w:tc>
          <w:tcPr>
            <w:tcW w:w="1343" w:type="dxa"/>
            <w:vMerge/>
          </w:tcPr>
          <w:p w:rsidR="00A92A25" w:rsidRPr="006A6903" w:rsidRDefault="00A92A25" w:rsidP="00A92A25"/>
        </w:tc>
        <w:tc>
          <w:tcPr>
            <w:tcW w:w="1826" w:type="dxa"/>
          </w:tcPr>
          <w:p w:rsidR="00A92A25" w:rsidRPr="006A6903" w:rsidRDefault="00A92A25" w:rsidP="00A92A25">
            <w:r w:rsidRPr="006A6903">
              <w:t>SSE</w:t>
            </w:r>
          </w:p>
        </w:tc>
        <w:tc>
          <w:tcPr>
            <w:tcW w:w="2198" w:type="dxa"/>
          </w:tcPr>
          <w:p w:rsidR="00A92A25" w:rsidRPr="006A6903" w:rsidRDefault="00A92A25" w:rsidP="00A92A25">
            <w:r w:rsidRPr="006A6903">
              <w:t>0.0001741</w:t>
            </w:r>
          </w:p>
        </w:tc>
        <w:tc>
          <w:tcPr>
            <w:tcW w:w="2075" w:type="dxa"/>
          </w:tcPr>
          <w:p w:rsidR="00A92A25" w:rsidRPr="006A6903" w:rsidRDefault="00A92A25" w:rsidP="00A92A25">
            <w:r w:rsidRPr="006A6903">
              <w:t>0.0003309</w:t>
            </w:r>
          </w:p>
        </w:tc>
        <w:tc>
          <w:tcPr>
            <w:tcW w:w="2074" w:type="dxa"/>
          </w:tcPr>
          <w:p w:rsidR="00A92A25" w:rsidRPr="006A6903" w:rsidRDefault="00A92A25" w:rsidP="00A92A25">
            <w:r w:rsidRPr="006A6903">
              <w:t>0.001947</w:t>
            </w:r>
          </w:p>
        </w:tc>
      </w:tr>
      <w:tr w:rsidR="00A92A25" w:rsidRPr="006A6903" w:rsidTr="00A92A25">
        <w:trPr>
          <w:trHeight w:val="174"/>
        </w:trPr>
        <w:tc>
          <w:tcPr>
            <w:tcW w:w="858" w:type="dxa"/>
            <w:vMerge/>
          </w:tcPr>
          <w:p w:rsidR="00A92A25" w:rsidRPr="006A6903" w:rsidRDefault="00A92A25" w:rsidP="00A92A25"/>
        </w:tc>
        <w:tc>
          <w:tcPr>
            <w:tcW w:w="1343" w:type="dxa"/>
            <w:vMerge/>
          </w:tcPr>
          <w:p w:rsidR="00A92A25" w:rsidRPr="006A6903" w:rsidRDefault="00A92A25" w:rsidP="00A92A25"/>
        </w:tc>
        <w:tc>
          <w:tcPr>
            <w:tcW w:w="1826" w:type="dxa"/>
          </w:tcPr>
          <w:p w:rsidR="00A92A25" w:rsidRPr="006A6903" w:rsidRDefault="00A92A25" w:rsidP="00A92A25">
            <w:pPr>
              <w:rPr>
                <w:vertAlign w:val="superscript"/>
              </w:rPr>
            </w:pPr>
            <w:r w:rsidRPr="006A6903">
              <w:t>R</w:t>
            </w:r>
            <w:r w:rsidRPr="006A6903">
              <w:rPr>
                <w:vertAlign w:val="superscript"/>
              </w:rPr>
              <w:t>2</w:t>
            </w:r>
          </w:p>
        </w:tc>
        <w:tc>
          <w:tcPr>
            <w:tcW w:w="2198" w:type="dxa"/>
          </w:tcPr>
          <w:p w:rsidR="00A92A25" w:rsidRPr="006A6903" w:rsidRDefault="00A92A25" w:rsidP="00A92A25">
            <w:r w:rsidRPr="006A6903">
              <w:t>0.9998</w:t>
            </w:r>
          </w:p>
        </w:tc>
        <w:tc>
          <w:tcPr>
            <w:tcW w:w="2075" w:type="dxa"/>
          </w:tcPr>
          <w:p w:rsidR="00A92A25" w:rsidRPr="006A6903" w:rsidRDefault="00A92A25" w:rsidP="00A92A25">
            <w:r w:rsidRPr="006A6903">
              <w:t>0.9996</w:t>
            </w:r>
          </w:p>
        </w:tc>
        <w:tc>
          <w:tcPr>
            <w:tcW w:w="2074" w:type="dxa"/>
          </w:tcPr>
          <w:p w:rsidR="00A92A25" w:rsidRPr="006A6903" w:rsidRDefault="00A92A25" w:rsidP="00A92A25">
            <w:r w:rsidRPr="006A6903">
              <w:t>0.9977</w:t>
            </w:r>
          </w:p>
        </w:tc>
      </w:tr>
      <w:tr w:rsidR="00A92A25" w:rsidRPr="006A6903" w:rsidTr="00A92A25">
        <w:trPr>
          <w:trHeight w:val="174"/>
        </w:trPr>
        <w:tc>
          <w:tcPr>
            <w:tcW w:w="858" w:type="dxa"/>
            <w:vMerge/>
          </w:tcPr>
          <w:p w:rsidR="00A92A25" w:rsidRPr="006A6903" w:rsidRDefault="00A92A25" w:rsidP="00A92A25"/>
        </w:tc>
        <w:tc>
          <w:tcPr>
            <w:tcW w:w="1343" w:type="dxa"/>
            <w:vMerge/>
          </w:tcPr>
          <w:p w:rsidR="00A92A25" w:rsidRPr="006A6903" w:rsidRDefault="00A92A25" w:rsidP="00A92A25"/>
        </w:tc>
        <w:tc>
          <w:tcPr>
            <w:tcW w:w="1826" w:type="dxa"/>
          </w:tcPr>
          <w:p w:rsidR="00A92A25" w:rsidRPr="006A6903" w:rsidRDefault="00A92A25" w:rsidP="00A92A25">
            <w:r w:rsidRPr="006A6903">
              <w:t>RMSE</w:t>
            </w:r>
          </w:p>
        </w:tc>
        <w:tc>
          <w:tcPr>
            <w:tcW w:w="2198" w:type="dxa"/>
          </w:tcPr>
          <w:p w:rsidR="00A92A25" w:rsidRPr="006A6903" w:rsidRDefault="00A92A25" w:rsidP="00A92A25">
            <w:r w:rsidRPr="006A6903">
              <w:t>0.00933</w:t>
            </w:r>
          </w:p>
        </w:tc>
        <w:tc>
          <w:tcPr>
            <w:tcW w:w="2075" w:type="dxa"/>
          </w:tcPr>
          <w:p w:rsidR="00A92A25" w:rsidRPr="006A6903" w:rsidRDefault="00A92A25" w:rsidP="00A92A25">
            <w:r w:rsidRPr="006A6903">
              <w:t>0.0105</w:t>
            </w:r>
          </w:p>
        </w:tc>
        <w:tc>
          <w:tcPr>
            <w:tcW w:w="2074" w:type="dxa"/>
          </w:tcPr>
          <w:p w:rsidR="00A92A25" w:rsidRPr="006A6903" w:rsidRDefault="00A92A25" w:rsidP="00A92A25">
            <w:r w:rsidRPr="006A6903">
              <w:t>0.01801</w:t>
            </w:r>
          </w:p>
        </w:tc>
      </w:tr>
      <w:tr w:rsidR="00A92A25" w:rsidRPr="006A6903" w:rsidTr="00A92A25">
        <w:trPr>
          <w:trHeight w:val="174"/>
        </w:trPr>
        <w:tc>
          <w:tcPr>
            <w:tcW w:w="858" w:type="dxa"/>
            <w:vMerge w:val="restart"/>
          </w:tcPr>
          <w:p w:rsidR="00A92A25" w:rsidRPr="006A6903" w:rsidRDefault="00A92A25" w:rsidP="00A92A25">
            <w:r w:rsidRPr="006A6903">
              <w:t>4</w:t>
            </w:r>
          </w:p>
        </w:tc>
        <w:tc>
          <w:tcPr>
            <w:tcW w:w="1343" w:type="dxa"/>
            <w:vMerge w:val="restart"/>
          </w:tcPr>
          <w:p w:rsidR="00A92A25" w:rsidRPr="006A6903" w:rsidRDefault="00A92A25" w:rsidP="00A92A25">
            <w:r w:rsidRPr="006A6903">
              <w:t>a/k/c</w:t>
            </w:r>
          </w:p>
        </w:tc>
        <w:tc>
          <w:tcPr>
            <w:tcW w:w="1826" w:type="dxa"/>
          </w:tcPr>
          <w:p w:rsidR="00A92A25" w:rsidRPr="006A6903" w:rsidRDefault="00A92A25" w:rsidP="00A92A25">
            <w:r w:rsidRPr="006A6903">
              <w:t>Coefficient</w:t>
            </w:r>
          </w:p>
        </w:tc>
        <w:tc>
          <w:tcPr>
            <w:tcW w:w="2198" w:type="dxa"/>
          </w:tcPr>
          <w:p w:rsidR="00A92A25" w:rsidRPr="006A6903" w:rsidRDefault="00A92A25" w:rsidP="00A92A25">
            <w:r w:rsidRPr="006A6903">
              <w:t>0.9906/5.322/0.009407</w:t>
            </w:r>
          </w:p>
        </w:tc>
        <w:tc>
          <w:tcPr>
            <w:tcW w:w="2075" w:type="dxa"/>
          </w:tcPr>
          <w:p w:rsidR="00A92A25" w:rsidRPr="006A6903" w:rsidRDefault="00A92A25" w:rsidP="00A92A25">
            <w:r w:rsidRPr="006A6903">
              <w:t>0.9969/1.799/0.003455</w:t>
            </w:r>
          </w:p>
        </w:tc>
        <w:tc>
          <w:tcPr>
            <w:tcW w:w="2074" w:type="dxa"/>
          </w:tcPr>
          <w:p w:rsidR="00A92A25" w:rsidRPr="006A6903" w:rsidRDefault="00A92A25" w:rsidP="00A92A25">
            <w:r w:rsidRPr="006A6903">
              <w:t>1.005/1.033/-0.000293</w:t>
            </w:r>
          </w:p>
        </w:tc>
      </w:tr>
      <w:tr w:rsidR="00A92A25" w:rsidRPr="006A6903" w:rsidTr="00A92A25">
        <w:trPr>
          <w:trHeight w:val="174"/>
        </w:trPr>
        <w:tc>
          <w:tcPr>
            <w:tcW w:w="858" w:type="dxa"/>
            <w:vMerge/>
          </w:tcPr>
          <w:p w:rsidR="00A92A25" w:rsidRPr="006A6903" w:rsidRDefault="00A92A25" w:rsidP="00A92A25"/>
        </w:tc>
        <w:tc>
          <w:tcPr>
            <w:tcW w:w="1343" w:type="dxa"/>
            <w:vMerge/>
          </w:tcPr>
          <w:p w:rsidR="00A92A25" w:rsidRPr="006A6903" w:rsidRDefault="00A92A25" w:rsidP="00A92A25"/>
        </w:tc>
        <w:tc>
          <w:tcPr>
            <w:tcW w:w="1826" w:type="dxa"/>
          </w:tcPr>
          <w:p w:rsidR="00A92A25" w:rsidRPr="006A6903" w:rsidRDefault="00A92A25" w:rsidP="00A92A25">
            <w:r w:rsidRPr="006A6903">
              <w:t>SSE</w:t>
            </w:r>
          </w:p>
        </w:tc>
        <w:tc>
          <w:tcPr>
            <w:tcW w:w="2198" w:type="dxa"/>
          </w:tcPr>
          <w:p w:rsidR="00A92A25" w:rsidRPr="006A6903" w:rsidRDefault="00A92A25" w:rsidP="00A92A25">
            <w:r w:rsidRPr="006A6903">
              <w:t>7.131e-07</w:t>
            </w:r>
          </w:p>
        </w:tc>
        <w:tc>
          <w:tcPr>
            <w:tcW w:w="2075" w:type="dxa"/>
          </w:tcPr>
          <w:p w:rsidR="00A92A25" w:rsidRPr="006A6903" w:rsidRDefault="00A92A25" w:rsidP="00A92A25">
            <w:r w:rsidRPr="006A6903">
              <w:t>0.0003042</w:t>
            </w:r>
          </w:p>
        </w:tc>
        <w:tc>
          <w:tcPr>
            <w:tcW w:w="2074" w:type="dxa"/>
          </w:tcPr>
          <w:p w:rsidR="00A92A25" w:rsidRPr="006A6903" w:rsidRDefault="00A92A25" w:rsidP="00A92A25">
            <w:r w:rsidRPr="006A6903">
              <w:t>0.001946</w:t>
            </w:r>
          </w:p>
        </w:tc>
      </w:tr>
      <w:tr w:rsidR="00A92A25" w:rsidRPr="006A6903" w:rsidTr="00A92A25">
        <w:trPr>
          <w:trHeight w:val="174"/>
        </w:trPr>
        <w:tc>
          <w:tcPr>
            <w:tcW w:w="858" w:type="dxa"/>
            <w:vMerge/>
          </w:tcPr>
          <w:p w:rsidR="00A92A25" w:rsidRPr="006A6903" w:rsidRDefault="00A92A25" w:rsidP="00A92A25"/>
        </w:tc>
        <w:tc>
          <w:tcPr>
            <w:tcW w:w="1343" w:type="dxa"/>
            <w:vMerge/>
          </w:tcPr>
          <w:p w:rsidR="00A92A25" w:rsidRPr="006A6903" w:rsidRDefault="00A92A25" w:rsidP="00A92A25"/>
        </w:tc>
        <w:tc>
          <w:tcPr>
            <w:tcW w:w="1826" w:type="dxa"/>
          </w:tcPr>
          <w:p w:rsidR="00A92A25" w:rsidRPr="006A6903" w:rsidRDefault="00A92A25" w:rsidP="00A92A25">
            <w:pPr>
              <w:rPr>
                <w:vertAlign w:val="superscript"/>
              </w:rPr>
            </w:pPr>
            <w:r w:rsidRPr="006A6903">
              <w:t>R</w:t>
            </w:r>
            <w:r w:rsidRPr="006A6903">
              <w:rPr>
                <w:vertAlign w:val="superscript"/>
              </w:rPr>
              <w:t>2</w:t>
            </w:r>
          </w:p>
        </w:tc>
        <w:tc>
          <w:tcPr>
            <w:tcW w:w="2198" w:type="dxa"/>
          </w:tcPr>
          <w:p w:rsidR="00A92A25" w:rsidRPr="006A6903" w:rsidRDefault="00A92A25" w:rsidP="00A92A25">
            <w:r w:rsidRPr="006A6903">
              <w:t>1</w:t>
            </w:r>
          </w:p>
        </w:tc>
        <w:tc>
          <w:tcPr>
            <w:tcW w:w="2075" w:type="dxa"/>
          </w:tcPr>
          <w:p w:rsidR="00A92A25" w:rsidRPr="006A6903" w:rsidRDefault="00A92A25" w:rsidP="00A92A25">
            <w:r w:rsidRPr="006A6903">
              <w:t>0.9996</w:t>
            </w:r>
          </w:p>
        </w:tc>
        <w:tc>
          <w:tcPr>
            <w:tcW w:w="2074" w:type="dxa"/>
          </w:tcPr>
          <w:p w:rsidR="00A92A25" w:rsidRPr="006A6903" w:rsidRDefault="00A92A25" w:rsidP="00A92A25">
            <w:r w:rsidRPr="006A6903">
              <w:t>0.9977</w:t>
            </w:r>
          </w:p>
        </w:tc>
      </w:tr>
      <w:tr w:rsidR="00A92A25" w:rsidRPr="006A6903" w:rsidTr="00A92A25">
        <w:trPr>
          <w:trHeight w:val="174"/>
        </w:trPr>
        <w:tc>
          <w:tcPr>
            <w:tcW w:w="858" w:type="dxa"/>
            <w:vMerge/>
          </w:tcPr>
          <w:p w:rsidR="00A92A25" w:rsidRPr="006A6903" w:rsidRDefault="00A92A25" w:rsidP="00A92A25"/>
        </w:tc>
        <w:tc>
          <w:tcPr>
            <w:tcW w:w="1343" w:type="dxa"/>
            <w:vMerge/>
          </w:tcPr>
          <w:p w:rsidR="00A92A25" w:rsidRPr="006A6903" w:rsidRDefault="00A92A25" w:rsidP="00A92A25"/>
        </w:tc>
        <w:tc>
          <w:tcPr>
            <w:tcW w:w="1826" w:type="dxa"/>
          </w:tcPr>
          <w:p w:rsidR="00A92A25" w:rsidRPr="006A6903" w:rsidRDefault="00A92A25" w:rsidP="00A92A25">
            <w:r w:rsidRPr="006A6903">
              <w:t>RMSE</w:t>
            </w:r>
          </w:p>
        </w:tc>
        <w:tc>
          <w:tcPr>
            <w:tcW w:w="2198" w:type="dxa"/>
          </w:tcPr>
          <w:p w:rsidR="00A92A25" w:rsidRPr="006A6903" w:rsidRDefault="00A92A25" w:rsidP="00A92A25">
            <w:r w:rsidRPr="006A6903">
              <w:t>0.0008445</w:t>
            </w:r>
          </w:p>
        </w:tc>
        <w:tc>
          <w:tcPr>
            <w:tcW w:w="2075" w:type="dxa"/>
          </w:tcPr>
          <w:p w:rsidR="00A92A25" w:rsidRPr="006A6903" w:rsidRDefault="00A92A25" w:rsidP="00A92A25">
            <w:r w:rsidRPr="006A6903">
              <w:t>0.01233</w:t>
            </w:r>
          </w:p>
        </w:tc>
        <w:tc>
          <w:tcPr>
            <w:tcW w:w="2074" w:type="dxa"/>
          </w:tcPr>
          <w:p w:rsidR="00A92A25" w:rsidRPr="006A6903" w:rsidRDefault="00A92A25" w:rsidP="00A92A25">
            <w:r w:rsidRPr="006A6903">
              <w:t>0.01973</w:t>
            </w:r>
          </w:p>
        </w:tc>
      </w:tr>
      <w:tr w:rsidR="00A92A25" w:rsidRPr="006A6903" w:rsidTr="00A92A25">
        <w:trPr>
          <w:trHeight w:val="358"/>
        </w:trPr>
        <w:tc>
          <w:tcPr>
            <w:tcW w:w="858" w:type="dxa"/>
            <w:vMerge w:val="restart"/>
          </w:tcPr>
          <w:p w:rsidR="00A92A25" w:rsidRPr="006A6903" w:rsidRDefault="00A92A25" w:rsidP="00A92A25">
            <w:r w:rsidRPr="006A6903">
              <w:t>5</w:t>
            </w:r>
          </w:p>
        </w:tc>
        <w:tc>
          <w:tcPr>
            <w:tcW w:w="1343" w:type="dxa"/>
            <w:vMerge w:val="restart"/>
          </w:tcPr>
          <w:p w:rsidR="00A92A25" w:rsidRPr="006A6903" w:rsidRDefault="00A92A25" w:rsidP="00A92A25">
            <w:r w:rsidRPr="006A6903">
              <w:t>a/g/k</w:t>
            </w:r>
          </w:p>
        </w:tc>
        <w:tc>
          <w:tcPr>
            <w:tcW w:w="1826" w:type="dxa"/>
          </w:tcPr>
          <w:p w:rsidR="00A92A25" w:rsidRPr="006A6903" w:rsidRDefault="00A92A25" w:rsidP="00A92A25">
            <w:r w:rsidRPr="006A6903">
              <w:t>Coefficient</w:t>
            </w:r>
          </w:p>
        </w:tc>
        <w:tc>
          <w:tcPr>
            <w:tcW w:w="2198" w:type="dxa"/>
          </w:tcPr>
          <w:p w:rsidR="00A92A25" w:rsidRPr="006A6903" w:rsidRDefault="00A92A25" w:rsidP="00A92A25">
            <w:r w:rsidRPr="006A6903">
              <w:t>0.05774/7.918/1.278</w:t>
            </w:r>
          </w:p>
        </w:tc>
        <w:tc>
          <w:tcPr>
            <w:tcW w:w="2075" w:type="dxa"/>
          </w:tcPr>
          <w:p w:rsidR="00A92A25" w:rsidRPr="006A6903" w:rsidRDefault="00A92A25" w:rsidP="00A92A25">
            <w:r w:rsidRPr="006A6903">
              <w:t>-0.1694/1.773/1.761</w:t>
            </w:r>
          </w:p>
        </w:tc>
        <w:tc>
          <w:tcPr>
            <w:tcW w:w="2074" w:type="dxa"/>
          </w:tcPr>
          <w:p w:rsidR="00A92A25" w:rsidRPr="006A6903" w:rsidRDefault="00A92A25" w:rsidP="00A92A25">
            <w:r w:rsidRPr="006A6903">
              <w:t>-0.06364/1.029/0.8148</w:t>
            </w:r>
          </w:p>
        </w:tc>
      </w:tr>
      <w:tr w:rsidR="00A92A25" w:rsidRPr="006A6903" w:rsidTr="00A92A25">
        <w:trPr>
          <w:trHeight w:val="174"/>
        </w:trPr>
        <w:tc>
          <w:tcPr>
            <w:tcW w:w="858" w:type="dxa"/>
            <w:vMerge/>
          </w:tcPr>
          <w:p w:rsidR="00A92A25" w:rsidRPr="006A6903" w:rsidRDefault="00A92A25" w:rsidP="00A92A25"/>
        </w:tc>
        <w:tc>
          <w:tcPr>
            <w:tcW w:w="1343" w:type="dxa"/>
            <w:vMerge/>
          </w:tcPr>
          <w:p w:rsidR="00A92A25" w:rsidRPr="006A6903" w:rsidRDefault="00A92A25" w:rsidP="00A92A25"/>
        </w:tc>
        <w:tc>
          <w:tcPr>
            <w:tcW w:w="1826" w:type="dxa"/>
          </w:tcPr>
          <w:p w:rsidR="00A92A25" w:rsidRPr="006A6903" w:rsidRDefault="00A92A25" w:rsidP="00A92A25">
            <w:r w:rsidRPr="006A6903">
              <w:t>SSE</w:t>
            </w:r>
          </w:p>
        </w:tc>
        <w:tc>
          <w:tcPr>
            <w:tcW w:w="2198" w:type="dxa"/>
          </w:tcPr>
          <w:p w:rsidR="00A92A25" w:rsidRPr="006A6903" w:rsidRDefault="00A92A25" w:rsidP="00A92A25">
            <w:r w:rsidRPr="006A6903">
              <w:t>9.281e-05</w:t>
            </w:r>
          </w:p>
        </w:tc>
        <w:tc>
          <w:tcPr>
            <w:tcW w:w="2075" w:type="dxa"/>
          </w:tcPr>
          <w:p w:rsidR="00A92A25" w:rsidRPr="006A6903" w:rsidRDefault="00A92A25" w:rsidP="00A92A25">
            <w:pPr>
              <w:rPr>
                <w:b/>
              </w:rPr>
            </w:pPr>
            <w:r w:rsidRPr="006A6903">
              <w:t>0.000331</w:t>
            </w:r>
          </w:p>
        </w:tc>
        <w:tc>
          <w:tcPr>
            <w:tcW w:w="2074" w:type="dxa"/>
          </w:tcPr>
          <w:p w:rsidR="00A92A25" w:rsidRPr="006A6903" w:rsidRDefault="00A92A25" w:rsidP="00A92A25">
            <w:r w:rsidRPr="006A6903">
              <w:t>0.001973</w:t>
            </w:r>
          </w:p>
        </w:tc>
      </w:tr>
      <w:tr w:rsidR="00A92A25" w:rsidRPr="006A6903" w:rsidTr="00A92A25">
        <w:trPr>
          <w:trHeight w:val="174"/>
        </w:trPr>
        <w:tc>
          <w:tcPr>
            <w:tcW w:w="858" w:type="dxa"/>
            <w:vMerge/>
          </w:tcPr>
          <w:p w:rsidR="00A92A25" w:rsidRPr="006A6903" w:rsidRDefault="00A92A25" w:rsidP="00A92A25"/>
        </w:tc>
        <w:tc>
          <w:tcPr>
            <w:tcW w:w="1343" w:type="dxa"/>
            <w:vMerge/>
          </w:tcPr>
          <w:p w:rsidR="00A92A25" w:rsidRPr="006A6903" w:rsidRDefault="00A92A25" w:rsidP="00A92A25"/>
        </w:tc>
        <w:tc>
          <w:tcPr>
            <w:tcW w:w="1826" w:type="dxa"/>
          </w:tcPr>
          <w:p w:rsidR="00A92A25" w:rsidRPr="006A6903" w:rsidRDefault="00A92A25" w:rsidP="00A92A25">
            <w:pPr>
              <w:rPr>
                <w:vertAlign w:val="superscript"/>
              </w:rPr>
            </w:pPr>
            <w:r w:rsidRPr="006A6903">
              <w:t>R</w:t>
            </w:r>
            <w:r w:rsidRPr="006A6903">
              <w:rPr>
                <w:vertAlign w:val="superscript"/>
              </w:rPr>
              <w:t>2</w:t>
            </w:r>
          </w:p>
        </w:tc>
        <w:tc>
          <w:tcPr>
            <w:tcW w:w="2198" w:type="dxa"/>
          </w:tcPr>
          <w:p w:rsidR="00A92A25" w:rsidRPr="006A6903" w:rsidRDefault="00A92A25" w:rsidP="00A92A25">
            <w:r w:rsidRPr="006A6903">
              <w:t>0.9999</w:t>
            </w:r>
          </w:p>
        </w:tc>
        <w:tc>
          <w:tcPr>
            <w:tcW w:w="2075" w:type="dxa"/>
          </w:tcPr>
          <w:p w:rsidR="00A92A25" w:rsidRPr="006A6903" w:rsidRDefault="00A92A25" w:rsidP="00A92A25">
            <w:pPr>
              <w:rPr>
                <w:b/>
              </w:rPr>
            </w:pPr>
            <w:r w:rsidRPr="006A6903">
              <w:t>0.9996</w:t>
            </w:r>
          </w:p>
        </w:tc>
        <w:tc>
          <w:tcPr>
            <w:tcW w:w="2074" w:type="dxa"/>
          </w:tcPr>
          <w:p w:rsidR="00A92A25" w:rsidRPr="006A6903" w:rsidRDefault="00A92A25" w:rsidP="00A92A25">
            <w:r w:rsidRPr="006A6903">
              <w:t>0.9977</w:t>
            </w:r>
          </w:p>
        </w:tc>
      </w:tr>
      <w:tr w:rsidR="00A92A25" w:rsidRPr="006A6903" w:rsidTr="00A92A25">
        <w:trPr>
          <w:trHeight w:val="174"/>
        </w:trPr>
        <w:tc>
          <w:tcPr>
            <w:tcW w:w="858" w:type="dxa"/>
            <w:vMerge/>
          </w:tcPr>
          <w:p w:rsidR="00A92A25" w:rsidRPr="006A6903" w:rsidRDefault="00A92A25" w:rsidP="00A92A25"/>
        </w:tc>
        <w:tc>
          <w:tcPr>
            <w:tcW w:w="1343" w:type="dxa"/>
            <w:vMerge/>
          </w:tcPr>
          <w:p w:rsidR="00A92A25" w:rsidRPr="006A6903" w:rsidRDefault="00A92A25" w:rsidP="00A92A25"/>
        </w:tc>
        <w:tc>
          <w:tcPr>
            <w:tcW w:w="1826" w:type="dxa"/>
          </w:tcPr>
          <w:p w:rsidR="00A92A25" w:rsidRPr="006A6903" w:rsidRDefault="00A92A25" w:rsidP="00A92A25">
            <w:r w:rsidRPr="006A6903">
              <w:t>RMSE</w:t>
            </w:r>
          </w:p>
        </w:tc>
        <w:tc>
          <w:tcPr>
            <w:tcW w:w="2198" w:type="dxa"/>
          </w:tcPr>
          <w:p w:rsidR="00A92A25" w:rsidRPr="006A6903" w:rsidRDefault="00A92A25" w:rsidP="00A92A25">
            <w:r w:rsidRPr="006A6903">
              <w:t>0.009634</w:t>
            </w:r>
          </w:p>
        </w:tc>
        <w:tc>
          <w:tcPr>
            <w:tcW w:w="2075" w:type="dxa"/>
          </w:tcPr>
          <w:p w:rsidR="00A92A25" w:rsidRPr="006A6903" w:rsidRDefault="00A92A25" w:rsidP="00A92A25">
            <w:pPr>
              <w:rPr>
                <w:b/>
              </w:rPr>
            </w:pPr>
            <w:r w:rsidRPr="006A6903">
              <w:t>0.01286</w:t>
            </w:r>
          </w:p>
        </w:tc>
        <w:tc>
          <w:tcPr>
            <w:tcW w:w="2074" w:type="dxa"/>
          </w:tcPr>
          <w:p w:rsidR="00A92A25" w:rsidRPr="006A6903" w:rsidRDefault="00A92A25" w:rsidP="00A92A25">
            <w:r w:rsidRPr="006A6903">
              <w:t>0.01986</w:t>
            </w:r>
          </w:p>
        </w:tc>
      </w:tr>
    </w:tbl>
    <w:p w:rsidR="0070666C" w:rsidRDefault="0070666C" w:rsidP="0070666C"/>
    <w:p w:rsidR="0070666C" w:rsidRPr="0070666C" w:rsidRDefault="0070666C" w:rsidP="0070666C"/>
    <w:p w:rsidR="0070666C" w:rsidRDefault="0070666C" w:rsidP="0070666C"/>
    <w:p w:rsidR="0070666C" w:rsidRDefault="0070666C" w:rsidP="0070666C"/>
    <w:p w:rsidR="0070666C" w:rsidRDefault="0070666C" w:rsidP="0070666C"/>
    <w:p w:rsidR="0070666C" w:rsidRDefault="0070666C" w:rsidP="0070666C"/>
    <w:p w:rsidR="0070666C" w:rsidRDefault="0070666C" w:rsidP="0070666C"/>
    <w:p w:rsidR="0070666C" w:rsidRDefault="0070666C" w:rsidP="0070666C"/>
    <w:p w:rsidR="0070666C" w:rsidRDefault="0070666C" w:rsidP="0070666C"/>
    <w:p w:rsidR="0070666C" w:rsidRDefault="0070666C" w:rsidP="0070666C"/>
    <w:p w:rsidR="0070666C" w:rsidRDefault="0070666C" w:rsidP="0070666C"/>
    <w:p w:rsidR="0070666C" w:rsidRDefault="0070666C" w:rsidP="0070666C"/>
    <w:p w:rsidR="0070666C" w:rsidRDefault="0070666C" w:rsidP="0070666C"/>
    <w:p w:rsidR="0070666C" w:rsidRDefault="0070666C" w:rsidP="0070666C"/>
    <w:p w:rsidR="0070666C" w:rsidRDefault="0070666C" w:rsidP="0070666C"/>
    <w:p w:rsidR="0070666C" w:rsidRDefault="0070666C" w:rsidP="0070666C"/>
    <w:p w:rsidR="0070666C" w:rsidRDefault="0070666C" w:rsidP="0070666C"/>
    <w:p w:rsidR="0070666C" w:rsidRPr="0070666C" w:rsidRDefault="004C090D" w:rsidP="0070666C">
      <w:pPr>
        <w:pStyle w:val="Caption"/>
        <w:keepNext/>
        <w:rPr>
          <w:sz w:val="24"/>
          <w:szCs w:val="24"/>
        </w:rPr>
      </w:pPr>
      <w:r>
        <w:rPr>
          <w:sz w:val="24"/>
          <w:szCs w:val="24"/>
        </w:rPr>
        <w:lastRenderedPageBreak/>
        <w:t>Table A4</w:t>
      </w:r>
      <w:r w:rsidR="0070666C" w:rsidRPr="006A6903">
        <w:rPr>
          <w:sz w:val="24"/>
          <w:szCs w:val="24"/>
        </w:rPr>
        <w:t>: Statistical analysis for SPI samples dried at 70</w:t>
      </w:r>
      <w:r w:rsidR="0070666C" w:rsidRPr="006A6903">
        <w:rPr>
          <w:sz w:val="24"/>
          <w:szCs w:val="24"/>
        </w:rPr>
        <w:sym w:font="Symbol" w:char="F0B0"/>
      </w:r>
      <w:r w:rsidR="0070666C" w:rsidRPr="006A6903">
        <w:rPr>
          <w:sz w:val="24"/>
          <w:szCs w:val="24"/>
        </w:rPr>
        <w:t>C</w:t>
      </w:r>
    </w:p>
    <w:p w:rsidR="0070666C" w:rsidRDefault="0070666C" w:rsidP="0070666C"/>
    <w:tbl>
      <w:tblPr>
        <w:tblStyle w:val="TableGrid"/>
        <w:tblpPr w:leftFromText="180" w:rightFromText="180" w:vertAnchor="text" w:horzAnchor="margin" w:tblpXSpec="center" w:tblpY="-126"/>
        <w:tblW w:w="11230" w:type="dxa"/>
        <w:tblLayout w:type="fixed"/>
        <w:tblLook w:val="04A0" w:firstRow="1" w:lastRow="0" w:firstColumn="1" w:lastColumn="0" w:noHBand="0" w:noVBand="1"/>
      </w:tblPr>
      <w:tblGrid>
        <w:gridCol w:w="963"/>
        <w:gridCol w:w="1371"/>
        <w:gridCol w:w="1474"/>
        <w:gridCol w:w="1596"/>
        <w:gridCol w:w="946"/>
        <w:gridCol w:w="528"/>
        <w:gridCol w:w="1474"/>
        <w:gridCol w:w="1474"/>
        <w:gridCol w:w="1404"/>
      </w:tblGrid>
      <w:tr w:rsidR="0070666C" w:rsidRPr="006A6903" w:rsidTr="0070666C">
        <w:trPr>
          <w:trHeight w:val="179"/>
        </w:trPr>
        <w:tc>
          <w:tcPr>
            <w:tcW w:w="963" w:type="dxa"/>
            <w:vMerge w:val="restart"/>
          </w:tcPr>
          <w:p w:rsidR="0070666C" w:rsidRPr="006A6903" w:rsidRDefault="0070666C" w:rsidP="0070666C">
            <w:pPr>
              <w:rPr>
                <w:b/>
              </w:rPr>
            </w:pPr>
            <w:r w:rsidRPr="006A6903">
              <w:rPr>
                <w:b/>
              </w:rPr>
              <w:t>Model No.</w:t>
            </w:r>
          </w:p>
        </w:tc>
        <w:tc>
          <w:tcPr>
            <w:tcW w:w="1371" w:type="dxa"/>
            <w:vMerge w:val="restart"/>
          </w:tcPr>
          <w:p w:rsidR="0070666C" w:rsidRPr="006A6903" w:rsidRDefault="0070666C" w:rsidP="0070666C">
            <w:pPr>
              <w:rPr>
                <w:b/>
              </w:rPr>
            </w:pPr>
            <w:r w:rsidRPr="006A6903">
              <w:rPr>
                <w:b/>
              </w:rPr>
              <w:t>Coefficients</w:t>
            </w:r>
          </w:p>
        </w:tc>
        <w:tc>
          <w:tcPr>
            <w:tcW w:w="1474" w:type="dxa"/>
            <w:vMerge w:val="restart"/>
          </w:tcPr>
          <w:p w:rsidR="0070666C" w:rsidRPr="006A6903" w:rsidRDefault="0070666C" w:rsidP="0070666C">
            <w:pPr>
              <w:rPr>
                <w:b/>
              </w:rPr>
            </w:pPr>
          </w:p>
        </w:tc>
        <w:tc>
          <w:tcPr>
            <w:tcW w:w="1596" w:type="dxa"/>
          </w:tcPr>
          <w:p w:rsidR="0070666C" w:rsidRPr="006A6903" w:rsidRDefault="0070666C" w:rsidP="0070666C">
            <w:pPr>
              <w:jc w:val="center"/>
              <w:rPr>
                <w:b/>
              </w:rPr>
            </w:pPr>
          </w:p>
        </w:tc>
        <w:tc>
          <w:tcPr>
            <w:tcW w:w="946" w:type="dxa"/>
          </w:tcPr>
          <w:p w:rsidR="0070666C" w:rsidRPr="006A6903" w:rsidRDefault="0070666C" w:rsidP="0070666C">
            <w:pPr>
              <w:jc w:val="center"/>
              <w:rPr>
                <w:b/>
              </w:rPr>
            </w:pPr>
          </w:p>
        </w:tc>
        <w:tc>
          <w:tcPr>
            <w:tcW w:w="4880" w:type="dxa"/>
            <w:gridSpan w:val="4"/>
          </w:tcPr>
          <w:p w:rsidR="0070666C" w:rsidRPr="006A6903" w:rsidRDefault="0070666C" w:rsidP="0070666C">
            <w:pPr>
              <w:jc w:val="center"/>
              <w:rPr>
                <w:b/>
              </w:rPr>
            </w:pPr>
            <w:r w:rsidRPr="006A6903">
              <w:rPr>
                <w:b/>
              </w:rPr>
              <w:t>Pulp Thickness</w:t>
            </w:r>
          </w:p>
        </w:tc>
      </w:tr>
      <w:tr w:rsidR="0070666C" w:rsidRPr="006A6903" w:rsidTr="0070666C">
        <w:trPr>
          <w:trHeight w:val="179"/>
        </w:trPr>
        <w:tc>
          <w:tcPr>
            <w:tcW w:w="963" w:type="dxa"/>
            <w:vMerge/>
          </w:tcPr>
          <w:p w:rsidR="0070666C" w:rsidRPr="006A6903" w:rsidRDefault="0070666C" w:rsidP="0070666C"/>
        </w:tc>
        <w:tc>
          <w:tcPr>
            <w:tcW w:w="1371" w:type="dxa"/>
            <w:vMerge/>
          </w:tcPr>
          <w:p w:rsidR="0070666C" w:rsidRPr="006A6903" w:rsidRDefault="0070666C" w:rsidP="0070666C"/>
        </w:tc>
        <w:tc>
          <w:tcPr>
            <w:tcW w:w="1474" w:type="dxa"/>
            <w:vMerge/>
          </w:tcPr>
          <w:p w:rsidR="0070666C" w:rsidRPr="006A6903" w:rsidRDefault="0070666C" w:rsidP="0070666C"/>
        </w:tc>
        <w:tc>
          <w:tcPr>
            <w:tcW w:w="1596" w:type="dxa"/>
          </w:tcPr>
          <w:p w:rsidR="0070666C" w:rsidRPr="006A6903" w:rsidRDefault="0070666C" w:rsidP="0070666C">
            <w:pPr>
              <w:rPr>
                <w:b/>
              </w:rPr>
            </w:pPr>
            <w:r w:rsidRPr="006A6903">
              <w:rPr>
                <w:b/>
              </w:rPr>
              <w:t>5mm-0.5%</w:t>
            </w:r>
          </w:p>
        </w:tc>
        <w:tc>
          <w:tcPr>
            <w:tcW w:w="1474" w:type="dxa"/>
            <w:gridSpan w:val="2"/>
          </w:tcPr>
          <w:p w:rsidR="0070666C" w:rsidRPr="006A6903" w:rsidRDefault="0070666C" w:rsidP="0070666C">
            <w:pPr>
              <w:rPr>
                <w:b/>
              </w:rPr>
            </w:pPr>
            <w:r w:rsidRPr="006A6903">
              <w:rPr>
                <w:b/>
              </w:rPr>
              <w:t>3mm-1.0%</w:t>
            </w:r>
          </w:p>
        </w:tc>
        <w:tc>
          <w:tcPr>
            <w:tcW w:w="1474" w:type="dxa"/>
          </w:tcPr>
          <w:p w:rsidR="0070666C" w:rsidRPr="006A6903" w:rsidRDefault="0070666C" w:rsidP="0070666C">
            <w:pPr>
              <w:rPr>
                <w:b/>
              </w:rPr>
            </w:pPr>
            <w:r w:rsidRPr="006A6903">
              <w:rPr>
                <w:b/>
              </w:rPr>
              <w:t>5mm-1%</w:t>
            </w:r>
          </w:p>
        </w:tc>
        <w:tc>
          <w:tcPr>
            <w:tcW w:w="1474" w:type="dxa"/>
          </w:tcPr>
          <w:p w:rsidR="0070666C" w:rsidRPr="006A6903" w:rsidRDefault="0070666C" w:rsidP="0070666C">
            <w:pPr>
              <w:rPr>
                <w:b/>
              </w:rPr>
            </w:pPr>
            <w:r w:rsidRPr="006A6903">
              <w:rPr>
                <w:b/>
              </w:rPr>
              <w:t>7mm-1.0%</w:t>
            </w:r>
          </w:p>
        </w:tc>
        <w:tc>
          <w:tcPr>
            <w:tcW w:w="1404" w:type="dxa"/>
          </w:tcPr>
          <w:p w:rsidR="0070666C" w:rsidRPr="006A6903" w:rsidRDefault="0070666C" w:rsidP="0070666C">
            <w:pPr>
              <w:rPr>
                <w:b/>
              </w:rPr>
            </w:pPr>
            <w:r w:rsidRPr="006A6903">
              <w:rPr>
                <w:b/>
              </w:rPr>
              <w:t>5mm-1.5%</w:t>
            </w:r>
          </w:p>
        </w:tc>
      </w:tr>
      <w:tr w:rsidR="0070666C" w:rsidRPr="006A6903" w:rsidTr="0070666C">
        <w:trPr>
          <w:trHeight w:val="177"/>
        </w:trPr>
        <w:tc>
          <w:tcPr>
            <w:tcW w:w="963" w:type="dxa"/>
            <w:vMerge w:val="restart"/>
          </w:tcPr>
          <w:p w:rsidR="0070666C" w:rsidRPr="006A6903" w:rsidRDefault="0070666C" w:rsidP="0070666C">
            <w:r w:rsidRPr="006A6903">
              <w:t>1</w:t>
            </w:r>
          </w:p>
        </w:tc>
        <w:tc>
          <w:tcPr>
            <w:tcW w:w="1371" w:type="dxa"/>
            <w:vMerge w:val="restart"/>
          </w:tcPr>
          <w:p w:rsidR="0070666C" w:rsidRPr="006A6903" w:rsidRDefault="0070666C" w:rsidP="0070666C">
            <w:r w:rsidRPr="006A6903">
              <w:t>k</w:t>
            </w:r>
          </w:p>
        </w:tc>
        <w:tc>
          <w:tcPr>
            <w:tcW w:w="1474" w:type="dxa"/>
          </w:tcPr>
          <w:p w:rsidR="0070666C" w:rsidRPr="006A6903" w:rsidRDefault="0070666C" w:rsidP="0070666C">
            <w:r w:rsidRPr="006A6903">
              <w:t>Coefficient</w:t>
            </w:r>
          </w:p>
        </w:tc>
        <w:tc>
          <w:tcPr>
            <w:tcW w:w="1596" w:type="dxa"/>
          </w:tcPr>
          <w:p w:rsidR="0070666C" w:rsidRPr="006A6903" w:rsidRDefault="0070666C" w:rsidP="0070666C">
            <w:r w:rsidRPr="006A6903">
              <w:t>0.7324</w:t>
            </w:r>
          </w:p>
        </w:tc>
        <w:tc>
          <w:tcPr>
            <w:tcW w:w="1474" w:type="dxa"/>
            <w:gridSpan w:val="2"/>
          </w:tcPr>
          <w:p w:rsidR="0070666C" w:rsidRPr="006A6903" w:rsidRDefault="0070666C" w:rsidP="0070666C">
            <w:r w:rsidRPr="006A6903">
              <w:t>1.023</w:t>
            </w:r>
          </w:p>
        </w:tc>
        <w:tc>
          <w:tcPr>
            <w:tcW w:w="1474" w:type="dxa"/>
          </w:tcPr>
          <w:p w:rsidR="0070666C" w:rsidRPr="006A6903" w:rsidRDefault="0070666C" w:rsidP="0070666C">
            <w:r w:rsidRPr="006A6903">
              <w:t>1.201</w:t>
            </w:r>
          </w:p>
        </w:tc>
        <w:tc>
          <w:tcPr>
            <w:tcW w:w="1474" w:type="dxa"/>
          </w:tcPr>
          <w:p w:rsidR="0070666C" w:rsidRPr="006A6903" w:rsidRDefault="0070666C" w:rsidP="0070666C">
            <w:r w:rsidRPr="006A6903">
              <w:t>0.3913</w:t>
            </w:r>
          </w:p>
        </w:tc>
        <w:tc>
          <w:tcPr>
            <w:tcW w:w="1404" w:type="dxa"/>
          </w:tcPr>
          <w:p w:rsidR="0070666C" w:rsidRPr="006A6903" w:rsidRDefault="0070666C" w:rsidP="0070666C">
            <w:r w:rsidRPr="006A6903">
              <w:t>0.6353</w:t>
            </w:r>
          </w:p>
        </w:tc>
      </w:tr>
      <w:tr w:rsidR="0070666C" w:rsidRPr="006A6903" w:rsidTr="0070666C">
        <w:trPr>
          <w:trHeight w:val="177"/>
        </w:trPr>
        <w:tc>
          <w:tcPr>
            <w:tcW w:w="963" w:type="dxa"/>
            <w:vMerge/>
          </w:tcPr>
          <w:p w:rsidR="0070666C" w:rsidRPr="006A6903" w:rsidRDefault="0070666C" w:rsidP="0070666C"/>
        </w:tc>
        <w:tc>
          <w:tcPr>
            <w:tcW w:w="1371" w:type="dxa"/>
            <w:vMerge/>
          </w:tcPr>
          <w:p w:rsidR="0070666C" w:rsidRPr="006A6903" w:rsidRDefault="0070666C" w:rsidP="0070666C"/>
        </w:tc>
        <w:tc>
          <w:tcPr>
            <w:tcW w:w="1474" w:type="dxa"/>
          </w:tcPr>
          <w:p w:rsidR="0070666C" w:rsidRPr="006A6903" w:rsidRDefault="0070666C" w:rsidP="0070666C">
            <w:r w:rsidRPr="006A6903">
              <w:t>SSE</w:t>
            </w:r>
          </w:p>
        </w:tc>
        <w:tc>
          <w:tcPr>
            <w:tcW w:w="1596" w:type="dxa"/>
          </w:tcPr>
          <w:p w:rsidR="0070666C" w:rsidRPr="006A6903" w:rsidRDefault="0070666C" w:rsidP="0070666C">
            <w:r w:rsidRPr="006A6903">
              <w:t>0.001758</w:t>
            </w:r>
          </w:p>
        </w:tc>
        <w:tc>
          <w:tcPr>
            <w:tcW w:w="1474" w:type="dxa"/>
            <w:gridSpan w:val="2"/>
          </w:tcPr>
          <w:p w:rsidR="0070666C" w:rsidRPr="006A6903" w:rsidRDefault="0070666C" w:rsidP="0070666C">
            <w:r w:rsidRPr="006A6903">
              <w:t>0.003131</w:t>
            </w:r>
          </w:p>
        </w:tc>
        <w:tc>
          <w:tcPr>
            <w:tcW w:w="1474" w:type="dxa"/>
          </w:tcPr>
          <w:p w:rsidR="0070666C" w:rsidRPr="006A6903" w:rsidRDefault="0070666C" w:rsidP="0070666C">
            <w:r w:rsidRPr="006A6903">
              <w:t>0.006714</w:t>
            </w:r>
          </w:p>
        </w:tc>
        <w:tc>
          <w:tcPr>
            <w:tcW w:w="1474" w:type="dxa"/>
          </w:tcPr>
          <w:p w:rsidR="0070666C" w:rsidRPr="006A6903" w:rsidRDefault="0070666C" w:rsidP="0070666C">
            <w:r w:rsidRPr="006A6903">
              <w:t>0.0007311</w:t>
            </w:r>
          </w:p>
        </w:tc>
        <w:tc>
          <w:tcPr>
            <w:tcW w:w="1404" w:type="dxa"/>
          </w:tcPr>
          <w:p w:rsidR="0070666C" w:rsidRPr="006A6903" w:rsidRDefault="0070666C" w:rsidP="0070666C">
            <w:r w:rsidRPr="006A6903">
              <w:t>0.005727</w:t>
            </w:r>
          </w:p>
        </w:tc>
      </w:tr>
      <w:tr w:rsidR="0070666C" w:rsidRPr="006A6903" w:rsidTr="0070666C">
        <w:trPr>
          <w:trHeight w:val="177"/>
        </w:trPr>
        <w:tc>
          <w:tcPr>
            <w:tcW w:w="963" w:type="dxa"/>
            <w:vMerge/>
          </w:tcPr>
          <w:p w:rsidR="0070666C" w:rsidRPr="006A6903" w:rsidRDefault="0070666C" w:rsidP="0070666C"/>
        </w:tc>
        <w:tc>
          <w:tcPr>
            <w:tcW w:w="1371" w:type="dxa"/>
            <w:vMerge/>
          </w:tcPr>
          <w:p w:rsidR="0070666C" w:rsidRPr="006A6903" w:rsidRDefault="0070666C" w:rsidP="0070666C"/>
        </w:tc>
        <w:tc>
          <w:tcPr>
            <w:tcW w:w="1474" w:type="dxa"/>
          </w:tcPr>
          <w:p w:rsidR="0070666C" w:rsidRPr="006A6903" w:rsidRDefault="0070666C" w:rsidP="0070666C">
            <w:pPr>
              <w:rPr>
                <w:vertAlign w:val="superscript"/>
              </w:rPr>
            </w:pPr>
            <w:r w:rsidRPr="006A6903">
              <w:t>R</w:t>
            </w:r>
            <w:r w:rsidRPr="006A6903">
              <w:rPr>
                <w:vertAlign w:val="superscript"/>
              </w:rPr>
              <w:t>2</w:t>
            </w:r>
          </w:p>
        </w:tc>
        <w:tc>
          <w:tcPr>
            <w:tcW w:w="1596" w:type="dxa"/>
          </w:tcPr>
          <w:p w:rsidR="0070666C" w:rsidRPr="006A6903" w:rsidRDefault="0070666C" w:rsidP="0070666C">
            <w:r w:rsidRPr="006A6903">
              <w:t>0.9977</w:t>
            </w:r>
          </w:p>
        </w:tc>
        <w:tc>
          <w:tcPr>
            <w:tcW w:w="1474" w:type="dxa"/>
            <w:gridSpan w:val="2"/>
          </w:tcPr>
          <w:p w:rsidR="0070666C" w:rsidRPr="006A6903" w:rsidRDefault="0070666C" w:rsidP="0070666C">
            <w:r w:rsidRPr="006A6903">
              <w:t>0.9954</w:t>
            </w:r>
          </w:p>
        </w:tc>
        <w:tc>
          <w:tcPr>
            <w:tcW w:w="1474" w:type="dxa"/>
          </w:tcPr>
          <w:p w:rsidR="0070666C" w:rsidRPr="006A6903" w:rsidRDefault="0070666C" w:rsidP="0070666C">
            <w:r w:rsidRPr="006A6903">
              <w:t>0.9904</w:t>
            </w:r>
          </w:p>
        </w:tc>
        <w:tc>
          <w:tcPr>
            <w:tcW w:w="1474" w:type="dxa"/>
          </w:tcPr>
          <w:p w:rsidR="0070666C" w:rsidRPr="006A6903" w:rsidRDefault="0070666C" w:rsidP="0070666C">
            <w:r w:rsidRPr="006A6903">
              <w:t>0.999</w:t>
            </w:r>
          </w:p>
        </w:tc>
        <w:tc>
          <w:tcPr>
            <w:tcW w:w="1404" w:type="dxa"/>
          </w:tcPr>
          <w:p w:rsidR="0070666C" w:rsidRPr="006A6903" w:rsidRDefault="0070666C" w:rsidP="0070666C">
            <w:r w:rsidRPr="006A6903">
              <w:t>0.9931</w:t>
            </w:r>
          </w:p>
        </w:tc>
      </w:tr>
      <w:tr w:rsidR="0070666C" w:rsidRPr="006A6903" w:rsidTr="0070666C">
        <w:trPr>
          <w:trHeight w:val="181"/>
        </w:trPr>
        <w:tc>
          <w:tcPr>
            <w:tcW w:w="963" w:type="dxa"/>
            <w:vMerge/>
          </w:tcPr>
          <w:p w:rsidR="0070666C" w:rsidRPr="006A6903" w:rsidRDefault="0070666C" w:rsidP="0070666C"/>
        </w:tc>
        <w:tc>
          <w:tcPr>
            <w:tcW w:w="1371" w:type="dxa"/>
            <w:vMerge/>
          </w:tcPr>
          <w:p w:rsidR="0070666C" w:rsidRPr="006A6903" w:rsidRDefault="0070666C" w:rsidP="0070666C"/>
        </w:tc>
        <w:tc>
          <w:tcPr>
            <w:tcW w:w="1474" w:type="dxa"/>
          </w:tcPr>
          <w:p w:rsidR="0070666C" w:rsidRPr="006A6903" w:rsidRDefault="0070666C" w:rsidP="0070666C">
            <w:r w:rsidRPr="006A6903">
              <w:t>RMSE</w:t>
            </w:r>
          </w:p>
        </w:tc>
        <w:tc>
          <w:tcPr>
            <w:tcW w:w="1596" w:type="dxa"/>
          </w:tcPr>
          <w:p w:rsidR="0070666C" w:rsidRPr="006A6903" w:rsidRDefault="0070666C" w:rsidP="0070666C">
            <w:r w:rsidRPr="006A6903">
              <w:t>0.01712</w:t>
            </w:r>
          </w:p>
        </w:tc>
        <w:tc>
          <w:tcPr>
            <w:tcW w:w="1474" w:type="dxa"/>
            <w:gridSpan w:val="2"/>
          </w:tcPr>
          <w:p w:rsidR="0070666C" w:rsidRPr="006A6903" w:rsidRDefault="0070666C" w:rsidP="0070666C">
            <w:r w:rsidRPr="006A6903">
              <w:t>0.02798</w:t>
            </w:r>
          </w:p>
        </w:tc>
        <w:tc>
          <w:tcPr>
            <w:tcW w:w="1474" w:type="dxa"/>
          </w:tcPr>
          <w:p w:rsidR="0070666C" w:rsidRPr="006A6903" w:rsidRDefault="0070666C" w:rsidP="0070666C">
            <w:r w:rsidRPr="006A6903">
              <w:t>0.03664</w:t>
            </w:r>
          </w:p>
        </w:tc>
        <w:tc>
          <w:tcPr>
            <w:tcW w:w="1474" w:type="dxa"/>
          </w:tcPr>
          <w:p w:rsidR="0070666C" w:rsidRPr="006A6903" w:rsidRDefault="0070666C" w:rsidP="0070666C">
            <w:r w:rsidRPr="006A6903">
              <w:t>0.01209</w:t>
            </w:r>
          </w:p>
        </w:tc>
        <w:tc>
          <w:tcPr>
            <w:tcW w:w="1404" w:type="dxa"/>
          </w:tcPr>
          <w:p w:rsidR="0070666C" w:rsidRPr="006A6903" w:rsidRDefault="0070666C" w:rsidP="0070666C">
            <w:r w:rsidRPr="006A6903">
              <w:t>0.0309</w:t>
            </w:r>
          </w:p>
        </w:tc>
      </w:tr>
      <w:tr w:rsidR="0070666C" w:rsidRPr="006A6903" w:rsidTr="0070666C">
        <w:trPr>
          <w:trHeight w:val="177"/>
        </w:trPr>
        <w:tc>
          <w:tcPr>
            <w:tcW w:w="963" w:type="dxa"/>
            <w:vMerge w:val="restart"/>
          </w:tcPr>
          <w:p w:rsidR="0070666C" w:rsidRPr="006A6903" w:rsidRDefault="0070666C" w:rsidP="0070666C">
            <w:r w:rsidRPr="006A6903">
              <w:t>2</w:t>
            </w:r>
          </w:p>
        </w:tc>
        <w:tc>
          <w:tcPr>
            <w:tcW w:w="1371" w:type="dxa"/>
            <w:vMerge w:val="restart"/>
          </w:tcPr>
          <w:p w:rsidR="0070666C" w:rsidRPr="006A6903" w:rsidRDefault="0070666C" w:rsidP="0070666C">
            <w:r w:rsidRPr="006A6903">
              <w:t>k/n</w:t>
            </w:r>
          </w:p>
        </w:tc>
        <w:tc>
          <w:tcPr>
            <w:tcW w:w="1474" w:type="dxa"/>
          </w:tcPr>
          <w:p w:rsidR="0070666C" w:rsidRPr="006A6903" w:rsidRDefault="0070666C" w:rsidP="0070666C">
            <w:r w:rsidRPr="006A6903">
              <w:t>Coefficient</w:t>
            </w:r>
          </w:p>
        </w:tc>
        <w:tc>
          <w:tcPr>
            <w:tcW w:w="1596" w:type="dxa"/>
          </w:tcPr>
          <w:p w:rsidR="0070666C" w:rsidRPr="006A6903" w:rsidRDefault="0070666C" w:rsidP="0070666C">
            <w:r w:rsidRPr="006A6903">
              <w:t>0.72/1.03</w:t>
            </w:r>
          </w:p>
        </w:tc>
        <w:tc>
          <w:tcPr>
            <w:tcW w:w="1474" w:type="dxa"/>
            <w:gridSpan w:val="2"/>
          </w:tcPr>
          <w:p w:rsidR="0070666C" w:rsidRPr="006A6903" w:rsidRDefault="0070666C" w:rsidP="0070666C">
            <w:r w:rsidRPr="006A6903">
              <w:t>0.9476/1.276</w:t>
            </w:r>
          </w:p>
        </w:tc>
        <w:tc>
          <w:tcPr>
            <w:tcW w:w="1474" w:type="dxa"/>
          </w:tcPr>
          <w:p w:rsidR="0070666C" w:rsidRPr="006A6903" w:rsidRDefault="0070666C" w:rsidP="0070666C">
            <w:r w:rsidRPr="006A6903">
              <w:t>1.341/0.6118</w:t>
            </w:r>
          </w:p>
        </w:tc>
        <w:tc>
          <w:tcPr>
            <w:tcW w:w="1474" w:type="dxa"/>
          </w:tcPr>
          <w:p w:rsidR="0070666C" w:rsidRPr="006A6903" w:rsidRDefault="0070666C" w:rsidP="0070666C">
            <w:r w:rsidRPr="006A6903">
              <w:t>0.3754/1.034</w:t>
            </w:r>
          </w:p>
        </w:tc>
        <w:tc>
          <w:tcPr>
            <w:tcW w:w="1404" w:type="dxa"/>
          </w:tcPr>
          <w:p w:rsidR="0070666C" w:rsidRPr="006A6903" w:rsidRDefault="0070666C" w:rsidP="0070666C">
            <w:r w:rsidRPr="006A6903">
              <w:t>0.5357/1.249</w:t>
            </w:r>
          </w:p>
        </w:tc>
      </w:tr>
      <w:tr w:rsidR="0070666C" w:rsidRPr="006A6903" w:rsidTr="0070666C">
        <w:trPr>
          <w:trHeight w:val="177"/>
        </w:trPr>
        <w:tc>
          <w:tcPr>
            <w:tcW w:w="963" w:type="dxa"/>
            <w:vMerge/>
          </w:tcPr>
          <w:p w:rsidR="0070666C" w:rsidRPr="006A6903" w:rsidRDefault="0070666C" w:rsidP="0070666C"/>
        </w:tc>
        <w:tc>
          <w:tcPr>
            <w:tcW w:w="1371" w:type="dxa"/>
            <w:vMerge/>
          </w:tcPr>
          <w:p w:rsidR="0070666C" w:rsidRPr="006A6903" w:rsidRDefault="0070666C" w:rsidP="0070666C"/>
        </w:tc>
        <w:tc>
          <w:tcPr>
            <w:tcW w:w="1474" w:type="dxa"/>
          </w:tcPr>
          <w:p w:rsidR="0070666C" w:rsidRPr="006A6903" w:rsidRDefault="0070666C" w:rsidP="0070666C">
            <w:pPr>
              <w:rPr>
                <w:b/>
              </w:rPr>
            </w:pPr>
            <w:r w:rsidRPr="006A6903">
              <w:rPr>
                <w:b/>
              </w:rPr>
              <w:t>SSE</w:t>
            </w:r>
          </w:p>
        </w:tc>
        <w:tc>
          <w:tcPr>
            <w:tcW w:w="1596" w:type="dxa"/>
          </w:tcPr>
          <w:p w:rsidR="0070666C" w:rsidRPr="006A6903" w:rsidRDefault="0070666C" w:rsidP="0070666C">
            <w:pPr>
              <w:rPr>
                <w:b/>
              </w:rPr>
            </w:pPr>
            <w:r w:rsidRPr="006A6903">
              <w:rPr>
                <w:b/>
              </w:rPr>
              <w:t>0.001689</w:t>
            </w:r>
          </w:p>
        </w:tc>
        <w:tc>
          <w:tcPr>
            <w:tcW w:w="1474" w:type="dxa"/>
            <w:gridSpan w:val="2"/>
          </w:tcPr>
          <w:p w:rsidR="0070666C" w:rsidRPr="006A6903" w:rsidRDefault="0070666C" w:rsidP="0070666C">
            <w:pPr>
              <w:rPr>
                <w:b/>
              </w:rPr>
            </w:pPr>
            <w:r w:rsidRPr="006A6903">
              <w:rPr>
                <w:b/>
              </w:rPr>
              <w:t>0.0012</w:t>
            </w:r>
          </w:p>
        </w:tc>
        <w:tc>
          <w:tcPr>
            <w:tcW w:w="1474" w:type="dxa"/>
          </w:tcPr>
          <w:p w:rsidR="0070666C" w:rsidRPr="006A6903" w:rsidRDefault="0070666C" w:rsidP="0070666C">
            <w:pPr>
              <w:rPr>
                <w:b/>
              </w:rPr>
            </w:pPr>
            <w:r w:rsidRPr="006A6903">
              <w:rPr>
                <w:b/>
              </w:rPr>
              <w:t>0.0004324</w:t>
            </w:r>
          </w:p>
        </w:tc>
        <w:tc>
          <w:tcPr>
            <w:tcW w:w="1474" w:type="dxa"/>
          </w:tcPr>
          <w:p w:rsidR="0070666C" w:rsidRPr="006A6903" w:rsidRDefault="0070666C" w:rsidP="0070666C">
            <w:pPr>
              <w:rPr>
                <w:b/>
              </w:rPr>
            </w:pPr>
            <w:r w:rsidRPr="006A6903">
              <w:rPr>
                <w:b/>
              </w:rPr>
              <w:t>0.0006492</w:t>
            </w:r>
          </w:p>
        </w:tc>
        <w:tc>
          <w:tcPr>
            <w:tcW w:w="1404" w:type="dxa"/>
          </w:tcPr>
          <w:p w:rsidR="0070666C" w:rsidRPr="006A6903" w:rsidRDefault="0070666C" w:rsidP="0070666C">
            <w:pPr>
              <w:rPr>
                <w:b/>
              </w:rPr>
            </w:pPr>
            <w:r w:rsidRPr="006A6903">
              <w:rPr>
                <w:b/>
              </w:rPr>
              <w:t>0.0002364</w:t>
            </w:r>
          </w:p>
        </w:tc>
      </w:tr>
      <w:tr w:rsidR="0070666C" w:rsidRPr="006A6903" w:rsidTr="0070666C">
        <w:trPr>
          <w:trHeight w:val="177"/>
        </w:trPr>
        <w:tc>
          <w:tcPr>
            <w:tcW w:w="963" w:type="dxa"/>
            <w:vMerge/>
          </w:tcPr>
          <w:p w:rsidR="0070666C" w:rsidRPr="006A6903" w:rsidRDefault="0070666C" w:rsidP="0070666C"/>
        </w:tc>
        <w:tc>
          <w:tcPr>
            <w:tcW w:w="1371" w:type="dxa"/>
            <w:vMerge/>
          </w:tcPr>
          <w:p w:rsidR="0070666C" w:rsidRPr="006A6903" w:rsidRDefault="0070666C" w:rsidP="0070666C"/>
        </w:tc>
        <w:tc>
          <w:tcPr>
            <w:tcW w:w="1474" w:type="dxa"/>
          </w:tcPr>
          <w:p w:rsidR="0070666C" w:rsidRPr="006A6903" w:rsidRDefault="0070666C" w:rsidP="0070666C">
            <w:pPr>
              <w:rPr>
                <w:b/>
                <w:vertAlign w:val="superscript"/>
              </w:rPr>
            </w:pPr>
            <w:r w:rsidRPr="006A6903">
              <w:rPr>
                <w:b/>
              </w:rPr>
              <w:t>R</w:t>
            </w:r>
            <w:r w:rsidRPr="006A6903">
              <w:rPr>
                <w:b/>
                <w:vertAlign w:val="superscript"/>
              </w:rPr>
              <w:t>2</w:t>
            </w:r>
          </w:p>
        </w:tc>
        <w:tc>
          <w:tcPr>
            <w:tcW w:w="1596" w:type="dxa"/>
          </w:tcPr>
          <w:p w:rsidR="0070666C" w:rsidRPr="006A6903" w:rsidRDefault="0070666C" w:rsidP="0070666C">
            <w:pPr>
              <w:rPr>
                <w:b/>
              </w:rPr>
            </w:pPr>
            <w:r w:rsidRPr="006A6903">
              <w:rPr>
                <w:b/>
              </w:rPr>
              <w:t>0.9978</w:t>
            </w:r>
          </w:p>
        </w:tc>
        <w:tc>
          <w:tcPr>
            <w:tcW w:w="1474" w:type="dxa"/>
            <w:gridSpan w:val="2"/>
          </w:tcPr>
          <w:p w:rsidR="0070666C" w:rsidRPr="006A6903" w:rsidRDefault="0070666C" w:rsidP="0070666C">
            <w:pPr>
              <w:rPr>
                <w:b/>
              </w:rPr>
            </w:pPr>
            <w:r w:rsidRPr="006A6903">
              <w:rPr>
                <w:b/>
              </w:rPr>
              <w:t>0.9982</w:t>
            </w:r>
          </w:p>
        </w:tc>
        <w:tc>
          <w:tcPr>
            <w:tcW w:w="1474" w:type="dxa"/>
          </w:tcPr>
          <w:p w:rsidR="0070666C" w:rsidRPr="006A6903" w:rsidRDefault="0070666C" w:rsidP="0070666C">
            <w:pPr>
              <w:rPr>
                <w:b/>
              </w:rPr>
            </w:pPr>
            <w:r w:rsidRPr="006A6903">
              <w:rPr>
                <w:b/>
              </w:rPr>
              <w:t>0.9994</w:t>
            </w:r>
          </w:p>
        </w:tc>
        <w:tc>
          <w:tcPr>
            <w:tcW w:w="1474" w:type="dxa"/>
          </w:tcPr>
          <w:p w:rsidR="0070666C" w:rsidRPr="006A6903" w:rsidRDefault="0070666C" w:rsidP="0070666C">
            <w:pPr>
              <w:rPr>
                <w:b/>
              </w:rPr>
            </w:pPr>
            <w:r w:rsidRPr="006A6903">
              <w:rPr>
                <w:b/>
              </w:rPr>
              <w:t>0.9991</w:t>
            </w:r>
          </w:p>
        </w:tc>
        <w:tc>
          <w:tcPr>
            <w:tcW w:w="1404" w:type="dxa"/>
          </w:tcPr>
          <w:p w:rsidR="0070666C" w:rsidRPr="006A6903" w:rsidRDefault="0070666C" w:rsidP="0070666C">
            <w:pPr>
              <w:rPr>
                <w:b/>
              </w:rPr>
            </w:pPr>
            <w:r w:rsidRPr="006A6903">
              <w:rPr>
                <w:b/>
              </w:rPr>
              <w:t>0.9997</w:t>
            </w:r>
          </w:p>
        </w:tc>
      </w:tr>
      <w:tr w:rsidR="0070666C" w:rsidRPr="006A6903" w:rsidTr="0070666C">
        <w:trPr>
          <w:trHeight w:val="177"/>
        </w:trPr>
        <w:tc>
          <w:tcPr>
            <w:tcW w:w="963" w:type="dxa"/>
            <w:vMerge/>
          </w:tcPr>
          <w:p w:rsidR="0070666C" w:rsidRPr="006A6903" w:rsidRDefault="0070666C" w:rsidP="0070666C"/>
        </w:tc>
        <w:tc>
          <w:tcPr>
            <w:tcW w:w="1371" w:type="dxa"/>
            <w:vMerge/>
          </w:tcPr>
          <w:p w:rsidR="0070666C" w:rsidRPr="006A6903" w:rsidRDefault="0070666C" w:rsidP="0070666C"/>
        </w:tc>
        <w:tc>
          <w:tcPr>
            <w:tcW w:w="1474" w:type="dxa"/>
          </w:tcPr>
          <w:p w:rsidR="0070666C" w:rsidRPr="006A6903" w:rsidRDefault="0070666C" w:rsidP="0070666C">
            <w:pPr>
              <w:rPr>
                <w:b/>
              </w:rPr>
            </w:pPr>
            <w:r w:rsidRPr="006A6903">
              <w:rPr>
                <w:b/>
              </w:rPr>
              <w:t>RMSE</w:t>
            </w:r>
          </w:p>
        </w:tc>
        <w:tc>
          <w:tcPr>
            <w:tcW w:w="1596" w:type="dxa"/>
          </w:tcPr>
          <w:p w:rsidR="0070666C" w:rsidRPr="006A6903" w:rsidRDefault="0070666C" w:rsidP="0070666C">
            <w:pPr>
              <w:rPr>
                <w:b/>
              </w:rPr>
            </w:pPr>
            <w:r w:rsidRPr="006A6903">
              <w:rPr>
                <w:b/>
              </w:rPr>
              <w:t>0.01838</w:t>
            </w:r>
          </w:p>
        </w:tc>
        <w:tc>
          <w:tcPr>
            <w:tcW w:w="1474" w:type="dxa"/>
            <w:gridSpan w:val="2"/>
          </w:tcPr>
          <w:p w:rsidR="0070666C" w:rsidRPr="006A6903" w:rsidRDefault="0070666C" w:rsidP="0070666C">
            <w:pPr>
              <w:rPr>
                <w:b/>
              </w:rPr>
            </w:pPr>
            <w:r w:rsidRPr="006A6903">
              <w:rPr>
                <w:b/>
              </w:rPr>
              <w:t>0.02</w:t>
            </w:r>
          </w:p>
        </w:tc>
        <w:tc>
          <w:tcPr>
            <w:tcW w:w="1474" w:type="dxa"/>
          </w:tcPr>
          <w:p w:rsidR="0070666C" w:rsidRPr="006A6903" w:rsidRDefault="0070666C" w:rsidP="0070666C">
            <w:pPr>
              <w:rPr>
                <w:b/>
              </w:rPr>
            </w:pPr>
            <w:r w:rsidRPr="006A6903">
              <w:rPr>
                <w:b/>
              </w:rPr>
              <w:t>0.0104</w:t>
            </w:r>
          </w:p>
        </w:tc>
        <w:tc>
          <w:tcPr>
            <w:tcW w:w="1474" w:type="dxa"/>
          </w:tcPr>
          <w:p w:rsidR="0070666C" w:rsidRPr="006A6903" w:rsidRDefault="0070666C" w:rsidP="0070666C">
            <w:pPr>
              <w:rPr>
                <w:b/>
              </w:rPr>
            </w:pPr>
            <w:r w:rsidRPr="006A6903">
              <w:rPr>
                <w:b/>
              </w:rPr>
              <w:t>0.01274</w:t>
            </w:r>
          </w:p>
        </w:tc>
        <w:tc>
          <w:tcPr>
            <w:tcW w:w="1404" w:type="dxa"/>
          </w:tcPr>
          <w:p w:rsidR="0070666C" w:rsidRPr="006A6903" w:rsidRDefault="0070666C" w:rsidP="0070666C">
            <w:pPr>
              <w:rPr>
                <w:b/>
              </w:rPr>
            </w:pPr>
            <w:r w:rsidRPr="006A6903">
              <w:rPr>
                <w:b/>
              </w:rPr>
              <w:t>0.006876</w:t>
            </w:r>
          </w:p>
        </w:tc>
      </w:tr>
      <w:tr w:rsidR="0070666C" w:rsidRPr="006A6903" w:rsidTr="0070666C">
        <w:trPr>
          <w:trHeight w:val="177"/>
        </w:trPr>
        <w:tc>
          <w:tcPr>
            <w:tcW w:w="963" w:type="dxa"/>
            <w:vMerge w:val="restart"/>
          </w:tcPr>
          <w:p w:rsidR="0070666C" w:rsidRPr="006A6903" w:rsidRDefault="0070666C" w:rsidP="0070666C">
            <w:r w:rsidRPr="006A6903">
              <w:t>3</w:t>
            </w:r>
          </w:p>
        </w:tc>
        <w:tc>
          <w:tcPr>
            <w:tcW w:w="1371" w:type="dxa"/>
            <w:vMerge w:val="restart"/>
          </w:tcPr>
          <w:p w:rsidR="0070666C" w:rsidRPr="006A6903" w:rsidRDefault="0070666C" w:rsidP="0070666C">
            <w:r w:rsidRPr="006A6903">
              <w:t>a/k</w:t>
            </w:r>
          </w:p>
        </w:tc>
        <w:tc>
          <w:tcPr>
            <w:tcW w:w="1474" w:type="dxa"/>
          </w:tcPr>
          <w:p w:rsidR="0070666C" w:rsidRPr="006A6903" w:rsidRDefault="0070666C" w:rsidP="0070666C">
            <w:r w:rsidRPr="006A6903">
              <w:t>Coefficient</w:t>
            </w:r>
          </w:p>
        </w:tc>
        <w:tc>
          <w:tcPr>
            <w:tcW w:w="1596" w:type="dxa"/>
          </w:tcPr>
          <w:p w:rsidR="0070666C" w:rsidRPr="006A6903" w:rsidRDefault="0070666C" w:rsidP="0070666C">
            <w:r w:rsidRPr="006A6903">
              <w:t>1.003/0.734</w:t>
            </w:r>
          </w:p>
        </w:tc>
        <w:tc>
          <w:tcPr>
            <w:tcW w:w="1474" w:type="dxa"/>
            <w:gridSpan w:val="2"/>
          </w:tcPr>
          <w:p w:rsidR="0070666C" w:rsidRPr="006A6903" w:rsidRDefault="0070666C" w:rsidP="0070666C">
            <w:r w:rsidRPr="006A6903">
              <w:t xml:space="preserve">1.006/1.027 </w:t>
            </w:r>
          </w:p>
        </w:tc>
        <w:tc>
          <w:tcPr>
            <w:tcW w:w="1474" w:type="dxa"/>
          </w:tcPr>
          <w:p w:rsidR="0070666C" w:rsidRPr="006A6903" w:rsidRDefault="0070666C" w:rsidP="0070666C">
            <w:r w:rsidRPr="006A6903">
              <w:t>0.9937/1.195</w:t>
            </w:r>
          </w:p>
        </w:tc>
        <w:tc>
          <w:tcPr>
            <w:tcW w:w="1474" w:type="dxa"/>
          </w:tcPr>
          <w:p w:rsidR="0070666C" w:rsidRPr="006A6903" w:rsidRDefault="0070666C" w:rsidP="0070666C">
            <w:r w:rsidRPr="006A6903">
              <w:t>1.002/0.392</w:t>
            </w:r>
          </w:p>
        </w:tc>
        <w:tc>
          <w:tcPr>
            <w:tcW w:w="1404" w:type="dxa"/>
          </w:tcPr>
          <w:p w:rsidR="0070666C" w:rsidRPr="006A6903" w:rsidRDefault="0070666C" w:rsidP="0070666C">
            <w:r w:rsidRPr="006A6903">
              <w:t>1.019/0.6451</w:t>
            </w:r>
          </w:p>
        </w:tc>
      </w:tr>
      <w:tr w:rsidR="0070666C" w:rsidRPr="006A6903" w:rsidTr="0070666C">
        <w:trPr>
          <w:trHeight w:val="177"/>
        </w:trPr>
        <w:tc>
          <w:tcPr>
            <w:tcW w:w="963" w:type="dxa"/>
            <w:vMerge/>
          </w:tcPr>
          <w:p w:rsidR="0070666C" w:rsidRPr="006A6903" w:rsidRDefault="0070666C" w:rsidP="0070666C"/>
        </w:tc>
        <w:tc>
          <w:tcPr>
            <w:tcW w:w="1371" w:type="dxa"/>
            <w:vMerge/>
          </w:tcPr>
          <w:p w:rsidR="0070666C" w:rsidRPr="006A6903" w:rsidRDefault="0070666C" w:rsidP="0070666C"/>
        </w:tc>
        <w:tc>
          <w:tcPr>
            <w:tcW w:w="1474" w:type="dxa"/>
          </w:tcPr>
          <w:p w:rsidR="0070666C" w:rsidRPr="006A6903" w:rsidRDefault="0070666C" w:rsidP="0070666C">
            <w:r w:rsidRPr="006A6903">
              <w:t>SSE</w:t>
            </w:r>
          </w:p>
        </w:tc>
        <w:tc>
          <w:tcPr>
            <w:tcW w:w="1596" w:type="dxa"/>
          </w:tcPr>
          <w:p w:rsidR="0070666C" w:rsidRPr="006A6903" w:rsidRDefault="0070666C" w:rsidP="0070666C">
            <w:r w:rsidRPr="006A6903">
              <w:t>0.001751</w:t>
            </w:r>
          </w:p>
        </w:tc>
        <w:tc>
          <w:tcPr>
            <w:tcW w:w="1474" w:type="dxa"/>
            <w:gridSpan w:val="2"/>
          </w:tcPr>
          <w:p w:rsidR="0070666C" w:rsidRPr="006A6903" w:rsidRDefault="0070666C" w:rsidP="0070666C">
            <w:r w:rsidRPr="006A6903">
              <w:t>0.0031</w:t>
            </w:r>
          </w:p>
        </w:tc>
        <w:tc>
          <w:tcPr>
            <w:tcW w:w="1474" w:type="dxa"/>
          </w:tcPr>
          <w:p w:rsidR="0070666C" w:rsidRPr="006A6903" w:rsidRDefault="0070666C" w:rsidP="0070666C">
            <w:r w:rsidRPr="006A6903">
              <w:t>0.006676</w:t>
            </w:r>
          </w:p>
        </w:tc>
        <w:tc>
          <w:tcPr>
            <w:tcW w:w="1474" w:type="dxa"/>
          </w:tcPr>
          <w:p w:rsidR="0070666C" w:rsidRPr="006A6903" w:rsidRDefault="0070666C" w:rsidP="0070666C">
            <w:r w:rsidRPr="006A6903">
              <w:t>0.0007258</w:t>
            </w:r>
          </w:p>
        </w:tc>
        <w:tc>
          <w:tcPr>
            <w:tcW w:w="1404" w:type="dxa"/>
          </w:tcPr>
          <w:p w:rsidR="0070666C" w:rsidRPr="006A6903" w:rsidRDefault="0070666C" w:rsidP="0070666C">
            <w:r w:rsidRPr="006A6903">
              <w:t>0.005333</w:t>
            </w:r>
          </w:p>
        </w:tc>
      </w:tr>
      <w:tr w:rsidR="0070666C" w:rsidRPr="006A6903" w:rsidTr="0070666C">
        <w:trPr>
          <w:trHeight w:val="177"/>
        </w:trPr>
        <w:tc>
          <w:tcPr>
            <w:tcW w:w="963" w:type="dxa"/>
            <w:vMerge/>
          </w:tcPr>
          <w:p w:rsidR="0070666C" w:rsidRPr="006A6903" w:rsidRDefault="0070666C" w:rsidP="0070666C"/>
        </w:tc>
        <w:tc>
          <w:tcPr>
            <w:tcW w:w="1371" w:type="dxa"/>
            <w:vMerge/>
          </w:tcPr>
          <w:p w:rsidR="0070666C" w:rsidRPr="006A6903" w:rsidRDefault="0070666C" w:rsidP="0070666C"/>
        </w:tc>
        <w:tc>
          <w:tcPr>
            <w:tcW w:w="1474" w:type="dxa"/>
          </w:tcPr>
          <w:p w:rsidR="0070666C" w:rsidRPr="006A6903" w:rsidRDefault="0070666C" w:rsidP="0070666C">
            <w:pPr>
              <w:rPr>
                <w:vertAlign w:val="superscript"/>
              </w:rPr>
            </w:pPr>
            <w:r w:rsidRPr="006A6903">
              <w:t>R</w:t>
            </w:r>
            <w:r w:rsidRPr="006A6903">
              <w:rPr>
                <w:vertAlign w:val="superscript"/>
              </w:rPr>
              <w:t>2</w:t>
            </w:r>
          </w:p>
        </w:tc>
        <w:tc>
          <w:tcPr>
            <w:tcW w:w="1596" w:type="dxa"/>
          </w:tcPr>
          <w:p w:rsidR="0070666C" w:rsidRPr="006A6903" w:rsidRDefault="0070666C" w:rsidP="0070666C">
            <w:r w:rsidRPr="006A6903">
              <w:t>0.9977</w:t>
            </w:r>
          </w:p>
        </w:tc>
        <w:tc>
          <w:tcPr>
            <w:tcW w:w="1474" w:type="dxa"/>
            <w:gridSpan w:val="2"/>
          </w:tcPr>
          <w:p w:rsidR="0070666C" w:rsidRPr="006A6903" w:rsidRDefault="0070666C" w:rsidP="0070666C">
            <w:r w:rsidRPr="006A6903">
              <w:t>0.9955</w:t>
            </w:r>
          </w:p>
        </w:tc>
        <w:tc>
          <w:tcPr>
            <w:tcW w:w="1474" w:type="dxa"/>
          </w:tcPr>
          <w:p w:rsidR="0070666C" w:rsidRPr="006A6903" w:rsidRDefault="0070666C" w:rsidP="0070666C">
            <w:r w:rsidRPr="006A6903">
              <w:t>0.9904</w:t>
            </w:r>
          </w:p>
        </w:tc>
        <w:tc>
          <w:tcPr>
            <w:tcW w:w="1474" w:type="dxa"/>
          </w:tcPr>
          <w:p w:rsidR="0070666C" w:rsidRPr="006A6903" w:rsidRDefault="0070666C" w:rsidP="0070666C">
            <w:r w:rsidRPr="006A6903">
              <w:t>0.999</w:t>
            </w:r>
          </w:p>
        </w:tc>
        <w:tc>
          <w:tcPr>
            <w:tcW w:w="1404" w:type="dxa"/>
          </w:tcPr>
          <w:p w:rsidR="0070666C" w:rsidRPr="006A6903" w:rsidRDefault="0070666C" w:rsidP="0070666C">
            <w:r w:rsidRPr="006A6903">
              <w:t>0.9936</w:t>
            </w:r>
          </w:p>
        </w:tc>
      </w:tr>
      <w:tr w:rsidR="0070666C" w:rsidRPr="006A6903" w:rsidTr="0070666C">
        <w:trPr>
          <w:trHeight w:val="177"/>
        </w:trPr>
        <w:tc>
          <w:tcPr>
            <w:tcW w:w="963" w:type="dxa"/>
            <w:vMerge/>
          </w:tcPr>
          <w:p w:rsidR="0070666C" w:rsidRPr="006A6903" w:rsidRDefault="0070666C" w:rsidP="0070666C"/>
        </w:tc>
        <w:tc>
          <w:tcPr>
            <w:tcW w:w="1371" w:type="dxa"/>
            <w:vMerge/>
          </w:tcPr>
          <w:p w:rsidR="0070666C" w:rsidRPr="006A6903" w:rsidRDefault="0070666C" w:rsidP="0070666C"/>
        </w:tc>
        <w:tc>
          <w:tcPr>
            <w:tcW w:w="1474" w:type="dxa"/>
          </w:tcPr>
          <w:p w:rsidR="0070666C" w:rsidRPr="006A6903" w:rsidRDefault="0070666C" w:rsidP="0070666C">
            <w:r w:rsidRPr="006A6903">
              <w:t>RMSE</w:t>
            </w:r>
          </w:p>
        </w:tc>
        <w:tc>
          <w:tcPr>
            <w:tcW w:w="1596" w:type="dxa"/>
          </w:tcPr>
          <w:p w:rsidR="0070666C" w:rsidRPr="006A6903" w:rsidRDefault="0070666C" w:rsidP="0070666C">
            <w:r w:rsidRPr="006A6903">
              <w:t>0.01871</w:t>
            </w:r>
          </w:p>
        </w:tc>
        <w:tc>
          <w:tcPr>
            <w:tcW w:w="1474" w:type="dxa"/>
            <w:gridSpan w:val="2"/>
          </w:tcPr>
          <w:p w:rsidR="0070666C" w:rsidRPr="006A6903" w:rsidRDefault="0070666C" w:rsidP="0070666C">
            <w:r w:rsidRPr="006A6903">
              <w:t>0.03215</w:t>
            </w:r>
          </w:p>
        </w:tc>
        <w:tc>
          <w:tcPr>
            <w:tcW w:w="1474" w:type="dxa"/>
          </w:tcPr>
          <w:p w:rsidR="0070666C" w:rsidRPr="006A6903" w:rsidRDefault="0070666C" w:rsidP="0070666C">
            <w:r w:rsidRPr="006A6903">
              <w:t>0.04085</w:t>
            </w:r>
          </w:p>
        </w:tc>
        <w:tc>
          <w:tcPr>
            <w:tcW w:w="1474" w:type="dxa"/>
          </w:tcPr>
          <w:p w:rsidR="0070666C" w:rsidRPr="006A6903" w:rsidRDefault="0070666C" w:rsidP="0070666C">
            <w:r w:rsidRPr="006A6903">
              <w:t>0.01347</w:t>
            </w:r>
          </w:p>
        </w:tc>
        <w:tc>
          <w:tcPr>
            <w:tcW w:w="1404" w:type="dxa"/>
          </w:tcPr>
          <w:p w:rsidR="0070666C" w:rsidRPr="006A6903" w:rsidRDefault="0070666C" w:rsidP="0070666C">
            <w:r w:rsidRPr="006A6903">
              <w:t>0.03266</w:t>
            </w:r>
          </w:p>
        </w:tc>
      </w:tr>
      <w:tr w:rsidR="0070666C" w:rsidRPr="006A6903" w:rsidTr="0070666C">
        <w:trPr>
          <w:trHeight w:val="177"/>
        </w:trPr>
        <w:tc>
          <w:tcPr>
            <w:tcW w:w="963" w:type="dxa"/>
            <w:vMerge w:val="restart"/>
          </w:tcPr>
          <w:p w:rsidR="0070666C" w:rsidRPr="006A6903" w:rsidRDefault="0070666C" w:rsidP="0070666C">
            <w:r w:rsidRPr="006A6903">
              <w:t>4</w:t>
            </w:r>
          </w:p>
        </w:tc>
        <w:tc>
          <w:tcPr>
            <w:tcW w:w="1371" w:type="dxa"/>
            <w:vMerge w:val="restart"/>
          </w:tcPr>
          <w:p w:rsidR="0070666C" w:rsidRPr="006A6903" w:rsidRDefault="0070666C" w:rsidP="0070666C">
            <w:r w:rsidRPr="006A6903">
              <w:t>a/k/c</w:t>
            </w:r>
          </w:p>
        </w:tc>
        <w:tc>
          <w:tcPr>
            <w:tcW w:w="1474" w:type="dxa"/>
          </w:tcPr>
          <w:p w:rsidR="0070666C" w:rsidRPr="006A6903" w:rsidRDefault="0070666C" w:rsidP="0070666C">
            <w:r w:rsidRPr="006A6903">
              <w:t>Coefficient</w:t>
            </w:r>
          </w:p>
        </w:tc>
        <w:tc>
          <w:tcPr>
            <w:tcW w:w="1596" w:type="dxa"/>
          </w:tcPr>
          <w:p w:rsidR="0070666C" w:rsidRPr="006A6903" w:rsidRDefault="0070666C" w:rsidP="0070666C">
            <w:r w:rsidRPr="006A6903">
              <w:t>0.992/</w:t>
            </w:r>
          </w:p>
          <w:p w:rsidR="0070666C" w:rsidRPr="006A6903" w:rsidRDefault="0070666C" w:rsidP="0070666C">
            <w:r w:rsidRPr="006A6903">
              <w:t>0.7631/0.01295</w:t>
            </w:r>
          </w:p>
        </w:tc>
        <w:tc>
          <w:tcPr>
            <w:tcW w:w="1474" w:type="dxa"/>
            <w:gridSpan w:val="2"/>
          </w:tcPr>
          <w:p w:rsidR="0070666C" w:rsidRPr="006A6903" w:rsidRDefault="0070666C" w:rsidP="0070666C">
            <w:r w:rsidRPr="006A6903">
              <w:t xml:space="preserve">1.014/ 0.9995/ </w:t>
            </w:r>
          </w:p>
          <w:p w:rsidR="0070666C" w:rsidRPr="006A6903" w:rsidRDefault="0070666C" w:rsidP="0070666C">
            <w:r w:rsidRPr="006A6903">
              <w:t>-0.00963</w:t>
            </w:r>
          </w:p>
        </w:tc>
        <w:tc>
          <w:tcPr>
            <w:tcW w:w="1474" w:type="dxa"/>
          </w:tcPr>
          <w:p w:rsidR="0070666C" w:rsidRPr="006A6903" w:rsidRDefault="0070666C" w:rsidP="0070666C">
            <w:r w:rsidRPr="006A6903">
              <w:t xml:space="preserve">0.9495/1.438/ </w:t>
            </w:r>
          </w:p>
          <w:p w:rsidR="0070666C" w:rsidRPr="006A6903" w:rsidRDefault="0070666C" w:rsidP="0070666C">
            <w:r w:rsidRPr="006A6903">
              <w:t>0.04946</w:t>
            </w:r>
          </w:p>
        </w:tc>
        <w:tc>
          <w:tcPr>
            <w:tcW w:w="1474" w:type="dxa"/>
          </w:tcPr>
          <w:p w:rsidR="0070666C" w:rsidRPr="006A6903" w:rsidRDefault="0070666C" w:rsidP="0070666C">
            <w:r w:rsidRPr="006A6903">
              <w:t xml:space="preserve">0.9978/0.398/ </w:t>
            </w:r>
          </w:p>
          <w:p w:rsidR="0070666C" w:rsidRPr="006A6903" w:rsidRDefault="0070666C" w:rsidP="0070666C">
            <w:r w:rsidRPr="006A6903">
              <w:t>0.005246</w:t>
            </w:r>
          </w:p>
        </w:tc>
        <w:tc>
          <w:tcPr>
            <w:tcW w:w="1404" w:type="dxa"/>
          </w:tcPr>
          <w:p w:rsidR="0070666C" w:rsidRPr="006A6903" w:rsidRDefault="0070666C" w:rsidP="0070666C">
            <w:r w:rsidRPr="006A6903">
              <w:t>1.054/0.5775/</w:t>
            </w:r>
          </w:p>
          <w:p w:rsidR="0070666C" w:rsidRPr="006A6903" w:rsidRDefault="0070666C" w:rsidP="0070666C">
            <w:r w:rsidRPr="006A6903">
              <w:t>-0.04252</w:t>
            </w:r>
          </w:p>
        </w:tc>
      </w:tr>
      <w:tr w:rsidR="0070666C" w:rsidRPr="006A6903" w:rsidTr="0070666C">
        <w:trPr>
          <w:trHeight w:val="177"/>
        </w:trPr>
        <w:tc>
          <w:tcPr>
            <w:tcW w:w="963" w:type="dxa"/>
            <w:vMerge/>
          </w:tcPr>
          <w:p w:rsidR="0070666C" w:rsidRPr="006A6903" w:rsidRDefault="0070666C" w:rsidP="0070666C"/>
        </w:tc>
        <w:tc>
          <w:tcPr>
            <w:tcW w:w="1371" w:type="dxa"/>
            <w:vMerge/>
          </w:tcPr>
          <w:p w:rsidR="0070666C" w:rsidRPr="006A6903" w:rsidRDefault="0070666C" w:rsidP="0070666C"/>
        </w:tc>
        <w:tc>
          <w:tcPr>
            <w:tcW w:w="1474" w:type="dxa"/>
          </w:tcPr>
          <w:p w:rsidR="0070666C" w:rsidRPr="006A6903" w:rsidRDefault="0070666C" w:rsidP="0070666C">
            <w:r w:rsidRPr="006A6903">
              <w:t>SSE</w:t>
            </w:r>
          </w:p>
        </w:tc>
        <w:tc>
          <w:tcPr>
            <w:tcW w:w="1596" w:type="dxa"/>
          </w:tcPr>
          <w:p w:rsidR="0070666C" w:rsidRPr="006A6903" w:rsidRDefault="0070666C" w:rsidP="0070666C">
            <w:r w:rsidRPr="006A6903">
              <w:t>0.00144</w:t>
            </w:r>
          </w:p>
        </w:tc>
        <w:tc>
          <w:tcPr>
            <w:tcW w:w="1474" w:type="dxa"/>
            <w:gridSpan w:val="2"/>
          </w:tcPr>
          <w:p w:rsidR="0070666C" w:rsidRPr="006A6903" w:rsidRDefault="0070666C" w:rsidP="0070666C">
            <w:r w:rsidRPr="006A6903">
              <w:t>0.002994</w:t>
            </w:r>
          </w:p>
        </w:tc>
        <w:tc>
          <w:tcPr>
            <w:tcW w:w="1474" w:type="dxa"/>
          </w:tcPr>
          <w:p w:rsidR="0070666C" w:rsidRPr="006A6903" w:rsidRDefault="0070666C" w:rsidP="0070666C">
            <w:r w:rsidRPr="006A6903">
              <w:t>0.0005558</w:t>
            </w:r>
          </w:p>
        </w:tc>
        <w:tc>
          <w:tcPr>
            <w:tcW w:w="1474" w:type="dxa"/>
          </w:tcPr>
          <w:p w:rsidR="0070666C" w:rsidRPr="006A6903" w:rsidRDefault="0070666C" w:rsidP="0070666C">
            <w:r w:rsidRPr="006A6903">
              <w:t>0.0006919</w:t>
            </w:r>
          </w:p>
        </w:tc>
        <w:tc>
          <w:tcPr>
            <w:tcW w:w="1404" w:type="dxa"/>
          </w:tcPr>
          <w:p w:rsidR="0070666C" w:rsidRPr="006A6903" w:rsidRDefault="0070666C" w:rsidP="0070666C">
            <w:r w:rsidRPr="006A6903">
              <w:t>0.003085</w:t>
            </w:r>
          </w:p>
        </w:tc>
      </w:tr>
      <w:tr w:rsidR="0070666C" w:rsidRPr="006A6903" w:rsidTr="0070666C">
        <w:trPr>
          <w:trHeight w:val="177"/>
        </w:trPr>
        <w:tc>
          <w:tcPr>
            <w:tcW w:w="963" w:type="dxa"/>
            <w:vMerge/>
          </w:tcPr>
          <w:p w:rsidR="0070666C" w:rsidRPr="006A6903" w:rsidRDefault="0070666C" w:rsidP="0070666C"/>
        </w:tc>
        <w:tc>
          <w:tcPr>
            <w:tcW w:w="1371" w:type="dxa"/>
            <w:vMerge/>
          </w:tcPr>
          <w:p w:rsidR="0070666C" w:rsidRPr="006A6903" w:rsidRDefault="0070666C" w:rsidP="0070666C"/>
        </w:tc>
        <w:tc>
          <w:tcPr>
            <w:tcW w:w="1474" w:type="dxa"/>
          </w:tcPr>
          <w:p w:rsidR="0070666C" w:rsidRPr="006A6903" w:rsidRDefault="0070666C" w:rsidP="0070666C">
            <w:pPr>
              <w:rPr>
                <w:vertAlign w:val="superscript"/>
              </w:rPr>
            </w:pPr>
            <w:r w:rsidRPr="006A6903">
              <w:t>R</w:t>
            </w:r>
            <w:r w:rsidRPr="006A6903">
              <w:rPr>
                <w:vertAlign w:val="superscript"/>
              </w:rPr>
              <w:t>2</w:t>
            </w:r>
          </w:p>
        </w:tc>
        <w:tc>
          <w:tcPr>
            <w:tcW w:w="1596" w:type="dxa"/>
          </w:tcPr>
          <w:p w:rsidR="0070666C" w:rsidRPr="006A6903" w:rsidRDefault="0070666C" w:rsidP="0070666C">
            <w:r w:rsidRPr="006A6903">
              <w:t>0.9981</w:t>
            </w:r>
          </w:p>
        </w:tc>
        <w:tc>
          <w:tcPr>
            <w:tcW w:w="1474" w:type="dxa"/>
            <w:gridSpan w:val="2"/>
          </w:tcPr>
          <w:p w:rsidR="0070666C" w:rsidRPr="006A6903" w:rsidRDefault="0070666C" w:rsidP="0070666C">
            <w:r w:rsidRPr="006A6903">
              <w:t>0.9956</w:t>
            </w:r>
          </w:p>
        </w:tc>
        <w:tc>
          <w:tcPr>
            <w:tcW w:w="1474" w:type="dxa"/>
          </w:tcPr>
          <w:p w:rsidR="0070666C" w:rsidRPr="006A6903" w:rsidRDefault="0070666C" w:rsidP="0070666C">
            <w:r w:rsidRPr="006A6903">
              <w:t>0.9992</w:t>
            </w:r>
          </w:p>
        </w:tc>
        <w:tc>
          <w:tcPr>
            <w:tcW w:w="1474" w:type="dxa"/>
          </w:tcPr>
          <w:p w:rsidR="0070666C" w:rsidRPr="006A6903" w:rsidRDefault="0070666C" w:rsidP="0070666C">
            <w:r w:rsidRPr="006A6903">
              <w:t>0.999</w:t>
            </w:r>
          </w:p>
        </w:tc>
        <w:tc>
          <w:tcPr>
            <w:tcW w:w="1404" w:type="dxa"/>
          </w:tcPr>
          <w:p w:rsidR="0070666C" w:rsidRPr="006A6903" w:rsidRDefault="0070666C" w:rsidP="0070666C">
            <w:r w:rsidRPr="006A6903">
              <w:t>0.9963</w:t>
            </w:r>
          </w:p>
        </w:tc>
      </w:tr>
      <w:tr w:rsidR="0070666C" w:rsidRPr="006A6903" w:rsidTr="0070666C">
        <w:trPr>
          <w:trHeight w:val="177"/>
        </w:trPr>
        <w:tc>
          <w:tcPr>
            <w:tcW w:w="963" w:type="dxa"/>
            <w:vMerge/>
          </w:tcPr>
          <w:p w:rsidR="0070666C" w:rsidRPr="006A6903" w:rsidRDefault="0070666C" w:rsidP="0070666C"/>
        </w:tc>
        <w:tc>
          <w:tcPr>
            <w:tcW w:w="1371" w:type="dxa"/>
            <w:vMerge/>
          </w:tcPr>
          <w:p w:rsidR="0070666C" w:rsidRPr="006A6903" w:rsidRDefault="0070666C" w:rsidP="0070666C"/>
        </w:tc>
        <w:tc>
          <w:tcPr>
            <w:tcW w:w="1474" w:type="dxa"/>
          </w:tcPr>
          <w:p w:rsidR="0070666C" w:rsidRPr="006A6903" w:rsidRDefault="0070666C" w:rsidP="0070666C">
            <w:r w:rsidRPr="006A6903">
              <w:t>RMSE</w:t>
            </w:r>
          </w:p>
        </w:tc>
        <w:tc>
          <w:tcPr>
            <w:tcW w:w="1596" w:type="dxa"/>
          </w:tcPr>
          <w:p w:rsidR="0070666C" w:rsidRPr="006A6903" w:rsidRDefault="0070666C" w:rsidP="0070666C">
            <w:r w:rsidRPr="006A6903">
              <w:t>0.01898</w:t>
            </w:r>
          </w:p>
        </w:tc>
        <w:tc>
          <w:tcPr>
            <w:tcW w:w="1474" w:type="dxa"/>
            <w:gridSpan w:val="2"/>
          </w:tcPr>
          <w:p w:rsidR="0070666C" w:rsidRPr="006A6903" w:rsidRDefault="0070666C" w:rsidP="0070666C">
            <w:r w:rsidRPr="006A6903">
              <w:t>0.03869</w:t>
            </w:r>
          </w:p>
        </w:tc>
        <w:tc>
          <w:tcPr>
            <w:tcW w:w="1474" w:type="dxa"/>
          </w:tcPr>
          <w:p w:rsidR="0070666C" w:rsidRPr="006A6903" w:rsidRDefault="0070666C" w:rsidP="0070666C">
            <w:r w:rsidRPr="006A6903">
              <w:t>0.01361</w:t>
            </w:r>
          </w:p>
        </w:tc>
        <w:tc>
          <w:tcPr>
            <w:tcW w:w="1474" w:type="dxa"/>
          </w:tcPr>
          <w:p w:rsidR="0070666C" w:rsidRPr="006A6903" w:rsidRDefault="0070666C" w:rsidP="0070666C">
            <w:r w:rsidRPr="006A6903">
              <w:t>0.01519</w:t>
            </w:r>
          </w:p>
        </w:tc>
        <w:tc>
          <w:tcPr>
            <w:tcW w:w="1404" w:type="dxa"/>
          </w:tcPr>
          <w:p w:rsidR="0070666C" w:rsidRPr="006A6903" w:rsidRDefault="0070666C" w:rsidP="0070666C">
            <w:r w:rsidRPr="006A6903">
              <w:t>0.02777</w:t>
            </w:r>
          </w:p>
        </w:tc>
      </w:tr>
      <w:tr w:rsidR="0070666C" w:rsidRPr="006A6903" w:rsidTr="0070666C">
        <w:trPr>
          <w:trHeight w:val="365"/>
        </w:trPr>
        <w:tc>
          <w:tcPr>
            <w:tcW w:w="963" w:type="dxa"/>
            <w:vMerge w:val="restart"/>
          </w:tcPr>
          <w:p w:rsidR="0070666C" w:rsidRPr="006A6903" w:rsidRDefault="0070666C" w:rsidP="0070666C">
            <w:r w:rsidRPr="006A6903">
              <w:t>5</w:t>
            </w:r>
          </w:p>
        </w:tc>
        <w:tc>
          <w:tcPr>
            <w:tcW w:w="1371" w:type="dxa"/>
            <w:vMerge w:val="restart"/>
          </w:tcPr>
          <w:p w:rsidR="0070666C" w:rsidRPr="006A6903" w:rsidRDefault="0070666C" w:rsidP="0070666C">
            <w:r w:rsidRPr="006A6903">
              <w:t>a/g/k</w:t>
            </w:r>
          </w:p>
        </w:tc>
        <w:tc>
          <w:tcPr>
            <w:tcW w:w="1474" w:type="dxa"/>
          </w:tcPr>
          <w:p w:rsidR="0070666C" w:rsidRPr="006A6903" w:rsidRDefault="0070666C" w:rsidP="0070666C">
            <w:r w:rsidRPr="006A6903">
              <w:t>Coefficient</w:t>
            </w:r>
          </w:p>
        </w:tc>
        <w:tc>
          <w:tcPr>
            <w:tcW w:w="1596" w:type="dxa"/>
          </w:tcPr>
          <w:p w:rsidR="0070666C" w:rsidRPr="006A6903" w:rsidRDefault="0070666C" w:rsidP="0070666C">
            <w:r w:rsidRPr="006A6903">
              <w:t>-0.06344/0.7322/</w:t>
            </w:r>
          </w:p>
          <w:p w:rsidR="0070666C" w:rsidRPr="006A6903" w:rsidRDefault="0070666C" w:rsidP="0070666C">
            <w:r w:rsidRPr="006A6903">
              <w:t>0.7306</w:t>
            </w:r>
          </w:p>
        </w:tc>
        <w:tc>
          <w:tcPr>
            <w:tcW w:w="1474" w:type="dxa"/>
            <w:gridSpan w:val="2"/>
          </w:tcPr>
          <w:p w:rsidR="0070666C" w:rsidRPr="006A6903" w:rsidRDefault="0070666C" w:rsidP="0070666C">
            <w:r w:rsidRPr="006A6903">
              <w:t xml:space="preserve">2.471/0.6662/ </w:t>
            </w:r>
          </w:p>
          <w:p w:rsidR="0070666C" w:rsidRPr="006A6903" w:rsidRDefault="0070666C" w:rsidP="0070666C">
            <w:r w:rsidRPr="006A6903">
              <w:t>0.7865</w:t>
            </w:r>
          </w:p>
        </w:tc>
        <w:tc>
          <w:tcPr>
            <w:tcW w:w="1474" w:type="dxa"/>
          </w:tcPr>
          <w:p w:rsidR="0070666C" w:rsidRPr="006A6903" w:rsidRDefault="0070666C" w:rsidP="0070666C">
            <w:r w:rsidRPr="006A6903">
              <w:t xml:space="preserve">0.1557/1.722/ </w:t>
            </w:r>
          </w:p>
          <w:p w:rsidR="0070666C" w:rsidRPr="006A6903" w:rsidRDefault="0070666C" w:rsidP="0070666C">
            <w:r w:rsidRPr="006A6903">
              <w:t>0.2863</w:t>
            </w:r>
          </w:p>
        </w:tc>
        <w:tc>
          <w:tcPr>
            <w:tcW w:w="1474" w:type="dxa"/>
          </w:tcPr>
          <w:p w:rsidR="0070666C" w:rsidRPr="006A6903" w:rsidRDefault="0070666C" w:rsidP="0070666C">
            <w:r w:rsidRPr="006A6903">
              <w:t xml:space="preserve">1/-1.099/ </w:t>
            </w:r>
          </w:p>
          <w:p w:rsidR="0070666C" w:rsidRPr="006A6903" w:rsidRDefault="0070666C" w:rsidP="0070666C">
            <w:r w:rsidRPr="006A6903">
              <w:t>0.3933</w:t>
            </w:r>
          </w:p>
        </w:tc>
        <w:tc>
          <w:tcPr>
            <w:tcW w:w="1404" w:type="dxa"/>
          </w:tcPr>
          <w:p w:rsidR="0070666C" w:rsidRPr="006A6903" w:rsidRDefault="0070666C" w:rsidP="0070666C">
            <w:r w:rsidRPr="006A6903">
              <w:t>-1.737/0.4352/</w:t>
            </w:r>
          </w:p>
          <w:p w:rsidR="0070666C" w:rsidRPr="006A6903" w:rsidRDefault="0070666C" w:rsidP="0070666C">
            <w:r w:rsidRPr="006A6903">
              <w:t>0.3537</w:t>
            </w:r>
          </w:p>
        </w:tc>
      </w:tr>
      <w:tr w:rsidR="0070666C" w:rsidRPr="006A6903" w:rsidTr="0070666C">
        <w:trPr>
          <w:trHeight w:val="177"/>
        </w:trPr>
        <w:tc>
          <w:tcPr>
            <w:tcW w:w="963" w:type="dxa"/>
            <w:vMerge/>
          </w:tcPr>
          <w:p w:rsidR="0070666C" w:rsidRPr="006A6903" w:rsidRDefault="0070666C" w:rsidP="0070666C"/>
        </w:tc>
        <w:tc>
          <w:tcPr>
            <w:tcW w:w="1371" w:type="dxa"/>
            <w:vMerge/>
          </w:tcPr>
          <w:p w:rsidR="0070666C" w:rsidRPr="006A6903" w:rsidRDefault="0070666C" w:rsidP="0070666C"/>
        </w:tc>
        <w:tc>
          <w:tcPr>
            <w:tcW w:w="1474" w:type="dxa"/>
          </w:tcPr>
          <w:p w:rsidR="0070666C" w:rsidRPr="006A6903" w:rsidRDefault="0070666C" w:rsidP="0070666C">
            <w:r w:rsidRPr="006A6903">
              <w:t>SSE</w:t>
            </w:r>
          </w:p>
        </w:tc>
        <w:tc>
          <w:tcPr>
            <w:tcW w:w="1596" w:type="dxa"/>
          </w:tcPr>
          <w:p w:rsidR="0070666C" w:rsidRPr="006A6903" w:rsidRDefault="0070666C" w:rsidP="0070666C">
            <w:r w:rsidRPr="006A6903">
              <w:t>0.001758</w:t>
            </w:r>
          </w:p>
        </w:tc>
        <w:tc>
          <w:tcPr>
            <w:tcW w:w="1474" w:type="dxa"/>
            <w:gridSpan w:val="2"/>
          </w:tcPr>
          <w:p w:rsidR="0070666C" w:rsidRPr="006A6903" w:rsidRDefault="0070666C" w:rsidP="0070666C">
            <w:pPr>
              <w:rPr>
                <w:b/>
              </w:rPr>
            </w:pPr>
            <w:r w:rsidRPr="006A6903">
              <w:t>0.002644</w:t>
            </w:r>
          </w:p>
        </w:tc>
        <w:tc>
          <w:tcPr>
            <w:tcW w:w="1474" w:type="dxa"/>
          </w:tcPr>
          <w:p w:rsidR="0070666C" w:rsidRPr="006A6903" w:rsidRDefault="0070666C" w:rsidP="0070666C">
            <w:r w:rsidRPr="006A6903">
              <w:t>0.0002024</w:t>
            </w:r>
          </w:p>
        </w:tc>
        <w:tc>
          <w:tcPr>
            <w:tcW w:w="1474" w:type="dxa"/>
          </w:tcPr>
          <w:p w:rsidR="0070666C" w:rsidRPr="006A6903" w:rsidRDefault="0070666C" w:rsidP="0070666C">
            <w:r w:rsidRPr="006A6903">
              <w:t>0.0004579</w:t>
            </w:r>
          </w:p>
        </w:tc>
        <w:tc>
          <w:tcPr>
            <w:tcW w:w="1404" w:type="dxa"/>
          </w:tcPr>
          <w:p w:rsidR="0070666C" w:rsidRPr="006A6903" w:rsidRDefault="0070666C" w:rsidP="0070666C">
            <w:r w:rsidRPr="006A6903">
              <w:t>0.00236</w:t>
            </w:r>
          </w:p>
        </w:tc>
      </w:tr>
      <w:tr w:rsidR="0070666C" w:rsidRPr="006A6903" w:rsidTr="0070666C">
        <w:trPr>
          <w:trHeight w:val="177"/>
        </w:trPr>
        <w:tc>
          <w:tcPr>
            <w:tcW w:w="963" w:type="dxa"/>
            <w:vMerge/>
          </w:tcPr>
          <w:p w:rsidR="0070666C" w:rsidRPr="006A6903" w:rsidRDefault="0070666C" w:rsidP="0070666C"/>
        </w:tc>
        <w:tc>
          <w:tcPr>
            <w:tcW w:w="1371" w:type="dxa"/>
            <w:vMerge/>
          </w:tcPr>
          <w:p w:rsidR="0070666C" w:rsidRPr="006A6903" w:rsidRDefault="0070666C" w:rsidP="0070666C"/>
        </w:tc>
        <w:tc>
          <w:tcPr>
            <w:tcW w:w="1474" w:type="dxa"/>
          </w:tcPr>
          <w:p w:rsidR="0070666C" w:rsidRPr="006A6903" w:rsidRDefault="0070666C" w:rsidP="0070666C">
            <w:pPr>
              <w:rPr>
                <w:vertAlign w:val="superscript"/>
              </w:rPr>
            </w:pPr>
            <w:r w:rsidRPr="006A6903">
              <w:t>R</w:t>
            </w:r>
            <w:r w:rsidRPr="006A6903">
              <w:rPr>
                <w:vertAlign w:val="superscript"/>
              </w:rPr>
              <w:t>2</w:t>
            </w:r>
          </w:p>
        </w:tc>
        <w:tc>
          <w:tcPr>
            <w:tcW w:w="1596" w:type="dxa"/>
          </w:tcPr>
          <w:p w:rsidR="0070666C" w:rsidRPr="006A6903" w:rsidRDefault="0070666C" w:rsidP="0070666C">
            <w:r w:rsidRPr="006A6903">
              <w:t>0.9977</w:t>
            </w:r>
          </w:p>
        </w:tc>
        <w:tc>
          <w:tcPr>
            <w:tcW w:w="1474" w:type="dxa"/>
            <w:gridSpan w:val="2"/>
          </w:tcPr>
          <w:p w:rsidR="0070666C" w:rsidRPr="006A6903" w:rsidRDefault="0070666C" w:rsidP="0070666C">
            <w:pPr>
              <w:rPr>
                <w:b/>
              </w:rPr>
            </w:pPr>
            <w:r w:rsidRPr="006A6903">
              <w:t>0.9961</w:t>
            </w:r>
          </w:p>
        </w:tc>
        <w:tc>
          <w:tcPr>
            <w:tcW w:w="1474" w:type="dxa"/>
          </w:tcPr>
          <w:p w:rsidR="0070666C" w:rsidRPr="006A6903" w:rsidRDefault="0070666C" w:rsidP="0070666C">
            <w:r w:rsidRPr="006A6903">
              <w:t>0.9997</w:t>
            </w:r>
          </w:p>
        </w:tc>
        <w:tc>
          <w:tcPr>
            <w:tcW w:w="1474" w:type="dxa"/>
          </w:tcPr>
          <w:p w:rsidR="0070666C" w:rsidRPr="006A6903" w:rsidRDefault="0070666C" w:rsidP="0070666C">
            <w:r w:rsidRPr="006A6903">
              <w:t>0.9994</w:t>
            </w:r>
          </w:p>
        </w:tc>
        <w:tc>
          <w:tcPr>
            <w:tcW w:w="1404" w:type="dxa"/>
          </w:tcPr>
          <w:p w:rsidR="0070666C" w:rsidRPr="006A6903" w:rsidRDefault="0070666C" w:rsidP="0070666C">
            <w:r w:rsidRPr="006A6903">
              <w:t>0.9972</w:t>
            </w:r>
          </w:p>
        </w:tc>
      </w:tr>
      <w:tr w:rsidR="0070666C" w:rsidRPr="006A6903" w:rsidTr="0070666C">
        <w:trPr>
          <w:trHeight w:val="177"/>
        </w:trPr>
        <w:tc>
          <w:tcPr>
            <w:tcW w:w="963" w:type="dxa"/>
            <w:vMerge/>
          </w:tcPr>
          <w:p w:rsidR="0070666C" w:rsidRPr="006A6903" w:rsidRDefault="0070666C" w:rsidP="0070666C"/>
        </w:tc>
        <w:tc>
          <w:tcPr>
            <w:tcW w:w="1371" w:type="dxa"/>
            <w:vMerge/>
          </w:tcPr>
          <w:p w:rsidR="0070666C" w:rsidRPr="006A6903" w:rsidRDefault="0070666C" w:rsidP="0070666C"/>
        </w:tc>
        <w:tc>
          <w:tcPr>
            <w:tcW w:w="1474" w:type="dxa"/>
          </w:tcPr>
          <w:p w:rsidR="0070666C" w:rsidRPr="006A6903" w:rsidRDefault="0070666C" w:rsidP="0070666C">
            <w:r w:rsidRPr="006A6903">
              <w:t>RMSE</w:t>
            </w:r>
          </w:p>
        </w:tc>
        <w:tc>
          <w:tcPr>
            <w:tcW w:w="1596" w:type="dxa"/>
          </w:tcPr>
          <w:p w:rsidR="0070666C" w:rsidRPr="006A6903" w:rsidRDefault="0070666C" w:rsidP="0070666C">
            <w:r w:rsidRPr="006A6903">
              <w:t>0.02096</w:t>
            </w:r>
          </w:p>
        </w:tc>
        <w:tc>
          <w:tcPr>
            <w:tcW w:w="1474" w:type="dxa"/>
            <w:gridSpan w:val="2"/>
          </w:tcPr>
          <w:p w:rsidR="0070666C" w:rsidRPr="006A6903" w:rsidRDefault="0070666C" w:rsidP="0070666C">
            <w:pPr>
              <w:rPr>
                <w:b/>
              </w:rPr>
            </w:pPr>
            <w:r w:rsidRPr="006A6903">
              <w:t>0.03636</w:t>
            </w:r>
          </w:p>
        </w:tc>
        <w:tc>
          <w:tcPr>
            <w:tcW w:w="1474" w:type="dxa"/>
          </w:tcPr>
          <w:p w:rsidR="0070666C" w:rsidRPr="006A6903" w:rsidRDefault="0070666C" w:rsidP="0070666C">
            <w:r w:rsidRPr="006A6903">
              <w:t>0.008213</w:t>
            </w:r>
          </w:p>
        </w:tc>
        <w:tc>
          <w:tcPr>
            <w:tcW w:w="1474" w:type="dxa"/>
          </w:tcPr>
          <w:p w:rsidR="0070666C" w:rsidRPr="006A6903" w:rsidRDefault="0070666C" w:rsidP="0070666C">
            <w:r w:rsidRPr="006A6903">
              <w:t>0.01235</w:t>
            </w:r>
          </w:p>
        </w:tc>
        <w:tc>
          <w:tcPr>
            <w:tcW w:w="1404" w:type="dxa"/>
          </w:tcPr>
          <w:p w:rsidR="0070666C" w:rsidRPr="006A6903" w:rsidRDefault="0070666C" w:rsidP="0070666C">
            <w:r w:rsidRPr="006A6903">
              <w:t>0.02429</w:t>
            </w:r>
          </w:p>
        </w:tc>
      </w:tr>
    </w:tbl>
    <w:p w:rsidR="0070666C" w:rsidRPr="0070666C" w:rsidRDefault="0070666C" w:rsidP="0070666C"/>
    <w:p w:rsidR="00CD7D09" w:rsidRDefault="00CD7D09"/>
    <w:p w:rsidR="00A92A25" w:rsidRDefault="00A92A25"/>
    <w:p w:rsidR="0070666C" w:rsidRDefault="0070666C"/>
    <w:p w:rsidR="0070666C" w:rsidRDefault="0070666C"/>
    <w:p w:rsidR="0070666C" w:rsidRDefault="0070666C"/>
    <w:p w:rsidR="0070666C" w:rsidRDefault="0070666C"/>
    <w:p w:rsidR="0070666C" w:rsidRDefault="0070666C"/>
    <w:p w:rsidR="0070666C" w:rsidRDefault="0070666C"/>
    <w:p w:rsidR="0070666C" w:rsidRPr="0070666C" w:rsidRDefault="004C090D" w:rsidP="0070666C">
      <w:pPr>
        <w:pStyle w:val="Caption"/>
        <w:keepNext/>
        <w:rPr>
          <w:sz w:val="24"/>
          <w:szCs w:val="24"/>
        </w:rPr>
      </w:pPr>
      <w:r>
        <w:rPr>
          <w:sz w:val="24"/>
          <w:szCs w:val="24"/>
        </w:rPr>
        <w:lastRenderedPageBreak/>
        <w:t>Table A5</w:t>
      </w:r>
      <w:r w:rsidR="0070666C" w:rsidRPr="006A6903">
        <w:rPr>
          <w:sz w:val="24"/>
          <w:szCs w:val="24"/>
        </w:rPr>
        <w:t>: Statistical anal</w:t>
      </w:r>
      <w:r w:rsidR="0070666C">
        <w:rPr>
          <w:sz w:val="24"/>
          <w:szCs w:val="24"/>
        </w:rPr>
        <w:t>ysis for SPI samples dried at 75</w:t>
      </w:r>
      <w:r w:rsidR="0070666C" w:rsidRPr="006A6903">
        <w:rPr>
          <w:sz w:val="24"/>
          <w:szCs w:val="24"/>
        </w:rPr>
        <w:sym w:font="Symbol" w:char="F0B0"/>
      </w:r>
      <w:r w:rsidR="0070666C" w:rsidRPr="006A6903">
        <w:rPr>
          <w:sz w:val="24"/>
          <w:szCs w:val="24"/>
        </w:rPr>
        <w:t>C</w:t>
      </w:r>
    </w:p>
    <w:tbl>
      <w:tblPr>
        <w:tblStyle w:val="TableGrid"/>
        <w:tblpPr w:leftFromText="180" w:rightFromText="180" w:vertAnchor="text" w:horzAnchor="margin" w:tblpXSpec="center" w:tblpY="240"/>
        <w:tblW w:w="10873" w:type="dxa"/>
        <w:tblLayout w:type="fixed"/>
        <w:tblLook w:val="04A0" w:firstRow="1" w:lastRow="0" w:firstColumn="1" w:lastColumn="0" w:noHBand="0" w:noVBand="1"/>
      </w:tblPr>
      <w:tblGrid>
        <w:gridCol w:w="833"/>
        <w:gridCol w:w="1308"/>
        <w:gridCol w:w="1308"/>
        <w:gridCol w:w="1546"/>
        <w:gridCol w:w="1153"/>
        <w:gridCol w:w="274"/>
        <w:gridCol w:w="1546"/>
        <w:gridCol w:w="1545"/>
        <w:gridCol w:w="1360"/>
      </w:tblGrid>
      <w:tr w:rsidR="00A92A25" w:rsidRPr="006A6903" w:rsidTr="00A92A25">
        <w:trPr>
          <w:trHeight w:val="172"/>
        </w:trPr>
        <w:tc>
          <w:tcPr>
            <w:tcW w:w="833" w:type="dxa"/>
            <w:vMerge w:val="restart"/>
          </w:tcPr>
          <w:p w:rsidR="00A92A25" w:rsidRPr="006A6903" w:rsidRDefault="00A92A25" w:rsidP="00A92A25">
            <w:pPr>
              <w:rPr>
                <w:b/>
              </w:rPr>
            </w:pPr>
            <w:r w:rsidRPr="006A6903">
              <w:rPr>
                <w:b/>
              </w:rPr>
              <w:t>Model No.</w:t>
            </w:r>
          </w:p>
        </w:tc>
        <w:tc>
          <w:tcPr>
            <w:tcW w:w="1308" w:type="dxa"/>
            <w:vMerge w:val="restart"/>
          </w:tcPr>
          <w:p w:rsidR="00A92A25" w:rsidRPr="006A6903" w:rsidRDefault="00A92A25" w:rsidP="00A92A25">
            <w:pPr>
              <w:rPr>
                <w:b/>
              </w:rPr>
            </w:pPr>
            <w:r w:rsidRPr="006A6903">
              <w:rPr>
                <w:b/>
              </w:rPr>
              <w:t>Coefficients</w:t>
            </w:r>
          </w:p>
        </w:tc>
        <w:tc>
          <w:tcPr>
            <w:tcW w:w="1308" w:type="dxa"/>
            <w:vMerge w:val="restart"/>
          </w:tcPr>
          <w:p w:rsidR="00A92A25" w:rsidRPr="006A6903" w:rsidRDefault="00A92A25" w:rsidP="00A92A25">
            <w:pPr>
              <w:rPr>
                <w:b/>
              </w:rPr>
            </w:pPr>
          </w:p>
        </w:tc>
        <w:tc>
          <w:tcPr>
            <w:tcW w:w="1546" w:type="dxa"/>
          </w:tcPr>
          <w:p w:rsidR="00A92A25" w:rsidRPr="006A6903" w:rsidRDefault="00A92A25" w:rsidP="00A92A25">
            <w:pPr>
              <w:rPr>
                <w:b/>
              </w:rPr>
            </w:pPr>
          </w:p>
        </w:tc>
        <w:tc>
          <w:tcPr>
            <w:tcW w:w="1153" w:type="dxa"/>
          </w:tcPr>
          <w:p w:rsidR="00A92A25" w:rsidRPr="006A6903" w:rsidRDefault="00A92A25" w:rsidP="00A92A25">
            <w:pPr>
              <w:rPr>
                <w:b/>
              </w:rPr>
            </w:pPr>
          </w:p>
        </w:tc>
        <w:tc>
          <w:tcPr>
            <w:tcW w:w="4725" w:type="dxa"/>
            <w:gridSpan w:val="4"/>
          </w:tcPr>
          <w:p w:rsidR="00A92A25" w:rsidRPr="006A6903" w:rsidRDefault="00A92A25" w:rsidP="00A92A25">
            <w:pPr>
              <w:rPr>
                <w:b/>
              </w:rPr>
            </w:pPr>
            <w:r w:rsidRPr="006A6903">
              <w:rPr>
                <w:b/>
              </w:rPr>
              <w:t>Pulp Thickness</w:t>
            </w:r>
          </w:p>
        </w:tc>
      </w:tr>
      <w:tr w:rsidR="00A92A25" w:rsidRPr="006A6903" w:rsidTr="00A92A25">
        <w:trPr>
          <w:trHeight w:val="172"/>
        </w:trPr>
        <w:tc>
          <w:tcPr>
            <w:tcW w:w="833" w:type="dxa"/>
            <w:vMerge/>
          </w:tcPr>
          <w:p w:rsidR="00A92A25" w:rsidRPr="006A6903" w:rsidRDefault="00A92A25" w:rsidP="00A92A25"/>
        </w:tc>
        <w:tc>
          <w:tcPr>
            <w:tcW w:w="1308" w:type="dxa"/>
            <w:vMerge/>
          </w:tcPr>
          <w:p w:rsidR="00A92A25" w:rsidRPr="006A6903" w:rsidRDefault="00A92A25" w:rsidP="00A92A25"/>
        </w:tc>
        <w:tc>
          <w:tcPr>
            <w:tcW w:w="1308" w:type="dxa"/>
            <w:vMerge/>
          </w:tcPr>
          <w:p w:rsidR="00A92A25" w:rsidRPr="006A6903" w:rsidRDefault="00A92A25" w:rsidP="00A92A25"/>
        </w:tc>
        <w:tc>
          <w:tcPr>
            <w:tcW w:w="1546" w:type="dxa"/>
          </w:tcPr>
          <w:p w:rsidR="00A92A25" w:rsidRPr="006A6903" w:rsidRDefault="00A92A25" w:rsidP="00A92A25">
            <w:pPr>
              <w:rPr>
                <w:b/>
              </w:rPr>
            </w:pPr>
            <w:r w:rsidRPr="006A6903">
              <w:rPr>
                <w:b/>
              </w:rPr>
              <w:t>3mm-0.5%</w:t>
            </w:r>
          </w:p>
        </w:tc>
        <w:tc>
          <w:tcPr>
            <w:tcW w:w="1427" w:type="dxa"/>
            <w:gridSpan w:val="2"/>
          </w:tcPr>
          <w:p w:rsidR="00A92A25" w:rsidRPr="006A6903" w:rsidRDefault="00A92A25" w:rsidP="00A92A25">
            <w:pPr>
              <w:rPr>
                <w:b/>
              </w:rPr>
            </w:pPr>
            <w:r w:rsidRPr="006A6903">
              <w:rPr>
                <w:b/>
              </w:rPr>
              <w:t>7mm-0.5%</w:t>
            </w:r>
          </w:p>
        </w:tc>
        <w:tc>
          <w:tcPr>
            <w:tcW w:w="1546" w:type="dxa"/>
          </w:tcPr>
          <w:p w:rsidR="00A92A25" w:rsidRPr="006A6903" w:rsidRDefault="00A92A25" w:rsidP="00A92A25">
            <w:pPr>
              <w:rPr>
                <w:b/>
              </w:rPr>
            </w:pPr>
            <w:r w:rsidRPr="006A6903">
              <w:rPr>
                <w:b/>
              </w:rPr>
              <w:t>5mm-1%</w:t>
            </w:r>
          </w:p>
        </w:tc>
        <w:tc>
          <w:tcPr>
            <w:tcW w:w="1545" w:type="dxa"/>
          </w:tcPr>
          <w:p w:rsidR="00A92A25" w:rsidRPr="006A6903" w:rsidRDefault="00A92A25" w:rsidP="00A92A25">
            <w:pPr>
              <w:rPr>
                <w:b/>
              </w:rPr>
            </w:pPr>
            <w:r w:rsidRPr="006A6903">
              <w:rPr>
                <w:b/>
              </w:rPr>
              <w:t>3mm-1.5%</w:t>
            </w:r>
          </w:p>
        </w:tc>
        <w:tc>
          <w:tcPr>
            <w:tcW w:w="1359" w:type="dxa"/>
          </w:tcPr>
          <w:p w:rsidR="00A92A25" w:rsidRPr="006A6903" w:rsidRDefault="00A92A25" w:rsidP="00A92A25">
            <w:pPr>
              <w:rPr>
                <w:b/>
              </w:rPr>
            </w:pPr>
            <w:r w:rsidRPr="006A6903">
              <w:rPr>
                <w:b/>
              </w:rPr>
              <w:t>7mm-1.5%</w:t>
            </w:r>
          </w:p>
        </w:tc>
      </w:tr>
      <w:tr w:rsidR="00A92A25" w:rsidRPr="006A6903" w:rsidTr="00A92A25">
        <w:trPr>
          <w:trHeight w:val="170"/>
        </w:trPr>
        <w:tc>
          <w:tcPr>
            <w:tcW w:w="833" w:type="dxa"/>
            <w:vMerge w:val="restart"/>
          </w:tcPr>
          <w:p w:rsidR="00A92A25" w:rsidRPr="006A6903" w:rsidRDefault="00A92A25" w:rsidP="00A92A25">
            <w:r w:rsidRPr="006A6903">
              <w:t>1</w:t>
            </w:r>
          </w:p>
        </w:tc>
        <w:tc>
          <w:tcPr>
            <w:tcW w:w="1308" w:type="dxa"/>
            <w:vMerge w:val="restart"/>
          </w:tcPr>
          <w:p w:rsidR="00A92A25" w:rsidRPr="006A6903" w:rsidRDefault="00A92A25" w:rsidP="00A92A25">
            <w:r w:rsidRPr="006A6903">
              <w:t>k</w:t>
            </w:r>
          </w:p>
        </w:tc>
        <w:tc>
          <w:tcPr>
            <w:tcW w:w="1308" w:type="dxa"/>
          </w:tcPr>
          <w:p w:rsidR="00A92A25" w:rsidRPr="006A6903" w:rsidRDefault="00A92A25" w:rsidP="00A92A25">
            <w:r w:rsidRPr="006A6903">
              <w:t>Coefficient</w:t>
            </w:r>
          </w:p>
        </w:tc>
        <w:tc>
          <w:tcPr>
            <w:tcW w:w="1546" w:type="dxa"/>
          </w:tcPr>
          <w:p w:rsidR="00A92A25" w:rsidRPr="006A6903" w:rsidRDefault="00A92A25" w:rsidP="00A92A25">
            <w:r w:rsidRPr="006A6903">
              <w:t>1.296</w:t>
            </w:r>
          </w:p>
        </w:tc>
        <w:tc>
          <w:tcPr>
            <w:tcW w:w="1427" w:type="dxa"/>
            <w:gridSpan w:val="2"/>
          </w:tcPr>
          <w:p w:rsidR="00A92A25" w:rsidRPr="006A6903" w:rsidRDefault="00A92A25" w:rsidP="00A92A25">
            <w:r w:rsidRPr="006A6903">
              <w:t>0.4561</w:t>
            </w:r>
          </w:p>
        </w:tc>
        <w:tc>
          <w:tcPr>
            <w:tcW w:w="1546" w:type="dxa"/>
          </w:tcPr>
          <w:p w:rsidR="00A92A25" w:rsidRPr="006A6903" w:rsidRDefault="00A92A25" w:rsidP="00A92A25">
            <w:r w:rsidRPr="006A6903">
              <w:t>0.8532</w:t>
            </w:r>
          </w:p>
        </w:tc>
        <w:tc>
          <w:tcPr>
            <w:tcW w:w="1545" w:type="dxa"/>
          </w:tcPr>
          <w:p w:rsidR="00A92A25" w:rsidRPr="006A6903" w:rsidRDefault="00A92A25" w:rsidP="00A92A25">
            <w:r w:rsidRPr="006A6903">
              <w:t>1.584</w:t>
            </w:r>
          </w:p>
        </w:tc>
        <w:tc>
          <w:tcPr>
            <w:tcW w:w="1359" w:type="dxa"/>
          </w:tcPr>
          <w:p w:rsidR="00A92A25" w:rsidRPr="006A6903" w:rsidRDefault="00A92A25" w:rsidP="00A92A25">
            <w:r w:rsidRPr="006A6903">
              <w:t>0.4569</w:t>
            </w:r>
          </w:p>
        </w:tc>
      </w:tr>
      <w:tr w:rsidR="00A92A25" w:rsidRPr="006A6903" w:rsidTr="00A92A25">
        <w:trPr>
          <w:trHeight w:val="170"/>
        </w:trPr>
        <w:tc>
          <w:tcPr>
            <w:tcW w:w="833" w:type="dxa"/>
            <w:vMerge/>
          </w:tcPr>
          <w:p w:rsidR="00A92A25" w:rsidRPr="006A6903" w:rsidRDefault="00A92A25" w:rsidP="00A92A25"/>
        </w:tc>
        <w:tc>
          <w:tcPr>
            <w:tcW w:w="1308" w:type="dxa"/>
            <w:vMerge/>
          </w:tcPr>
          <w:p w:rsidR="00A92A25" w:rsidRPr="006A6903" w:rsidRDefault="00A92A25" w:rsidP="00A92A25"/>
        </w:tc>
        <w:tc>
          <w:tcPr>
            <w:tcW w:w="1308" w:type="dxa"/>
          </w:tcPr>
          <w:p w:rsidR="00A92A25" w:rsidRPr="006A6903" w:rsidRDefault="00A92A25" w:rsidP="00A92A25">
            <w:r w:rsidRPr="006A6903">
              <w:t>SSE</w:t>
            </w:r>
          </w:p>
        </w:tc>
        <w:tc>
          <w:tcPr>
            <w:tcW w:w="1546" w:type="dxa"/>
          </w:tcPr>
          <w:p w:rsidR="00A92A25" w:rsidRPr="006A6903" w:rsidRDefault="00A92A25" w:rsidP="00A92A25">
            <w:r w:rsidRPr="006A6903">
              <w:t>0.001721</w:t>
            </w:r>
          </w:p>
        </w:tc>
        <w:tc>
          <w:tcPr>
            <w:tcW w:w="1427" w:type="dxa"/>
            <w:gridSpan w:val="2"/>
          </w:tcPr>
          <w:p w:rsidR="00A92A25" w:rsidRPr="006A6903" w:rsidRDefault="00A92A25" w:rsidP="00A92A25">
            <w:r w:rsidRPr="006A6903">
              <w:t>0.002665</w:t>
            </w:r>
          </w:p>
        </w:tc>
        <w:tc>
          <w:tcPr>
            <w:tcW w:w="1546" w:type="dxa"/>
          </w:tcPr>
          <w:p w:rsidR="00A92A25" w:rsidRPr="006A6903" w:rsidRDefault="00A92A25" w:rsidP="00A92A25">
            <w:r w:rsidRPr="006A6903">
              <w:t>0.003102</w:t>
            </w:r>
          </w:p>
        </w:tc>
        <w:tc>
          <w:tcPr>
            <w:tcW w:w="1545" w:type="dxa"/>
          </w:tcPr>
          <w:p w:rsidR="00A92A25" w:rsidRPr="006A6903" w:rsidRDefault="00A92A25" w:rsidP="00A92A25">
            <w:r w:rsidRPr="006A6903">
              <w:t>0.0009234</w:t>
            </w:r>
          </w:p>
        </w:tc>
        <w:tc>
          <w:tcPr>
            <w:tcW w:w="1359" w:type="dxa"/>
          </w:tcPr>
          <w:p w:rsidR="00A92A25" w:rsidRPr="006A6903" w:rsidRDefault="00A92A25" w:rsidP="00A92A25">
            <w:r w:rsidRPr="006A6903">
              <w:t>0.001445</w:t>
            </w:r>
          </w:p>
        </w:tc>
      </w:tr>
      <w:tr w:rsidR="00A92A25" w:rsidRPr="006A6903" w:rsidTr="00A92A25">
        <w:trPr>
          <w:trHeight w:val="170"/>
        </w:trPr>
        <w:tc>
          <w:tcPr>
            <w:tcW w:w="833" w:type="dxa"/>
            <w:vMerge/>
          </w:tcPr>
          <w:p w:rsidR="00A92A25" w:rsidRPr="006A6903" w:rsidRDefault="00A92A25" w:rsidP="00A92A25"/>
        </w:tc>
        <w:tc>
          <w:tcPr>
            <w:tcW w:w="1308" w:type="dxa"/>
            <w:vMerge/>
          </w:tcPr>
          <w:p w:rsidR="00A92A25" w:rsidRPr="006A6903" w:rsidRDefault="00A92A25" w:rsidP="00A92A25"/>
        </w:tc>
        <w:tc>
          <w:tcPr>
            <w:tcW w:w="1308" w:type="dxa"/>
          </w:tcPr>
          <w:p w:rsidR="00A92A25" w:rsidRPr="006A6903" w:rsidRDefault="00A92A25" w:rsidP="00A92A25">
            <w:pPr>
              <w:rPr>
                <w:vertAlign w:val="superscript"/>
              </w:rPr>
            </w:pPr>
            <w:r w:rsidRPr="006A6903">
              <w:t>R</w:t>
            </w:r>
            <w:r w:rsidRPr="006A6903">
              <w:rPr>
                <w:vertAlign w:val="superscript"/>
              </w:rPr>
              <w:t>2</w:t>
            </w:r>
          </w:p>
        </w:tc>
        <w:tc>
          <w:tcPr>
            <w:tcW w:w="1546" w:type="dxa"/>
          </w:tcPr>
          <w:p w:rsidR="00A92A25" w:rsidRPr="006A6903" w:rsidRDefault="00A92A25" w:rsidP="00A92A25">
            <w:r w:rsidRPr="006A6903">
              <w:t>0.9976</w:t>
            </w:r>
          </w:p>
        </w:tc>
        <w:tc>
          <w:tcPr>
            <w:tcW w:w="1427" w:type="dxa"/>
            <w:gridSpan w:val="2"/>
          </w:tcPr>
          <w:p w:rsidR="00A92A25" w:rsidRPr="006A6903" w:rsidRDefault="00A92A25" w:rsidP="00A92A25">
            <w:r w:rsidRPr="006A6903">
              <w:t>0.9965</w:t>
            </w:r>
          </w:p>
        </w:tc>
        <w:tc>
          <w:tcPr>
            <w:tcW w:w="1546" w:type="dxa"/>
          </w:tcPr>
          <w:p w:rsidR="00A92A25" w:rsidRPr="006A6903" w:rsidRDefault="00A92A25" w:rsidP="00A92A25">
            <w:r w:rsidRPr="006A6903">
              <w:t>0.9957</w:t>
            </w:r>
          </w:p>
        </w:tc>
        <w:tc>
          <w:tcPr>
            <w:tcW w:w="1545" w:type="dxa"/>
          </w:tcPr>
          <w:p w:rsidR="00A92A25" w:rsidRPr="006A6903" w:rsidRDefault="00A92A25" w:rsidP="00A92A25">
            <w:r w:rsidRPr="006A6903">
              <w:t>0.9987</w:t>
            </w:r>
          </w:p>
        </w:tc>
        <w:tc>
          <w:tcPr>
            <w:tcW w:w="1359" w:type="dxa"/>
          </w:tcPr>
          <w:p w:rsidR="00A92A25" w:rsidRPr="006A6903" w:rsidRDefault="00A92A25" w:rsidP="00A92A25">
            <w:r w:rsidRPr="006A6903">
              <w:t>0.9978</w:t>
            </w:r>
          </w:p>
        </w:tc>
      </w:tr>
      <w:tr w:rsidR="00A92A25" w:rsidRPr="006A6903" w:rsidTr="00A92A25">
        <w:trPr>
          <w:trHeight w:val="174"/>
        </w:trPr>
        <w:tc>
          <w:tcPr>
            <w:tcW w:w="833" w:type="dxa"/>
            <w:vMerge/>
          </w:tcPr>
          <w:p w:rsidR="00A92A25" w:rsidRPr="006A6903" w:rsidRDefault="00A92A25" w:rsidP="00A92A25"/>
        </w:tc>
        <w:tc>
          <w:tcPr>
            <w:tcW w:w="1308" w:type="dxa"/>
            <w:vMerge/>
          </w:tcPr>
          <w:p w:rsidR="00A92A25" w:rsidRPr="006A6903" w:rsidRDefault="00A92A25" w:rsidP="00A92A25"/>
        </w:tc>
        <w:tc>
          <w:tcPr>
            <w:tcW w:w="1308" w:type="dxa"/>
          </w:tcPr>
          <w:p w:rsidR="00A92A25" w:rsidRPr="006A6903" w:rsidRDefault="00A92A25" w:rsidP="00A92A25">
            <w:r w:rsidRPr="006A6903">
              <w:t>RMSE</w:t>
            </w:r>
          </w:p>
        </w:tc>
        <w:tc>
          <w:tcPr>
            <w:tcW w:w="1546" w:type="dxa"/>
          </w:tcPr>
          <w:p w:rsidR="00A92A25" w:rsidRPr="006A6903" w:rsidRDefault="00A92A25" w:rsidP="00A92A25">
            <w:r w:rsidRPr="006A6903">
              <w:t>0.02074</w:t>
            </w:r>
          </w:p>
        </w:tc>
        <w:tc>
          <w:tcPr>
            <w:tcW w:w="1427" w:type="dxa"/>
            <w:gridSpan w:val="2"/>
          </w:tcPr>
          <w:p w:rsidR="00A92A25" w:rsidRPr="006A6903" w:rsidRDefault="00A92A25" w:rsidP="00A92A25">
            <w:r w:rsidRPr="006A6903">
              <w:t>0.02309</w:t>
            </w:r>
          </w:p>
        </w:tc>
        <w:tc>
          <w:tcPr>
            <w:tcW w:w="1546" w:type="dxa"/>
          </w:tcPr>
          <w:p w:rsidR="00A92A25" w:rsidRPr="006A6903" w:rsidRDefault="00A92A25" w:rsidP="00A92A25">
            <w:r w:rsidRPr="006A6903">
              <w:t>0.02491</w:t>
            </w:r>
          </w:p>
        </w:tc>
        <w:tc>
          <w:tcPr>
            <w:tcW w:w="1545" w:type="dxa"/>
          </w:tcPr>
          <w:p w:rsidR="00A92A25" w:rsidRPr="006A6903" w:rsidRDefault="00A92A25" w:rsidP="00A92A25">
            <w:r w:rsidRPr="006A6903">
              <w:t>0.01519</w:t>
            </w:r>
          </w:p>
        </w:tc>
        <w:tc>
          <w:tcPr>
            <w:tcW w:w="1359" w:type="dxa"/>
          </w:tcPr>
          <w:p w:rsidR="00A92A25" w:rsidRPr="006A6903" w:rsidRDefault="00A92A25" w:rsidP="00A92A25">
            <w:r w:rsidRPr="006A6903">
              <w:t>0.019</w:t>
            </w:r>
          </w:p>
        </w:tc>
      </w:tr>
      <w:tr w:rsidR="00A92A25" w:rsidRPr="006A6903" w:rsidTr="00A92A25">
        <w:trPr>
          <w:trHeight w:val="170"/>
        </w:trPr>
        <w:tc>
          <w:tcPr>
            <w:tcW w:w="833" w:type="dxa"/>
            <w:vMerge w:val="restart"/>
          </w:tcPr>
          <w:p w:rsidR="00A92A25" w:rsidRPr="006A6903" w:rsidRDefault="00A92A25" w:rsidP="00A92A25">
            <w:r w:rsidRPr="006A6903">
              <w:t>2</w:t>
            </w:r>
          </w:p>
        </w:tc>
        <w:tc>
          <w:tcPr>
            <w:tcW w:w="1308" w:type="dxa"/>
            <w:vMerge w:val="restart"/>
          </w:tcPr>
          <w:p w:rsidR="00A92A25" w:rsidRPr="006A6903" w:rsidRDefault="00A92A25" w:rsidP="00A92A25">
            <w:r w:rsidRPr="006A6903">
              <w:t>k/n</w:t>
            </w:r>
          </w:p>
        </w:tc>
        <w:tc>
          <w:tcPr>
            <w:tcW w:w="1308" w:type="dxa"/>
          </w:tcPr>
          <w:p w:rsidR="00A92A25" w:rsidRPr="006A6903" w:rsidRDefault="00A92A25" w:rsidP="00A92A25">
            <w:r w:rsidRPr="006A6903">
              <w:t>Coefficient</w:t>
            </w:r>
          </w:p>
        </w:tc>
        <w:tc>
          <w:tcPr>
            <w:tcW w:w="1546" w:type="dxa"/>
          </w:tcPr>
          <w:p w:rsidR="00A92A25" w:rsidRPr="006A6903" w:rsidRDefault="00A92A25" w:rsidP="00A92A25">
            <w:r w:rsidRPr="006A6903">
              <w:t>1.242/1.287</w:t>
            </w:r>
          </w:p>
        </w:tc>
        <w:tc>
          <w:tcPr>
            <w:tcW w:w="1427" w:type="dxa"/>
            <w:gridSpan w:val="2"/>
          </w:tcPr>
          <w:p w:rsidR="00A92A25" w:rsidRPr="006A6903" w:rsidRDefault="00A92A25" w:rsidP="00A92A25">
            <w:r w:rsidRPr="006A6903">
              <w:t xml:space="preserve">0.3596/1.223 </w:t>
            </w:r>
          </w:p>
        </w:tc>
        <w:tc>
          <w:tcPr>
            <w:tcW w:w="1546" w:type="dxa"/>
          </w:tcPr>
          <w:p w:rsidR="00A92A25" w:rsidRPr="006A6903" w:rsidRDefault="00A92A25" w:rsidP="00A92A25">
            <w:r w:rsidRPr="006A6903">
              <w:t>0.8173/1.104</w:t>
            </w:r>
          </w:p>
        </w:tc>
        <w:tc>
          <w:tcPr>
            <w:tcW w:w="1545" w:type="dxa"/>
          </w:tcPr>
          <w:p w:rsidR="00A92A25" w:rsidRPr="006A6903" w:rsidRDefault="00A92A25" w:rsidP="00A92A25">
            <w:r w:rsidRPr="006A6903">
              <w:t>1.596/0.9267</w:t>
            </w:r>
          </w:p>
        </w:tc>
        <w:tc>
          <w:tcPr>
            <w:tcW w:w="1359" w:type="dxa"/>
          </w:tcPr>
          <w:p w:rsidR="00A92A25" w:rsidRPr="006A6903" w:rsidRDefault="00A92A25" w:rsidP="00A92A25">
            <w:r w:rsidRPr="006A6903">
              <w:t>0.3851/1.157</w:t>
            </w:r>
          </w:p>
        </w:tc>
      </w:tr>
      <w:tr w:rsidR="00A92A25" w:rsidRPr="006A6903" w:rsidTr="00A92A25">
        <w:trPr>
          <w:trHeight w:val="170"/>
        </w:trPr>
        <w:tc>
          <w:tcPr>
            <w:tcW w:w="833" w:type="dxa"/>
            <w:vMerge/>
          </w:tcPr>
          <w:p w:rsidR="00A92A25" w:rsidRPr="006A6903" w:rsidRDefault="00A92A25" w:rsidP="00A92A25"/>
        </w:tc>
        <w:tc>
          <w:tcPr>
            <w:tcW w:w="1308" w:type="dxa"/>
            <w:vMerge/>
          </w:tcPr>
          <w:p w:rsidR="00A92A25" w:rsidRPr="006A6903" w:rsidRDefault="00A92A25" w:rsidP="00A92A25"/>
        </w:tc>
        <w:tc>
          <w:tcPr>
            <w:tcW w:w="1308" w:type="dxa"/>
          </w:tcPr>
          <w:p w:rsidR="00A92A25" w:rsidRPr="006A6903" w:rsidRDefault="00A92A25" w:rsidP="00A92A25">
            <w:pPr>
              <w:rPr>
                <w:b/>
              </w:rPr>
            </w:pPr>
            <w:r w:rsidRPr="006A6903">
              <w:rPr>
                <w:b/>
              </w:rPr>
              <w:t>SSE</w:t>
            </w:r>
          </w:p>
        </w:tc>
        <w:tc>
          <w:tcPr>
            <w:tcW w:w="1546" w:type="dxa"/>
          </w:tcPr>
          <w:p w:rsidR="00A92A25" w:rsidRPr="006A6903" w:rsidRDefault="00A92A25" w:rsidP="00A92A25">
            <w:pPr>
              <w:rPr>
                <w:b/>
              </w:rPr>
            </w:pPr>
            <w:r w:rsidRPr="006A6903">
              <w:rPr>
                <w:b/>
              </w:rPr>
              <w:t>0.0008453</w:t>
            </w:r>
          </w:p>
        </w:tc>
        <w:tc>
          <w:tcPr>
            <w:tcW w:w="1427" w:type="dxa"/>
            <w:gridSpan w:val="2"/>
          </w:tcPr>
          <w:p w:rsidR="00A92A25" w:rsidRPr="006A6903" w:rsidRDefault="00A92A25" w:rsidP="00A92A25">
            <w:pPr>
              <w:rPr>
                <w:b/>
              </w:rPr>
            </w:pPr>
            <w:r w:rsidRPr="006A6903">
              <w:rPr>
                <w:b/>
              </w:rPr>
              <w:t>0.0006806</w:t>
            </w:r>
          </w:p>
        </w:tc>
        <w:tc>
          <w:tcPr>
            <w:tcW w:w="1546" w:type="dxa"/>
          </w:tcPr>
          <w:p w:rsidR="00A92A25" w:rsidRPr="006A6903" w:rsidRDefault="00A92A25" w:rsidP="00A92A25">
            <w:pPr>
              <w:rPr>
                <w:b/>
              </w:rPr>
            </w:pPr>
            <w:r w:rsidRPr="006A6903">
              <w:rPr>
                <w:b/>
              </w:rPr>
              <w:t>0.002604</w:t>
            </w:r>
          </w:p>
        </w:tc>
        <w:tc>
          <w:tcPr>
            <w:tcW w:w="1545" w:type="dxa"/>
          </w:tcPr>
          <w:p w:rsidR="00A92A25" w:rsidRPr="006A6903" w:rsidRDefault="00A92A25" w:rsidP="00A92A25">
            <w:pPr>
              <w:rPr>
                <w:b/>
              </w:rPr>
            </w:pPr>
            <w:r w:rsidRPr="006A6903">
              <w:rPr>
                <w:b/>
              </w:rPr>
              <w:t>0.0008902</w:t>
            </w:r>
          </w:p>
        </w:tc>
        <w:tc>
          <w:tcPr>
            <w:tcW w:w="1359" w:type="dxa"/>
          </w:tcPr>
          <w:p w:rsidR="00A92A25" w:rsidRPr="006A6903" w:rsidRDefault="00A92A25" w:rsidP="00A92A25">
            <w:pPr>
              <w:rPr>
                <w:b/>
              </w:rPr>
            </w:pPr>
            <w:r w:rsidRPr="006A6903">
              <w:rPr>
                <w:b/>
              </w:rPr>
              <w:t>0.000301</w:t>
            </w:r>
          </w:p>
        </w:tc>
      </w:tr>
      <w:tr w:rsidR="00A92A25" w:rsidRPr="006A6903" w:rsidTr="00A92A25">
        <w:trPr>
          <w:trHeight w:val="170"/>
        </w:trPr>
        <w:tc>
          <w:tcPr>
            <w:tcW w:w="833" w:type="dxa"/>
            <w:vMerge/>
          </w:tcPr>
          <w:p w:rsidR="00A92A25" w:rsidRPr="006A6903" w:rsidRDefault="00A92A25" w:rsidP="00A92A25"/>
        </w:tc>
        <w:tc>
          <w:tcPr>
            <w:tcW w:w="1308" w:type="dxa"/>
            <w:vMerge/>
          </w:tcPr>
          <w:p w:rsidR="00A92A25" w:rsidRPr="006A6903" w:rsidRDefault="00A92A25" w:rsidP="00A92A25"/>
        </w:tc>
        <w:tc>
          <w:tcPr>
            <w:tcW w:w="1308" w:type="dxa"/>
          </w:tcPr>
          <w:p w:rsidR="00A92A25" w:rsidRPr="006A6903" w:rsidRDefault="00A92A25" w:rsidP="00A92A25">
            <w:pPr>
              <w:rPr>
                <w:b/>
                <w:vertAlign w:val="superscript"/>
              </w:rPr>
            </w:pPr>
            <w:r w:rsidRPr="006A6903">
              <w:rPr>
                <w:b/>
              </w:rPr>
              <w:t>R</w:t>
            </w:r>
            <w:r w:rsidRPr="006A6903">
              <w:rPr>
                <w:b/>
                <w:vertAlign w:val="superscript"/>
              </w:rPr>
              <w:t>2</w:t>
            </w:r>
          </w:p>
        </w:tc>
        <w:tc>
          <w:tcPr>
            <w:tcW w:w="1546" w:type="dxa"/>
          </w:tcPr>
          <w:p w:rsidR="00A92A25" w:rsidRPr="006A6903" w:rsidRDefault="00A92A25" w:rsidP="00A92A25">
            <w:pPr>
              <w:rPr>
                <w:b/>
              </w:rPr>
            </w:pPr>
            <w:r w:rsidRPr="006A6903">
              <w:rPr>
                <w:b/>
              </w:rPr>
              <w:t>0.9988</w:t>
            </w:r>
          </w:p>
        </w:tc>
        <w:tc>
          <w:tcPr>
            <w:tcW w:w="1427" w:type="dxa"/>
            <w:gridSpan w:val="2"/>
          </w:tcPr>
          <w:p w:rsidR="00A92A25" w:rsidRPr="006A6903" w:rsidRDefault="00A92A25" w:rsidP="00A92A25">
            <w:pPr>
              <w:rPr>
                <w:b/>
              </w:rPr>
            </w:pPr>
            <w:r w:rsidRPr="006A6903">
              <w:rPr>
                <w:b/>
              </w:rPr>
              <w:t>0.9991</w:t>
            </w:r>
          </w:p>
        </w:tc>
        <w:tc>
          <w:tcPr>
            <w:tcW w:w="1546" w:type="dxa"/>
          </w:tcPr>
          <w:p w:rsidR="00A92A25" w:rsidRPr="006A6903" w:rsidRDefault="00A92A25" w:rsidP="00A92A25">
            <w:pPr>
              <w:rPr>
                <w:b/>
              </w:rPr>
            </w:pPr>
            <w:r w:rsidRPr="006A6903">
              <w:rPr>
                <w:b/>
              </w:rPr>
              <w:t>0.9964</w:t>
            </w:r>
          </w:p>
        </w:tc>
        <w:tc>
          <w:tcPr>
            <w:tcW w:w="1545" w:type="dxa"/>
          </w:tcPr>
          <w:p w:rsidR="00A92A25" w:rsidRPr="006A6903" w:rsidRDefault="00A92A25" w:rsidP="00A92A25">
            <w:pPr>
              <w:rPr>
                <w:b/>
              </w:rPr>
            </w:pPr>
            <w:r w:rsidRPr="006A6903">
              <w:rPr>
                <w:b/>
              </w:rPr>
              <w:t>0.9987</w:t>
            </w:r>
          </w:p>
        </w:tc>
        <w:tc>
          <w:tcPr>
            <w:tcW w:w="1359" w:type="dxa"/>
          </w:tcPr>
          <w:p w:rsidR="00A92A25" w:rsidRPr="006A6903" w:rsidRDefault="00A92A25" w:rsidP="00A92A25">
            <w:pPr>
              <w:rPr>
                <w:b/>
              </w:rPr>
            </w:pPr>
            <w:r w:rsidRPr="006A6903">
              <w:rPr>
                <w:b/>
              </w:rPr>
              <w:t>0.9996</w:t>
            </w:r>
          </w:p>
        </w:tc>
      </w:tr>
      <w:tr w:rsidR="00A92A25" w:rsidRPr="006A6903" w:rsidTr="00A92A25">
        <w:trPr>
          <w:trHeight w:val="170"/>
        </w:trPr>
        <w:tc>
          <w:tcPr>
            <w:tcW w:w="833" w:type="dxa"/>
            <w:vMerge/>
          </w:tcPr>
          <w:p w:rsidR="00A92A25" w:rsidRPr="006A6903" w:rsidRDefault="00A92A25" w:rsidP="00A92A25"/>
        </w:tc>
        <w:tc>
          <w:tcPr>
            <w:tcW w:w="1308" w:type="dxa"/>
            <w:vMerge/>
          </w:tcPr>
          <w:p w:rsidR="00A92A25" w:rsidRPr="006A6903" w:rsidRDefault="00A92A25" w:rsidP="00A92A25"/>
        </w:tc>
        <w:tc>
          <w:tcPr>
            <w:tcW w:w="1308" w:type="dxa"/>
          </w:tcPr>
          <w:p w:rsidR="00A92A25" w:rsidRPr="006A6903" w:rsidRDefault="00A92A25" w:rsidP="00A92A25">
            <w:pPr>
              <w:rPr>
                <w:b/>
              </w:rPr>
            </w:pPr>
            <w:r w:rsidRPr="006A6903">
              <w:rPr>
                <w:b/>
              </w:rPr>
              <w:t>RMSE</w:t>
            </w:r>
          </w:p>
        </w:tc>
        <w:tc>
          <w:tcPr>
            <w:tcW w:w="1546" w:type="dxa"/>
          </w:tcPr>
          <w:p w:rsidR="00A92A25" w:rsidRPr="006A6903" w:rsidRDefault="00A92A25" w:rsidP="00A92A25">
            <w:pPr>
              <w:rPr>
                <w:b/>
              </w:rPr>
            </w:pPr>
            <w:r w:rsidRPr="006A6903">
              <w:rPr>
                <w:b/>
              </w:rPr>
              <w:t>0.01679</w:t>
            </w:r>
          </w:p>
        </w:tc>
        <w:tc>
          <w:tcPr>
            <w:tcW w:w="1427" w:type="dxa"/>
            <w:gridSpan w:val="2"/>
          </w:tcPr>
          <w:p w:rsidR="00A92A25" w:rsidRPr="006A6903" w:rsidRDefault="00A92A25" w:rsidP="00A92A25">
            <w:pPr>
              <w:rPr>
                <w:b/>
              </w:rPr>
            </w:pPr>
            <w:r w:rsidRPr="006A6903">
              <w:rPr>
                <w:b/>
              </w:rPr>
              <w:t>0.01304</w:t>
            </w:r>
          </w:p>
        </w:tc>
        <w:tc>
          <w:tcPr>
            <w:tcW w:w="1546" w:type="dxa"/>
          </w:tcPr>
          <w:p w:rsidR="00A92A25" w:rsidRPr="006A6903" w:rsidRDefault="00A92A25" w:rsidP="00A92A25">
            <w:pPr>
              <w:rPr>
                <w:b/>
              </w:rPr>
            </w:pPr>
            <w:r w:rsidRPr="006A6903">
              <w:rPr>
                <w:b/>
              </w:rPr>
              <w:t>0.02551</w:t>
            </w:r>
          </w:p>
        </w:tc>
        <w:tc>
          <w:tcPr>
            <w:tcW w:w="1545" w:type="dxa"/>
          </w:tcPr>
          <w:p w:rsidR="00A92A25" w:rsidRPr="006A6903" w:rsidRDefault="00A92A25" w:rsidP="00A92A25">
            <w:pPr>
              <w:rPr>
                <w:b/>
              </w:rPr>
            </w:pPr>
            <w:r w:rsidRPr="006A6903">
              <w:rPr>
                <w:b/>
              </w:rPr>
              <w:t>0.01723</w:t>
            </w:r>
          </w:p>
        </w:tc>
        <w:tc>
          <w:tcPr>
            <w:tcW w:w="1359" w:type="dxa"/>
          </w:tcPr>
          <w:p w:rsidR="00A92A25" w:rsidRPr="006A6903" w:rsidRDefault="00A92A25" w:rsidP="00A92A25">
            <w:pPr>
              <w:rPr>
                <w:b/>
              </w:rPr>
            </w:pPr>
            <w:r w:rsidRPr="006A6903">
              <w:rPr>
                <w:b/>
              </w:rPr>
              <w:t>0.01002</w:t>
            </w:r>
          </w:p>
        </w:tc>
      </w:tr>
      <w:tr w:rsidR="00A92A25" w:rsidRPr="006A6903" w:rsidTr="00A92A25">
        <w:trPr>
          <w:trHeight w:val="170"/>
        </w:trPr>
        <w:tc>
          <w:tcPr>
            <w:tcW w:w="833" w:type="dxa"/>
            <w:vMerge w:val="restart"/>
          </w:tcPr>
          <w:p w:rsidR="00A92A25" w:rsidRPr="006A6903" w:rsidRDefault="00A92A25" w:rsidP="00A92A25">
            <w:r w:rsidRPr="006A6903">
              <w:t>3</w:t>
            </w:r>
          </w:p>
        </w:tc>
        <w:tc>
          <w:tcPr>
            <w:tcW w:w="1308" w:type="dxa"/>
            <w:vMerge w:val="restart"/>
          </w:tcPr>
          <w:p w:rsidR="00A92A25" w:rsidRPr="006A6903" w:rsidRDefault="00A92A25" w:rsidP="00A92A25">
            <w:r w:rsidRPr="006A6903">
              <w:t>a/k</w:t>
            </w:r>
          </w:p>
        </w:tc>
        <w:tc>
          <w:tcPr>
            <w:tcW w:w="1308" w:type="dxa"/>
          </w:tcPr>
          <w:p w:rsidR="00A92A25" w:rsidRPr="006A6903" w:rsidRDefault="00A92A25" w:rsidP="00A92A25">
            <w:r w:rsidRPr="006A6903">
              <w:t>Coefficient</w:t>
            </w:r>
          </w:p>
        </w:tc>
        <w:tc>
          <w:tcPr>
            <w:tcW w:w="1546" w:type="dxa"/>
          </w:tcPr>
          <w:p w:rsidR="00A92A25" w:rsidRPr="006A6903" w:rsidRDefault="00A92A25" w:rsidP="00A92A25">
            <w:r w:rsidRPr="006A6903">
              <w:t>1.002/1.298</w:t>
            </w:r>
          </w:p>
        </w:tc>
        <w:tc>
          <w:tcPr>
            <w:tcW w:w="1427" w:type="dxa"/>
            <w:gridSpan w:val="2"/>
          </w:tcPr>
          <w:p w:rsidR="00A92A25" w:rsidRPr="006A6903" w:rsidRDefault="00A92A25" w:rsidP="00A92A25">
            <w:r w:rsidRPr="006A6903">
              <w:t>1.007/0.4585</w:t>
            </w:r>
          </w:p>
        </w:tc>
        <w:tc>
          <w:tcPr>
            <w:tcW w:w="1546" w:type="dxa"/>
          </w:tcPr>
          <w:p w:rsidR="00A92A25" w:rsidRPr="006A6903" w:rsidRDefault="00A92A25" w:rsidP="00A92A25">
            <w:r w:rsidRPr="006A6903">
              <w:t>1.005/0.8566</w:t>
            </w:r>
          </w:p>
        </w:tc>
        <w:tc>
          <w:tcPr>
            <w:tcW w:w="1545" w:type="dxa"/>
          </w:tcPr>
          <w:p w:rsidR="00A92A25" w:rsidRPr="006A6903" w:rsidRDefault="00A92A25" w:rsidP="00A92A25">
            <w:r w:rsidRPr="006A6903">
              <w:t xml:space="preserve">0.9999/1.584 </w:t>
            </w:r>
          </w:p>
        </w:tc>
        <w:tc>
          <w:tcPr>
            <w:tcW w:w="1359" w:type="dxa"/>
          </w:tcPr>
          <w:p w:rsidR="00A92A25" w:rsidRPr="006A6903" w:rsidRDefault="00A92A25" w:rsidP="00A92A25">
            <w:r w:rsidRPr="006A6903">
              <w:t>1.005/0.4587</w:t>
            </w:r>
          </w:p>
        </w:tc>
      </w:tr>
      <w:tr w:rsidR="00A92A25" w:rsidRPr="006A6903" w:rsidTr="00A92A25">
        <w:trPr>
          <w:trHeight w:val="170"/>
        </w:trPr>
        <w:tc>
          <w:tcPr>
            <w:tcW w:w="833" w:type="dxa"/>
            <w:vMerge/>
          </w:tcPr>
          <w:p w:rsidR="00A92A25" w:rsidRPr="006A6903" w:rsidRDefault="00A92A25" w:rsidP="00A92A25"/>
        </w:tc>
        <w:tc>
          <w:tcPr>
            <w:tcW w:w="1308" w:type="dxa"/>
            <w:vMerge/>
          </w:tcPr>
          <w:p w:rsidR="00A92A25" w:rsidRPr="006A6903" w:rsidRDefault="00A92A25" w:rsidP="00A92A25"/>
        </w:tc>
        <w:tc>
          <w:tcPr>
            <w:tcW w:w="1308" w:type="dxa"/>
          </w:tcPr>
          <w:p w:rsidR="00A92A25" w:rsidRPr="006A6903" w:rsidRDefault="00A92A25" w:rsidP="00A92A25">
            <w:r w:rsidRPr="006A6903">
              <w:t>SSE</w:t>
            </w:r>
          </w:p>
        </w:tc>
        <w:tc>
          <w:tcPr>
            <w:tcW w:w="1546" w:type="dxa"/>
          </w:tcPr>
          <w:p w:rsidR="00A92A25" w:rsidRPr="006A6903" w:rsidRDefault="00A92A25" w:rsidP="00A92A25">
            <w:r w:rsidRPr="006A6903">
              <w:t>0.001717</w:t>
            </w:r>
          </w:p>
        </w:tc>
        <w:tc>
          <w:tcPr>
            <w:tcW w:w="1427" w:type="dxa"/>
            <w:gridSpan w:val="2"/>
          </w:tcPr>
          <w:p w:rsidR="00A92A25" w:rsidRPr="006A6903" w:rsidRDefault="00A92A25" w:rsidP="00A92A25">
            <w:r w:rsidRPr="006A6903">
              <w:t>0.002614</w:t>
            </w:r>
          </w:p>
        </w:tc>
        <w:tc>
          <w:tcPr>
            <w:tcW w:w="1546" w:type="dxa"/>
          </w:tcPr>
          <w:p w:rsidR="00A92A25" w:rsidRPr="006A6903" w:rsidRDefault="00A92A25" w:rsidP="00A92A25">
            <w:r w:rsidRPr="006A6903">
              <w:t>0.003077</w:t>
            </w:r>
          </w:p>
        </w:tc>
        <w:tc>
          <w:tcPr>
            <w:tcW w:w="1545" w:type="dxa"/>
          </w:tcPr>
          <w:p w:rsidR="00A92A25" w:rsidRPr="006A6903" w:rsidRDefault="00A92A25" w:rsidP="00A92A25">
            <w:r w:rsidRPr="006A6903">
              <w:t>0.0009234</w:t>
            </w:r>
          </w:p>
        </w:tc>
        <w:tc>
          <w:tcPr>
            <w:tcW w:w="1359" w:type="dxa"/>
          </w:tcPr>
          <w:p w:rsidR="00A92A25" w:rsidRPr="006A6903" w:rsidRDefault="00A92A25" w:rsidP="00A92A25">
            <w:r w:rsidRPr="006A6903">
              <w:t>0.001418</w:t>
            </w:r>
          </w:p>
        </w:tc>
      </w:tr>
      <w:tr w:rsidR="00A92A25" w:rsidRPr="006A6903" w:rsidTr="00A92A25">
        <w:trPr>
          <w:trHeight w:val="170"/>
        </w:trPr>
        <w:tc>
          <w:tcPr>
            <w:tcW w:w="833" w:type="dxa"/>
            <w:vMerge/>
          </w:tcPr>
          <w:p w:rsidR="00A92A25" w:rsidRPr="006A6903" w:rsidRDefault="00A92A25" w:rsidP="00A92A25"/>
        </w:tc>
        <w:tc>
          <w:tcPr>
            <w:tcW w:w="1308" w:type="dxa"/>
            <w:vMerge/>
          </w:tcPr>
          <w:p w:rsidR="00A92A25" w:rsidRPr="006A6903" w:rsidRDefault="00A92A25" w:rsidP="00A92A25"/>
        </w:tc>
        <w:tc>
          <w:tcPr>
            <w:tcW w:w="1308" w:type="dxa"/>
          </w:tcPr>
          <w:p w:rsidR="00A92A25" w:rsidRPr="006A6903" w:rsidRDefault="00A92A25" w:rsidP="00A92A25">
            <w:pPr>
              <w:rPr>
                <w:vertAlign w:val="superscript"/>
              </w:rPr>
            </w:pPr>
            <w:r w:rsidRPr="006A6903">
              <w:t>R</w:t>
            </w:r>
            <w:r w:rsidRPr="006A6903">
              <w:rPr>
                <w:vertAlign w:val="superscript"/>
              </w:rPr>
              <w:t>2</w:t>
            </w:r>
          </w:p>
        </w:tc>
        <w:tc>
          <w:tcPr>
            <w:tcW w:w="1546" w:type="dxa"/>
          </w:tcPr>
          <w:p w:rsidR="00A92A25" w:rsidRPr="006A6903" w:rsidRDefault="00A92A25" w:rsidP="00A92A25">
            <w:r w:rsidRPr="006A6903">
              <w:t>0.9976</w:t>
            </w:r>
          </w:p>
        </w:tc>
        <w:tc>
          <w:tcPr>
            <w:tcW w:w="1427" w:type="dxa"/>
            <w:gridSpan w:val="2"/>
          </w:tcPr>
          <w:p w:rsidR="00A92A25" w:rsidRPr="006A6903" w:rsidRDefault="00A92A25" w:rsidP="00A92A25">
            <w:r w:rsidRPr="006A6903">
              <w:t>0.9965</w:t>
            </w:r>
          </w:p>
        </w:tc>
        <w:tc>
          <w:tcPr>
            <w:tcW w:w="1546" w:type="dxa"/>
          </w:tcPr>
          <w:p w:rsidR="00A92A25" w:rsidRPr="006A6903" w:rsidRDefault="00A92A25" w:rsidP="00A92A25">
            <w:r w:rsidRPr="006A6903">
              <w:t>0.9957</w:t>
            </w:r>
          </w:p>
        </w:tc>
        <w:tc>
          <w:tcPr>
            <w:tcW w:w="1545" w:type="dxa"/>
          </w:tcPr>
          <w:p w:rsidR="00A92A25" w:rsidRPr="006A6903" w:rsidRDefault="00A92A25" w:rsidP="00A92A25">
            <w:r w:rsidRPr="006A6903">
              <w:t>0.9987</w:t>
            </w:r>
          </w:p>
        </w:tc>
        <w:tc>
          <w:tcPr>
            <w:tcW w:w="1359" w:type="dxa"/>
          </w:tcPr>
          <w:p w:rsidR="00A92A25" w:rsidRPr="006A6903" w:rsidRDefault="00A92A25" w:rsidP="00A92A25">
            <w:r w:rsidRPr="006A6903">
              <w:t>0.9979</w:t>
            </w:r>
          </w:p>
        </w:tc>
      </w:tr>
      <w:tr w:rsidR="00A92A25" w:rsidRPr="006A6903" w:rsidTr="00A92A25">
        <w:trPr>
          <w:trHeight w:val="170"/>
        </w:trPr>
        <w:tc>
          <w:tcPr>
            <w:tcW w:w="833" w:type="dxa"/>
            <w:vMerge/>
          </w:tcPr>
          <w:p w:rsidR="00A92A25" w:rsidRPr="006A6903" w:rsidRDefault="00A92A25" w:rsidP="00A92A25"/>
        </w:tc>
        <w:tc>
          <w:tcPr>
            <w:tcW w:w="1308" w:type="dxa"/>
            <w:vMerge/>
          </w:tcPr>
          <w:p w:rsidR="00A92A25" w:rsidRPr="006A6903" w:rsidRDefault="00A92A25" w:rsidP="00A92A25"/>
        </w:tc>
        <w:tc>
          <w:tcPr>
            <w:tcW w:w="1308" w:type="dxa"/>
          </w:tcPr>
          <w:p w:rsidR="00A92A25" w:rsidRPr="006A6903" w:rsidRDefault="00A92A25" w:rsidP="00A92A25">
            <w:r w:rsidRPr="006A6903">
              <w:t>RMSE</w:t>
            </w:r>
          </w:p>
        </w:tc>
        <w:tc>
          <w:tcPr>
            <w:tcW w:w="1546" w:type="dxa"/>
          </w:tcPr>
          <w:p w:rsidR="00A92A25" w:rsidRPr="006A6903" w:rsidRDefault="00A92A25" w:rsidP="00A92A25">
            <w:r w:rsidRPr="006A6903">
              <w:t>0.02392</w:t>
            </w:r>
          </w:p>
        </w:tc>
        <w:tc>
          <w:tcPr>
            <w:tcW w:w="1427" w:type="dxa"/>
            <w:gridSpan w:val="2"/>
          </w:tcPr>
          <w:p w:rsidR="00A92A25" w:rsidRPr="006A6903" w:rsidRDefault="00A92A25" w:rsidP="00A92A25">
            <w:r w:rsidRPr="006A6903">
              <w:t>0.02556</w:t>
            </w:r>
          </w:p>
        </w:tc>
        <w:tc>
          <w:tcPr>
            <w:tcW w:w="1546" w:type="dxa"/>
          </w:tcPr>
          <w:p w:rsidR="00A92A25" w:rsidRPr="006A6903" w:rsidRDefault="00A92A25" w:rsidP="00A92A25">
            <w:r w:rsidRPr="006A6903">
              <w:t>0.02774</w:t>
            </w:r>
          </w:p>
        </w:tc>
        <w:tc>
          <w:tcPr>
            <w:tcW w:w="1545" w:type="dxa"/>
          </w:tcPr>
          <w:p w:rsidR="00A92A25" w:rsidRPr="006A6903" w:rsidRDefault="00A92A25" w:rsidP="00A92A25">
            <w:r w:rsidRPr="006A6903">
              <w:t>0.01754</w:t>
            </w:r>
          </w:p>
        </w:tc>
        <w:tc>
          <w:tcPr>
            <w:tcW w:w="1359" w:type="dxa"/>
          </w:tcPr>
          <w:p w:rsidR="00A92A25" w:rsidRPr="006A6903" w:rsidRDefault="00A92A25" w:rsidP="00A92A25">
            <w:r w:rsidRPr="006A6903">
              <w:t>0.02174</w:t>
            </w:r>
          </w:p>
        </w:tc>
      </w:tr>
      <w:tr w:rsidR="00A92A25" w:rsidRPr="006A6903" w:rsidTr="00A92A25">
        <w:trPr>
          <w:trHeight w:val="170"/>
        </w:trPr>
        <w:tc>
          <w:tcPr>
            <w:tcW w:w="833" w:type="dxa"/>
            <w:vMerge w:val="restart"/>
          </w:tcPr>
          <w:p w:rsidR="00A92A25" w:rsidRPr="006A6903" w:rsidRDefault="00A92A25" w:rsidP="00A92A25">
            <w:r w:rsidRPr="006A6903">
              <w:t>4</w:t>
            </w:r>
          </w:p>
        </w:tc>
        <w:tc>
          <w:tcPr>
            <w:tcW w:w="1308" w:type="dxa"/>
            <w:vMerge w:val="restart"/>
          </w:tcPr>
          <w:p w:rsidR="00A92A25" w:rsidRPr="006A6903" w:rsidRDefault="00A92A25" w:rsidP="00A92A25">
            <w:r w:rsidRPr="006A6903">
              <w:t>a/k/c</w:t>
            </w:r>
          </w:p>
        </w:tc>
        <w:tc>
          <w:tcPr>
            <w:tcW w:w="1308" w:type="dxa"/>
          </w:tcPr>
          <w:p w:rsidR="00A92A25" w:rsidRPr="006A6903" w:rsidRDefault="00A92A25" w:rsidP="00A92A25">
            <w:r w:rsidRPr="006A6903">
              <w:t>Coefficient</w:t>
            </w:r>
          </w:p>
        </w:tc>
        <w:tc>
          <w:tcPr>
            <w:tcW w:w="1546" w:type="dxa"/>
          </w:tcPr>
          <w:p w:rsidR="00A92A25" w:rsidRPr="006A6903" w:rsidRDefault="00A92A25" w:rsidP="00A92A25">
            <w:r w:rsidRPr="006A6903">
              <w:t xml:space="preserve">1.002/1.299/ </w:t>
            </w:r>
          </w:p>
          <w:p w:rsidR="00A92A25" w:rsidRPr="006A6903" w:rsidRDefault="00A92A25" w:rsidP="00A92A25">
            <w:r w:rsidRPr="006A6903">
              <w:t>0.0003322</w:t>
            </w:r>
          </w:p>
        </w:tc>
        <w:tc>
          <w:tcPr>
            <w:tcW w:w="1427" w:type="dxa"/>
            <w:gridSpan w:val="2"/>
          </w:tcPr>
          <w:p w:rsidR="00A92A25" w:rsidRPr="006A6903" w:rsidRDefault="00A92A25" w:rsidP="00A92A25">
            <w:r w:rsidRPr="006A6903">
              <w:t xml:space="preserve">1.016/0.4461/ </w:t>
            </w:r>
          </w:p>
          <w:p w:rsidR="00A92A25" w:rsidRPr="006A6903" w:rsidRDefault="00A92A25" w:rsidP="00A92A25">
            <w:r w:rsidRPr="006A6903">
              <w:t xml:space="preserve">-0.009546 </w:t>
            </w:r>
          </w:p>
        </w:tc>
        <w:tc>
          <w:tcPr>
            <w:tcW w:w="1546" w:type="dxa"/>
          </w:tcPr>
          <w:p w:rsidR="00A92A25" w:rsidRPr="006A6903" w:rsidRDefault="00A92A25" w:rsidP="00A92A25">
            <w:r w:rsidRPr="006A6903">
              <w:t>0.9937/ 0.8894/</w:t>
            </w:r>
          </w:p>
          <w:p w:rsidR="00A92A25" w:rsidRPr="006A6903" w:rsidRDefault="00A92A25" w:rsidP="00A92A25">
            <w:r w:rsidRPr="006A6903">
              <w:t xml:space="preserve">0.01284 </w:t>
            </w:r>
          </w:p>
        </w:tc>
        <w:tc>
          <w:tcPr>
            <w:tcW w:w="1545" w:type="dxa"/>
          </w:tcPr>
          <w:p w:rsidR="00A92A25" w:rsidRPr="006A6903" w:rsidRDefault="00A92A25" w:rsidP="00A92A25">
            <w:r w:rsidRPr="006A6903">
              <w:t>0.9842/1.679/</w:t>
            </w:r>
          </w:p>
          <w:p w:rsidR="00A92A25" w:rsidRPr="006A6903" w:rsidRDefault="00A92A25" w:rsidP="00A92A25">
            <w:r w:rsidRPr="006A6903">
              <w:t>0.0163</w:t>
            </w:r>
          </w:p>
        </w:tc>
        <w:tc>
          <w:tcPr>
            <w:tcW w:w="1359" w:type="dxa"/>
          </w:tcPr>
          <w:p w:rsidR="00A92A25" w:rsidRPr="006A6903" w:rsidRDefault="00A92A25" w:rsidP="00A92A25">
            <w:r w:rsidRPr="006A6903">
              <w:t>1.03/0.426/</w:t>
            </w:r>
          </w:p>
          <w:p w:rsidR="00A92A25" w:rsidRPr="006A6903" w:rsidRDefault="00A92A25" w:rsidP="00A92A25">
            <w:r w:rsidRPr="006A6903">
              <w:t>-0.02746</w:t>
            </w:r>
          </w:p>
        </w:tc>
      </w:tr>
      <w:tr w:rsidR="00A92A25" w:rsidRPr="006A6903" w:rsidTr="00A92A25">
        <w:trPr>
          <w:trHeight w:val="170"/>
        </w:trPr>
        <w:tc>
          <w:tcPr>
            <w:tcW w:w="833" w:type="dxa"/>
            <w:vMerge/>
          </w:tcPr>
          <w:p w:rsidR="00A92A25" w:rsidRPr="006A6903" w:rsidRDefault="00A92A25" w:rsidP="00A92A25"/>
        </w:tc>
        <w:tc>
          <w:tcPr>
            <w:tcW w:w="1308" w:type="dxa"/>
            <w:vMerge/>
          </w:tcPr>
          <w:p w:rsidR="00A92A25" w:rsidRPr="006A6903" w:rsidRDefault="00A92A25" w:rsidP="00A92A25"/>
        </w:tc>
        <w:tc>
          <w:tcPr>
            <w:tcW w:w="1308" w:type="dxa"/>
          </w:tcPr>
          <w:p w:rsidR="00A92A25" w:rsidRPr="006A6903" w:rsidRDefault="00A92A25" w:rsidP="00A92A25">
            <w:r w:rsidRPr="006A6903">
              <w:t>SSE</w:t>
            </w:r>
          </w:p>
        </w:tc>
        <w:tc>
          <w:tcPr>
            <w:tcW w:w="1546" w:type="dxa"/>
          </w:tcPr>
          <w:p w:rsidR="00A92A25" w:rsidRPr="006A6903" w:rsidRDefault="00A92A25" w:rsidP="00A92A25">
            <w:r w:rsidRPr="006A6903">
              <w:t>0.001716</w:t>
            </w:r>
          </w:p>
        </w:tc>
        <w:tc>
          <w:tcPr>
            <w:tcW w:w="1427" w:type="dxa"/>
            <w:gridSpan w:val="2"/>
          </w:tcPr>
          <w:p w:rsidR="00A92A25" w:rsidRPr="006A6903" w:rsidRDefault="00A92A25" w:rsidP="00A92A25">
            <w:r w:rsidRPr="006A6903">
              <w:t>0.002465</w:t>
            </w:r>
          </w:p>
        </w:tc>
        <w:tc>
          <w:tcPr>
            <w:tcW w:w="1546" w:type="dxa"/>
          </w:tcPr>
          <w:p w:rsidR="00A92A25" w:rsidRPr="006A6903" w:rsidRDefault="00A92A25" w:rsidP="00A92A25">
            <w:r w:rsidRPr="006A6903">
              <w:t>0.002823</w:t>
            </w:r>
          </w:p>
        </w:tc>
        <w:tc>
          <w:tcPr>
            <w:tcW w:w="1545" w:type="dxa"/>
          </w:tcPr>
          <w:p w:rsidR="00A92A25" w:rsidRPr="006A6903" w:rsidRDefault="00A92A25" w:rsidP="00A92A25">
            <w:r w:rsidRPr="006A6903">
              <w:t>0.0003704</w:t>
            </w:r>
          </w:p>
        </w:tc>
        <w:tc>
          <w:tcPr>
            <w:tcW w:w="1359" w:type="dxa"/>
          </w:tcPr>
          <w:p w:rsidR="00A92A25" w:rsidRPr="006A6903" w:rsidRDefault="00A92A25" w:rsidP="00A92A25">
            <w:r w:rsidRPr="006A6903">
              <w:t>0.000792</w:t>
            </w:r>
          </w:p>
        </w:tc>
      </w:tr>
      <w:tr w:rsidR="00A92A25" w:rsidRPr="006A6903" w:rsidTr="00A92A25">
        <w:trPr>
          <w:trHeight w:val="170"/>
        </w:trPr>
        <w:tc>
          <w:tcPr>
            <w:tcW w:w="833" w:type="dxa"/>
            <w:vMerge/>
          </w:tcPr>
          <w:p w:rsidR="00A92A25" w:rsidRPr="006A6903" w:rsidRDefault="00A92A25" w:rsidP="00A92A25"/>
        </w:tc>
        <w:tc>
          <w:tcPr>
            <w:tcW w:w="1308" w:type="dxa"/>
            <w:vMerge/>
          </w:tcPr>
          <w:p w:rsidR="00A92A25" w:rsidRPr="006A6903" w:rsidRDefault="00A92A25" w:rsidP="00A92A25"/>
        </w:tc>
        <w:tc>
          <w:tcPr>
            <w:tcW w:w="1308" w:type="dxa"/>
          </w:tcPr>
          <w:p w:rsidR="00A92A25" w:rsidRPr="006A6903" w:rsidRDefault="00A92A25" w:rsidP="00A92A25">
            <w:pPr>
              <w:rPr>
                <w:vertAlign w:val="superscript"/>
              </w:rPr>
            </w:pPr>
            <w:r w:rsidRPr="006A6903">
              <w:t>R</w:t>
            </w:r>
            <w:r w:rsidRPr="006A6903">
              <w:rPr>
                <w:vertAlign w:val="superscript"/>
              </w:rPr>
              <w:t>2</w:t>
            </w:r>
          </w:p>
        </w:tc>
        <w:tc>
          <w:tcPr>
            <w:tcW w:w="1546" w:type="dxa"/>
          </w:tcPr>
          <w:p w:rsidR="00A92A25" w:rsidRPr="006A6903" w:rsidRDefault="00A92A25" w:rsidP="00A92A25">
            <w:r w:rsidRPr="006A6903">
              <w:t>0.9976</w:t>
            </w:r>
          </w:p>
        </w:tc>
        <w:tc>
          <w:tcPr>
            <w:tcW w:w="1427" w:type="dxa"/>
            <w:gridSpan w:val="2"/>
          </w:tcPr>
          <w:p w:rsidR="00A92A25" w:rsidRPr="006A6903" w:rsidRDefault="00A92A25" w:rsidP="00A92A25">
            <w:r w:rsidRPr="006A6903">
              <w:t>0.9967</w:t>
            </w:r>
          </w:p>
        </w:tc>
        <w:tc>
          <w:tcPr>
            <w:tcW w:w="1546" w:type="dxa"/>
          </w:tcPr>
          <w:p w:rsidR="00A92A25" w:rsidRPr="006A6903" w:rsidRDefault="00A92A25" w:rsidP="00A92A25">
            <w:r w:rsidRPr="006A6903">
              <w:t>0.9961</w:t>
            </w:r>
          </w:p>
        </w:tc>
        <w:tc>
          <w:tcPr>
            <w:tcW w:w="1545" w:type="dxa"/>
          </w:tcPr>
          <w:p w:rsidR="00A92A25" w:rsidRPr="006A6903" w:rsidRDefault="00A92A25" w:rsidP="00A92A25">
            <w:r w:rsidRPr="006A6903">
              <w:t>0.9995</w:t>
            </w:r>
          </w:p>
        </w:tc>
        <w:tc>
          <w:tcPr>
            <w:tcW w:w="1359" w:type="dxa"/>
          </w:tcPr>
          <w:p w:rsidR="00A92A25" w:rsidRPr="006A6903" w:rsidRDefault="00A92A25" w:rsidP="00A92A25">
            <w:r w:rsidRPr="006A6903">
              <w:t>0.9988</w:t>
            </w:r>
          </w:p>
        </w:tc>
      </w:tr>
      <w:tr w:rsidR="00A92A25" w:rsidRPr="006A6903" w:rsidTr="00A92A25">
        <w:trPr>
          <w:trHeight w:val="170"/>
        </w:trPr>
        <w:tc>
          <w:tcPr>
            <w:tcW w:w="833" w:type="dxa"/>
            <w:vMerge/>
          </w:tcPr>
          <w:p w:rsidR="00A92A25" w:rsidRPr="006A6903" w:rsidRDefault="00A92A25" w:rsidP="00A92A25"/>
        </w:tc>
        <w:tc>
          <w:tcPr>
            <w:tcW w:w="1308" w:type="dxa"/>
            <w:vMerge/>
          </w:tcPr>
          <w:p w:rsidR="00A92A25" w:rsidRPr="006A6903" w:rsidRDefault="00A92A25" w:rsidP="00A92A25"/>
        </w:tc>
        <w:tc>
          <w:tcPr>
            <w:tcW w:w="1308" w:type="dxa"/>
          </w:tcPr>
          <w:p w:rsidR="00A92A25" w:rsidRPr="006A6903" w:rsidRDefault="00A92A25" w:rsidP="00A92A25">
            <w:r w:rsidRPr="006A6903">
              <w:t>RMSE</w:t>
            </w:r>
          </w:p>
        </w:tc>
        <w:tc>
          <w:tcPr>
            <w:tcW w:w="1546" w:type="dxa"/>
          </w:tcPr>
          <w:p w:rsidR="00A92A25" w:rsidRPr="006A6903" w:rsidRDefault="00A92A25" w:rsidP="00A92A25">
            <w:r w:rsidRPr="006A6903">
              <w:t>0.02929</w:t>
            </w:r>
          </w:p>
        </w:tc>
        <w:tc>
          <w:tcPr>
            <w:tcW w:w="1427" w:type="dxa"/>
            <w:gridSpan w:val="2"/>
          </w:tcPr>
          <w:p w:rsidR="00A92A25" w:rsidRPr="006A6903" w:rsidRDefault="00A92A25" w:rsidP="00A92A25">
            <w:r w:rsidRPr="006A6903">
              <w:t>0.02867</w:t>
            </w:r>
          </w:p>
        </w:tc>
        <w:tc>
          <w:tcPr>
            <w:tcW w:w="1546" w:type="dxa"/>
          </w:tcPr>
          <w:p w:rsidR="00A92A25" w:rsidRPr="006A6903" w:rsidRDefault="00A92A25" w:rsidP="00A92A25">
            <w:r w:rsidRPr="006A6903">
              <w:t>0.03067</w:t>
            </w:r>
          </w:p>
        </w:tc>
        <w:tc>
          <w:tcPr>
            <w:tcW w:w="1545" w:type="dxa"/>
          </w:tcPr>
          <w:p w:rsidR="00A92A25" w:rsidRPr="006A6903" w:rsidRDefault="00A92A25" w:rsidP="00A92A25">
            <w:r w:rsidRPr="006A6903">
              <w:t>0.01361</w:t>
            </w:r>
          </w:p>
        </w:tc>
        <w:tc>
          <w:tcPr>
            <w:tcW w:w="1359" w:type="dxa"/>
          </w:tcPr>
          <w:p w:rsidR="00A92A25" w:rsidRPr="006A6903" w:rsidRDefault="00A92A25" w:rsidP="00A92A25">
            <w:r w:rsidRPr="006A6903">
              <w:t>0.0199</w:t>
            </w:r>
          </w:p>
        </w:tc>
      </w:tr>
      <w:tr w:rsidR="00A92A25" w:rsidRPr="006A6903" w:rsidTr="00A92A25">
        <w:trPr>
          <w:trHeight w:val="351"/>
        </w:trPr>
        <w:tc>
          <w:tcPr>
            <w:tcW w:w="833" w:type="dxa"/>
            <w:vMerge w:val="restart"/>
          </w:tcPr>
          <w:p w:rsidR="00A92A25" w:rsidRPr="006A6903" w:rsidRDefault="00A92A25" w:rsidP="00A92A25">
            <w:r w:rsidRPr="006A6903">
              <w:t>5</w:t>
            </w:r>
          </w:p>
        </w:tc>
        <w:tc>
          <w:tcPr>
            <w:tcW w:w="1308" w:type="dxa"/>
            <w:vMerge w:val="restart"/>
          </w:tcPr>
          <w:p w:rsidR="00A92A25" w:rsidRPr="006A6903" w:rsidRDefault="00A92A25" w:rsidP="00A92A25">
            <w:r w:rsidRPr="006A6903">
              <w:t>a/g/k</w:t>
            </w:r>
          </w:p>
        </w:tc>
        <w:tc>
          <w:tcPr>
            <w:tcW w:w="1308" w:type="dxa"/>
          </w:tcPr>
          <w:p w:rsidR="00A92A25" w:rsidRPr="006A6903" w:rsidRDefault="00A92A25" w:rsidP="00A92A25">
            <w:r w:rsidRPr="006A6903">
              <w:t>Coefficient</w:t>
            </w:r>
          </w:p>
        </w:tc>
        <w:tc>
          <w:tcPr>
            <w:tcW w:w="1546" w:type="dxa"/>
          </w:tcPr>
          <w:p w:rsidR="00A92A25" w:rsidRPr="006A6903" w:rsidRDefault="00A92A25" w:rsidP="00A92A25">
            <w:r w:rsidRPr="006A6903">
              <w:t>-0.06344/0.7322/</w:t>
            </w:r>
          </w:p>
          <w:p w:rsidR="00A92A25" w:rsidRPr="006A6903" w:rsidRDefault="00A92A25" w:rsidP="00A92A25">
            <w:r w:rsidRPr="006A6903">
              <w:t>0.7306</w:t>
            </w:r>
          </w:p>
        </w:tc>
        <w:tc>
          <w:tcPr>
            <w:tcW w:w="1427" w:type="dxa"/>
            <w:gridSpan w:val="2"/>
          </w:tcPr>
          <w:p w:rsidR="00A92A25" w:rsidRPr="006A6903" w:rsidRDefault="00A92A25" w:rsidP="00A92A25">
            <w:r w:rsidRPr="006A6903">
              <w:t>2.19/0.2968/</w:t>
            </w:r>
          </w:p>
          <w:p w:rsidR="00A92A25" w:rsidRPr="006A6903" w:rsidRDefault="00A92A25" w:rsidP="00A92A25">
            <w:r w:rsidRPr="006A6903">
              <w:t>0.3586</w:t>
            </w:r>
          </w:p>
        </w:tc>
        <w:tc>
          <w:tcPr>
            <w:tcW w:w="1546" w:type="dxa"/>
          </w:tcPr>
          <w:p w:rsidR="00A92A25" w:rsidRPr="006A6903" w:rsidRDefault="00A92A25" w:rsidP="00A92A25">
            <w:r w:rsidRPr="006A6903">
              <w:t xml:space="preserve">2.797/0.6761/ </w:t>
            </w:r>
          </w:p>
          <w:p w:rsidR="00A92A25" w:rsidRPr="006A6903" w:rsidRDefault="00A92A25" w:rsidP="00A92A25">
            <w:r w:rsidRPr="006A6903">
              <w:t>0.7324</w:t>
            </w:r>
          </w:p>
        </w:tc>
        <w:tc>
          <w:tcPr>
            <w:tcW w:w="1545" w:type="dxa"/>
          </w:tcPr>
          <w:p w:rsidR="00A92A25" w:rsidRPr="006A6903" w:rsidRDefault="00A92A25" w:rsidP="00A92A25">
            <w:r w:rsidRPr="006A6903">
              <w:t>0.0659/1.521/</w:t>
            </w:r>
          </w:p>
          <w:p w:rsidR="00A92A25" w:rsidRPr="006A6903" w:rsidRDefault="00A92A25" w:rsidP="00A92A25">
            <w:r w:rsidRPr="006A6903">
              <w:t>21.77</w:t>
            </w:r>
          </w:p>
        </w:tc>
        <w:tc>
          <w:tcPr>
            <w:tcW w:w="1359" w:type="dxa"/>
          </w:tcPr>
          <w:p w:rsidR="00A92A25" w:rsidRPr="006A6903" w:rsidRDefault="00A92A25" w:rsidP="00A92A25">
            <w:r w:rsidRPr="006A6903">
              <w:t xml:space="preserve">-2.018/0.6233/ </w:t>
            </w:r>
          </w:p>
          <w:p w:rsidR="00A92A25" w:rsidRPr="006A6903" w:rsidRDefault="00A92A25" w:rsidP="00A92A25">
            <w:r w:rsidRPr="006A6903">
              <w:t>0.7539</w:t>
            </w:r>
          </w:p>
        </w:tc>
      </w:tr>
      <w:tr w:rsidR="00A92A25" w:rsidRPr="006A6903" w:rsidTr="00A92A25">
        <w:trPr>
          <w:trHeight w:val="170"/>
        </w:trPr>
        <w:tc>
          <w:tcPr>
            <w:tcW w:w="833" w:type="dxa"/>
            <w:vMerge/>
          </w:tcPr>
          <w:p w:rsidR="00A92A25" w:rsidRPr="006A6903" w:rsidRDefault="00A92A25" w:rsidP="00A92A25"/>
        </w:tc>
        <w:tc>
          <w:tcPr>
            <w:tcW w:w="1308" w:type="dxa"/>
            <w:vMerge/>
          </w:tcPr>
          <w:p w:rsidR="00A92A25" w:rsidRPr="006A6903" w:rsidRDefault="00A92A25" w:rsidP="00A92A25"/>
        </w:tc>
        <w:tc>
          <w:tcPr>
            <w:tcW w:w="1308" w:type="dxa"/>
          </w:tcPr>
          <w:p w:rsidR="00A92A25" w:rsidRPr="006A6903" w:rsidRDefault="00A92A25" w:rsidP="00A92A25">
            <w:r w:rsidRPr="006A6903">
              <w:t>SSE</w:t>
            </w:r>
          </w:p>
        </w:tc>
        <w:tc>
          <w:tcPr>
            <w:tcW w:w="1546" w:type="dxa"/>
          </w:tcPr>
          <w:p w:rsidR="00A92A25" w:rsidRPr="006A6903" w:rsidRDefault="00A92A25" w:rsidP="00A92A25">
            <w:r w:rsidRPr="006A6903">
              <w:t>0.001758</w:t>
            </w:r>
          </w:p>
        </w:tc>
        <w:tc>
          <w:tcPr>
            <w:tcW w:w="1427" w:type="dxa"/>
            <w:gridSpan w:val="2"/>
          </w:tcPr>
          <w:p w:rsidR="00A92A25" w:rsidRPr="006A6903" w:rsidRDefault="00A92A25" w:rsidP="00A92A25">
            <w:pPr>
              <w:rPr>
                <w:b/>
              </w:rPr>
            </w:pPr>
            <w:r w:rsidRPr="006A6903">
              <w:t>0.002026</w:t>
            </w:r>
          </w:p>
        </w:tc>
        <w:tc>
          <w:tcPr>
            <w:tcW w:w="1546" w:type="dxa"/>
          </w:tcPr>
          <w:p w:rsidR="00A92A25" w:rsidRPr="006A6903" w:rsidRDefault="00A92A25" w:rsidP="00A92A25">
            <w:r w:rsidRPr="006A6903">
              <w:t>0.003145</w:t>
            </w:r>
          </w:p>
        </w:tc>
        <w:tc>
          <w:tcPr>
            <w:tcW w:w="1545" w:type="dxa"/>
          </w:tcPr>
          <w:p w:rsidR="00A92A25" w:rsidRPr="006A6903" w:rsidRDefault="00A92A25" w:rsidP="00A92A25">
            <w:r w:rsidRPr="006A6903">
              <w:t>0.000916</w:t>
            </w:r>
          </w:p>
        </w:tc>
        <w:tc>
          <w:tcPr>
            <w:tcW w:w="1359" w:type="dxa"/>
          </w:tcPr>
          <w:p w:rsidR="00A92A25" w:rsidRPr="006A6903" w:rsidRDefault="00A92A25" w:rsidP="00A92A25">
            <w:r w:rsidRPr="006A6903">
              <w:t>0.0003266</w:t>
            </w:r>
          </w:p>
        </w:tc>
      </w:tr>
      <w:tr w:rsidR="00A92A25" w:rsidRPr="006A6903" w:rsidTr="00A92A25">
        <w:trPr>
          <w:trHeight w:val="170"/>
        </w:trPr>
        <w:tc>
          <w:tcPr>
            <w:tcW w:w="833" w:type="dxa"/>
            <w:vMerge/>
          </w:tcPr>
          <w:p w:rsidR="00A92A25" w:rsidRPr="006A6903" w:rsidRDefault="00A92A25" w:rsidP="00A92A25"/>
        </w:tc>
        <w:tc>
          <w:tcPr>
            <w:tcW w:w="1308" w:type="dxa"/>
            <w:vMerge/>
          </w:tcPr>
          <w:p w:rsidR="00A92A25" w:rsidRPr="006A6903" w:rsidRDefault="00A92A25" w:rsidP="00A92A25"/>
        </w:tc>
        <w:tc>
          <w:tcPr>
            <w:tcW w:w="1308" w:type="dxa"/>
          </w:tcPr>
          <w:p w:rsidR="00A92A25" w:rsidRPr="006A6903" w:rsidRDefault="00A92A25" w:rsidP="00A92A25">
            <w:pPr>
              <w:rPr>
                <w:vertAlign w:val="superscript"/>
              </w:rPr>
            </w:pPr>
            <w:r w:rsidRPr="006A6903">
              <w:t>R</w:t>
            </w:r>
            <w:r w:rsidRPr="006A6903">
              <w:rPr>
                <w:vertAlign w:val="superscript"/>
              </w:rPr>
              <w:t>2</w:t>
            </w:r>
          </w:p>
        </w:tc>
        <w:tc>
          <w:tcPr>
            <w:tcW w:w="1546" w:type="dxa"/>
          </w:tcPr>
          <w:p w:rsidR="00A92A25" w:rsidRPr="006A6903" w:rsidRDefault="00A92A25" w:rsidP="00A92A25">
            <w:r w:rsidRPr="006A6903">
              <w:t>0.9977</w:t>
            </w:r>
          </w:p>
        </w:tc>
        <w:tc>
          <w:tcPr>
            <w:tcW w:w="1427" w:type="dxa"/>
            <w:gridSpan w:val="2"/>
          </w:tcPr>
          <w:p w:rsidR="00A92A25" w:rsidRPr="006A6903" w:rsidRDefault="00A92A25" w:rsidP="00A92A25">
            <w:pPr>
              <w:rPr>
                <w:b/>
              </w:rPr>
            </w:pPr>
            <w:r w:rsidRPr="006A6903">
              <w:t>0.9973</w:t>
            </w:r>
          </w:p>
        </w:tc>
        <w:tc>
          <w:tcPr>
            <w:tcW w:w="1546" w:type="dxa"/>
          </w:tcPr>
          <w:p w:rsidR="00A92A25" w:rsidRPr="006A6903" w:rsidRDefault="00A92A25" w:rsidP="00A92A25">
            <w:r w:rsidRPr="006A6903">
              <w:t>0.9956</w:t>
            </w:r>
          </w:p>
        </w:tc>
        <w:tc>
          <w:tcPr>
            <w:tcW w:w="1545" w:type="dxa"/>
          </w:tcPr>
          <w:p w:rsidR="00A92A25" w:rsidRPr="006A6903" w:rsidRDefault="00A92A25" w:rsidP="00A92A25">
            <w:r w:rsidRPr="006A6903">
              <w:t>0.9987</w:t>
            </w:r>
          </w:p>
        </w:tc>
        <w:tc>
          <w:tcPr>
            <w:tcW w:w="1359" w:type="dxa"/>
          </w:tcPr>
          <w:p w:rsidR="00A92A25" w:rsidRPr="006A6903" w:rsidRDefault="00A92A25" w:rsidP="00A92A25">
            <w:r w:rsidRPr="006A6903">
              <w:t>0.9995</w:t>
            </w:r>
          </w:p>
        </w:tc>
      </w:tr>
      <w:tr w:rsidR="00A92A25" w:rsidRPr="006A6903" w:rsidTr="00A92A25">
        <w:trPr>
          <w:trHeight w:val="170"/>
        </w:trPr>
        <w:tc>
          <w:tcPr>
            <w:tcW w:w="833" w:type="dxa"/>
            <w:vMerge/>
          </w:tcPr>
          <w:p w:rsidR="00A92A25" w:rsidRPr="006A6903" w:rsidRDefault="00A92A25" w:rsidP="00A92A25"/>
        </w:tc>
        <w:tc>
          <w:tcPr>
            <w:tcW w:w="1308" w:type="dxa"/>
            <w:vMerge/>
          </w:tcPr>
          <w:p w:rsidR="00A92A25" w:rsidRPr="006A6903" w:rsidRDefault="00A92A25" w:rsidP="00A92A25"/>
        </w:tc>
        <w:tc>
          <w:tcPr>
            <w:tcW w:w="1308" w:type="dxa"/>
          </w:tcPr>
          <w:p w:rsidR="00A92A25" w:rsidRPr="006A6903" w:rsidRDefault="00A92A25" w:rsidP="00A92A25">
            <w:r w:rsidRPr="006A6903">
              <w:t>RMSE</w:t>
            </w:r>
          </w:p>
        </w:tc>
        <w:tc>
          <w:tcPr>
            <w:tcW w:w="1546" w:type="dxa"/>
          </w:tcPr>
          <w:p w:rsidR="00A92A25" w:rsidRPr="006A6903" w:rsidRDefault="00A92A25" w:rsidP="00A92A25">
            <w:r w:rsidRPr="006A6903">
              <w:t>0.02096</w:t>
            </w:r>
          </w:p>
        </w:tc>
        <w:tc>
          <w:tcPr>
            <w:tcW w:w="1427" w:type="dxa"/>
            <w:gridSpan w:val="2"/>
          </w:tcPr>
          <w:p w:rsidR="00A92A25" w:rsidRPr="006A6903" w:rsidRDefault="00A92A25" w:rsidP="00A92A25">
            <w:pPr>
              <w:rPr>
                <w:b/>
              </w:rPr>
            </w:pPr>
            <w:r w:rsidRPr="006A6903">
              <w:t>0.02599</w:t>
            </w:r>
          </w:p>
        </w:tc>
        <w:tc>
          <w:tcPr>
            <w:tcW w:w="1546" w:type="dxa"/>
          </w:tcPr>
          <w:p w:rsidR="00A92A25" w:rsidRPr="006A6903" w:rsidRDefault="00A92A25" w:rsidP="00A92A25">
            <w:r w:rsidRPr="006A6903">
              <w:t>0.03238</w:t>
            </w:r>
          </w:p>
        </w:tc>
        <w:tc>
          <w:tcPr>
            <w:tcW w:w="1545" w:type="dxa"/>
          </w:tcPr>
          <w:p w:rsidR="00A92A25" w:rsidRPr="006A6903" w:rsidRDefault="00A92A25" w:rsidP="00A92A25">
            <w:r w:rsidRPr="006A6903">
              <w:t>0.0214</w:t>
            </w:r>
          </w:p>
        </w:tc>
        <w:tc>
          <w:tcPr>
            <w:tcW w:w="1359" w:type="dxa"/>
          </w:tcPr>
          <w:p w:rsidR="00A92A25" w:rsidRPr="006A6903" w:rsidRDefault="00A92A25" w:rsidP="00A92A25">
            <w:r w:rsidRPr="006A6903">
              <w:t>0.01278</w:t>
            </w:r>
          </w:p>
        </w:tc>
      </w:tr>
    </w:tbl>
    <w:p w:rsidR="00CD7D09" w:rsidRDefault="00CD7D09"/>
    <w:p w:rsidR="00CD7D09" w:rsidRDefault="00CD7D09"/>
    <w:p w:rsidR="00A92A25" w:rsidRPr="006A6903" w:rsidRDefault="004C090D" w:rsidP="00A92A25">
      <w:pPr>
        <w:pStyle w:val="Caption"/>
        <w:keepNext/>
        <w:rPr>
          <w:sz w:val="24"/>
          <w:szCs w:val="24"/>
        </w:rPr>
      </w:pPr>
      <w:bookmarkStart w:id="6" w:name="_Toc530990400"/>
      <w:r>
        <w:rPr>
          <w:sz w:val="24"/>
          <w:szCs w:val="24"/>
        </w:rPr>
        <w:t>Table A6</w:t>
      </w:r>
      <w:r w:rsidR="00A92A25" w:rsidRPr="006A6903">
        <w:rPr>
          <w:sz w:val="24"/>
          <w:szCs w:val="24"/>
        </w:rPr>
        <w:t>: Statistical anal</w:t>
      </w:r>
      <w:r w:rsidR="0070666C">
        <w:rPr>
          <w:sz w:val="24"/>
          <w:szCs w:val="24"/>
        </w:rPr>
        <w:t>ysis for PPI samples dried at 70</w:t>
      </w:r>
      <w:r w:rsidR="00A92A25" w:rsidRPr="006A6903">
        <w:rPr>
          <w:sz w:val="24"/>
          <w:szCs w:val="24"/>
        </w:rPr>
        <w:sym w:font="Symbol" w:char="F0B0"/>
      </w:r>
      <w:r w:rsidR="00A92A25" w:rsidRPr="006A6903">
        <w:rPr>
          <w:sz w:val="24"/>
          <w:szCs w:val="24"/>
        </w:rPr>
        <w:t>C</w:t>
      </w:r>
      <w:bookmarkEnd w:id="6"/>
    </w:p>
    <w:p w:rsidR="00CD7D09" w:rsidRDefault="00CD7D09"/>
    <w:tbl>
      <w:tblPr>
        <w:tblStyle w:val="TableGrid"/>
        <w:tblpPr w:leftFromText="180" w:rightFromText="180" w:vertAnchor="text" w:horzAnchor="margin" w:tblpXSpec="center" w:tblpY="54"/>
        <w:tblW w:w="10836" w:type="dxa"/>
        <w:tblLayout w:type="fixed"/>
        <w:tblLook w:val="04A0" w:firstRow="1" w:lastRow="0" w:firstColumn="1" w:lastColumn="0" w:noHBand="0" w:noVBand="1"/>
      </w:tblPr>
      <w:tblGrid>
        <w:gridCol w:w="711"/>
        <w:gridCol w:w="1234"/>
        <w:gridCol w:w="1102"/>
        <w:gridCol w:w="1540"/>
        <w:gridCol w:w="1540"/>
        <w:gridCol w:w="88"/>
        <w:gridCol w:w="1540"/>
        <w:gridCol w:w="1540"/>
        <w:gridCol w:w="1541"/>
      </w:tblGrid>
      <w:tr w:rsidR="00A92A25" w:rsidRPr="006A6903" w:rsidTr="00A92A25">
        <w:trPr>
          <w:trHeight w:val="169"/>
        </w:trPr>
        <w:tc>
          <w:tcPr>
            <w:tcW w:w="711" w:type="dxa"/>
            <w:vMerge w:val="restart"/>
          </w:tcPr>
          <w:p w:rsidR="00A92A25" w:rsidRPr="006A6903" w:rsidRDefault="00A92A25" w:rsidP="00A92A25">
            <w:r w:rsidRPr="006A6903">
              <w:t>Model No.</w:t>
            </w:r>
          </w:p>
        </w:tc>
        <w:tc>
          <w:tcPr>
            <w:tcW w:w="1234" w:type="dxa"/>
            <w:vMerge w:val="restart"/>
          </w:tcPr>
          <w:p w:rsidR="00A92A25" w:rsidRPr="006A6903" w:rsidRDefault="00A92A25" w:rsidP="00A92A25">
            <w:r w:rsidRPr="006A6903">
              <w:t>Coefficients</w:t>
            </w:r>
          </w:p>
        </w:tc>
        <w:tc>
          <w:tcPr>
            <w:tcW w:w="1102" w:type="dxa"/>
            <w:vMerge w:val="restart"/>
          </w:tcPr>
          <w:p w:rsidR="00A92A25" w:rsidRPr="006A6903" w:rsidRDefault="00A92A25" w:rsidP="00A92A25"/>
        </w:tc>
        <w:tc>
          <w:tcPr>
            <w:tcW w:w="1540" w:type="dxa"/>
          </w:tcPr>
          <w:p w:rsidR="00A92A25" w:rsidRPr="006A6903" w:rsidRDefault="00A92A25" w:rsidP="00A92A25">
            <w:pPr>
              <w:jc w:val="center"/>
            </w:pPr>
          </w:p>
        </w:tc>
        <w:tc>
          <w:tcPr>
            <w:tcW w:w="1540" w:type="dxa"/>
          </w:tcPr>
          <w:p w:rsidR="00A92A25" w:rsidRPr="006A6903" w:rsidRDefault="00A92A25" w:rsidP="00A92A25">
            <w:pPr>
              <w:jc w:val="center"/>
            </w:pPr>
          </w:p>
        </w:tc>
        <w:tc>
          <w:tcPr>
            <w:tcW w:w="4709" w:type="dxa"/>
            <w:gridSpan w:val="4"/>
          </w:tcPr>
          <w:p w:rsidR="00A92A25" w:rsidRPr="006A6903" w:rsidRDefault="00A92A25" w:rsidP="00A92A25">
            <w:pPr>
              <w:rPr>
                <w:b/>
              </w:rPr>
            </w:pPr>
            <w:r w:rsidRPr="006A6903">
              <w:t>Pulp Thickness</w:t>
            </w:r>
          </w:p>
        </w:tc>
      </w:tr>
      <w:tr w:rsidR="00A92A25" w:rsidRPr="006A6903" w:rsidTr="00A92A25">
        <w:trPr>
          <w:trHeight w:val="169"/>
        </w:trPr>
        <w:tc>
          <w:tcPr>
            <w:tcW w:w="711" w:type="dxa"/>
            <w:vMerge/>
          </w:tcPr>
          <w:p w:rsidR="00A92A25" w:rsidRPr="006A6903" w:rsidRDefault="00A92A25" w:rsidP="00A92A25"/>
        </w:tc>
        <w:tc>
          <w:tcPr>
            <w:tcW w:w="1234" w:type="dxa"/>
            <w:vMerge/>
          </w:tcPr>
          <w:p w:rsidR="00A92A25" w:rsidRPr="006A6903" w:rsidRDefault="00A92A25" w:rsidP="00A92A25"/>
        </w:tc>
        <w:tc>
          <w:tcPr>
            <w:tcW w:w="1102" w:type="dxa"/>
            <w:vMerge/>
          </w:tcPr>
          <w:p w:rsidR="00A92A25" w:rsidRPr="006A6903" w:rsidRDefault="00A92A25" w:rsidP="00A92A25"/>
        </w:tc>
        <w:tc>
          <w:tcPr>
            <w:tcW w:w="1540" w:type="dxa"/>
          </w:tcPr>
          <w:p w:rsidR="00A92A25" w:rsidRPr="006A6903" w:rsidRDefault="00A92A25" w:rsidP="00A92A25">
            <w:pPr>
              <w:rPr>
                <w:b/>
              </w:rPr>
            </w:pPr>
            <w:r w:rsidRPr="006A6903">
              <w:rPr>
                <w:b/>
              </w:rPr>
              <w:t>5mm-0.5%</w:t>
            </w:r>
          </w:p>
        </w:tc>
        <w:tc>
          <w:tcPr>
            <w:tcW w:w="1628" w:type="dxa"/>
            <w:gridSpan w:val="2"/>
          </w:tcPr>
          <w:p w:rsidR="00A92A25" w:rsidRPr="006A6903" w:rsidRDefault="00A92A25" w:rsidP="00A92A25">
            <w:pPr>
              <w:rPr>
                <w:b/>
              </w:rPr>
            </w:pPr>
            <w:r w:rsidRPr="006A6903">
              <w:rPr>
                <w:b/>
              </w:rPr>
              <w:t>3mm-1.0%</w:t>
            </w:r>
          </w:p>
        </w:tc>
        <w:tc>
          <w:tcPr>
            <w:tcW w:w="1540" w:type="dxa"/>
          </w:tcPr>
          <w:p w:rsidR="00A92A25" w:rsidRPr="006A6903" w:rsidRDefault="00A92A25" w:rsidP="00A92A25">
            <w:pPr>
              <w:rPr>
                <w:b/>
              </w:rPr>
            </w:pPr>
            <w:r w:rsidRPr="006A6903">
              <w:rPr>
                <w:b/>
              </w:rPr>
              <w:t>5mm-1%</w:t>
            </w:r>
          </w:p>
        </w:tc>
        <w:tc>
          <w:tcPr>
            <w:tcW w:w="1540" w:type="dxa"/>
          </w:tcPr>
          <w:p w:rsidR="00A92A25" w:rsidRPr="006A6903" w:rsidRDefault="00A92A25" w:rsidP="00A92A25">
            <w:pPr>
              <w:rPr>
                <w:b/>
              </w:rPr>
            </w:pPr>
            <w:r w:rsidRPr="006A6903">
              <w:rPr>
                <w:b/>
              </w:rPr>
              <w:t>7mm-1.0%</w:t>
            </w:r>
          </w:p>
        </w:tc>
        <w:tc>
          <w:tcPr>
            <w:tcW w:w="1540" w:type="dxa"/>
          </w:tcPr>
          <w:p w:rsidR="00A92A25" w:rsidRPr="006A6903" w:rsidRDefault="00A92A25" w:rsidP="00A92A25">
            <w:pPr>
              <w:rPr>
                <w:b/>
              </w:rPr>
            </w:pPr>
            <w:r w:rsidRPr="006A6903">
              <w:rPr>
                <w:b/>
              </w:rPr>
              <w:t>5mm-1.5%</w:t>
            </w:r>
          </w:p>
        </w:tc>
      </w:tr>
      <w:tr w:rsidR="00A92A25" w:rsidRPr="006A6903" w:rsidTr="00A92A25">
        <w:trPr>
          <w:trHeight w:val="167"/>
        </w:trPr>
        <w:tc>
          <w:tcPr>
            <w:tcW w:w="711" w:type="dxa"/>
            <w:vMerge w:val="restart"/>
          </w:tcPr>
          <w:p w:rsidR="00A92A25" w:rsidRPr="006A6903" w:rsidRDefault="00A92A25" w:rsidP="00A92A25">
            <w:r w:rsidRPr="006A6903">
              <w:t>1</w:t>
            </w:r>
          </w:p>
        </w:tc>
        <w:tc>
          <w:tcPr>
            <w:tcW w:w="1234" w:type="dxa"/>
            <w:vMerge w:val="restart"/>
          </w:tcPr>
          <w:p w:rsidR="00A92A25" w:rsidRPr="006A6903" w:rsidRDefault="00A92A25" w:rsidP="00A92A25">
            <w:r w:rsidRPr="006A6903">
              <w:t>k</w:t>
            </w:r>
          </w:p>
        </w:tc>
        <w:tc>
          <w:tcPr>
            <w:tcW w:w="1102" w:type="dxa"/>
          </w:tcPr>
          <w:p w:rsidR="00A92A25" w:rsidRPr="006A6903" w:rsidRDefault="00A92A25" w:rsidP="00A92A25">
            <w:r w:rsidRPr="006A6903">
              <w:t>Coefficient</w:t>
            </w:r>
          </w:p>
        </w:tc>
        <w:tc>
          <w:tcPr>
            <w:tcW w:w="1540" w:type="dxa"/>
          </w:tcPr>
          <w:p w:rsidR="00A92A25" w:rsidRPr="006A6903" w:rsidRDefault="00A92A25" w:rsidP="00A92A25">
            <w:r w:rsidRPr="006A6903">
              <w:t>1.081</w:t>
            </w:r>
          </w:p>
        </w:tc>
        <w:tc>
          <w:tcPr>
            <w:tcW w:w="1628" w:type="dxa"/>
            <w:gridSpan w:val="2"/>
          </w:tcPr>
          <w:p w:rsidR="00A92A25" w:rsidRPr="006A6903" w:rsidRDefault="00A92A25" w:rsidP="00A92A25">
            <w:r w:rsidRPr="006A6903">
              <w:t>1.716</w:t>
            </w:r>
          </w:p>
        </w:tc>
        <w:tc>
          <w:tcPr>
            <w:tcW w:w="1540" w:type="dxa"/>
          </w:tcPr>
          <w:p w:rsidR="00A92A25" w:rsidRPr="006A6903" w:rsidRDefault="00A92A25" w:rsidP="00A92A25">
            <w:r w:rsidRPr="006A6903">
              <w:t>1.099</w:t>
            </w:r>
          </w:p>
        </w:tc>
        <w:tc>
          <w:tcPr>
            <w:tcW w:w="1540" w:type="dxa"/>
          </w:tcPr>
          <w:p w:rsidR="00A92A25" w:rsidRPr="006A6903" w:rsidRDefault="00A92A25" w:rsidP="00A92A25">
            <w:r w:rsidRPr="006A6903">
              <w:t>0.5313</w:t>
            </w:r>
          </w:p>
        </w:tc>
        <w:tc>
          <w:tcPr>
            <w:tcW w:w="1540" w:type="dxa"/>
          </w:tcPr>
          <w:p w:rsidR="00A92A25" w:rsidRPr="006A6903" w:rsidRDefault="00A92A25" w:rsidP="00A92A25">
            <w:r w:rsidRPr="006A6903">
              <w:t>1.196</w:t>
            </w:r>
          </w:p>
        </w:tc>
      </w:tr>
      <w:tr w:rsidR="00A92A25" w:rsidRPr="006A6903" w:rsidTr="00A92A25">
        <w:trPr>
          <w:trHeight w:val="167"/>
        </w:trPr>
        <w:tc>
          <w:tcPr>
            <w:tcW w:w="711" w:type="dxa"/>
            <w:vMerge/>
          </w:tcPr>
          <w:p w:rsidR="00A92A25" w:rsidRPr="006A6903" w:rsidRDefault="00A92A25" w:rsidP="00A92A25"/>
        </w:tc>
        <w:tc>
          <w:tcPr>
            <w:tcW w:w="1234" w:type="dxa"/>
            <w:vMerge/>
          </w:tcPr>
          <w:p w:rsidR="00A92A25" w:rsidRPr="006A6903" w:rsidRDefault="00A92A25" w:rsidP="00A92A25"/>
        </w:tc>
        <w:tc>
          <w:tcPr>
            <w:tcW w:w="1102" w:type="dxa"/>
          </w:tcPr>
          <w:p w:rsidR="00A92A25" w:rsidRPr="006A6903" w:rsidRDefault="00A92A25" w:rsidP="00A92A25">
            <w:r w:rsidRPr="006A6903">
              <w:t>SSE</w:t>
            </w:r>
          </w:p>
        </w:tc>
        <w:tc>
          <w:tcPr>
            <w:tcW w:w="1540" w:type="dxa"/>
          </w:tcPr>
          <w:p w:rsidR="00A92A25" w:rsidRPr="006A6903" w:rsidRDefault="00A92A25" w:rsidP="00A92A25">
            <w:r w:rsidRPr="006A6903">
              <w:t>0.002692</w:t>
            </w:r>
          </w:p>
        </w:tc>
        <w:tc>
          <w:tcPr>
            <w:tcW w:w="1628" w:type="dxa"/>
            <w:gridSpan w:val="2"/>
          </w:tcPr>
          <w:p w:rsidR="00A92A25" w:rsidRPr="006A6903" w:rsidRDefault="00A92A25" w:rsidP="00A92A25">
            <w:r w:rsidRPr="006A6903">
              <w:t>0.0003844</w:t>
            </w:r>
          </w:p>
        </w:tc>
        <w:tc>
          <w:tcPr>
            <w:tcW w:w="1540" w:type="dxa"/>
          </w:tcPr>
          <w:p w:rsidR="00A92A25" w:rsidRPr="006A6903" w:rsidRDefault="00A92A25" w:rsidP="00A92A25">
            <w:r w:rsidRPr="006A6903">
              <w:t>0.001257</w:t>
            </w:r>
          </w:p>
        </w:tc>
        <w:tc>
          <w:tcPr>
            <w:tcW w:w="1540" w:type="dxa"/>
          </w:tcPr>
          <w:p w:rsidR="00A92A25" w:rsidRPr="006A6903" w:rsidRDefault="00A92A25" w:rsidP="00A92A25">
            <w:r w:rsidRPr="006A6903">
              <w:t>0.01063</w:t>
            </w:r>
          </w:p>
        </w:tc>
        <w:tc>
          <w:tcPr>
            <w:tcW w:w="1540" w:type="dxa"/>
          </w:tcPr>
          <w:p w:rsidR="00A92A25" w:rsidRPr="006A6903" w:rsidRDefault="00A92A25" w:rsidP="00A92A25">
            <w:r w:rsidRPr="006A6903">
              <w:t>0.002314</w:t>
            </w:r>
          </w:p>
        </w:tc>
      </w:tr>
      <w:tr w:rsidR="00A92A25" w:rsidRPr="006A6903" w:rsidTr="00A92A25">
        <w:trPr>
          <w:trHeight w:val="167"/>
        </w:trPr>
        <w:tc>
          <w:tcPr>
            <w:tcW w:w="711" w:type="dxa"/>
            <w:vMerge/>
          </w:tcPr>
          <w:p w:rsidR="00A92A25" w:rsidRPr="006A6903" w:rsidRDefault="00A92A25" w:rsidP="00A92A25"/>
        </w:tc>
        <w:tc>
          <w:tcPr>
            <w:tcW w:w="1234" w:type="dxa"/>
            <w:vMerge/>
          </w:tcPr>
          <w:p w:rsidR="00A92A25" w:rsidRPr="006A6903" w:rsidRDefault="00A92A25" w:rsidP="00A92A25"/>
        </w:tc>
        <w:tc>
          <w:tcPr>
            <w:tcW w:w="1102" w:type="dxa"/>
          </w:tcPr>
          <w:p w:rsidR="00A92A25" w:rsidRPr="006A6903" w:rsidRDefault="00A92A25" w:rsidP="00A92A25">
            <w:pPr>
              <w:rPr>
                <w:vertAlign w:val="superscript"/>
              </w:rPr>
            </w:pPr>
            <w:r w:rsidRPr="006A6903">
              <w:t>R</w:t>
            </w:r>
            <w:r w:rsidRPr="006A6903">
              <w:rPr>
                <w:vertAlign w:val="superscript"/>
              </w:rPr>
              <w:t>2</w:t>
            </w:r>
          </w:p>
        </w:tc>
        <w:tc>
          <w:tcPr>
            <w:tcW w:w="1540" w:type="dxa"/>
          </w:tcPr>
          <w:p w:rsidR="00A92A25" w:rsidRPr="006A6903" w:rsidRDefault="00A92A25" w:rsidP="00A92A25">
            <w:r w:rsidRPr="006A6903">
              <w:t>0.9959</w:t>
            </w:r>
          </w:p>
        </w:tc>
        <w:tc>
          <w:tcPr>
            <w:tcW w:w="1628" w:type="dxa"/>
            <w:gridSpan w:val="2"/>
          </w:tcPr>
          <w:p w:rsidR="00A92A25" w:rsidRPr="006A6903" w:rsidRDefault="00A92A25" w:rsidP="00A92A25">
            <w:r w:rsidRPr="006A6903">
              <w:t>0.9994</w:t>
            </w:r>
          </w:p>
        </w:tc>
        <w:tc>
          <w:tcPr>
            <w:tcW w:w="1540" w:type="dxa"/>
          </w:tcPr>
          <w:p w:rsidR="00A92A25" w:rsidRPr="006A6903" w:rsidRDefault="00A92A25" w:rsidP="00A92A25">
            <w:r w:rsidRPr="006A6903">
              <w:t>0.9981</w:t>
            </w:r>
          </w:p>
        </w:tc>
        <w:tc>
          <w:tcPr>
            <w:tcW w:w="1540" w:type="dxa"/>
          </w:tcPr>
          <w:p w:rsidR="00A92A25" w:rsidRPr="006A6903" w:rsidRDefault="00A92A25" w:rsidP="00A92A25">
            <w:r w:rsidRPr="006A6903">
              <w:t>0.9871</w:t>
            </w:r>
          </w:p>
        </w:tc>
        <w:tc>
          <w:tcPr>
            <w:tcW w:w="1540" w:type="dxa"/>
          </w:tcPr>
          <w:p w:rsidR="00A92A25" w:rsidRPr="006A6903" w:rsidRDefault="00A92A25" w:rsidP="00A92A25">
            <w:r w:rsidRPr="006A6903">
              <w:t>0.9962</w:t>
            </w:r>
          </w:p>
        </w:tc>
      </w:tr>
      <w:tr w:rsidR="00A92A25" w:rsidRPr="006A6903" w:rsidTr="00A92A25">
        <w:trPr>
          <w:trHeight w:val="171"/>
        </w:trPr>
        <w:tc>
          <w:tcPr>
            <w:tcW w:w="711" w:type="dxa"/>
            <w:vMerge/>
          </w:tcPr>
          <w:p w:rsidR="00A92A25" w:rsidRPr="006A6903" w:rsidRDefault="00A92A25" w:rsidP="00A92A25"/>
        </w:tc>
        <w:tc>
          <w:tcPr>
            <w:tcW w:w="1234" w:type="dxa"/>
            <w:vMerge/>
          </w:tcPr>
          <w:p w:rsidR="00A92A25" w:rsidRPr="006A6903" w:rsidRDefault="00A92A25" w:rsidP="00A92A25"/>
        </w:tc>
        <w:tc>
          <w:tcPr>
            <w:tcW w:w="1102" w:type="dxa"/>
          </w:tcPr>
          <w:p w:rsidR="00A92A25" w:rsidRPr="006A6903" w:rsidRDefault="00A92A25" w:rsidP="00A92A25">
            <w:r w:rsidRPr="006A6903">
              <w:t>RMSE</w:t>
            </w:r>
          </w:p>
        </w:tc>
        <w:tc>
          <w:tcPr>
            <w:tcW w:w="1540" w:type="dxa"/>
          </w:tcPr>
          <w:p w:rsidR="00A92A25" w:rsidRPr="006A6903" w:rsidRDefault="00A92A25" w:rsidP="00A92A25">
            <w:r w:rsidRPr="006A6903">
              <w:t>0.02594</w:t>
            </w:r>
          </w:p>
        </w:tc>
        <w:tc>
          <w:tcPr>
            <w:tcW w:w="1628" w:type="dxa"/>
            <w:gridSpan w:val="2"/>
          </w:tcPr>
          <w:p w:rsidR="00A92A25" w:rsidRPr="006A6903" w:rsidRDefault="00A92A25" w:rsidP="00A92A25">
            <w:r w:rsidRPr="006A6903">
              <w:t>0.01132</w:t>
            </w:r>
          </w:p>
        </w:tc>
        <w:tc>
          <w:tcPr>
            <w:tcW w:w="1540" w:type="dxa"/>
          </w:tcPr>
          <w:p w:rsidR="00A92A25" w:rsidRPr="006A6903" w:rsidRDefault="00A92A25" w:rsidP="00A92A25">
            <w:r w:rsidRPr="006A6903">
              <w:t>0.01773</w:t>
            </w:r>
          </w:p>
        </w:tc>
        <w:tc>
          <w:tcPr>
            <w:tcW w:w="1540" w:type="dxa"/>
          </w:tcPr>
          <w:p w:rsidR="00A92A25" w:rsidRPr="006A6903" w:rsidRDefault="00A92A25" w:rsidP="00A92A25">
            <w:r w:rsidRPr="006A6903">
              <w:t>0.04209</w:t>
            </w:r>
          </w:p>
        </w:tc>
        <w:tc>
          <w:tcPr>
            <w:tcW w:w="1540" w:type="dxa"/>
          </w:tcPr>
          <w:p w:rsidR="00A92A25" w:rsidRPr="006A6903" w:rsidRDefault="00A92A25" w:rsidP="00A92A25">
            <w:r w:rsidRPr="006A6903">
              <w:t>0.02777</w:t>
            </w:r>
          </w:p>
        </w:tc>
      </w:tr>
      <w:tr w:rsidR="00A92A25" w:rsidRPr="006A6903" w:rsidTr="00A92A25">
        <w:trPr>
          <w:trHeight w:val="167"/>
        </w:trPr>
        <w:tc>
          <w:tcPr>
            <w:tcW w:w="711" w:type="dxa"/>
            <w:vMerge w:val="restart"/>
          </w:tcPr>
          <w:p w:rsidR="00A92A25" w:rsidRPr="006A6903" w:rsidRDefault="00A92A25" w:rsidP="00A92A25">
            <w:r w:rsidRPr="006A6903">
              <w:lastRenderedPageBreak/>
              <w:t>2</w:t>
            </w:r>
          </w:p>
        </w:tc>
        <w:tc>
          <w:tcPr>
            <w:tcW w:w="1234" w:type="dxa"/>
            <w:vMerge w:val="restart"/>
          </w:tcPr>
          <w:p w:rsidR="00A92A25" w:rsidRPr="006A6903" w:rsidRDefault="00A92A25" w:rsidP="00A92A25">
            <w:r w:rsidRPr="006A6903">
              <w:t>k/n</w:t>
            </w:r>
          </w:p>
        </w:tc>
        <w:tc>
          <w:tcPr>
            <w:tcW w:w="1102" w:type="dxa"/>
          </w:tcPr>
          <w:p w:rsidR="00A92A25" w:rsidRPr="006A6903" w:rsidRDefault="00A92A25" w:rsidP="00A92A25">
            <w:r w:rsidRPr="006A6903">
              <w:t>Coefficient</w:t>
            </w:r>
          </w:p>
        </w:tc>
        <w:tc>
          <w:tcPr>
            <w:tcW w:w="1540" w:type="dxa"/>
          </w:tcPr>
          <w:p w:rsidR="00A92A25" w:rsidRPr="006A6903" w:rsidRDefault="00A92A25" w:rsidP="00A92A25">
            <w:r w:rsidRPr="006A6903">
              <w:t>1.086/0.9818</w:t>
            </w:r>
          </w:p>
        </w:tc>
        <w:tc>
          <w:tcPr>
            <w:tcW w:w="1628" w:type="dxa"/>
            <w:gridSpan w:val="2"/>
          </w:tcPr>
          <w:p w:rsidR="00A92A25" w:rsidRPr="006A6903" w:rsidRDefault="00A92A25" w:rsidP="00A92A25">
            <w:r w:rsidRPr="006A6903">
              <w:t>1.721/0.9589</w:t>
            </w:r>
          </w:p>
        </w:tc>
        <w:tc>
          <w:tcPr>
            <w:tcW w:w="1540" w:type="dxa"/>
          </w:tcPr>
          <w:p w:rsidR="00A92A25" w:rsidRPr="006A6903" w:rsidRDefault="00A92A25" w:rsidP="00A92A25">
            <w:r w:rsidRPr="006A6903">
              <w:t>1.074/1.086</w:t>
            </w:r>
          </w:p>
        </w:tc>
        <w:tc>
          <w:tcPr>
            <w:tcW w:w="1540" w:type="dxa"/>
          </w:tcPr>
          <w:p w:rsidR="00A92A25" w:rsidRPr="006A6903" w:rsidRDefault="00A92A25" w:rsidP="00A92A25">
            <w:r w:rsidRPr="006A6903">
              <w:t>0.4228/1.269</w:t>
            </w:r>
          </w:p>
        </w:tc>
        <w:tc>
          <w:tcPr>
            <w:tcW w:w="1540" w:type="dxa"/>
          </w:tcPr>
          <w:p w:rsidR="00A92A25" w:rsidRPr="006A6903" w:rsidRDefault="00A92A25" w:rsidP="00A92A25">
            <w:r w:rsidRPr="006A6903">
              <w:t>1.134/1.291</w:t>
            </w:r>
          </w:p>
        </w:tc>
      </w:tr>
      <w:tr w:rsidR="00A92A25" w:rsidRPr="006A6903" w:rsidTr="00A92A25">
        <w:trPr>
          <w:trHeight w:val="167"/>
        </w:trPr>
        <w:tc>
          <w:tcPr>
            <w:tcW w:w="711" w:type="dxa"/>
            <w:vMerge/>
          </w:tcPr>
          <w:p w:rsidR="00A92A25" w:rsidRPr="006A6903" w:rsidRDefault="00A92A25" w:rsidP="00A92A25"/>
        </w:tc>
        <w:tc>
          <w:tcPr>
            <w:tcW w:w="1234" w:type="dxa"/>
            <w:vMerge/>
          </w:tcPr>
          <w:p w:rsidR="00A92A25" w:rsidRPr="006A6903" w:rsidRDefault="00A92A25" w:rsidP="00A92A25"/>
        </w:tc>
        <w:tc>
          <w:tcPr>
            <w:tcW w:w="1102" w:type="dxa"/>
          </w:tcPr>
          <w:p w:rsidR="00A92A25" w:rsidRPr="006A6903" w:rsidRDefault="00A92A25" w:rsidP="00A92A25">
            <w:r w:rsidRPr="006A6903">
              <w:t>SSE</w:t>
            </w:r>
          </w:p>
        </w:tc>
        <w:tc>
          <w:tcPr>
            <w:tcW w:w="1540" w:type="dxa"/>
          </w:tcPr>
          <w:p w:rsidR="00A92A25" w:rsidRPr="006A6903" w:rsidRDefault="00A92A25" w:rsidP="00A92A25">
            <w:pPr>
              <w:rPr>
                <w:b/>
              </w:rPr>
            </w:pPr>
            <w:r w:rsidRPr="006A6903">
              <w:rPr>
                <w:b/>
              </w:rPr>
              <w:t>0.002685</w:t>
            </w:r>
          </w:p>
        </w:tc>
        <w:tc>
          <w:tcPr>
            <w:tcW w:w="1628" w:type="dxa"/>
            <w:gridSpan w:val="2"/>
          </w:tcPr>
          <w:p w:rsidR="00A92A25" w:rsidRPr="006A6903" w:rsidRDefault="00A92A25" w:rsidP="00A92A25">
            <w:pPr>
              <w:rPr>
                <w:b/>
              </w:rPr>
            </w:pPr>
            <w:r w:rsidRPr="006A6903">
              <w:rPr>
                <w:b/>
              </w:rPr>
              <w:t>0.0003766</w:t>
            </w:r>
          </w:p>
        </w:tc>
        <w:tc>
          <w:tcPr>
            <w:tcW w:w="1540" w:type="dxa"/>
          </w:tcPr>
          <w:p w:rsidR="00A92A25" w:rsidRPr="006A6903" w:rsidRDefault="00A92A25" w:rsidP="00A92A25">
            <w:pPr>
              <w:rPr>
                <w:b/>
              </w:rPr>
            </w:pPr>
            <w:r w:rsidRPr="006A6903">
              <w:rPr>
                <w:b/>
              </w:rPr>
              <w:t>0.001068</w:t>
            </w:r>
          </w:p>
        </w:tc>
        <w:tc>
          <w:tcPr>
            <w:tcW w:w="1540" w:type="dxa"/>
          </w:tcPr>
          <w:p w:rsidR="00A92A25" w:rsidRPr="006A6903" w:rsidRDefault="00A92A25" w:rsidP="00A92A25">
            <w:pPr>
              <w:rPr>
                <w:b/>
              </w:rPr>
            </w:pPr>
            <w:r w:rsidRPr="006A6903">
              <w:rPr>
                <w:b/>
              </w:rPr>
              <w:t>0.002669</w:t>
            </w:r>
          </w:p>
        </w:tc>
        <w:tc>
          <w:tcPr>
            <w:tcW w:w="1540" w:type="dxa"/>
          </w:tcPr>
          <w:p w:rsidR="00A92A25" w:rsidRPr="006A6903" w:rsidRDefault="00A92A25" w:rsidP="00A92A25">
            <w:pPr>
              <w:rPr>
                <w:b/>
              </w:rPr>
            </w:pPr>
            <w:r w:rsidRPr="006A6903">
              <w:rPr>
                <w:b/>
              </w:rPr>
              <w:t>0.001083</w:t>
            </w:r>
          </w:p>
        </w:tc>
      </w:tr>
      <w:tr w:rsidR="00A92A25" w:rsidRPr="006A6903" w:rsidTr="00A92A25">
        <w:trPr>
          <w:trHeight w:val="167"/>
        </w:trPr>
        <w:tc>
          <w:tcPr>
            <w:tcW w:w="711" w:type="dxa"/>
            <w:vMerge/>
          </w:tcPr>
          <w:p w:rsidR="00A92A25" w:rsidRPr="006A6903" w:rsidRDefault="00A92A25" w:rsidP="00A92A25"/>
        </w:tc>
        <w:tc>
          <w:tcPr>
            <w:tcW w:w="1234" w:type="dxa"/>
            <w:vMerge/>
          </w:tcPr>
          <w:p w:rsidR="00A92A25" w:rsidRPr="006A6903" w:rsidRDefault="00A92A25" w:rsidP="00A92A25"/>
        </w:tc>
        <w:tc>
          <w:tcPr>
            <w:tcW w:w="1102" w:type="dxa"/>
          </w:tcPr>
          <w:p w:rsidR="00A92A25" w:rsidRPr="006A6903" w:rsidRDefault="00A92A25" w:rsidP="00A92A25">
            <w:pPr>
              <w:rPr>
                <w:vertAlign w:val="superscript"/>
              </w:rPr>
            </w:pPr>
            <w:r w:rsidRPr="006A6903">
              <w:t>R</w:t>
            </w:r>
            <w:r w:rsidRPr="006A6903">
              <w:rPr>
                <w:vertAlign w:val="superscript"/>
              </w:rPr>
              <w:t>2</w:t>
            </w:r>
          </w:p>
        </w:tc>
        <w:tc>
          <w:tcPr>
            <w:tcW w:w="1540" w:type="dxa"/>
          </w:tcPr>
          <w:p w:rsidR="00A92A25" w:rsidRPr="006A6903" w:rsidRDefault="00A92A25" w:rsidP="00A92A25">
            <w:pPr>
              <w:rPr>
                <w:b/>
              </w:rPr>
            </w:pPr>
            <w:r w:rsidRPr="006A6903">
              <w:rPr>
                <w:b/>
              </w:rPr>
              <w:t>0.9959</w:t>
            </w:r>
          </w:p>
        </w:tc>
        <w:tc>
          <w:tcPr>
            <w:tcW w:w="1628" w:type="dxa"/>
            <w:gridSpan w:val="2"/>
          </w:tcPr>
          <w:p w:rsidR="00A92A25" w:rsidRPr="006A6903" w:rsidRDefault="00A92A25" w:rsidP="00A92A25">
            <w:pPr>
              <w:rPr>
                <w:b/>
              </w:rPr>
            </w:pPr>
            <w:r w:rsidRPr="006A6903">
              <w:rPr>
                <w:b/>
              </w:rPr>
              <w:t>0.9994</w:t>
            </w:r>
          </w:p>
        </w:tc>
        <w:tc>
          <w:tcPr>
            <w:tcW w:w="1540" w:type="dxa"/>
          </w:tcPr>
          <w:p w:rsidR="00A92A25" w:rsidRPr="006A6903" w:rsidRDefault="00A92A25" w:rsidP="00A92A25">
            <w:pPr>
              <w:rPr>
                <w:b/>
              </w:rPr>
            </w:pPr>
            <w:r w:rsidRPr="006A6903">
              <w:rPr>
                <w:b/>
              </w:rPr>
              <w:t>0.9984</w:t>
            </w:r>
          </w:p>
        </w:tc>
        <w:tc>
          <w:tcPr>
            <w:tcW w:w="1540" w:type="dxa"/>
          </w:tcPr>
          <w:p w:rsidR="00A92A25" w:rsidRPr="006A6903" w:rsidRDefault="00A92A25" w:rsidP="00A92A25">
            <w:pPr>
              <w:rPr>
                <w:b/>
              </w:rPr>
            </w:pPr>
            <w:r w:rsidRPr="006A6903">
              <w:rPr>
                <w:b/>
              </w:rPr>
              <w:t>0.9968</w:t>
            </w:r>
          </w:p>
        </w:tc>
        <w:tc>
          <w:tcPr>
            <w:tcW w:w="1540" w:type="dxa"/>
          </w:tcPr>
          <w:p w:rsidR="00A92A25" w:rsidRPr="006A6903" w:rsidRDefault="00A92A25" w:rsidP="00A92A25">
            <w:pPr>
              <w:rPr>
                <w:b/>
              </w:rPr>
            </w:pPr>
            <w:r w:rsidRPr="006A6903">
              <w:rPr>
                <w:b/>
              </w:rPr>
              <w:t>0.9982</w:t>
            </w:r>
          </w:p>
        </w:tc>
      </w:tr>
      <w:tr w:rsidR="00A92A25" w:rsidRPr="006A6903" w:rsidTr="00A92A25">
        <w:trPr>
          <w:trHeight w:val="167"/>
        </w:trPr>
        <w:tc>
          <w:tcPr>
            <w:tcW w:w="711" w:type="dxa"/>
            <w:vMerge/>
          </w:tcPr>
          <w:p w:rsidR="00A92A25" w:rsidRPr="006A6903" w:rsidRDefault="00A92A25" w:rsidP="00A92A25"/>
        </w:tc>
        <w:tc>
          <w:tcPr>
            <w:tcW w:w="1234" w:type="dxa"/>
            <w:vMerge/>
          </w:tcPr>
          <w:p w:rsidR="00A92A25" w:rsidRPr="006A6903" w:rsidRDefault="00A92A25" w:rsidP="00A92A25"/>
        </w:tc>
        <w:tc>
          <w:tcPr>
            <w:tcW w:w="1102" w:type="dxa"/>
          </w:tcPr>
          <w:p w:rsidR="00A92A25" w:rsidRPr="006A6903" w:rsidRDefault="00A92A25" w:rsidP="00A92A25">
            <w:r w:rsidRPr="006A6903">
              <w:t>RMSE</w:t>
            </w:r>
          </w:p>
        </w:tc>
        <w:tc>
          <w:tcPr>
            <w:tcW w:w="1540" w:type="dxa"/>
          </w:tcPr>
          <w:p w:rsidR="00A92A25" w:rsidRPr="006A6903" w:rsidRDefault="00A92A25" w:rsidP="00A92A25">
            <w:pPr>
              <w:rPr>
                <w:b/>
              </w:rPr>
            </w:pPr>
            <w:r w:rsidRPr="006A6903">
              <w:rPr>
                <w:b/>
              </w:rPr>
              <w:t>0.02992</w:t>
            </w:r>
          </w:p>
        </w:tc>
        <w:tc>
          <w:tcPr>
            <w:tcW w:w="1628" w:type="dxa"/>
            <w:gridSpan w:val="2"/>
          </w:tcPr>
          <w:p w:rsidR="00A92A25" w:rsidRPr="006A6903" w:rsidRDefault="00A92A25" w:rsidP="00A92A25">
            <w:pPr>
              <w:rPr>
                <w:b/>
              </w:rPr>
            </w:pPr>
            <w:r w:rsidRPr="006A6903">
              <w:rPr>
                <w:b/>
              </w:rPr>
              <w:t>0.01372</w:t>
            </w:r>
          </w:p>
        </w:tc>
        <w:tc>
          <w:tcPr>
            <w:tcW w:w="1540" w:type="dxa"/>
          </w:tcPr>
          <w:p w:rsidR="00A92A25" w:rsidRPr="006A6903" w:rsidRDefault="00A92A25" w:rsidP="00A92A25">
            <w:pPr>
              <w:rPr>
                <w:b/>
              </w:rPr>
            </w:pPr>
            <w:r w:rsidRPr="006A6903">
              <w:rPr>
                <w:b/>
              </w:rPr>
              <w:t>0.01886</w:t>
            </w:r>
          </w:p>
        </w:tc>
        <w:tc>
          <w:tcPr>
            <w:tcW w:w="1540" w:type="dxa"/>
          </w:tcPr>
          <w:p w:rsidR="00A92A25" w:rsidRPr="006A6903" w:rsidRDefault="00A92A25" w:rsidP="00A92A25">
            <w:pPr>
              <w:rPr>
                <w:b/>
              </w:rPr>
            </w:pPr>
            <w:r w:rsidRPr="006A6903">
              <w:rPr>
                <w:b/>
              </w:rPr>
              <w:t>0.02311</w:t>
            </w:r>
          </w:p>
        </w:tc>
        <w:tc>
          <w:tcPr>
            <w:tcW w:w="1540" w:type="dxa"/>
          </w:tcPr>
          <w:p w:rsidR="00A92A25" w:rsidRPr="006A6903" w:rsidRDefault="00A92A25" w:rsidP="00A92A25">
            <w:pPr>
              <w:rPr>
                <w:b/>
              </w:rPr>
            </w:pPr>
            <w:r w:rsidRPr="006A6903">
              <w:rPr>
                <w:b/>
              </w:rPr>
              <w:t>0.02327</w:t>
            </w:r>
          </w:p>
        </w:tc>
      </w:tr>
      <w:tr w:rsidR="00A92A25" w:rsidRPr="006A6903" w:rsidTr="00A92A25">
        <w:trPr>
          <w:trHeight w:val="167"/>
        </w:trPr>
        <w:tc>
          <w:tcPr>
            <w:tcW w:w="711" w:type="dxa"/>
            <w:vMerge w:val="restart"/>
          </w:tcPr>
          <w:p w:rsidR="00A92A25" w:rsidRPr="006A6903" w:rsidRDefault="00A92A25" w:rsidP="00A92A25">
            <w:r w:rsidRPr="006A6903">
              <w:t>3</w:t>
            </w:r>
          </w:p>
        </w:tc>
        <w:tc>
          <w:tcPr>
            <w:tcW w:w="1234" w:type="dxa"/>
            <w:vMerge w:val="restart"/>
          </w:tcPr>
          <w:p w:rsidR="00A92A25" w:rsidRPr="006A6903" w:rsidRDefault="00A92A25" w:rsidP="00A92A25">
            <w:r w:rsidRPr="006A6903">
              <w:t>a/k</w:t>
            </w:r>
          </w:p>
        </w:tc>
        <w:tc>
          <w:tcPr>
            <w:tcW w:w="1102" w:type="dxa"/>
          </w:tcPr>
          <w:p w:rsidR="00A92A25" w:rsidRPr="006A6903" w:rsidRDefault="00A92A25" w:rsidP="00A92A25">
            <w:r w:rsidRPr="006A6903">
              <w:t>Coefficient</w:t>
            </w:r>
          </w:p>
        </w:tc>
        <w:tc>
          <w:tcPr>
            <w:tcW w:w="1540" w:type="dxa"/>
          </w:tcPr>
          <w:p w:rsidR="00A92A25" w:rsidRPr="006A6903" w:rsidRDefault="00A92A25" w:rsidP="00A92A25">
            <w:r w:rsidRPr="006A6903">
              <w:t>1/1.081</w:t>
            </w:r>
          </w:p>
        </w:tc>
        <w:tc>
          <w:tcPr>
            <w:tcW w:w="1628" w:type="dxa"/>
            <w:gridSpan w:val="2"/>
          </w:tcPr>
          <w:p w:rsidR="00A92A25" w:rsidRPr="006A6903" w:rsidRDefault="00A92A25" w:rsidP="00A92A25">
            <w:r w:rsidRPr="006A6903">
              <w:t xml:space="preserve">1/1.716 </w:t>
            </w:r>
          </w:p>
        </w:tc>
        <w:tc>
          <w:tcPr>
            <w:tcW w:w="1540" w:type="dxa"/>
          </w:tcPr>
          <w:p w:rsidR="00A92A25" w:rsidRPr="006A6903" w:rsidRDefault="00A92A25" w:rsidP="00A92A25">
            <w:r w:rsidRPr="006A6903">
              <w:t>1.002/1.1</w:t>
            </w:r>
          </w:p>
        </w:tc>
        <w:tc>
          <w:tcPr>
            <w:tcW w:w="1540" w:type="dxa"/>
          </w:tcPr>
          <w:p w:rsidR="00A92A25" w:rsidRPr="006A6903" w:rsidRDefault="00A92A25" w:rsidP="00A92A25">
            <w:r w:rsidRPr="006A6903">
              <w:t>1.024/0.5423</w:t>
            </w:r>
          </w:p>
        </w:tc>
        <w:tc>
          <w:tcPr>
            <w:tcW w:w="1540" w:type="dxa"/>
          </w:tcPr>
          <w:p w:rsidR="00A92A25" w:rsidRPr="006A6903" w:rsidRDefault="00A92A25" w:rsidP="00A92A25">
            <w:r w:rsidRPr="006A6903">
              <w:t>1.003/1.198</w:t>
            </w:r>
          </w:p>
        </w:tc>
      </w:tr>
      <w:tr w:rsidR="00A92A25" w:rsidRPr="006A6903" w:rsidTr="00A92A25">
        <w:trPr>
          <w:trHeight w:val="167"/>
        </w:trPr>
        <w:tc>
          <w:tcPr>
            <w:tcW w:w="711" w:type="dxa"/>
            <w:vMerge/>
          </w:tcPr>
          <w:p w:rsidR="00A92A25" w:rsidRPr="006A6903" w:rsidRDefault="00A92A25" w:rsidP="00A92A25"/>
        </w:tc>
        <w:tc>
          <w:tcPr>
            <w:tcW w:w="1234" w:type="dxa"/>
            <w:vMerge/>
          </w:tcPr>
          <w:p w:rsidR="00A92A25" w:rsidRPr="006A6903" w:rsidRDefault="00A92A25" w:rsidP="00A92A25"/>
        </w:tc>
        <w:tc>
          <w:tcPr>
            <w:tcW w:w="1102" w:type="dxa"/>
          </w:tcPr>
          <w:p w:rsidR="00A92A25" w:rsidRPr="006A6903" w:rsidRDefault="00A92A25" w:rsidP="00A92A25">
            <w:r w:rsidRPr="006A6903">
              <w:t>SSE</w:t>
            </w:r>
          </w:p>
        </w:tc>
        <w:tc>
          <w:tcPr>
            <w:tcW w:w="1540" w:type="dxa"/>
          </w:tcPr>
          <w:p w:rsidR="00A92A25" w:rsidRPr="006A6903" w:rsidRDefault="00A92A25" w:rsidP="00A92A25">
            <w:r w:rsidRPr="006A6903">
              <w:t>0.002692</w:t>
            </w:r>
          </w:p>
        </w:tc>
        <w:tc>
          <w:tcPr>
            <w:tcW w:w="1628" w:type="dxa"/>
            <w:gridSpan w:val="2"/>
          </w:tcPr>
          <w:p w:rsidR="00A92A25" w:rsidRPr="006A6903" w:rsidRDefault="00A92A25" w:rsidP="00A92A25">
            <w:r w:rsidRPr="006A6903">
              <w:t>0.0003844</w:t>
            </w:r>
          </w:p>
        </w:tc>
        <w:tc>
          <w:tcPr>
            <w:tcW w:w="1540" w:type="dxa"/>
          </w:tcPr>
          <w:p w:rsidR="00A92A25" w:rsidRPr="006A6903" w:rsidRDefault="00A92A25" w:rsidP="00A92A25">
            <w:r w:rsidRPr="006A6903">
              <w:t>0.001254</w:t>
            </w:r>
          </w:p>
        </w:tc>
        <w:tc>
          <w:tcPr>
            <w:tcW w:w="1540" w:type="dxa"/>
          </w:tcPr>
          <w:p w:rsidR="00A92A25" w:rsidRPr="006A6903" w:rsidRDefault="00A92A25" w:rsidP="00A92A25">
            <w:r w:rsidRPr="006A6903">
              <w:t>0.009947</w:t>
            </w:r>
          </w:p>
        </w:tc>
        <w:tc>
          <w:tcPr>
            <w:tcW w:w="1540" w:type="dxa"/>
          </w:tcPr>
          <w:p w:rsidR="00A92A25" w:rsidRPr="006A6903" w:rsidRDefault="00A92A25" w:rsidP="00A92A25">
            <w:r w:rsidRPr="006A6903">
              <w:t>0.002304</w:t>
            </w:r>
          </w:p>
        </w:tc>
      </w:tr>
      <w:tr w:rsidR="00A92A25" w:rsidRPr="006A6903" w:rsidTr="00A92A25">
        <w:trPr>
          <w:trHeight w:val="167"/>
        </w:trPr>
        <w:tc>
          <w:tcPr>
            <w:tcW w:w="711" w:type="dxa"/>
            <w:vMerge/>
          </w:tcPr>
          <w:p w:rsidR="00A92A25" w:rsidRPr="006A6903" w:rsidRDefault="00A92A25" w:rsidP="00A92A25"/>
        </w:tc>
        <w:tc>
          <w:tcPr>
            <w:tcW w:w="1234" w:type="dxa"/>
            <w:vMerge/>
          </w:tcPr>
          <w:p w:rsidR="00A92A25" w:rsidRPr="006A6903" w:rsidRDefault="00A92A25" w:rsidP="00A92A25"/>
        </w:tc>
        <w:tc>
          <w:tcPr>
            <w:tcW w:w="1102" w:type="dxa"/>
          </w:tcPr>
          <w:p w:rsidR="00A92A25" w:rsidRPr="006A6903" w:rsidRDefault="00A92A25" w:rsidP="00A92A25">
            <w:pPr>
              <w:rPr>
                <w:vertAlign w:val="superscript"/>
              </w:rPr>
            </w:pPr>
            <w:r w:rsidRPr="006A6903">
              <w:t>R</w:t>
            </w:r>
            <w:r w:rsidRPr="006A6903">
              <w:rPr>
                <w:vertAlign w:val="superscript"/>
              </w:rPr>
              <w:t>2</w:t>
            </w:r>
          </w:p>
        </w:tc>
        <w:tc>
          <w:tcPr>
            <w:tcW w:w="1540" w:type="dxa"/>
          </w:tcPr>
          <w:p w:rsidR="00A92A25" w:rsidRPr="006A6903" w:rsidRDefault="00A92A25" w:rsidP="00A92A25">
            <w:r w:rsidRPr="006A6903">
              <w:t>0.9959</w:t>
            </w:r>
          </w:p>
        </w:tc>
        <w:tc>
          <w:tcPr>
            <w:tcW w:w="1628" w:type="dxa"/>
            <w:gridSpan w:val="2"/>
          </w:tcPr>
          <w:p w:rsidR="00A92A25" w:rsidRPr="006A6903" w:rsidRDefault="00A92A25" w:rsidP="00A92A25">
            <w:r w:rsidRPr="006A6903">
              <w:t>0.9994</w:t>
            </w:r>
          </w:p>
        </w:tc>
        <w:tc>
          <w:tcPr>
            <w:tcW w:w="1540" w:type="dxa"/>
          </w:tcPr>
          <w:p w:rsidR="00A92A25" w:rsidRPr="006A6903" w:rsidRDefault="00A92A25" w:rsidP="00A92A25">
            <w:r w:rsidRPr="006A6903">
              <w:t>0.9981</w:t>
            </w:r>
          </w:p>
        </w:tc>
        <w:tc>
          <w:tcPr>
            <w:tcW w:w="1540" w:type="dxa"/>
          </w:tcPr>
          <w:p w:rsidR="00A92A25" w:rsidRPr="006A6903" w:rsidRDefault="00A92A25" w:rsidP="00A92A25">
            <w:r w:rsidRPr="006A6903">
              <w:t>0.9879</w:t>
            </w:r>
          </w:p>
        </w:tc>
        <w:tc>
          <w:tcPr>
            <w:tcW w:w="1540" w:type="dxa"/>
          </w:tcPr>
          <w:p w:rsidR="00A92A25" w:rsidRPr="006A6903" w:rsidRDefault="00A92A25" w:rsidP="00A92A25">
            <w:r w:rsidRPr="006A6903">
              <w:t>0.9962</w:t>
            </w:r>
          </w:p>
        </w:tc>
      </w:tr>
      <w:tr w:rsidR="00A92A25" w:rsidRPr="006A6903" w:rsidTr="00A92A25">
        <w:trPr>
          <w:trHeight w:val="167"/>
        </w:trPr>
        <w:tc>
          <w:tcPr>
            <w:tcW w:w="711" w:type="dxa"/>
            <w:vMerge/>
          </w:tcPr>
          <w:p w:rsidR="00A92A25" w:rsidRPr="006A6903" w:rsidRDefault="00A92A25" w:rsidP="00A92A25"/>
        </w:tc>
        <w:tc>
          <w:tcPr>
            <w:tcW w:w="1234" w:type="dxa"/>
            <w:vMerge/>
          </w:tcPr>
          <w:p w:rsidR="00A92A25" w:rsidRPr="006A6903" w:rsidRDefault="00A92A25" w:rsidP="00A92A25"/>
        </w:tc>
        <w:tc>
          <w:tcPr>
            <w:tcW w:w="1102" w:type="dxa"/>
          </w:tcPr>
          <w:p w:rsidR="00A92A25" w:rsidRPr="006A6903" w:rsidRDefault="00A92A25" w:rsidP="00A92A25">
            <w:r w:rsidRPr="006A6903">
              <w:t>RMSE</w:t>
            </w:r>
          </w:p>
        </w:tc>
        <w:tc>
          <w:tcPr>
            <w:tcW w:w="1540" w:type="dxa"/>
          </w:tcPr>
          <w:p w:rsidR="00A92A25" w:rsidRPr="006A6903" w:rsidRDefault="00A92A25" w:rsidP="00A92A25">
            <w:r w:rsidRPr="006A6903">
              <w:t>0.02996</w:t>
            </w:r>
          </w:p>
        </w:tc>
        <w:tc>
          <w:tcPr>
            <w:tcW w:w="1628" w:type="dxa"/>
            <w:gridSpan w:val="2"/>
          </w:tcPr>
          <w:p w:rsidR="00A92A25" w:rsidRPr="006A6903" w:rsidRDefault="00A92A25" w:rsidP="00A92A25">
            <w:r w:rsidRPr="006A6903">
              <w:t>0.01386</w:t>
            </w:r>
          </w:p>
        </w:tc>
        <w:tc>
          <w:tcPr>
            <w:tcW w:w="1540" w:type="dxa"/>
          </w:tcPr>
          <w:p w:rsidR="00A92A25" w:rsidRPr="006A6903" w:rsidRDefault="00A92A25" w:rsidP="00A92A25">
            <w:r w:rsidRPr="006A6903">
              <w:t>0.02044</w:t>
            </w:r>
          </w:p>
        </w:tc>
        <w:tc>
          <w:tcPr>
            <w:tcW w:w="1540" w:type="dxa"/>
          </w:tcPr>
          <w:p w:rsidR="00A92A25" w:rsidRPr="006A6903" w:rsidRDefault="00A92A25" w:rsidP="00A92A25">
            <w:r w:rsidRPr="006A6903">
              <w:t>0.0446</w:t>
            </w:r>
          </w:p>
        </w:tc>
        <w:tc>
          <w:tcPr>
            <w:tcW w:w="1540" w:type="dxa"/>
          </w:tcPr>
          <w:p w:rsidR="00A92A25" w:rsidRPr="006A6903" w:rsidRDefault="00A92A25" w:rsidP="00A92A25">
            <w:r w:rsidRPr="006A6903">
              <w:t>0.03394</w:t>
            </w:r>
          </w:p>
        </w:tc>
      </w:tr>
      <w:tr w:rsidR="00A92A25" w:rsidRPr="006A6903" w:rsidTr="00A92A25">
        <w:trPr>
          <w:trHeight w:val="167"/>
        </w:trPr>
        <w:tc>
          <w:tcPr>
            <w:tcW w:w="711" w:type="dxa"/>
            <w:vMerge w:val="restart"/>
          </w:tcPr>
          <w:p w:rsidR="00A92A25" w:rsidRPr="006A6903" w:rsidRDefault="00A92A25" w:rsidP="00A92A25">
            <w:r w:rsidRPr="006A6903">
              <w:t>4</w:t>
            </w:r>
          </w:p>
        </w:tc>
        <w:tc>
          <w:tcPr>
            <w:tcW w:w="1234" w:type="dxa"/>
            <w:vMerge w:val="restart"/>
          </w:tcPr>
          <w:p w:rsidR="00A92A25" w:rsidRPr="006A6903" w:rsidRDefault="00A92A25" w:rsidP="00A92A25">
            <w:r w:rsidRPr="006A6903">
              <w:t>a/k/c</w:t>
            </w:r>
          </w:p>
        </w:tc>
        <w:tc>
          <w:tcPr>
            <w:tcW w:w="1102" w:type="dxa"/>
          </w:tcPr>
          <w:p w:rsidR="00A92A25" w:rsidRPr="006A6903" w:rsidRDefault="00A92A25" w:rsidP="00A92A25">
            <w:r w:rsidRPr="006A6903">
              <w:t>Coefficient</w:t>
            </w:r>
          </w:p>
        </w:tc>
        <w:tc>
          <w:tcPr>
            <w:tcW w:w="1540" w:type="dxa"/>
          </w:tcPr>
          <w:p w:rsidR="00A92A25" w:rsidRPr="006A6903" w:rsidRDefault="00A92A25" w:rsidP="00A92A25">
            <w:r w:rsidRPr="006A6903">
              <w:t>0.9765/</w:t>
            </w:r>
          </w:p>
          <w:p w:rsidR="00A92A25" w:rsidRPr="006A6903" w:rsidRDefault="00A92A25" w:rsidP="00A92A25">
            <w:r w:rsidRPr="006A6903">
              <w:t>1.172/0.02617</w:t>
            </w:r>
          </w:p>
        </w:tc>
        <w:tc>
          <w:tcPr>
            <w:tcW w:w="1628" w:type="dxa"/>
            <w:gridSpan w:val="2"/>
          </w:tcPr>
          <w:p w:rsidR="00A92A25" w:rsidRPr="006A6903" w:rsidRDefault="00A92A25" w:rsidP="00A92A25">
            <w:r w:rsidRPr="006A6903">
              <w:t xml:space="preserve">0.9893/ 1.786/ </w:t>
            </w:r>
          </w:p>
          <w:p w:rsidR="00A92A25" w:rsidRPr="006A6903" w:rsidRDefault="00A92A25" w:rsidP="00A92A25">
            <w:r w:rsidRPr="006A6903">
              <w:t>0.01099</w:t>
            </w:r>
          </w:p>
        </w:tc>
        <w:tc>
          <w:tcPr>
            <w:tcW w:w="1540" w:type="dxa"/>
          </w:tcPr>
          <w:p w:rsidR="00A92A25" w:rsidRPr="006A6903" w:rsidRDefault="00A92A25" w:rsidP="00A92A25">
            <w:r w:rsidRPr="006A6903">
              <w:t xml:space="preserve">0.9946/1.126/ </w:t>
            </w:r>
          </w:p>
          <w:p w:rsidR="00A92A25" w:rsidRPr="006A6903" w:rsidRDefault="00A92A25" w:rsidP="00A92A25">
            <w:r w:rsidRPr="006A6903">
              <w:t>0.007819</w:t>
            </w:r>
          </w:p>
        </w:tc>
        <w:tc>
          <w:tcPr>
            <w:tcW w:w="1540" w:type="dxa"/>
          </w:tcPr>
          <w:p w:rsidR="00A92A25" w:rsidRPr="006A6903" w:rsidRDefault="00A92A25" w:rsidP="00A92A25">
            <w:r w:rsidRPr="006A6903">
              <w:t xml:space="preserve">1.097/0.4427/ </w:t>
            </w:r>
          </w:p>
          <w:p w:rsidR="00A92A25" w:rsidRPr="006A6903" w:rsidRDefault="00A92A25" w:rsidP="00A92A25">
            <w:r w:rsidRPr="006A6903">
              <w:t>-0.08668</w:t>
            </w:r>
          </w:p>
        </w:tc>
        <w:tc>
          <w:tcPr>
            <w:tcW w:w="1540" w:type="dxa"/>
          </w:tcPr>
          <w:p w:rsidR="00A92A25" w:rsidRPr="006A6903" w:rsidRDefault="00A92A25" w:rsidP="00A92A25">
            <w:r w:rsidRPr="006A6903">
              <w:t>1.018/1.148/</w:t>
            </w:r>
          </w:p>
          <w:p w:rsidR="00A92A25" w:rsidRPr="006A6903" w:rsidRDefault="00A92A25" w:rsidP="00A92A25">
            <w:r w:rsidRPr="006A6903">
              <w:t>-0.01526</w:t>
            </w:r>
          </w:p>
        </w:tc>
      </w:tr>
      <w:tr w:rsidR="00A92A25" w:rsidRPr="006A6903" w:rsidTr="00A92A25">
        <w:trPr>
          <w:trHeight w:val="167"/>
        </w:trPr>
        <w:tc>
          <w:tcPr>
            <w:tcW w:w="711" w:type="dxa"/>
            <w:vMerge/>
          </w:tcPr>
          <w:p w:rsidR="00A92A25" w:rsidRPr="006A6903" w:rsidRDefault="00A92A25" w:rsidP="00A92A25"/>
        </w:tc>
        <w:tc>
          <w:tcPr>
            <w:tcW w:w="1234" w:type="dxa"/>
            <w:vMerge/>
          </w:tcPr>
          <w:p w:rsidR="00A92A25" w:rsidRPr="006A6903" w:rsidRDefault="00A92A25" w:rsidP="00A92A25"/>
        </w:tc>
        <w:tc>
          <w:tcPr>
            <w:tcW w:w="1102" w:type="dxa"/>
          </w:tcPr>
          <w:p w:rsidR="00A92A25" w:rsidRPr="006A6903" w:rsidRDefault="00A92A25" w:rsidP="00A92A25">
            <w:r w:rsidRPr="006A6903">
              <w:t>SSE</w:t>
            </w:r>
          </w:p>
        </w:tc>
        <w:tc>
          <w:tcPr>
            <w:tcW w:w="1540" w:type="dxa"/>
          </w:tcPr>
          <w:p w:rsidR="00A92A25" w:rsidRPr="006A6903" w:rsidRDefault="00A92A25" w:rsidP="00A92A25">
            <w:r w:rsidRPr="006A6903">
              <w:t>0.001767</w:t>
            </w:r>
          </w:p>
        </w:tc>
        <w:tc>
          <w:tcPr>
            <w:tcW w:w="1628" w:type="dxa"/>
            <w:gridSpan w:val="2"/>
          </w:tcPr>
          <w:p w:rsidR="00A92A25" w:rsidRPr="006A6903" w:rsidRDefault="00A92A25" w:rsidP="00A92A25">
            <w:r w:rsidRPr="006A6903">
              <w:t>0.0002347</w:t>
            </w:r>
          </w:p>
        </w:tc>
        <w:tc>
          <w:tcPr>
            <w:tcW w:w="1540" w:type="dxa"/>
          </w:tcPr>
          <w:p w:rsidR="00A92A25" w:rsidRPr="006A6903" w:rsidRDefault="00A92A25" w:rsidP="00A92A25">
            <w:r w:rsidRPr="006A6903">
              <w:t>0.001173</w:t>
            </w:r>
          </w:p>
        </w:tc>
        <w:tc>
          <w:tcPr>
            <w:tcW w:w="1540" w:type="dxa"/>
          </w:tcPr>
          <w:p w:rsidR="00A92A25" w:rsidRPr="006A6903" w:rsidRDefault="00A92A25" w:rsidP="00A92A25">
            <w:r w:rsidRPr="006A6903">
              <w:t>0.004623</w:t>
            </w:r>
          </w:p>
        </w:tc>
        <w:tc>
          <w:tcPr>
            <w:tcW w:w="1540" w:type="dxa"/>
          </w:tcPr>
          <w:p w:rsidR="00A92A25" w:rsidRPr="006A6903" w:rsidRDefault="00A92A25" w:rsidP="00A92A25">
            <w:r w:rsidRPr="006A6903">
              <w:t>0.002148</w:t>
            </w:r>
          </w:p>
        </w:tc>
      </w:tr>
      <w:tr w:rsidR="00A92A25" w:rsidRPr="006A6903" w:rsidTr="00A92A25">
        <w:trPr>
          <w:trHeight w:val="167"/>
        </w:trPr>
        <w:tc>
          <w:tcPr>
            <w:tcW w:w="711" w:type="dxa"/>
            <w:vMerge/>
          </w:tcPr>
          <w:p w:rsidR="00A92A25" w:rsidRPr="006A6903" w:rsidRDefault="00A92A25" w:rsidP="00A92A25"/>
        </w:tc>
        <w:tc>
          <w:tcPr>
            <w:tcW w:w="1234" w:type="dxa"/>
            <w:vMerge/>
          </w:tcPr>
          <w:p w:rsidR="00A92A25" w:rsidRPr="006A6903" w:rsidRDefault="00A92A25" w:rsidP="00A92A25"/>
        </w:tc>
        <w:tc>
          <w:tcPr>
            <w:tcW w:w="1102" w:type="dxa"/>
          </w:tcPr>
          <w:p w:rsidR="00A92A25" w:rsidRPr="006A6903" w:rsidRDefault="00A92A25" w:rsidP="00A92A25">
            <w:pPr>
              <w:rPr>
                <w:vertAlign w:val="superscript"/>
              </w:rPr>
            </w:pPr>
            <w:r w:rsidRPr="006A6903">
              <w:t>R</w:t>
            </w:r>
            <w:r w:rsidRPr="006A6903">
              <w:rPr>
                <w:vertAlign w:val="superscript"/>
              </w:rPr>
              <w:t>2</w:t>
            </w:r>
          </w:p>
        </w:tc>
        <w:tc>
          <w:tcPr>
            <w:tcW w:w="1540" w:type="dxa"/>
          </w:tcPr>
          <w:p w:rsidR="00A92A25" w:rsidRPr="006A6903" w:rsidRDefault="00A92A25" w:rsidP="00A92A25">
            <w:r w:rsidRPr="006A6903">
              <w:t>0.9973</w:t>
            </w:r>
          </w:p>
        </w:tc>
        <w:tc>
          <w:tcPr>
            <w:tcW w:w="1628" w:type="dxa"/>
            <w:gridSpan w:val="2"/>
          </w:tcPr>
          <w:p w:rsidR="00A92A25" w:rsidRPr="006A6903" w:rsidRDefault="00A92A25" w:rsidP="00A92A25">
            <w:r w:rsidRPr="006A6903">
              <w:t>0.9996</w:t>
            </w:r>
          </w:p>
        </w:tc>
        <w:tc>
          <w:tcPr>
            <w:tcW w:w="1540" w:type="dxa"/>
          </w:tcPr>
          <w:p w:rsidR="00A92A25" w:rsidRPr="006A6903" w:rsidRDefault="00A92A25" w:rsidP="00A92A25">
            <w:r w:rsidRPr="006A6903">
              <w:t>0.9983</w:t>
            </w:r>
          </w:p>
        </w:tc>
        <w:tc>
          <w:tcPr>
            <w:tcW w:w="1540" w:type="dxa"/>
          </w:tcPr>
          <w:p w:rsidR="00A92A25" w:rsidRPr="006A6903" w:rsidRDefault="00A92A25" w:rsidP="00A92A25">
            <w:r w:rsidRPr="006A6903">
              <w:t>0.9944</w:t>
            </w:r>
          </w:p>
        </w:tc>
        <w:tc>
          <w:tcPr>
            <w:tcW w:w="1540" w:type="dxa"/>
          </w:tcPr>
          <w:p w:rsidR="00A92A25" w:rsidRPr="006A6903" w:rsidRDefault="00A92A25" w:rsidP="00A92A25">
            <w:r w:rsidRPr="006A6903">
              <w:t>0.9965</w:t>
            </w:r>
          </w:p>
        </w:tc>
      </w:tr>
      <w:tr w:rsidR="00A92A25" w:rsidRPr="006A6903" w:rsidTr="00A92A25">
        <w:trPr>
          <w:trHeight w:val="167"/>
        </w:trPr>
        <w:tc>
          <w:tcPr>
            <w:tcW w:w="711" w:type="dxa"/>
            <w:vMerge/>
          </w:tcPr>
          <w:p w:rsidR="00A92A25" w:rsidRPr="006A6903" w:rsidRDefault="00A92A25" w:rsidP="00A92A25"/>
        </w:tc>
        <w:tc>
          <w:tcPr>
            <w:tcW w:w="1234" w:type="dxa"/>
            <w:vMerge/>
          </w:tcPr>
          <w:p w:rsidR="00A92A25" w:rsidRPr="006A6903" w:rsidRDefault="00A92A25" w:rsidP="00A92A25"/>
        </w:tc>
        <w:tc>
          <w:tcPr>
            <w:tcW w:w="1102" w:type="dxa"/>
          </w:tcPr>
          <w:p w:rsidR="00A92A25" w:rsidRPr="006A6903" w:rsidRDefault="00A92A25" w:rsidP="00A92A25">
            <w:r w:rsidRPr="006A6903">
              <w:t>RMSE</w:t>
            </w:r>
          </w:p>
        </w:tc>
        <w:tc>
          <w:tcPr>
            <w:tcW w:w="1540" w:type="dxa"/>
          </w:tcPr>
          <w:p w:rsidR="00A92A25" w:rsidRPr="006A6903" w:rsidRDefault="00A92A25" w:rsidP="00A92A25">
            <w:r w:rsidRPr="006A6903">
              <w:t>0.02972</w:t>
            </w:r>
          </w:p>
        </w:tc>
        <w:tc>
          <w:tcPr>
            <w:tcW w:w="1628" w:type="dxa"/>
            <w:gridSpan w:val="2"/>
          </w:tcPr>
          <w:p w:rsidR="00A92A25" w:rsidRPr="006A6903" w:rsidRDefault="00A92A25" w:rsidP="00A92A25">
            <w:r w:rsidRPr="006A6903">
              <w:t>0.01532</w:t>
            </w:r>
          </w:p>
        </w:tc>
        <w:tc>
          <w:tcPr>
            <w:tcW w:w="1540" w:type="dxa"/>
          </w:tcPr>
          <w:p w:rsidR="00A92A25" w:rsidRPr="006A6903" w:rsidRDefault="00A92A25" w:rsidP="00A92A25">
            <w:r w:rsidRPr="006A6903">
              <w:t>0.02422</w:t>
            </w:r>
          </w:p>
        </w:tc>
        <w:tc>
          <w:tcPr>
            <w:tcW w:w="1540" w:type="dxa"/>
          </w:tcPr>
          <w:p w:rsidR="00A92A25" w:rsidRPr="006A6903" w:rsidRDefault="00A92A25" w:rsidP="00A92A25">
            <w:r w:rsidRPr="006A6903">
              <w:t>0.034</w:t>
            </w:r>
          </w:p>
        </w:tc>
        <w:tc>
          <w:tcPr>
            <w:tcW w:w="1540" w:type="dxa"/>
          </w:tcPr>
          <w:p w:rsidR="00A92A25" w:rsidRPr="006A6903" w:rsidRDefault="00A92A25" w:rsidP="00A92A25">
            <w:pPr>
              <w:pStyle w:val="Standard"/>
              <w:rPr>
                <w:rFonts w:ascii="Times New Roman" w:hAnsi="Times New Roman" w:cs="Times New Roman"/>
              </w:rPr>
            </w:pPr>
            <w:r w:rsidRPr="006A6903">
              <w:rPr>
                <w:rFonts w:ascii="Times New Roman" w:hAnsi="Times New Roman" w:cs="Times New Roman"/>
              </w:rPr>
              <w:t>0.04634</w:t>
            </w:r>
          </w:p>
        </w:tc>
      </w:tr>
      <w:tr w:rsidR="00A92A25" w:rsidRPr="006A6903" w:rsidTr="00A92A25">
        <w:trPr>
          <w:trHeight w:val="344"/>
        </w:trPr>
        <w:tc>
          <w:tcPr>
            <w:tcW w:w="711" w:type="dxa"/>
            <w:vMerge w:val="restart"/>
          </w:tcPr>
          <w:p w:rsidR="00A92A25" w:rsidRPr="006A6903" w:rsidRDefault="00A92A25" w:rsidP="00A92A25">
            <w:r w:rsidRPr="006A6903">
              <w:t>5</w:t>
            </w:r>
          </w:p>
        </w:tc>
        <w:tc>
          <w:tcPr>
            <w:tcW w:w="1234" w:type="dxa"/>
            <w:vMerge w:val="restart"/>
          </w:tcPr>
          <w:p w:rsidR="00A92A25" w:rsidRPr="006A6903" w:rsidRDefault="00A92A25" w:rsidP="00A92A25">
            <w:r w:rsidRPr="006A6903">
              <w:t>a/g/k</w:t>
            </w:r>
          </w:p>
        </w:tc>
        <w:tc>
          <w:tcPr>
            <w:tcW w:w="1102" w:type="dxa"/>
          </w:tcPr>
          <w:p w:rsidR="00A92A25" w:rsidRPr="006A6903" w:rsidRDefault="00A92A25" w:rsidP="00A92A25">
            <w:r w:rsidRPr="006A6903">
              <w:t>Coefficient</w:t>
            </w:r>
          </w:p>
        </w:tc>
        <w:tc>
          <w:tcPr>
            <w:tcW w:w="1540" w:type="dxa"/>
          </w:tcPr>
          <w:p w:rsidR="00A92A25" w:rsidRPr="006A6903" w:rsidRDefault="00A92A25" w:rsidP="00A92A25">
            <w:r w:rsidRPr="006A6903">
              <w:t>2.305/1.106/</w:t>
            </w:r>
          </w:p>
          <w:p w:rsidR="00A92A25" w:rsidRPr="006A6903" w:rsidRDefault="00A92A25" w:rsidP="00A92A25">
            <w:r w:rsidRPr="006A6903">
              <w:t>1.095</w:t>
            </w:r>
          </w:p>
        </w:tc>
        <w:tc>
          <w:tcPr>
            <w:tcW w:w="1628" w:type="dxa"/>
            <w:gridSpan w:val="2"/>
          </w:tcPr>
          <w:p w:rsidR="00A92A25" w:rsidRPr="006A6903" w:rsidRDefault="00A92A25" w:rsidP="00A92A25">
            <w:r w:rsidRPr="006A6903">
              <w:t xml:space="preserve">4.44e-06 /1.709/ </w:t>
            </w:r>
          </w:p>
          <w:p w:rsidR="00A92A25" w:rsidRPr="006A6903" w:rsidRDefault="00A92A25" w:rsidP="00A92A25">
            <w:r w:rsidRPr="006A6903">
              <w:t>-2772</w:t>
            </w:r>
          </w:p>
        </w:tc>
        <w:tc>
          <w:tcPr>
            <w:tcW w:w="1540" w:type="dxa"/>
          </w:tcPr>
          <w:p w:rsidR="00A92A25" w:rsidRPr="006A6903" w:rsidRDefault="00A92A25" w:rsidP="00A92A25">
            <w:r w:rsidRPr="006A6903">
              <w:t xml:space="preserve">-0.02968/1.086/ </w:t>
            </w:r>
          </w:p>
          <w:p w:rsidR="00A92A25" w:rsidRPr="006A6903" w:rsidRDefault="00A92A25" w:rsidP="00A92A25">
            <w:r w:rsidRPr="006A6903">
              <w:t>0.762</w:t>
            </w:r>
          </w:p>
        </w:tc>
        <w:tc>
          <w:tcPr>
            <w:tcW w:w="1540" w:type="dxa"/>
          </w:tcPr>
          <w:p w:rsidR="00A92A25" w:rsidRPr="006A6903" w:rsidRDefault="00A92A25" w:rsidP="00A92A25">
            <w:r w:rsidRPr="006A6903">
              <w:t xml:space="preserve">-45.13/0.1964/ </w:t>
            </w:r>
          </w:p>
          <w:p w:rsidR="00A92A25" w:rsidRPr="006A6903" w:rsidRDefault="00A92A25" w:rsidP="00A92A25">
            <w:r w:rsidRPr="006A6903">
              <w:t>0.192</w:t>
            </w:r>
          </w:p>
        </w:tc>
        <w:tc>
          <w:tcPr>
            <w:tcW w:w="1540" w:type="dxa"/>
          </w:tcPr>
          <w:p w:rsidR="00A92A25" w:rsidRPr="006A6903" w:rsidRDefault="00A92A25" w:rsidP="00A92A25">
            <w:r w:rsidRPr="006A6903">
              <w:t>-1.171/0.9184/</w:t>
            </w:r>
          </w:p>
          <w:p w:rsidR="00A92A25" w:rsidRPr="006A6903" w:rsidRDefault="00A92A25" w:rsidP="00A92A25">
            <w:r w:rsidRPr="006A6903">
              <w:t>0.7461</w:t>
            </w:r>
          </w:p>
        </w:tc>
      </w:tr>
      <w:tr w:rsidR="00A92A25" w:rsidRPr="006A6903" w:rsidTr="00A92A25">
        <w:trPr>
          <w:trHeight w:val="167"/>
        </w:trPr>
        <w:tc>
          <w:tcPr>
            <w:tcW w:w="711" w:type="dxa"/>
            <w:vMerge/>
          </w:tcPr>
          <w:p w:rsidR="00A92A25" w:rsidRPr="006A6903" w:rsidRDefault="00A92A25" w:rsidP="00A92A25"/>
        </w:tc>
        <w:tc>
          <w:tcPr>
            <w:tcW w:w="1234" w:type="dxa"/>
            <w:vMerge/>
          </w:tcPr>
          <w:p w:rsidR="00A92A25" w:rsidRPr="006A6903" w:rsidRDefault="00A92A25" w:rsidP="00A92A25"/>
        </w:tc>
        <w:tc>
          <w:tcPr>
            <w:tcW w:w="1102" w:type="dxa"/>
          </w:tcPr>
          <w:p w:rsidR="00A92A25" w:rsidRPr="006A6903" w:rsidRDefault="00A92A25" w:rsidP="00A92A25">
            <w:r w:rsidRPr="006A6903">
              <w:t>SSE</w:t>
            </w:r>
          </w:p>
        </w:tc>
        <w:tc>
          <w:tcPr>
            <w:tcW w:w="1540" w:type="dxa"/>
          </w:tcPr>
          <w:p w:rsidR="00A92A25" w:rsidRPr="006A6903" w:rsidRDefault="00A92A25" w:rsidP="00A92A25">
            <w:r w:rsidRPr="006A6903">
              <w:t>0.002694</w:t>
            </w:r>
          </w:p>
        </w:tc>
        <w:tc>
          <w:tcPr>
            <w:tcW w:w="1628" w:type="dxa"/>
            <w:gridSpan w:val="2"/>
          </w:tcPr>
          <w:p w:rsidR="00A92A25" w:rsidRPr="006A6903" w:rsidRDefault="00A92A25" w:rsidP="00A92A25">
            <w:pPr>
              <w:rPr>
                <w:b/>
              </w:rPr>
            </w:pPr>
            <w:r w:rsidRPr="006A6903">
              <w:t>5.158e-05</w:t>
            </w:r>
          </w:p>
        </w:tc>
        <w:tc>
          <w:tcPr>
            <w:tcW w:w="1540" w:type="dxa"/>
          </w:tcPr>
          <w:p w:rsidR="00A92A25" w:rsidRPr="006A6903" w:rsidRDefault="00A92A25" w:rsidP="00A92A25">
            <w:r w:rsidRPr="006A6903">
              <w:t>0.001254</w:t>
            </w:r>
          </w:p>
        </w:tc>
        <w:tc>
          <w:tcPr>
            <w:tcW w:w="1540" w:type="dxa"/>
          </w:tcPr>
          <w:p w:rsidR="00A92A25" w:rsidRPr="006A6903" w:rsidRDefault="00A92A25" w:rsidP="00A92A25">
            <w:r w:rsidRPr="006A6903">
              <w:t>0.01195</w:t>
            </w:r>
          </w:p>
        </w:tc>
        <w:tc>
          <w:tcPr>
            <w:tcW w:w="1540" w:type="dxa"/>
          </w:tcPr>
          <w:p w:rsidR="00A92A25" w:rsidRPr="006A6903" w:rsidRDefault="00A92A25" w:rsidP="00A92A25">
            <w:r w:rsidRPr="006A6903">
              <w:t>0.001914</w:t>
            </w:r>
          </w:p>
        </w:tc>
      </w:tr>
      <w:tr w:rsidR="00A92A25" w:rsidRPr="006A6903" w:rsidTr="00A92A25">
        <w:trPr>
          <w:trHeight w:val="167"/>
        </w:trPr>
        <w:tc>
          <w:tcPr>
            <w:tcW w:w="711" w:type="dxa"/>
            <w:vMerge/>
          </w:tcPr>
          <w:p w:rsidR="00A92A25" w:rsidRPr="006A6903" w:rsidRDefault="00A92A25" w:rsidP="00A92A25"/>
        </w:tc>
        <w:tc>
          <w:tcPr>
            <w:tcW w:w="1234" w:type="dxa"/>
            <w:vMerge/>
          </w:tcPr>
          <w:p w:rsidR="00A92A25" w:rsidRPr="006A6903" w:rsidRDefault="00A92A25" w:rsidP="00A92A25"/>
        </w:tc>
        <w:tc>
          <w:tcPr>
            <w:tcW w:w="1102" w:type="dxa"/>
          </w:tcPr>
          <w:p w:rsidR="00A92A25" w:rsidRPr="006A6903" w:rsidRDefault="00A92A25" w:rsidP="00A92A25">
            <w:pPr>
              <w:rPr>
                <w:vertAlign w:val="superscript"/>
              </w:rPr>
            </w:pPr>
            <w:r w:rsidRPr="006A6903">
              <w:t>R</w:t>
            </w:r>
            <w:r w:rsidRPr="006A6903">
              <w:rPr>
                <w:vertAlign w:val="superscript"/>
              </w:rPr>
              <w:t>2</w:t>
            </w:r>
          </w:p>
        </w:tc>
        <w:tc>
          <w:tcPr>
            <w:tcW w:w="1540" w:type="dxa"/>
          </w:tcPr>
          <w:p w:rsidR="00A92A25" w:rsidRPr="006A6903" w:rsidRDefault="00A92A25" w:rsidP="00A92A25">
            <w:r w:rsidRPr="006A6903">
              <w:t>0.9959</w:t>
            </w:r>
          </w:p>
        </w:tc>
        <w:tc>
          <w:tcPr>
            <w:tcW w:w="1628" w:type="dxa"/>
            <w:gridSpan w:val="2"/>
          </w:tcPr>
          <w:p w:rsidR="00A92A25" w:rsidRPr="006A6903" w:rsidRDefault="00A92A25" w:rsidP="00A92A25">
            <w:pPr>
              <w:rPr>
                <w:b/>
              </w:rPr>
            </w:pPr>
            <w:r w:rsidRPr="006A6903">
              <w:t>0.9999</w:t>
            </w:r>
          </w:p>
        </w:tc>
        <w:tc>
          <w:tcPr>
            <w:tcW w:w="1540" w:type="dxa"/>
          </w:tcPr>
          <w:p w:rsidR="00A92A25" w:rsidRPr="006A6903" w:rsidRDefault="00A92A25" w:rsidP="00A92A25">
            <w:r w:rsidRPr="006A6903">
              <w:t>0.9981</w:t>
            </w:r>
          </w:p>
        </w:tc>
        <w:tc>
          <w:tcPr>
            <w:tcW w:w="1540" w:type="dxa"/>
          </w:tcPr>
          <w:p w:rsidR="00A92A25" w:rsidRPr="006A6903" w:rsidRDefault="00A92A25" w:rsidP="00A92A25">
            <w:r w:rsidRPr="006A6903">
              <w:t>0.9855</w:t>
            </w:r>
          </w:p>
        </w:tc>
        <w:tc>
          <w:tcPr>
            <w:tcW w:w="1540" w:type="dxa"/>
          </w:tcPr>
          <w:p w:rsidR="00A92A25" w:rsidRPr="006A6903" w:rsidRDefault="00A92A25" w:rsidP="00A92A25">
            <w:r w:rsidRPr="006A6903">
              <w:t>0.9969</w:t>
            </w:r>
          </w:p>
        </w:tc>
      </w:tr>
      <w:tr w:rsidR="00A92A25" w:rsidRPr="006A6903" w:rsidTr="00A92A25">
        <w:trPr>
          <w:trHeight w:val="167"/>
        </w:trPr>
        <w:tc>
          <w:tcPr>
            <w:tcW w:w="711" w:type="dxa"/>
            <w:vMerge/>
          </w:tcPr>
          <w:p w:rsidR="00A92A25" w:rsidRPr="006A6903" w:rsidRDefault="00A92A25" w:rsidP="00A92A25"/>
        </w:tc>
        <w:tc>
          <w:tcPr>
            <w:tcW w:w="1234" w:type="dxa"/>
            <w:vMerge/>
          </w:tcPr>
          <w:p w:rsidR="00A92A25" w:rsidRPr="006A6903" w:rsidRDefault="00A92A25" w:rsidP="00A92A25"/>
        </w:tc>
        <w:tc>
          <w:tcPr>
            <w:tcW w:w="1102" w:type="dxa"/>
          </w:tcPr>
          <w:p w:rsidR="00A92A25" w:rsidRPr="006A6903" w:rsidRDefault="00A92A25" w:rsidP="00A92A25">
            <w:r w:rsidRPr="006A6903">
              <w:t>RMSE</w:t>
            </w:r>
          </w:p>
        </w:tc>
        <w:tc>
          <w:tcPr>
            <w:tcW w:w="1540" w:type="dxa"/>
          </w:tcPr>
          <w:p w:rsidR="00A92A25" w:rsidRPr="006A6903" w:rsidRDefault="00A92A25" w:rsidP="00A92A25">
            <w:r w:rsidRPr="006A6903">
              <w:t>0.0367</w:t>
            </w:r>
          </w:p>
        </w:tc>
        <w:tc>
          <w:tcPr>
            <w:tcW w:w="1628" w:type="dxa"/>
            <w:gridSpan w:val="2"/>
          </w:tcPr>
          <w:p w:rsidR="00A92A25" w:rsidRPr="006A6903" w:rsidRDefault="00A92A25" w:rsidP="00A92A25">
            <w:pPr>
              <w:rPr>
                <w:b/>
              </w:rPr>
            </w:pPr>
            <w:r w:rsidRPr="006A6903">
              <w:t>0.007182</w:t>
            </w:r>
          </w:p>
        </w:tc>
        <w:tc>
          <w:tcPr>
            <w:tcW w:w="1540" w:type="dxa"/>
          </w:tcPr>
          <w:p w:rsidR="00A92A25" w:rsidRPr="006A6903" w:rsidRDefault="00A92A25" w:rsidP="00A92A25">
            <w:r w:rsidRPr="006A6903">
              <w:t>0.02504</w:t>
            </w:r>
          </w:p>
        </w:tc>
        <w:tc>
          <w:tcPr>
            <w:tcW w:w="1540" w:type="dxa"/>
          </w:tcPr>
          <w:p w:rsidR="00A92A25" w:rsidRPr="006A6903" w:rsidRDefault="00A92A25" w:rsidP="00A92A25">
            <w:r w:rsidRPr="006A6903">
              <w:t>0.05466</w:t>
            </w:r>
          </w:p>
        </w:tc>
        <w:tc>
          <w:tcPr>
            <w:tcW w:w="1540" w:type="dxa"/>
          </w:tcPr>
          <w:p w:rsidR="00A92A25" w:rsidRPr="006A6903" w:rsidRDefault="00A92A25" w:rsidP="00A92A25">
            <w:r w:rsidRPr="006A6903">
              <w:t>0.04375</w:t>
            </w:r>
          </w:p>
        </w:tc>
      </w:tr>
    </w:tbl>
    <w:p w:rsidR="00CD7D09" w:rsidRDefault="00CD7D09"/>
    <w:p w:rsidR="00CD7D09" w:rsidRDefault="00CD7D09"/>
    <w:p w:rsidR="00A92A25" w:rsidRPr="006A6903" w:rsidRDefault="004C090D" w:rsidP="0070666C">
      <w:pPr>
        <w:pStyle w:val="Caption"/>
        <w:keepNext/>
        <w:jc w:val="both"/>
        <w:rPr>
          <w:sz w:val="24"/>
          <w:szCs w:val="24"/>
        </w:rPr>
      </w:pPr>
      <w:r>
        <w:rPr>
          <w:sz w:val="24"/>
          <w:szCs w:val="24"/>
        </w:rPr>
        <w:t>Table A7</w:t>
      </w:r>
      <w:r w:rsidR="00A92A25">
        <w:rPr>
          <w:sz w:val="24"/>
          <w:szCs w:val="24"/>
        </w:rPr>
        <w:t>: Statistical analysis for P</w:t>
      </w:r>
      <w:r w:rsidR="0070666C">
        <w:rPr>
          <w:sz w:val="24"/>
          <w:szCs w:val="24"/>
        </w:rPr>
        <w:t>PI samples dried at 75</w:t>
      </w:r>
      <w:r w:rsidR="00A92A25" w:rsidRPr="006A6903">
        <w:rPr>
          <w:sz w:val="24"/>
          <w:szCs w:val="24"/>
        </w:rPr>
        <w:sym w:font="Symbol" w:char="F0B0"/>
      </w:r>
      <w:r w:rsidR="00A92A25" w:rsidRPr="006A6903">
        <w:rPr>
          <w:sz w:val="24"/>
          <w:szCs w:val="24"/>
        </w:rPr>
        <w:t>C</w:t>
      </w:r>
    </w:p>
    <w:p w:rsidR="00CD7D09" w:rsidRDefault="00CD7D09"/>
    <w:p w:rsidR="00CD7D09" w:rsidRDefault="00CD7D09"/>
    <w:tbl>
      <w:tblPr>
        <w:tblStyle w:val="TableGrid"/>
        <w:tblpPr w:leftFromText="180" w:rightFromText="180" w:vertAnchor="text" w:horzAnchor="margin" w:tblpXSpec="center" w:tblpY="56"/>
        <w:tblW w:w="11644" w:type="dxa"/>
        <w:tblLayout w:type="fixed"/>
        <w:tblLook w:val="04A0" w:firstRow="1" w:lastRow="0" w:firstColumn="1" w:lastColumn="0" w:noHBand="0" w:noVBand="1"/>
      </w:tblPr>
      <w:tblGrid>
        <w:gridCol w:w="764"/>
        <w:gridCol w:w="1326"/>
        <w:gridCol w:w="1184"/>
        <w:gridCol w:w="1655"/>
        <w:gridCol w:w="1655"/>
        <w:gridCol w:w="94"/>
        <w:gridCol w:w="1655"/>
        <w:gridCol w:w="1655"/>
        <w:gridCol w:w="1656"/>
      </w:tblGrid>
      <w:tr w:rsidR="00A92A25" w:rsidRPr="006A6903" w:rsidTr="00A92A25">
        <w:trPr>
          <w:trHeight w:val="173"/>
        </w:trPr>
        <w:tc>
          <w:tcPr>
            <w:tcW w:w="764" w:type="dxa"/>
            <w:vMerge w:val="restart"/>
          </w:tcPr>
          <w:p w:rsidR="00A92A25" w:rsidRPr="006A6903" w:rsidRDefault="00A92A25" w:rsidP="00A92A25">
            <w:pPr>
              <w:rPr>
                <w:b/>
              </w:rPr>
            </w:pPr>
            <w:r w:rsidRPr="006A6903">
              <w:rPr>
                <w:b/>
              </w:rPr>
              <w:t>Model No.</w:t>
            </w:r>
          </w:p>
        </w:tc>
        <w:tc>
          <w:tcPr>
            <w:tcW w:w="1326" w:type="dxa"/>
            <w:vMerge w:val="restart"/>
          </w:tcPr>
          <w:p w:rsidR="00A92A25" w:rsidRPr="006A6903" w:rsidRDefault="00A92A25" w:rsidP="00A92A25">
            <w:pPr>
              <w:rPr>
                <w:b/>
              </w:rPr>
            </w:pPr>
            <w:r w:rsidRPr="006A6903">
              <w:rPr>
                <w:b/>
              </w:rPr>
              <w:t>Coefficients</w:t>
            </w:r>
          </w:p>
        </w:tc>
        <w:tc>
          <w:tcPr>
            <w:tcW w:w="1184" w:type="dxa"/>
            <w:vMerge w:val="restart"/>
          </w:tcPr>
          <w:p w:rsidR="00A92A25" w:rsidRPr="006A6903" w:rsidRDefault="00A92A25" w:rsidP="00A92A25">
            <w:pPr>
              <w:rPr>
                <w:b/>
              </w:rPr>
            </w:pPr>
          </w:p>
        </w:tc>
        <w:tc>
          <w:tcPr>
            <w:tcW w:w="1655" w:type="dxa"/>
          </w:tcPr>
          <w:p w:rsidR="00A92A25" w:rsidRPr="006A6903" w:rsidRDefault="00A92A25" w:rsidP="00A92A25">
            <w:pPr>
              <w:jc w:val="center"/>
              <w:rPr>
                <w:b/>
              </w:rPr>
            </w:pPr>
          </w:p>
        </w:tc>
        <w:tc>
          <w:tcPr>
            <w:tcW w:w="1655" w:type="dxa"/>
          </w:tcPr>
          <w:p w:rsidR="00A92A25" w:rsidRPr="006A6903" w:rsidRDefault="00A92A25" w:rsidP="00A92A25">
            <w:pPr>
              <w:jc w:val="center"/>
              <w:rPr>
                <w:b/>
              </w:rPr>
            </w:pPr>
          </w:p>
        </w:tc>
        <w:tc>
          <w:tcPr>
            <w:tcW w:w="5060" w:type="dxa"/>
            <w:gridSpan w:val="4"/>
          </w:tcPr>
          <w:p w:rsidR="00A92A25" w:rsidRPr="006A6903" w:rsidRDefault="00A92A25" w:rsidP="00A92A25">
            <w:pPr>
              <w:rPr>
                <w:b/>
              </w:rPr>
            </w:pPr>
            <w:r w:rsidRPr="006A6903">
              <w:rPr>
                <w:b/>
              </w:rPr>
              <w:t>Pulp Thickness</w:t>
            </w:r>
          </w:p>
        </w:tc>
      </w:tr>
      <w:tr w:rsidR="00A92A25" w:rsidRPr="006A6903" w:rsidTr="00A92A25">
        <w:trPr>
          <w:trHeight w:val="173"/>
        </w:trPr>
        <w:tc>
          <w:tcPr>
            <w:tcW w:w="764" w:type="dxa"/>
            <w:vMerge/>
          </w:tcPr>
          <w:p w:rsidR="00A92A25" w:rsidRPr="006A6903" w:rsidRDefault="00A92A25" w:rsidP="00A92A25"/>
        </w:tc>
        <w:tc>
          <w:tcPr>
            <w:tcW w:w="1326" w:type="dxa"/>
            <w:vMerge/>
          </w:tcPr>
          <w:p w:rsidR="00A92A25" w:rsidRPr="006A6903" w:rsidRDefault="00A92A25" w:rsidP="00A92A25"/>
        </w:tc>
        <w:tc>
          <w:tcPr>
            <w:tcW w:w="1184" w:type="dxa"/>
            <w:vMerge/>
          </w:tcPr>
          <w:p w:rsidR="00A92A25" w:rsidRPr="006A6903" w:rsidRDefault="00A92A25" w:rsidP="00A92A25"/>
        </w:tc>
        <w:tc>
          <w:tcPr>
            <w:tcW w:w="1655" w:type="dxa"/>
          </w:tcPr>
          <w:p w:rsidR="00A92A25" w:rsidRPr="006A6903" w:rsidRDefault="00A92A25" w:rsidP="00A92A25">
            <w:pPr>
              <w:rPr>
                <w:b/>
              </w:rPr>
            </w:pPr>
            <w:r w:rsidRPr="006A6903">
              <w:rPr>
                <w:b/>
              </w:rPr>
              <w:t>3mm-0.5%</w:t>
            </w:r>
          </w:p>
        </w:tc>
        <w:tc>
          <w:tcPr>
            <w:tcW w:w="1749" w:type="dxa"/>
            <w:gridSpan w:val="2"/>
          </w:tcPr>
          <w:p w:rsidR="00A92A25" w:rsidRPr="006A6903" w:rsidRDefault="00A92A25" w:rsidP="00A92A25">
            <w:pPr>
              <w:rPr>
                <w:b/>
              </w:rPr>
            </w:pPr>
            <w:r w:rsidRPr="006A6903">
              <w:rPr>
                <w:b/>
              </w:rPr>
              <w:t>7mm-0.5%</w:t>
            </w:r>
          </w:p>
        </w:tc>
        <w:tc>
          <w:tcPr>
            <w:tcW w:w="1655" w:type="dxa"/>
          </w:tcPr>
          <w:p w:rsidR="00A92A25" w:rsidRPr="006A6903" w:rsidRDefault="00A92A25" w:rsidP="00A92A25">
            <w:pPr>
              <w:rPr>
                <w:b/>
              </w:rPr>
            </w:pPr>
            <w:r w:rsidRPr="006A6903">
              <w:rPr>
                <w:b/>
              </w:rPr>
              <w:t>5mm-1%</w:t>
            </w:r>
          </w:p>
        </w:tc>
        <w:tc>
          <w:tcPr>
            <w:tcW w:w="1655" w:type="dxa"/>
          </w:tcPr>
          <w:p w:rsidR="00A92A25" w:rsidRPr="006A6903" w:rsidRDefault="00A92A25" w:rsidP="00A92A25">
            <w:pPr>
              <w:rPr>
                <w:b/>
              </w:rPr>
            </w:pPr>
            <w:r w:rsidRPr="006A6903">
              <w:rPr>
                <w:b/>
              </w:rPr>
              <w:t>3mm-1.5%</w:t>
            </w:r>
          </w:p>
        </w:tc>
        <w:tc>
          <w:tcPr>
            <w:tcW w:w="1655" w:type="dxa"/>
          </w:tcPr>
          <w:p w:rsidR="00A92A25" w:rsidRPr="006A6903" w:rsidRDefault="00A92A25" w:rsidP="00A92A25">
            <w:pPr>
              <w:rPr>
                <w:b/>
              </w:rPr>
            </w:pPr>
            <w:r w:rsidRPr="006A6903">
              <w:rPr>
                <w:b/>
              </w:rPr>
              <w:t>7mm-1.5%</w:t>
            </w:r>
          </w:p>
        </w:tc>
      </w:tr>
      <w:tr w:rsidR="00A92A25" w:rsidRPr="006A6903" w:rsidTr="00A92A25">
        <w:trPr>
          <w:trHeight w:val="171"/>
        </w:trPr>
        <w:tc>
          <w:tcPr>
            <w:tcW w:w="764" w:type="dxa"/>
            <w:vMerge w:val="restart"/>
          </w:tcPr>
          <w:p w:rsidR="00A92A25" w:rsidRPr="006A6903" w:rsidRDefault="00A92A25" w:rsidP="00A92A25">
            <w:r w:rsidRPr="006A6903">
              <w:t>1</w:t>
            </w:r>
          </w:p>
        </w:tc>
        <w:tc>
          <w:tcPr>
            <w:tcW w:w="1326" w:type="dxa"/>
            <w:vMerge w:val="restart"/>
          </w:tcPr>
          <w:p w:rsidR="00A92A25" w:rsidRPr="006A6903" w:rsidRDefault="00A92A25" w:rsidP="00A92A25">
            <w:r w:rsidRPr="006A6903">
              <w:t>k</w:t>
            </w:r>
          </w:p>
        </w:tc>
        <w:tc>
          <w:tcPr>
            <w:tcW w:w="1184" w:type="dxa"/>
          </w:tcPr>
          <w:p w:rsidR="00A92A25" w:rsidRPr="006A6903" w:rsidRDefault="00A92A25" w:rsidP="00A92A25">
            <w:r w:rsidRPr="006A6903">
              <w:t>Coefficient</w:t>
            </w:r>
          </w:p>
        </w:tc>
        <w:tc>
          <w:tcPr>
            <w:tcW w:w="1655" w:type="dxa"/>
          </w:tcPr>
          <w:p w:rsidR="00A92A25" w:rsidRPr="006A6903" w:rsidRDefault="00A92A25" w:rsidP="00A92A25">
            <w:r w:rsidRPr="006A6903">
              <w:t>1.835</w:t>
            </w:r>
          </w:p>
        </w:tc>
        <w:tc>
          <w:tcPr>
            <w:tcW w:w="1749" w:type="dxa"/>
            <w:gridSpan w:val="2"/>
          </w:tcPr>
          <w:p w:rsidR="00A92A25" w:rsidRPr="006A6903" w:rsidRDefault="00A92A25" w:rsidP="00A92A25">
            <w:r w:rsidRPr="006A6903">
              <w:rPr>
                <w:bCs/>
              </w:rPr>
              <w:t>0.5625</w:t>
            </w:r>
          </w:p>
        </w:tc>
        <w:tc>
          <w:tcPr>
            <w:tcW w:w="1655" w:type="dxa"/>
          </w:tcPr>
          <w:p w:rsidR="00A92A25" w:rsidRPr="006A6903" w:rsidRDefault="00A92A25" w:rsidP="00A92A25">
            <w:r w:rsidRPr="006A6903">
              <w:t>1.907</w:t>
            </w:r>
          </w:p>
        </w:tc>
        <w:tc>
          <w:tcPr>
            <w:tcW w:w="1655" w:type="dxa"/>
          </w:tcPr>
          <w:p w:rsidR="00A92A25" w:rsidRPr="006A6903" w:rsidRDefault="00A92A25" w:rsidP="00A92A25">
            <w:r w:rsidRPr="006A6903">
              <w:t xml:space="preserve">2.049  </w:t>
            </w:r>
          </w:p>
        </w:tc>
        <w:tc>
          <w:tcPr>
            <w:tcW w:w="1655" w:type="dxa"/>
          </w:tcPr>
          <w:p w:rsidR="00A92A25" w:rsidRPr="006A6903" w:rsidRDefault="00A92A25" w:rsidP="00A92A25">
            <w:r w:rsidRPr="006A6903">
              <w:t>0.5396</w:t>
            </w:r>
          </w:p>
        </w:tc>
      </w:tr>
      <w:tr w:rsidR="00A92A25" w:rsidRPr="006A6903" w:rsidTr="00A92A25">
        <w:trPr>
          <w:trHeight w:val="171"/>
        </w:trPr>
        <w:tc>
          <w:tcPr>
            <w:tcW w:w="764" w:type="dxa"/>
            <w:vMerge/>
          </w:tcPr>
          <w:p w:rsidR="00A92A25" w:rsidRPr="006A6903" w:rsidRDefault="00A92A25" w:rsidP="00A92A25"/>
        </w:tc>
        <w:tc>
          <w:tcPr>
            <w:tcW w:w="1326" w:type="dxa"/>
            <w:vMerge/>
          </w:tcPr>
          <w:p w:rsidR="00A92A25" w:rsidRPr="006A6903" w:rsidRDefault="00A92A25" w:rsidP="00A92A25"/>
        </w:tc>
        <w:tc>
          <w:tcPr>
            <w:tcW w:w="1184" w:type="dxa"/>
          </w:tcPr>
          <w:p w:rsidR="00A92A25" w:rsidRPr="006A6903" w:rsidRDefault="00A92A25" w:rsidP="00A92A25">
            <w:r w:rsidRPr="006A6903">
              <w:t>SSE</w:t>
            </w:r>
          </w:p>
        </w:tc>
        <w:tc>
          <w:tcPr>
            <w:tcW w:w="1655" w:type="dxa"/>
          </w:tcPr>
          <w:p w:rsidR="00A92A25" w:rsidRPr="006A6903" w:rsidRDefault="00A92A25" w:rsidP="00A92A25">
            <w:r w:rsidRPr="006A6903">
              <w:t>0.0007627</w:t>
            </w:r>
          </w:p>
        </w:tc>
        <w:tc>
          <w:tcPr>
            <w:tcW w:w="1749" w:type="dxa"/>
            <w:gridSpan w:val="2"/>
          </w:tcPr>
          <w:p w:rsidR="00A92A25" w:rsidRPr="006A6903" w:rsidRDefault="00A92A25" w:rsidP="00A92A25">
            <w:r w:rsidRPr="006A6903">
              <w:t>0.002671</w:t>
            </w:r>
          </w:p>
        </w:tc>
        <w:tc>
          <w:tcPr>
            <w:tcW w:w="1655" w:type="dxa"/>
          </w:tcPr>
          <w:p w:rsidR="00A92A25" w:rsidRPr="006A6903" w:rsidRDefault="00A92A25" w:rsidP="00A92A25">
            <w:r w:rsidRPr="006A6903">
              <w:t>0.003429</w:t>
            </w:r>
          </w:p>
        </w:tc>
        <w:tc>
          <w:tcPr>
            <w:tcW w:w="1655" w:type="dxa"/>
          </w:tcPr>
          <w:p w:rsidR="00A92A25" w:rsidRPr="006A6903" w:rsidRDefault="00A92A25" w:rsidP="00A92A25">
            <w:r w:rsidRPr="006A6903">
              <w:t>0.001794</w:t>
            </w:r>
          </w:p>
        </w:tc>
        <w:tc>
          <w:tcPr>
            <w:tcW w:w="1655" w:type="dxa"/>
          </w:tcPr>
          <w:p w:rsidR="00A92A25" w:rsidRPr="006A6903" w:rsidRDefault="00A92A25" w:rsidP="00A92A25">
            <w:r w:rsidRPr="006A6903">
              <w:t>0.01019</w:t>
            </w:r>
          </w:p>
        </w:tc>
      </w:tr>
      <w:tr w:rsidR="00A92A25" w:rsidRPr="006A6903" w:rsidTr="00A92A25">
        <w:trPr>
          <w:trHeight w:val="171"/>
        </w:trPr>
        <w:tc>
          <w:tcPr>
            <w:tcW w:w="764" w:type="dxa"/>
            <w:vMerge/>
          </w:tcPr>
          <w:p w:rsidR="00A92A25" w:rsidRPr="006A6903" w:rsidRDefault="00A92A25" w:rsidP="00A92A25"/>
        </w:tc>
        <w:tc>
          <w:tcPr>
            <w:tcW w:w="1326" w:type="dxa"/>
            <w:vMerge/>
          </w:tcPr>
          <w:p w:rsidR="00A92A25" w:rsidRPr="006A6903" w:rsidRDefault="00A92A25" w:rsidP="00A92A25"/>
        </w:tc>
        <w:tc>
          <w:tcPr>
            <w:tcW w:w="1184" w:type="dxa"/>
          </w:tcPr>
          <w:p w:rsidR="00A92A25" w:rsidRPr="006A6903" w:rsidRDefault="00A92A25" w:rsidP="00A92A25">
            <w:pPr>
              <w:rPr>
                <w:vertAlign w:val="superscript"/>
              </w:rPr>
            </w:pPr>
            <w:r w:rsidRPr="006A6903">
              <w:t>R</w:t>
            </w:r>
            <w:r w:rsidRPr="006A6903">
              <w:rPr>
                <w:vertAlign w:val="superscript"/>
              </w:rPr>
              <w:t>2</w:t>
            </w:r>
          </w:p>
        </w:tc>
        <w:tc>
          <w:tcPr>
            <w:tcW w:w="1655" w:type="dxa"/>
          </w:tcPr>
          <w:p w:rsidR="00A92A25" w:rsidRPr="006A6903" w:rsidRDefault="00A92A25" w:rsidP="00A92A25">
            <w:r w:rsidRPr="006A6903">
              <w:t>0.9989</w:t>
            </w:r>
          </w:p>
        </w:tc>
        <w:tc>
          <w:tcPr>
            <w:tcW w:w="1749" w:type="dxa"/>
            <w:gridSpan w:val="2"/>
          </w:tcPr>
          <w:p w:rsidR="00A92A25" w:rsidRPr="006A6903" w:rsidRDefault="00A92A25" w:rsidP="00A92A25">
            <w:r w:rsidRPr="006A6903">
              <w:t>0.9971</w:t>
            </w:r>
          </w:p>
        </w:tc>
        <w:tc>
          <w:tcPr>
            <w:tcW w:w="1655" w:type="dxa"/>
          </w:tcPr>
          <w:p w:rsidR="00A92A25" w:rsidRPr="006A6903" w:rsidRDefault="00A92A25" w:rsidP="00A92A25">
            <w:r w:rsidRPr="006A6903">
              <w:t>0.995</w:t>
            </w:r>
          </w:p>
        </w:tc>
        <w:tc>
          <w:tcPr>
            <w:tcW w:w="1655" w:type="dxa"/>
          </w:tcPr>
          <w:p w:rsidR="00A92A25" w:rsidRPr="006A6903" w:rsidRDefault="00A92A25" w:rsidP="00A92A25">
            <w:r w:rsidRPr="006A6903">
              <w:t>0.9973</w:t>
            </w:r>
          </w:p>
        </w:tc>
        <w:tc>
          <w:tcPr>
            <w:tcW w:w="1655" w:type="dxa"/>
          </w:tcPr>
          <w:p w:rsidR="00A92A25" w:rsidRPr="006A6903" w:rsidRDefault="00A92A25" w:rsidP="00A92A25">
            <w:r w:rsidRPr="006A6903">
              <w:t>0.9876</w:t>
            </w:r>
          </w:p>
        </w:tc>
      </w:tr>
      <w:tr w:rsidR="00A92A25" w:rsidRPr="006A6903" w:rsidTr="00A92A25">
        <w:trPr>
          <w:trHeight w:val="175"/>
        </w:trPr>
        <w:tc>
          <w:tcPr>
            <w:tcW w:w="764" w:type="dxa"/>
            <w:vMerge/>
          </w:tcPr>
          <w:p w:rsidR="00A92A25" w:rsidRPr="006A6903" w:rsidRDefault="00A92A25" w:rsidP="00A92A25"/>
        </w:tc>
        <w:tc>
          <w:tcPr>
            <w:tcW w:w="1326" w:type="dxa"/>
            <w:vMerge/>
          </w:tcPr>
          <w:p w:rsidR="00A92A25" w:rsidRPr="006A6903" w:rsidRDefault="00A92A25" w:rsidP="00A92A25"/>
        </w:tc>
        <w:tc>
          <w:tcPr>
            <w:tcW w:w="1184" w:type="dxa"/>
          </w:tcPr>
          <w:p w:rsidR="00A92A25" w:rsidRPr="006A6903" w:rsidRDefault="00A92A25" w:rsidP="00A92A25">
            <w:r w:rsidRPr="006A6903">
              <w:t>RMSE</w:t>
            </w:r>
          </w:p>
        </w:tc>
        <w:tc>
          <w:tcPr>
            <w:tcW w:w="1655" w:type="dxa"/>
          </w:tcPr>
          <w:p w:rsidR="00A92A25" w:rsidRPr="006A6903" w:rsidRDefault="00A92A25" w:rsidP="00A92A25">
            <w:r w:rsidRPr="006A6903">
              <w:t>0.01381</w:t>
            </w:r>
          </w:p>
        </w:tc>
        <w:tc>
          <w:tcPr>
            <w:tcW w:w="1749" w:type="dxa"/>
            <w:gridSpan w:val="2"/>
          </w:tcPr>
          <w:p w:rsidR="00A92A25" w:rsidRPr="006A6903" w:rsidRDefault="00A92A25" w:rsidP="00A92A25">
            <w:r w:rsidRPr="006A6903">
              <w:t>0.01827</w:t>
            </w:r>
          </w:p>
        </w:tc>
        <w:tc>
          <w:tcPr>
            <w:tcW w:w="1655" w:type="dxa"/>
          </w:tcPr>
          <w:p w:rsidR="00A92A25" w:rsidRPr="006A6903" w:rsidRDefault="00A92A25" w:rsidP="00A92A25">
            <w:r w:rsidRPr="006A6903">
              <w:t>0.02928</w:t>
            </w:r>
          </w:p>
        </w:tc>
        <w:tc>
          <w:tcPr>
            <w:tcW w:w="1655" w:type="dxa"/>
          </w:tcPr>
          <w:p w:rsidR="00A92A25" w:rsidRPr="006A6903" w:rsidRDefault="00A92A25" w:rsidP="00A92A25">
            <w:r w:rsidRPr="006A6903">
              <w:t>0.02446</w:t>
            </w:r>
          </w:p>
        </w:tc>
        <w:tc>
          <w:tcPr>
            <w:tcW w:w="1655" w:type="dxa"/>
          </w:tcPr>
          <w:p w:rsidR="00A92A25" w:rsidRPr="006A6903" w:rsidRDefault="00A92A25" w:rsidP="00A92A25">
            <w:r w:rsidRPr="006A6903">
              <w:t>0.04121</w:t>
            </w:r>
          </w:p>
        </w:tc>
      </w:tr>
      <w:tr w:rsidR="00A92A25" w:rsidRPr="006A6903" w:rsidTr="00A92A25">
        <w:trPr>
          <w:trHeight w:val="171"/>
        </w:trPr>
        <w:tc>
          <w:tcPr>
            <w:tcW w:w="764" w:type="dxa"/>
            <w:vMerge w:val="restart"/>
          </w:tcPr>
          <w:p w:rsidR="00A92A25" w:rsidRPr="006A6903" w:rsidRDefault="00A92A25" w:rsidP="00A92A25">
            <w:r w:rsidRPr="006A6903">
              <w:t>2</w:t>
            </w:r>
          </w:p>
        </w:tc>
        <w:tc>
          <w:tcPr>
            <w:tcW w:w="1326" w:type="dxa"/>
            <w:vMerge w:val="restart"/>
          </w:tcPr>
          <w:p w:rsidR="00A92A25" w:rsidRPr="006A6903" w:rsidRDefault="00A92A25" w:rsidP="00A92A25">
            <w:r w:rsidRPr="006A6903">
              <w:t>k/n</w:t>
            </w:r>
          </w:p>
        </w:tc>
        <w:tc>
          <w:tcPr>
            <w:tcW w:w="1184" w:type="dxa"/>
          </w:tcPr>
          <w:p w:rsidR="00A92A25" w:rsidRPr="006A6903" w:rsidRDefault="00A92A25" w:rsidP="00A92A25">
            <w:r w:rsidRPr="006A6903">
              <w:t>Coefficient</w:t>
            </w:r>
          </w:p>
        </w:tc>
        <w:tc>
          <w:tcPr>
            <w:tcW w:w="1655" w:type="dxa"/>
          </w:tcPr>
          <w:p w:rsidR="00A92A25" w:rsidRPr="006A6903" w:rsidRDefault="00A92A25" w:rsidP="00A92A25">
            <w:r w:rsidRPr="006A6903">
              <w:t xml:space="preserve">1.861/0.81 </w:t>
            </w:r>
          </w:p>
        </w:tc>
        <w:tc>
          <w:tcPr>
            <w:tcW w:w="1749" w:type="dxa"/>
            <w:gridSpan w:val="2"/>
          </w:tcPr>
          <w:p w:rsidR="00A92A25" w:rsidRPr="006A6903" w:rsidRDefault="00A92A25" w:rsidP="00A92A25">
            <w:r w:rsidRPr="006A6903">
              <w:t>0.5205/</w:t>
            </w:r>
            <w:r w:rsidRPr="006A6903">
              <w:rPr>
                <w:bCs/>
              </w:rPr>
              <w:t xml:space="preserve">1.094 </w:t>
            </w:r>
          </w:p>
        </w:tc>
        <w:tc>
          <w:tcPr>
            <w:tcW w:w="1655" w:type="dxa"/>
          </w:tcPr>
          <w:p w:rsidR="00A92A25" w:rsidRPr="006A6903" w:rsidRDefault="00A92A25" w:rsidP="00A92A25">
            <w:r w:rsidRPr="006A6903">
              <w:t>2.018</w:t>
            </w:r>
            <w:r w:rsidRPr="006A6903">
              <w:rPr>
                <w:bCs/>
              </w:rPr>
              <w:t>/</w:t>
            </w:r>
            <w:r w:rsidRPr="006A6903">
              <w:t>0.4454</w:t>
            </w:r>
          </w:p>
        </w:tc>
        <w:tc>
          <w:tcPr>
            <w:tcW w:w="1655" w:type="dxa"/>
          </w:tcPr>
          <w:p w:rsidR="00A92A25" w:rsidRPr="006A6903" w:rsidRDefault="00A92A25" w:rsidP="00A92A25">
            <w:r w:rsidRPr="006A6903">
              <w:t>2.129/0.4913</w:t>
            </w:r>
          </w:p>
        </w:tc>
        <w:tc>
          <w:tcPr>
            <w:tcW w:w="1655" w:type="dxa"/>
          </w:tcPr>
          <w:p w:rsidR="00A92A25" w:rsidRPr="006A6903" w:rsidRDefault="00A92A25" w:rsidP="00A92A25">
            <w:r w:rsidRPr="006A6903">
              <w:t>0.4278/1.286</w:t>
            </w:r>
          </w:p>
        </w:tc>
      </w:tr>
      <w:tr w:rsidR="00A92A25" w:rsidRPr="006A6903" w:rsidTr="00A92A25">
        <w:trPr>
          <w:trHeight w:val="171"/>
        </w:trPr>
        <w:tc>
          <w:tcPr>
            <w:tcW w:w="764" w:type="dxa"/>
            <w:vMerge/>
          </w:tcPr>
          <w:p w:rsidR="00A92A25" w:rsidRPr="006A6903" w:rsidRDefault="00A92A25" w:rsidP="00A92A25"/>
        </w:tc>
        <w:tc>
          <w:tcPr>
            <w:tcW w:w="1326" w:type="dxa"/>
            <w:vMerge/>
          </w:tcPr>
          <w:p w:rsidR="00A92A25" w:rsidRPr="006A6903" w:rsidRDefault="00A92A25" w:rsidP="00A92A25"/>
        </w:tc>
        <w:tc>
          <w:tcPr>
            <w:tcW w:w="1184" w:type="dxa"/>
          </w:tcPr>
          <w:p w:rsidR="00A92A25" w:rsidRPr="006A6903" w:rsidRDefault="00A92A25" w:rsidP="00A92A25">
            <w:r w:rsidRPr="006A6903">
              <w:t>SSE</w:t>
            </w:r>
          </w:p>
        </w:tc>
        <w:tc>
          <w:tcPr>
            <w:tcW w:w="1655" w:type="dxa"/>
          </w:tcPr>
          <w:p w:rsidR="00A92A25" w:rsidRPr="006A6903" w:rsidRDefault="00A92A25" w:rsidP="00A92A25">
            <w:pPr>
              <w:rPr>
                <w:b/>
              </w:rPr>
            </w:pPr>
            <w:r w:rsidRPr="006A6903">
              <w:rPr>
                <w:b/>
              </w:rPr>
              <w:t>0.0006254</w:t>
            </w:r>
          </w:p>
        </w:tc>
        <w:tc>
          <w:tcPr>
            <w:tcW w:w="1749" w:type="dxa"/>
            <w:gridSpan w:val="2"/>
          </w:tcPr>
          <w:p w:rsidR="00A92A25" w:rsidRPr="006A6903" w:rsidRDefault="00A92A25" w:rsidP="00A92A25">
            <w:pPr>
              <w:rPr>
                <w:b/>
              </w:rPr>
            </w:pPr>
            <w:r w:rsidRPr="006A6903">
              <w:rPr>
                <w:b/>
              </w:rPr>
              <w:t>0.00157</w:t>
            </w:r>
          </w:p>
        </w:tc>
        <w:tc>
          <w:tcPr>
            <w:tcW w:w="1655" w:type="dxa"/>
          </w:tcPr>
          <w:p w:rsidR="00A92A25" w:rsidRPr="006A6903" w:rsidRDefault="00A92A25" w:rsidP="00A92A25">
            <w:pPr>
              <w:rPr>
                <w:b/>
              </w:rPr>
            </w:pPr>
            <w:r w:rsidRPr="006A6903">
              <w:rPr>
                <w:b/>
              </w:rPr>
              <w:t>0.0004671</w:t>
            </w:r>
          </w:p>
        </w:tc>
        <w:tc>
          <w:tcPr>
            <w:tcW w:w="1655" w:type="dxa"/>
          </w:tcPr>
          <w:p w:rsidR="00A92A25" w:rsidRPr="006A6903" w:rsidRDefault="00A92A25" w:rsidP="00A92A25">
            <w:pPr>
              <w:rPr>
                <w:b/>
              </w:rPr>
            </w:pPr>
            <w:r w:rsidRPr="006A6903">
              <w:rPr>
                <w:b/>
              </w:rPr>
              <w:t>0.0002895</w:t>
            </w:r>
          </w:p>
        </w:tc>
        <w:tc>
          <w:tcPr>
            <w:tcW w:w="1655" w:type="dxa"/>
          </w:tcPr>
          <w:p w:rsidR="00A92A25" w:rsidRPr="006A6903" w:rsidRDefault="00A92A25" w:rsidP="00A92A25">
            <w:pPr>
              <w:rPr>
                <w:b/>
              </w:rPr>
            </w:pPr>
            <w:r w:rsidRPr="006A6903">
              <w:rPr>
                <w:b/>
              </w:rPr>
              <w:t>0.001891</w:t>
            </w:r>
          </w:p>
        </w:tc>
      </w:tr>
      <w:tr w:rsidR="00A92A25" w:rsidRPr="006A6903" w:rsidTr="00A92A25">
        <w:trPr>
          <w:trHeight w:val="171"/>
        </w:trPr>
        <w:tc>
          <w:tcPr>
            <w:tcW w:w="764" w:type="dxa"/>
            <w:vMerge/>
          </w:tcPr>
          <w:p w:rsidR="00A92A25" w:rsidRPr="006A6903" w:rsidRDefault="00A92A25" w:rsidP="00A92A25"/>
        </w:tc>
        <w:tc>
          <w:tcPr>
            <w:tcW w:w="1326" w:type="dxa"/>
            <w:vMerge/>
          </w:tcPr>
          <w:p w:rsidR="00A92A25" w:rsidRPr="006A6903" w:rsidRDefault="00A92A25" w:rsidP="00A92A25"/>
        </w:tc>
        <w:tc>
          <w:tcPr>
            <w:tcW w:w="1184" w:type="dxa"/>
          </w:tcPr>
          <w:p w:rsidR="00A92A25" w:rsidRPr="006A6903" w:rsidRDefault="00A92A25" w:rsidP="00A92A25">
            <w:pPr>
              <w:rPr>
                <w:vertAlign w:val="superscript"/>
              </w:rPr>
            </w:pPr>
            <w:r w:rsidRPr="006A6903">
              <w:t>R</w:t>
            </w:r>
            <w:r w:rsidRPr="006A6903">
              <w:rPr>
                <w:vertAlign w:val="superscript"/>
              </w:rPr>
              <w:t>2</w:t>
            </w:r>
          </w:p>
        </w:tc>
        <w:tc>
          <w:tcPr>
            <w:tcW w:w="1655" w:type="dxa"/>
          </w:tcPr>
          <w:p w:rsidR="00A92A25" w:rsidRPr="006A6903" w:rsidRDefault="00A92A25" w:rsidP="00A92A25">
            <w:pPr>
              <w:rPr>
                <w:b/>
              </w:rPr>
            </w:pPr>
            <w:r w:rsidRPr="006A6903">
              <w:rPr>
                <w:b/>
              </w:rPr>
              <w:t>0.9991</w:t>
            </w:r>
          </w:p>
        </w:tc>
        <w:tc>
          <w:tcPr>
            <w:tcW w:w="1749" w:type="dxa"/>
            <w:gridSpan w:val="2"/>
          </w:tcPr>
          <w:p w:rsidR="00A92A25" w:rsidRPr="006A6903" w:rsidRDefault="00A92A25" w:rsidP="00A92A25">
            <w:pPr>
              <w:rPr>
                <w:b/>
              </w:rPr>
            </w:pPr>
            <w:r w:rsidRPr="006A6903">
              <w:rPr>
                <w:b/>
              </w:rPr>
              <w:t>0.9983</w:t>
            </w:r>
          </w:p>
        </w:tc>
        <w:tc>
          <w:tcPr>
            <w:tcW w:w="1655" w:type="dxa"/>
          </w:tcPr>
          <w:p w:rsidR="00A92A25" w:rsidRPr="006A6903" w:rsidRDefault="00A92A25" w:rsidP="00A92A25">
            <w:pPr>
              <w:rPr>
                <w:b/>
              </w:rPr>
            </w:pPr>
            <w:r w:rsidRPr="006A6903">
              <w:rPr>
                <w:b/>
              </w:rPr>
              <w:t>0.9993</w:t>
            </w:r>
          </w:p>
        </w:tc>
        <w:tc>
          <w:tcPr>
            <w:tcW w:w="1655" w:type="dxa"/>
          </w:tcPr>
          <w:p w:rsidR="00A92A25" w:rsidRPr="006A6903" w:rsidRDefault="00A92A25" w:rsidP="00A92A25">
            <w:pPr>
              <w:rPr>
                <w:b/>
              </w:rPr>
            </w:pPr>
            <w:r w:rsidRPr="006A6903">
              <w:rPr>
                <w:b/>
              </w:rPr>
              <w:t>0.9996</w:t>
            </w:r>
          </w:p>
        </w:tc>
        <w:tc>
          <w:tcPr>
            <w:tcW w:w="1655" w:type="dxa"/>
          </w:tcPr>
          <w:p w:rsidR="00A92A25" w:rsidRPr="006A6903" w:rsidRDefault="00A92A25" w:rsidP="00A92A25">
            <w:pPr>
              <w:rPr>
                <w:b/>
              </w:rPr>
            </w:pPr>
            <w:r w:rsidRPr="006A6903">
              <w:rPr>
                <w:b/>
              </w:rPr>
              <w:t>0.9977</w:t>
            </w:r>
          </w:p>
        </w:tc>
      </w:tr>
      <w:tr w:rsidR="00A92A25" w:rsidRPr="006A6903" w:rsidTr="00A92A25">
        <w:trPr>
          <w:trHeight w:val="171"/>
        </w:trPr>
        <w:tc>
          <w:tcPr>
            <w:tcW w:w="764" w:type="dxa"/>
            <w:vMerge/>
          </w:tcPr>
          <w:p w:rsidR="00A92A25" w:rsidRPr="006A6903" w:rsidRDefault="00A92A25" w:rsidP="00A92A25"/>
        </w:tc>
        <w:tc>
          <w:tcPr>
            <w:tcW w:w="1326" w:type="dxa"/>
            <w:vMerge/>
          </w:tcPr>
          <w:p w:rsidR="00A92A25" w:rsidRPr="006A6903" w:rsidRDefault="00A92A25" w:rsidP="00A92A25"/>
        </w:tc>
        <w:tc>
          <w:tcPr>
            <w:tcW w:w="1184" w:type="dxa"/>
          </w:tcPr>
          <w:p w:rsidR="00A92A25" w:rsidRPr="006A6903" w:rsidRDefault="00A92A25" w:rsidP="00A92A25">
            <w:r w:rsidRPr="006A6903">
              <w:t>RMSE</w:t>
            </w:r>
          </w:p>
        </w:tc>
        <w:tc>
          <w:tcPr>
            <w:tcW w:w="1655" w:type="dxa"/>
          </w:tcPr>
          <w:p w:rsidR="00A92A25" w:rsidRPr="006A6903" w:rsidRDefault="00A92A25" w:rsidP="00A92A25">
            <w:pPr>
              <w:rPr>
                <w:b/>
              </w:rPr>
            </w:pPr>
            <w:r w:rsidRPr="006A6903">
              <w:rPr>
                <w:b/>
              </w:rPr>
              <w:t>0.01444</w:t>
            </w:r>
          </w:p>
        </w:tc>
        <w:tc>
          <w:tcPr>
            <w:tcW w:w="1749" w:type="dxa"/>
            <w:gridSpan w:val="2"/>
          </w:tcPr>
          <w:p w:rsidR="00A92A25" w:rsidRPr="006A6903" w:rsidRDefault="00A92A25" w:rsidP="00A92A25">
            <w:pPr>
              <w:rPr>
                <w:b/>
              </w:rPr>
            </w:pPr>
            <w:r w:rsidRPr="006A6903">
              <w:rPr>
                <w:b/>
              </w:rPr>
              <w:t>0.01498</w:t>
            </w:r>
          </w:p>
        </w:tc>
        <w:tc>
          <w:tcPr>
            <w:tcW w:w="1655" w:type="dxa"/>
          </w:tcPr>
          <w:p w:rsidR="00A92A25" w:rsidRPr="006A6903" w:rsidRDefault="00A92A25" w:rsidP="00A92A25">
            <w:pPr>
              <w:rPr>
                <w:b/>
              </w:rPr>
            </w:pPr>
            <w:r w:rsidRPr="006A6903">
              <w:rPr>
                <w:b/>
              </w:rPr>
              <w:t>0.01248</w:t>
            </w:r>
          </w:p>
        </w:tc>
        <w:tc>
          <w:tcPr>
            <w:tcW w:w="1655" w:type="dxa"/>
          </w:tcPr>
          <w:p w:rsidR="00A92A25" w:rsidRPr="006A6903" w:rsidRDefault="00A92A25" w:rsidP="00A92A25">
            <w:pPr>
              <w:rPr>
                <w:b/>
              </w:rPr>
            </w:pPr>
            <w:r w:rsidRPr="006A6903">
              <w:rPr>
                <w:b/>
              </w:rPr>
              <w:t>0.01203</w:t>
            </w:r>
          </w:p>
        </w:tc>
        <w:tc>
          <w:tcPr>
            <w:tcW w:w="1655" w:type="dxa"/>
          </w:tcPr>
          <w:p w:rsidR="00A92A25" w:rsidRPr="006A6903" w:rsidRDefault="00A92A25" w:rsidP="00A92A25">
            <w:pPr>
              <w:rPr>
                <w:b/>
              </w:rPr>
            </w:pPr>
            <w:r w:rsidRPr="006A6903">
              <w:rPr>
                <w:b/>
              </w:rPr>
              <w:t>0.01945</w:t>
            </w:r>
          </w:p>
        </w:tc>
      </w:tr>
      <w:tr w:rsidR="00A92A25" w:rsidRPr="006A6903" w:rsidTr="00A92A25">
        <w:trPr>
          <w:trHeight w:val="171"/>
        </w:trPr>
        <w:tc>
          <w:tcPr>
            <w:tcW w:w="764" w:type="dxa"/>
            <w:vMerge w:val="restart"/>
          </w:tcPr>
          <w:p w:rsidR="00A92A25" w:rsidRPr="006A6903" w:rsidRDefault="00A92A25" w:rsidP="00A92A25">
            <w:r w:rsidRPr="006A6903">
              <w:t>3</w:t>
            </w:r>
          </w:p>
        </w:tc>
        <w:tc>
          <w:tcPr>
            <w:tcW w:w="1326" w:type="dxa"/>
            <w:vMerge w:val="restart"/>
          </w:tcPr>
          <w:p w:rsidR="00A92A25" w:rsidRPr="006A6903" w:rsidRDefault="00A92A25" w:rsidP="00A92A25">
            <w:r w:rsidRPr="006A6903">
              <w:t>a/k</w:t>
            </w:r>
          </w:p>
        </w:tc>
        <w:tc>
          <w:tcPr>
            <w:tcW w:w="1184" w:type="dxa"/>
          </w:tcPr>
          <w:p w:rsidR="00A92A25" w:rsidRPr="006A6903" w:rsidRDefault="00A92A25" w:rsidP="00A92A25">
            <w:r w:rsidRPr="006A6903">
              <w:t>Coefficient</w:t>
            </w:r>
          </w:p>
        </w:tc>
        <w:tc>
          <w:tcPr>
            <w:tcW w:w="1655" w:type="dxa"/>
          </w:tcPr>
          <w:p w:rsidR="00A92A25" w:rsidRPr="006A6903" w:rsidRDefault="00A92A25" w:rsidP="00A92A25">
            <w:r w:rsidRPr="006A6903">
              <w:rPr>
                <w:bCs/>
              </w:rPr>
              <w:t>0.9998/1.835</w:t>
            </w:r>
          </w:p>
        </w:tc>
        <w:tc>
          <w:tcPr>
            <w:tcW w:w="1749" w:type="dxa"/>
            <w:gridSpan w:val="2"/>
          </w:tcPr>
          <w:p w:rsidR="00A92A25" w:rsidRPr="006A6903" w:rsidRDefault="00A92A25" w:rsidP="00A92A25">
            <w:r w:rsidRPr="006A6903">
              <w:rPr>
                <w:bCs/>
              </w:rPr>
              <w:t>1.008/0.5665</w:t>
            </w:r>
          </w:p>
        </w:tc>
        <w:tc>
          <w:tcPr>
            <w:tcW w:w="1655" w:type="dxa"/>
          </w:tcPr>
          <w:p w:rsidR="00A92A25" w:rsidRPr="006A6903" w:rsidRDefault="00A92A25" w:rsidP="00A92A25">
            <w:r w:rsidRPr="006A6903">
              <w:rPr>
                <w:bCs/>
              </w:rPr>
              <w:t>0.9991/1.906</w:t>
            </w:r>
          </w:p>
        </w:tc>
        <w:tc>
          <w:tcPr>
            <w:tcW w:w="1655" w:type="dxa"/>
          </w:tcPr>
          <w:p w:rsidR="00A92A25" w:rsidRPr="006A6903" w:rsidRDefault="00A92A25" w:rsidP="00A92A25">
            <w:r w:rsidRPr="006A6903">
              <w:t>0.9995/2.048</w:t>
            </w:r>
          </w:p>
        </w:tc>
        <w:tc>
          <w:tcPr>
            <w:tcW w:w="1655" w:type="dxa"/>
          </w:tcPr>
          <w:p w:rsidR="00A92A25" w:rsidRPr="006A6903" w:rsidRDefault="00A92A25" w:rsidP="00A92A25">
            <w:r w:rsidRPr="006A6903">
              <w:t>1.026/0.5518</w:t>
            </w:r>
          </w:p>
        </w:tc>
      </w:tr>
      <w:tr w:rsidR="00A92A25" w:rsidRPr="006A6903" w:rsidTr="00A92A25">
        <w:trPr>
          <w:trHeight w:val="171"/>
        </w:trPr>
        <w:tc>
          <w:tcPr>
            <w:tcW w:w="764" w:type="dxa"/>
            <w:vMerge/>
          </w:tcPr>
          <w:p w:rsidR="00A92A25" w:rsidRPr="006A6903" w:rsidRDefault="00A92A25" w:rsidP="00A92A25"/>
        </w:tc>
        <w:tc>
          <w:tcPr>
            <w:tcW w:w="1326" w:type="dxa"/>
            <w:vMerge/>
          </w:tcPr>
          <w:p w:rsidR="00A92A25" w:rsidRPr="006A6903" w:rsidRDefault="00A92A25" w:rsidP="00A92A25"/>
        </w:tc>
        <w:tc>
          <w:tcPr>
            <w:tcW w:w="1184" w:type="dxa"/>
          </w:tcPr>
          <w:p w:rsidR="00A92A25" w:rsidRPr="006A6903" w:rsidRDefault="00A92A25" w:rsidP="00A92A25">
            <w:r w:rsidRPr="006A6903">
              <w:t>SSE</w:t>
            </w:r>
          </w:p>
        </w:tc>
        <w:tc>
          <w:tcPr>
            <w:tcW w:w="1655" w:type="dxa"/>
          </w:tcPr>
          <w:p w:rsidR="00A92A25" w:rsidRPr="006A6903" w:rsidRDefault="00A92A25" w:rsidP="00A92A25">
            <w:r w:rsidRPr="006A6903">
              <w:t>0.0007626</w:t>
            </w:r>
          </w:p>
        </w:tc>
        <w:tc>
          <w:tcPr>
            <w:tcW w:w="1749" w:type="dxa"/>
            <w:gridSpan w:val="2"/>
          </w:tcPr>
          <w:p w:rsidR="00A92A25" w:rsidRPr="006A6903" w:rsidRDefault="00A92A25" w:rsidP="00A92A25">
            <w:r w:rsidRPr="006A6903">
              <w:t>0.002595</w:t>
            </w:r>
          </w:p>
        </w:tc>
        <w:tc>
          <w:tcPr>
            <w:tcW w:w="1655" w:type="dxa"/>
          </w:tcPr>
          <w:p w:rsidR="00A92A25" w:rsidRPr="006A6903" w:rsidRDefault="00A92A25" w:rsidP="00A92A25">
            <w:r w:rsidRPr="006A6903">
              <w:t>0.003429</w:t>
            </w:r>
          </w:p>
        </w:tc>
        <w:tc>
          <w:tcPr>
            <w:tcW w:w="1655" w:type="dxa"/>
          </w:tcPr>
          <w:p w:rsidR="00A92A25" w:rsidRPr="006A6903" w:rsidRDefault="00A92A25" w:rsidP="00A92A25">
            <w:r w:rsidRPr="006A6903">
              <w:t>0.001794</w:t>
            </w:r>
          </w:p>
        </w:tc>
        <w:tc>
          <w:tcPr>
            <w:tcW w:w="1655" w:type="dxa"/>
          </w:tcPr>
          <w:p w:rsidR="00A92A25" w:rsidRPr="006A6903" w:rsidRDefault="00A92A25" w:rsidP="00A92A25">
            <w:r w:rsidRPr="006A6903">
              <w:t>0.009397</w:t>
            </w:r>
          </w:p>
        </w:tc>
      </w:tr>
      <w:tr w:rsidR="00A92A25" w:rsidRPr="006A6903" w:rsidTr="00A92A25">
        <w:trPr>
          <w:trHeight w:val="171"/>
        </w:trPr>
        <w:tc>
          <w:tcPr>
            <w:tcW w:w="764" w:type="dxa"/>
            <w:vMerge/>
          </w:tcPr>
          <w:p w:rsidR="00A92A25" w:rsidRPr="006A6903" w:rsidRDefault="00A92A25" w:rsidP="00A92A25"/>
        </w:tc>
        <w:tc>
          <w:tcPr>
            <w:tcW w:w="1326" w:type="dxa"/>
            <w:vMerge/>
          </w:tcPr>
          <w:p w:rsidR="00A92A25" w:rsidRPr="006A6903" w:rsidRDefault="00A92A25" w:rsidP="00A92A25"/>
        </w:tc>
        <w:tc>
          <w:tcPr>
            <w:tcW w:w="1184" w:type="dxa"/>
          </w:tcPr>
          <w:p w:rsidR="00A92A25" w:rsidRPr="006A6903" w:rsidRDefault="00A92A25" w:rsidP="00A92A25">
            <w:pPr>
              <w:rPr>
                <w:vertAlign w:val="superscript"/>
              </w:rPr>
            </w:pPr>
            <w:r w:rsidRPr="006A6903">
              <w:t>R</w:t>
            </w:r>
            <w:r w:rsidRPr="006A6903">
              <w:rPr>
                <w:vertAlign w:val="superscript"/>
              </w:rPr>
              <w:t>2</w:t>
            </w:r>
          </w:p>
        </w:tc>
        <w:tc>
          <w:tcPr>
            <w:tcW w:w="1655" w:type="dxa"/>
          </w:tcPr>
          <w:p w:rsidR="00A92A25" w:rsidRPr="006A6903" w:rsidRDefault="00A92A25" w:rsidP="00A92A25">
            <w:r w:rsidRPr="006A6903">
              <w:t>0.9989</w:t>
            </w:r>
          </w:p>
        </w:tc>
        <w:tc>
          <w:tcPr>
            <w:tcW w:w="1749" w:type="dxa"/>
            <w:gridSpan w:val="2"/>
          </w:tcPr>
          <w:p w:rsidR="00A92A25" w:rsidRPr="006A6903" w:rsidRDefault="00A92A25" w:rsidP="00A92A25">
            <w:r w:rsidRPr="006A6903">
              <w:t>0.9972</w:t>
            </w:r>
          </w:p>
        </w:tc>
        <w:tc>
          <w:tcPr>
            <w:tcW w:w="1655" w:type="dxa"/>
          </w:tcPr>
          <w:p w:rsidR="00A92A25" w:rsidRPr="006A6903" w:rsidRDefault="00A92A25" w:rsidP="00A92A25">
            <w:r w:rsidRPr="006A6903">
              <w:t>0.9951</w:t>
            </w:r>
          </w:p>
        </w:tc>
        <w:tc>
          <w:tcPr>
            <w:tcW w:w="1655" w:type="dxa"/>
          </w:tcPr>
          <w:p w:rsidR="00A92A25" w:rsidRPr="006A6903" w:rsidRDefault="00A92A25" w:rsidP="00A92A25">
            <w:r w:rsidRPr="006A6903">
              <w:t>0.9973</w:t>
            </w:r>
          </w:p>
        </w:tc>
        <w:tc>
          <w:tcPr>
            <w:tcW w:w="1655" w:type="dxa"/>
          </w:tcPr>
          <w:p w:rsidR="00A92A25" w:rsidRPr="006A6903" w:rsidRDefault="00A92A25" w:rsidP="00A92A25">
            <w:r w:rsidRPr="006A6903">
              <w:t>0.9885</w:t>
            </w:r>
          </w:p>
        </w:tc>
      </w:tr>
      <w:tr w:rsidR="00A92A25" w:rsidRPr="006A6903" w:rsidTr="00A92A25">
        <w:trPr>
          <w:trHeight w:val="171"/>
        </w:trPr>
        <w:tc>
          <w:tcPr>
            <w:tcW w:w="764" w:type="dxa"/>
            <w:vMerge/>
          </w:tcPr>
          <w:p w:rsidR="00A92A25" w:rsidRPr="006A6903" w:rsidRDefault="00A92A25" w:rsidP="00A92A25"/>
        </w:tc>
        <w:tc>
          <w:tcPr>
            <w:tcW w:w="1326" w:type="dxa"/>
            <w:vMerge/>
          </w:tcPr>
          <w:p w:rsidR="00A92A25" w:rsidRPr="006A6903" w:rsidRDefault="00A92A25" w:rsidP="00A92A25"/>
        </w:tc>
        <w:tc>
          <w:tcPr>
            <w:tcW w:w="1184" w:type="dxa"/>
          </w:tcPr>
          <w:p w:rsidR="00A92A25" w:rsidRPr="006A6903" w:rsidRDefault="00A92A25" w:rsidP="00A92A25">
            <w:r w:rsidRPr="006A6903">
              <w:t>RMSE</w:t>
            </w:r>
          </w:p>
        </w:tc>
        <w:tc>
          <w:tcPr>
            <w:tcW w:w="1655" w:type="dxa"/>
          </w:tcPr>
          <w:p w:rsidR="00A92A25" w:rsidRPr="006A6903" w:rsidRDefault="00A92A25" w:rsidP="00A92A25">
            <w:r w:rsidRPr="006A6903">
              <w:t>0.01594</w:t>
            </w:r>
          </w:p>
        </w:tc>
        <w:tc>
          <w:tcPr>
            <w:tcW w:w="1749" w:type="dxa"/>
            <w:gridSpan w:val="2"/>
          </w:tcPr>
          <w:p w:rsidR="00A92A25" w:rsidRPr="006A6903" w:rsidRDefault="00A92A25" w:rsidP="00A92A25">
            <w:r w:rsidRPr="006A6903">
              <w:t>0.01925</w:t>
            </w:r>
          </w:p>
        </w:tc>
        <w:tc>
          <w:tcPr>
            <w:tcW w:w="1655" w:type="dxa"/>
          </w:tcPr>
          <w:p w:rsidR="00A92A25" w:rsidRPr="006A6903" w:rsidRDefault="00A92A25" w:rsidP="00A92A25">
            <w:r w:rsidRPr="006A6903">
              <w:t>0.03381</w:t>
            </w:r>
          </w:p>
        </w:tc>
        <w:tc>
          <w:tcPr>
            <w:tcW w:w="1655" w:type="dxa"/>
          </w:tcPr>
          <w:p w:rsidR="00A92A25" w:rsidRPr="006A6903" w:rsidRDefault="00A92A25" w:rsidP="00A92A25">
            <w:r w:rsidRPr="006A6903">
              <w:t>0.02995</w:t>
            </w:r>
          </w:p>
        </w:tc>
        <w:tc>
          <w:tcPr>
            <w:tcW w:w="1655" w:type="dxa"/>
          </w:tcPr>
          <w:p w:rsidR="00A92A25" w:rsidRPr="006A6903" w:rsidRDefault="00A92A25" w:rsidP="00A92A25">
            <w:r w:rsidRPr="006A6903">
              <w:t>0.04335</w:t>
            </w:r>
          </w:p>
        </w:tc>
      </w:tr>
      <w:tr w:rsidR="00A92A25" w:rsidRPr="006A6903" w:rsidTr="00A92A25">
        <w:trPr>
          <w:trHeight w:val="171"/>
        </w:trPr>
        <w:tc>
          <w:tcPr>
            <w:tcW w:w="764" w:type="dxa"/>
            <w:vMerge w:val="restart"/>
          </w:tcPr>
          <w:p w:rsidR="00A92A25" w:rsidRPr="006A6903" w:rsidRDefault="00A92A25" w:rsidP="00A92A25">
            <w:r w:rsidRPr="006A6903">
              <w:t>4</w:t>
            </w:r>
          </w:p>
        </w:tc>
        <w:tc>
          <w:tcPr>
            <w:tcW w:w="1326" w:type="dxa"/>
            <w:vMerge w:val="restart"/>
          </w:tcPr>
          <w:p w:rsidR="00A92A25" w:rsidRPr="006A6903" w:rsidRDefault="00A92A25" w:rsidP="00A92A25">
            <w:r w:rsidRPr="006A6903">
              <w:t>a/k/c</w:t>
            </w:r>
          </w:p>
        </w:tc>
        <w:tc>
          <w:tcPr>
            <w:tcW w:w="1184" w:type="dxa"/>
          </w:tcPr>
          <w:p w:rsidR="00A92A25" w:rsidRPr="006A6903" w:rsidRDefault="00A92A25" w:rsidP="00A92A25">
            <w:r w:rsidRPr="006A6903">
              <w:t>Coefficient</w:t>
            </w:r>
          </w:p>
        </w:tc>
        <w:tc>
          <w:tcPr>
            <w:tcW w:w="1655" w:type="dxa"/>
          </w:tcPr>
          <w:p w:rsidR="00A92A25" w:rsidRPr="006A6903" w:rsidRDefault="00A92A25" w:rsidP="00A92A25">
            <w:r w:rsidRPr="006A6903">
              <w:t>0.9839</w:t>
            </w:r>
            <w:r w:rsidRPr="006A6903">
              <w:rPr>
                <w:bCs/>
              </w:rPr>
              <w:t>/</w:t>
            </w:r>
            <w:r w:rsidRPr="006A6903">
              <w:t>1.958/</w:t>
            </w:r>
          </w:p>
          <w:p w:rsidR="00A92A25" w:rsidRPr="006A6903" w:rsidRDefault="00A92A25" w:rsidP="00A92A25">
            <w:r w:rsidRPr="006A6903">
              <w:t>0.01629</w:t>
            </w:r>
          </w:p>
        </w:tc>
        <w:tc>
          <w:tcPr>
            <w:tcW w:w="1749" w:type="dxa"/>
            <w:gridSpan w:val="2"/>
          </w:tcPr>
          <w:p w:rsidR="00A92A25" w:rsidRPr="006A6903" w:rsidRDefault="00A92A25" w:rsidP="00A92A25">
            <w:r w:rsidRPr="006A6903">
              <w:rPr>
                <w:bCs/>
              </w:rPr>
              <w:t>1.016/0.5487        /-0.01094</w:t>
            </w:r>
          </w:p>
        </w:tc>
        <w:tc>
          <w:tcPr>
            <w:tcW w:w="1655" w:type="dxa"/>
          </w:tcPr>
          <w:p w:rsidR="00A92A25" w:rsidRPr="006A6903" w:rsidRDefault="00A92A25" w:rsidP="00A92A25">
            <w:r w:rsidRPr="006A6903">
              <w:t xml:space="preserve">0.9624/ </w:t>
            </w:r>
          </w:p>
          <w:p w:rsidR="00A92A25" w:rsidRPr="006A6903" w:rsidRDefault="00A92A25" w:rsidP="00A92A25">
            <w:r w:rsidRPr="006A6903">
              <w:t>2.261/0.03761</w:t>
            </w:r>
          </w:p>
        </w:tc>
        <w:tc>
          <w:tcPr>
            <w:tcW w:w="1655" w:type="dxa"/>
          </w:tcPr>
          <w:p w:rsidR="00A92A25" w:rsidRPr="006A6903" w:rsidRDefault="00A92A25" w:rsidP="00A92A25">
            <w:r w:rsidRPr="006A6903">
              <w:t xml:space="preserve">0.966/ 2.408/ </w:t>
            </w:r>
          </w:p>
          <w:p w:rsidR="00A92A25" w:rsidRPr="006A6903" w:rsidRDefault="00A92A25" w:rsidP="00A92A25">
            <w:r w:rsidRPr="006A6903">
              <w:t xml:space="preserve">0.03404  </w:t>
            </w:r>
          </w:p>
        </w:tc>
        <w:tc>
          <w:tcPr>
            <w:tcW w:w="1655" w:type="dxa"/>
          </w:tcPr>
          <w:p w:rsidR="00A92A25" w:rsidRPr="006A6903" w:rsidRDefault="00A92A25" w:rsidP="00A92A25">
            <w:r w:rsidRPr="006A6903">
              <w:t xml:space="preserve">1.078/0.4755/ </w:t>
            </w:r>
          </w:p>
          <w:p w:rsidR="00A92A25" w:rsidRPr="006A6903" w:rsidRDefault="00A92A25" w:rsidP="00A92A25">
            <w:r w:rsidRPr="006A6903">
              <w:t>-0.06191</w:t>
            </w:r>
          </w:p>
        </w:tc>
      </w:tr>
      <w:tr w:rsidR="00A92A25" w:rsidRPr="006A6903" w:rsidTr="00A92A25">
        <w:trPr>
          <w:trHeight w:val="171"/>
        </w:trPr>
        <w:tc>
          <w:tcPr>
            <w:tcW w:w="764" w:type="dxa"/>
            <w:vMerge/>
          </w:tcPr>
          <w:p w:rsidR="00A92A25" w:rsidRPr="006A6903" w:rsidRDefault="00A92A25" w:rsidP="00A92A25"/>
        </w:tc>
        <w:tc>
          <w:tcPr>
            <w:tcW w:w="1326" w:type="dxa"/>
            <w:vMerge/>
          </w:tcPr>
          <w:p w:rsidR="00A92A25" w:rsidRPr="006A6903" w:rsidRDefault="00A92A25" w:rsidP="00A92A25"/>
        </w:tc>
        <w:tc>
          <w:tcPr>
            <w:tcW w:w="1184" w:type="dxa"/>
          </w:tcPr>
          <w:p w:rsidR="00A92A25" w:rsidRPr="006A6903" w:rsidRDefault="00A92A25" w:rsidP="00A92A25">
            <w:r w:rsidRPr="006A6903">
              <w:t>SSE</w:t>
            </w:r>
          </w:p>
        </w:tc>
        <w:tc>
          <w:tcPr>
            <w:tcW w:w="1655" w:type="dxa"/>
          </w:tcPr>
          <w:p w:rsidR="00A92A25" w:rsidRPr="006A6903" w:rsidRDefault="00A92A25" w:rsidP="00A92A25">
            <w:r w:rsidRPr="006A6903">
              <w:t>0.0001468</w:t>
            </w:r>
          </w:p>
        </w:tc>
        <w:tc>
          <w:tcPr>
            <w:tcW w:w="1749" w:type="dxa"/>
            <w:gridSpan w:val="2"/>
          </w:tcPr>
          <w:p w:rsidR="00A92A25" w:rsidRPr="006A6903" w:rsidRDefault="00A92A25" w:rsidP="00A92A25">
            <w:r w:rsidRPr="006A6903">
              <w:t>0.00232</w:t>
            </w:r>
          </w:p>
        </w:tc>
        <w:tc>
          <w:tcPr>
            <w:tcW w:w="1655" w:type="dxa"/>
          </w:tcPr>
          <w:p w:rsidR="00A92A25" w:rsidRPr="006A6903" w:rsidRDefault="00A92A25" w:rsidP="00A92A25">
            <w:r w:rsidRPr="006A6903">
              <w:t>9.495e-08</w:t>
            </w:r>
          </w:p>
        </w:tc>
        <w:tc>
          <w:tcPr>
            <w:tcW w:w="1655" w:type="dxa"/>
          </w:tcPr>
          <w:p w:rsidR="00A92A25" w:rsidRPr="006A6903" w:rsidRDefault="00A92A25" w:rsidP="00A92A25">
            <w:r w:rsidRPr="006A6903">
              <w:t>2.279e-05</w:t>
            </w:r>
          </w:p>
        </w:tc>
        <w:tc>
          <w:tcPr>
            <w:tcW w:w="1655" w:type="dxa"/>
          </w:tcPr>
          <w:p w:rsidR="00A92A25" w:rsidRPr="006A6903" w:rsidRDefault="00A92A25" w:rsidP="00A92A25">
            <w:r w:rsidRPr="006A6903">
              <w:t>0.006258</w:t>
            </w:r>
          </w:p>
        </w:tc>
      </w:tr>
      <w:tr w:rsidR="00A92A25" w:rsidRPr="006A6903" w:rsidTr="00A92A25">
        <w:trPr>
          <w:trHeight w:val="171"/>
        </w:trPr>
        <w:tc>
          <w:tcPr>
            <w:tcW w:w="764" w:type="dxa"/>
            <w:vMerge/>
          </w:tcPr>
          <w:p w:rsidR="00A92A25" w:rsidRPr="006A6903" w:rsidRDefault="00A92A25" w:rsidP="00A92A25"/>
        </w:tc>
        <w:tc>
          <w:tcPr>
            <w:tcW w:w="1326" w:type="dxa"/>
            <w:vMerge/>
          </w:tcPr>
          <w:p w:rsidR="00A92A25" w:rsidRPr="006A6903" w:rsidRDefault="00A92A25" w:rsidP="00A92A25"/>
        </w:tc>
        <w:tc>
          <w:tcPr>
            <w:tcW w:w="1184" w:type="dxa"/>
          </w:tcPr>
          <w:p w:rsidR="00A92A25" w:rsidRPr="006A6903" w:rsidRDefault="00A92A25" w:rsidP="00A92A25">
            <w:pPr>
              <w:rPr>
                <w:vertAlign w:val="superscript"/>
              </w:rPr>
            </w:pPr>
            <w:r w:rsidRPr="006A6903">
              <w:t>R</w:t>
            </w:r>
            <w:r w:rsidRPr="006A6903">
              <w:rPr>
                <w:vertAlign w:val="superscript"/>
              </w:rPr>
              <w:t>2</w:t>
            </w:r>
          </w:p>
        </w:tc>
        <w:tc>
          <w:tcPr>
            <w:tcW w:w="1655" w:type="dxa"/>
          </w:tcPr>
          <w:p w:rsidR="00A92A25" w:rsidRPr="006A6903" w:rsidRDefault="00A92A25" w:rsidP="00A92A25">
            <w:r w:rsidRPr="006A6903">
              <w:t>0.9998</w:t>
            </w:r>
          </w:p>
        </w:tc>
        <w:tc>
          <w:tcPr>
            <w:tcW w:w="1749" w:type="dxa"/>
            <w:gridSpan w:val="2"/>
          </w:tcPr>
          <w:p w:rsidR="00A92A25" w:rsidRPr="006A6903" w:rsidRDefault="00A92A25" w:rsidP="00A92A25">
            <w:r w:rsidRPr="006A6903">
              <w:t>0.9975</w:t>
            </w:r>
          </w:p>
        </w:tc>
        <w:tc>
          <w:tcPr>
            <w:tcW w:w="1655" w:type="dxa"/>
          </w:tcPr>
          <w:p w:rsidR="00A92A25" w:rsidRPr="006A6903" w:rsidRDefault="00A92A25" w:rsidP="00A92A25">
            <w:r w:rsidRPr="006A6903">
              <w:t>1</w:t>
            </w:r>
          </w:p>
        </w:tc>
        <w:tc>
          <w:tcPr>
            <w:tcW w:w="1655" w:type="dxa"/>
          </w:tcPr>
          <w:p w:rsidR="00A92A25" w:rsidRPr="006A6903" w:rsidRDefault="00A92A25" w:rsidP="00A92A25">
            <w:r w:rsidRPr="006A6903">
              <w:t>1</w:t>
            </w:r>
          </w:p>
        </w:tc>
        <w:tc>
          <w:tcPr>
            <w:tcW w:w="1655" w:type="dxa"/>
          </w:tcPr>
          <w:p w:rsidR="00A92A25" w:rsidRPr="006A6903" w:rsidRDefault="00A92A25" w:rsidP="00A92A25">
            <w:r w:rsidRPr="006A6903">
              <w:t>0.9924</w:t>
            </w:r>
          </w:p>
        </w:tc>
      </w:tr>
      <w:tr w:rsidR="00A92A25" w:rsidRPr="006A6903" w:rsidTr="00A92A25">
        <w:trPr>
          <w:trHeight w:val="171"/>
        </w:trPr>
        <w:tc>
          <w:tcPr>
            <w:tcW w:w="764" w:type="dxa"/>
            <w:vMerge/>
          </w:tcPr>
          <w:p w:rsidR="00A92A25" w:rsidRPr="006A6903" w:rsidRDefault="00A92A25" w:rsidP="00A92A25"/>
        </w:tc>
        <w:tc>
          <w:tcPr>
            <w:tcW w:w="1326" w:type="dxa"/>
            <w:vMerge/>
          </w:tcPr>
          <w:p w:rsidR="00A92A25" w:rsidRPr="006A6903" w:rsidRDefault="00A92A25" w:rsidP="00A92A25"/>
        </w:tc>
        <w:tc>
          <w:tcPr>
            <w:tcW w:w="1184" w:type="dxa"/>
          </w:tcPr>
          <w:p w:rsidR="00A92A25" w:rsidRPr="006A6903" w:rsidRDefault="00A92A25" w:rsidP="00A92A25">
            <w:r w:rsidRPr="006A6903">
              <w:t>RMSE</w:t>
            </w:r>
          </w:p>
        </w:tc>
        <w:tc>
          <w:tcPr>
            <w:tcW w:w="1655" w:type="dxa"/>
          </w:tcPr>
          <w:p w:rsidR="00A92A25" w:rsidRPr="006A6903" w:rsidRDefault="00A92A25" w:rsidP="00A92A25">
            <w:r w:rsidRPr="006A6903">
              <w:t>0.008568</w:t>
            </w:r>
          </w:p>
        </w:tc>
        <w:tc>
          <w:tcPr>
            <w:tcW w:w="1749" w:type="dxa"/>
            <w:gridSpan w:val="2"/>
          </w:tcPr>
          <w:p w:rsidR="00A92A25" w:rsidRPr="006A6903" w:rsidRDefault="00A92A25" w:rsidP="00A92A25">
            <w:r w:rsidRPr="006A6903">
              <w:t>0.01966</w:t>
            </w:r>
          </w:p>
        </w:tc>
        <w:tc>
          <w:tcPr>
            <w:tcW w:w="1655" w:type="dxa"/>
          </w:tcPr>
          <w:p w:rsidR="00A92A25" w:rsidRPr="006A6903" w:rsidRDefault="00A92A25" w:rsidP="00A92A25">
            <w:r w:rsidRPr="006A6903">
              <w:t>0.0002179</w:t>
            </w:r>
          </w:p>
        </w:tc>
        <w:tc>
          <w:tcPr>
            <w:tcW w:w="1655" w:type="dxa"/>
          </w:tcPr>
          <w:p w:rsidR="00A92A25" w:rsidRPr="006A6903" w:rsidRDefault="00A92A25" w:rsidP="00A92A25">
            <w:r w:rsidRPr="006A6903">
              <w:t>0.004774</w:t>
            </w:r>
          </w:p>
        </w:tc>
        <w:tc>
          <w:tcPr>
            <w:tcW w:w="1655" w:type="dxa"/>
          </w:tcPr>
          <w:p w:rsidR="00A92A25" w:rsidRPr="006A6903" w:rsidRDefault="00A92A25" w:rsidP="00A92A25">
            <w:r w:rsidRPr="006A6903">
              <w:t>0.03955</w:t>
            </w:r>
          </w:p>
        </w:tc>
      </w:tr>
      <w:tr w:rsidR="00A92A25" w:rsidRPr="006A6903" w:rsidTr="00A92A25">
        <w:trPr>
          <w:trHeight w:val="352"/>
        </w:trPr>
        <w:tc>
          <w:tcPr>
            <w:tcW w:w="764" w:type="dxa"/>
            <w:vMerge w:val="restart"/>
          </w:tcPr>
          <w:p w:rsidR="00A92A25" w:rsidRPr="006A6903" w:rsidRDefault="00A92A25" w:rsidP="00A92A25">
            <w:r w:rsidRPr="006A6903">
              <w:t>5</w:t>
            </w:r>
          </w:p>
        </w:tc>
        <w:tc>
          <w:tcPr>
            <w:tcW w:w="1326" w:type="dxa"/>
            <w:vMerge w:val="restart"/>
          </w:tcPr>
          <w:p w:rsidR="00A92A25" w:rsidRPr="006A6903" w:rsidRDefault="00A92A25" w:rsidP="00A92A25">
            <w:r w:rsidRPr="006A6903">
              <w:t>a/g/k</w:t>
            </w:r>
          </w:p>
        </w:tc>
        <w:tc>
          <w:tcPr>
            <w:tcW w:w="1184" w:type="dxa"/>
          </w:tcPr>
          <w:p w:rsidR="00A92A25" w:rsidRPr="006A6903" w:rsidRDefault="00A92A25" w:rsidP="00A92A25">
            <w:r w:rsidRPr="006A6903">
              <w:t>Coefficient</w:t>
            </w:r>
          </w:p>
        </w:tc>
        <w:tc>
          <w:tcPr>
            <w:tcW w:w="1655" w:type="dxa"/>
          </w:tcPr>
          <w:p w:rsidR="00A92A25" w:rsidRPr="006A6903" w:rsidRDefault="00A92A25" w:rsidP="00A92A25">
            <w:r w:rsidRPr="006A6903">
              <w:t>0.997/0.502/</w:t>
            </w:r>
          </w:p>
          <w:p w:rsidR="00A92A25" w:rsidRPr="006A6903" w:rsidRDefault="00A92A25" w:rsidP="00A92A25">
            <w:r w:rsidRPr="006A6903">
              <w:t>1.884</w:t>
            </w:r>
          </w:p>
        </w:tc>
        <w:tc>
          <w:tcPr>
            <w:tcW w:w="1749" w:type="dxa"/>
            <w:gridSpan w:val="2"/>
          </w:tcPr>
          <w:p w:rsidR="00A92A25" w:rsidRPr="006A6903" w:rsidRDefault="00A92A25" w:rsidP="00A92A25">
            <w:r w:rsidRPr="006A6903">
              <w:t>4.109/ 0.7976 /</w:t>
            </w:r>
          </w:p>
          <w:p w:rsidR="00A92A25" w:rsidRPr="006A6903" w:rsidRDefault="00A92A25" w:rsidP="00A92A25">
            <w:r w:rsidRPr="006A6903">
              <w:t>0.7261</w:t>
            </w:r>
          </w:p>
        </w:tc>
        <w:tc>
          <w:tcPr>
            <w:tcW w:w="1655" w:type="dxa"/>
          </w:tcPr>
          <w:p w:rsidR="00A92A25" w:rsidRPr="006A6903" w:rsidRDefault="00A92A25" w:rsidP="00A92A25">
            <w:r w:rsidRPr="006A6903">
              <w:t>0.255/19.87/</w:t>
            </w:r>
          </w:p>
          <w:p w:rsidR="00A92A25" w:rsidRPr="006A6903" w:rsidRDefault="00A92A25" w:rsidP="00A92A25">
            <w:r w:rsidRPr="006A6903">
              <w:t xml:space="preserve">0.6622 </w:t>
            </w:r>
          </w:p>
        </w:tc>
        <w:tc>
          <w:tcPr>
            <w:tcW w:w="1655" w:type="dxa"/>
          </w:tcPr>
          <w:p w:rsidR="00A92A25" w:rsidRPr="006A6903" w:rsidRDefault="00A92A25" w:rsidP="00A92A25">
            <w:r w:rsidRPr="006A6903">
              <w:t>-6.944/2.022/</w:t>
            </w:r>
          </w:p>
          <w:p w:rsidR="00A92A25" w:rsidRPr="006A6903" w:rsidRDefault="00A92A25" w:rsidP="00A92A25">
            <w:r w:rsidRPr="006A6903">
              <w:t>2.019</w:t>
            </w:r>
          </w:p>
        </w:tc>
        <w:tc>
          <w:tcPr>
            <w:tcW w:w="1655" w:type="dxa"/>
          </w:tcPr>
          <w:p w:rsidR="00A92A25" w:rsidRPr="006A6903" w:rsidRDefault="00A92A25" w:rsidP="00A92A25">
            <w:r w:rsidRPr="006A6903">
              <w:t>-4.128/0.3276/</w:t>
            </w:r>
          </w:p>
          <w:p w:rsidR="00A92A25" w:rsidRPr="006A6903" w:rsidRDefault="00A92A25" w:rsidP="00A92A25">
            <w:r w:rsidRPr="006A6903">
              <w:t>0.2912</w:t>
            </w:r>
          </w:p>
        </w:tc>
      </w:tr>
      <w:tr w:rsidR="00A92A25" w:rsidRPr="006A6903" w:rsidTr="00A92A25">
        <w:trPr>
          <w:trHeight w:val="171"/>
        </w:trPr>
        <w:tc>
          <w:tcPr>
            <w:tcW w:w="764" w:type="dxa"/>
            <w:vMerge/>
          </w:tcPr>
          <w:p w:rsidR="00A92A25" w:rsidRPr="006A6903" w:rsidRDefault="00A92A25" w:rsidP="00A92A25"/>
        </w:tc>
        <w:tc>
          <w:tcPr>
            <w:tcW w:w="1326" w:type="dxa"/>
            <w:vMerge/>
          </w:tcPr>
          <w:p w:rsidR="00A92A25" w:rsidRPr="006A6903" w:rsidRDefault="00A92A25" w:rsidP="00A92A25"/>
        </w:tc>
        <w:tc>
          <w:tcPr>
            <w:tcW w:w="1184" w:type="dxa"/>
          </w:tcPr>
          <w:p w:rsidR="00A92A25" w:rsidRPr="006A6903" w:rsidRDefault="00A92A25" w:rsidP="00A92A25">
            <w:r w:rsidRPr="006A6903">
              <w:t>SSE</w:t>
            </w:r>
          </w:p>
        </w:tc>
        <w:tc>
          <w:tcPr>
            <w:tcW w:w="1655" w:type="dxa"/>
          </w:tcPr>
          <w:p w:rsidR="00A92A25" w:rsidRPr="006A6903" w:rsidRDefault="00A92A25" w:rsidP="00A92A25">
            <w:r w:rsidRPr="006A6903">
              <w:t>6.714e-05</w:t>
            </w:r>
          </w:p>
        </w:tc>
        <w:tc>
          <w:tcPr>
            <w:tcW w:w="1749" w:type="dxa"/>
            <w:gridSpan w:val="2"/>
          </w:tcPr>
          <w:p w:rsidR="00A92A25" w:rsidRPr="006A6903" w:rsidRDefault="00A92A25" w:rsidP="00A92A25">
            <w:r w:rsidRPr="006A6903">
              <w:t>0.001551</w:t>
            </w:r>
          </w:p>
        </w:tc>
        <w:tc>
          <w:tcPr>
            <w:tcW w:w="1655" w:type="dxa"/>
          </w:tcPr>
          <w:p w:rsidR="00A92A25" w:rsidRPr="006A6903" w:rsidRDefault="00A92A25" w:rsidP="00A92A25">
            <w:r w:rsidRPr="006A6903">
              <w:t>0.0008165</w:t>
            </w:r>
          </w:p>
        </w:tc>
        <w:tc>
          <w:tcPr>
            <w:tcW w:w="1655" w:type="dxa"/>
          </w:tcPr>
          <w:p w:rsidR="00A92A25" w:rsidRPr="006A6903" w:rsidRDefault="00A92A25" w:rsidP="00A92A25">
            <w:r w:rsidRPr="006A6903">
              <w:t>0.001795</w:t>
            </w:r>
          </w:p>
        </w:tc>
        <w:tc>
          <w:tcPr>
            <w:tcW w:w="1655" w:type="dxa"/>
          </w:tcPr>
          <w:p w:rsidR="00A92A25" w:rsidRPr="006A6903" w:rsidRDefault="00A92A25" w:rsidP="00A92A25">
            <w:r w:rsidRPr="006A6903">
              <w:t>0.005499</w:t>
            </w:r>
          </w:p>
        </w:tc>
      </w:tr>
      <w:tr w:rsidR="00A92A25" w:rsidRPr="006A6903" w:rsidTr="00A92A25">
        <w:trPr>
          <w:trHeight w:val="171"/>
        </w:trPr>
        <w:tc>
          <w:tcPr>
            <w:tcW w:w="764" w:type="dxa"/>
            <w:vMerge/>
          </w:tcPr>
          <w:p w:rsidR="00A92A25" w:rsidRPr="006A6903" w:rsidRDefault="00A92A25" w:rsidP="00A92A25"/>
        </w:tc>
        <w:tc>
          <w:tcPr>
            <w:tcW w:w="1326" w:type="dxa"/>
            <w:vMerge/>
          </w:tcPr>
          <w:p w:rsidR="00A92A25" w:rsidRPr="006A6903" w:rsidRDefault="00A92A25" w:rsidP="00A92A25"/>
        </w:tc>
        <w:tc>
          <w:tcPr>
            <w:tcW w:w="1184" w:type="dxa"/>
          </w:tcPr>
          <w:p w:rsidR="00A92A25" w:rsidRPr="006A6903" w:rsidRDefault="00A92A25" w:rsidP="00A92A25">
            <w:pPr>
              <w:rPr>
                <w:vertAlign w:val="superscript"/>
              </w:rPr>
            </w:pPr>
            <w:r w:rsidRPr="006A6903">
              <w:t>R</w:t>
            </w:r>
            <w:r w:rsidRPr="006A6903">
              <w:rPr>
                <w:vertAlign w:val="superscript"/>
              </w:rPr>
              <w:t>2</w:t>
            </w:r>
          </w:p>
        </w:tc>
        <w:tc>
          <w:tcPr>
            <w:tcW w:w="1655" w:type="dxa"/>
          </w:tcPr>
          <w:p w:rsidR="00A92A25" w:rsidRPr="006A6903" w:rsidRDefault="00A92A25" w:rsidP="00A92A25">
            <w:r w:rsidRPr="006A6903">
              <w:t>0.9999</w:t>
            </w:r>
          </w:p>
        </w:tc>
        <w:tc>
          <w:tcPr>
            <w:tcW w:w="1749" w:type="dxa"/>
            <w:gridSpan w:val="2"/>
          </w:tcPr>
          <w:p w:rsidR="00A92A25" w:rsidRPr="006A6903" w:rsidRDefault="00A92A25" w:rsidP="00A92A25">
            <w:r w:rsidRPr="006A6903">
              <w:t>0.9983</w:t>
            </w:r>
          </w:p>
        </w:tc>
        <w:tc>
          <w:tcPr>
            <w:tcW w:w="1655" w:type="dxa"/>
          </w:tcPr>
          <w:p w:rsidR="00A92A25" w:rsidRPr="006A6903" w:rsidRDefault="00A92A25" w:rsidP="00A92A25">
            <w:r w:rsidRPr="006A6903">
              <w:t>0.9988</w:t>
            </w:r>
          </w:p>
        </w:tc>
        <w:tc>
          <w:tcPr>
            <w:tcW w:w="1655" w:type="dxa"/>
          </w:tcPr>
          <w:p w:rsidR="00A92A25" w:rsidRPr="006A6903" w:rsidRDefault="00A92A25" w:rsidP="00A92A25">
            <w:r w:rsidRPr="006A6903">
              <w:t>0.9973</w:t>
            </w:r>
          </w:p>
        </w:tc>
        <w:tc>
          <w:tcPr>
            <w:tcW w:w="1655" w:type="dxa"/>
          </w:tcPr>
          <w:p w:rsidR="00A92A25" w:rsidRPr="006A6903" w:rsidRDefault="00A92A25" w:rsidP="00A92A25">
            <w:r w:rsidRPr="006A6903">
              <w:t>0.9933</w:t>
            </w:r>
          </w:p>
        </w:tc>
      </w:tr>
      <w:tr w:rsidR="00A92A25" w:rsidRPr="006A6903" w:rsidTr="00A92A25">
        <w:trPr>
          <w:trHeight w:val="171"/>
        </w:trPr>
        <w:tc>
          <w:tcPr>
            <w:tcW w:w="764" w:type="dxa"/>
            <w:vMerge/>
          </w:tcPr>
          <w:p w:rsidR="00A92A25" w:rsidRPr="006A6903" w:rsidRDefault="00A92A25" w:rsidP="00A92A25"/>
        </w:tc>
        <w:tc>
          <w:tcPr>
            <w:tcW w:w="1326" w:type="dxa"/>
            <w:vMerge/>
          </w:tcPr>
          <w:p w:rsidR="00A92A25" w:rsidRPr="006A6903" w:rsidRDefault="00A92A25" w:rsidP="00A92A25"/>
        </w:tc>
        <w:tc>
          <w:tcPr>
            <w:tcW w:w="1184" w:type="dxa"/>
          </w:tcPr>
          <w:p w:rsidR="00A92A25" w:rsidRPr="006A6903" w:rsidRDefault="00A92A25" w:rsidP="00A92A25">
            <w:r w:rsidRPr="006A6903">
              <w:t>RMSE</w:t>
            </w:r>
          </w:p>
        </w:tc>
        <w:tc>
          <w:tcPr>
            <w:tcW w:w="1655" w:type="dxa"/>
          </w:tcPr>
          <w:p w:rsidR="00A92A25" w:rsidRPr="006A6903" w:rsidRDefault="00A92A25" w:rsidP="00A92A25">
            <w:r w:rsidRPr="006A6903">
              <w:t>0.00579</w:t>
            </w:r>
            <w:r w:rsidRPr="006A6903">
              <w:rPr>
                <w:b/>
                <w:bCs/>
              </w:rPr>
              <w:t>4</w:t>
            </w:r>
          </w:p>
        </w:tc>
        <w:tc>
          <w:tcPr>
            <w:tcW w:w="1749" w:type="dxa"/>
            <w:gridSpan w:val="2"/>
          </w:tcPr>
          <w:p w:rsidR="00A92A25" w:rsidRPr="006A6903" w:rsidRDefault="00A92A25" w:rsidP="00A92A25">
            <w:r w:rsidRPr="006A6903">
              <w:t>0.01608</w:t>
            </w:r>
          </w:p>
        </w:tc>
        <w:tc>
          <w:tcPr>
            <w:tcW w:w="1655" w:type="dxa"/>
          </w:tcPr>
          <w:p w:rsidR="00A92A25" w:rsidRPr="006A6903" w:rsidRDefault="00A92A25" w:rsidP="00A92A25">
            <w:r w:rsidRPr="006A6903">
              <w:t>0.02021</w:t>
            </w:r>
          </w:p>
        </w:tc>
        <w:tc>
          <w:tcPr>
            <w:tcW w:w="1655" w:type="dxa"/>
          </w:tcPr>
          <w:p w:rsidR="00A92A25" w:rsidRPr="006A6903" w:rsidRDefault="00A92A25" w:rsidP="00A92A25">
            <w:r w:rsidRPr="006A6903">
              <w:t>0.04237</w:t>
            </w:r>
          </w:p>
        </w:tc>
        <w:tc>
          <w:tcPr>
            <w:tcW w:w="1655" w:type="dxa"/>
          </w:tcPr>
          <w:p w:rsidR="00A92A25" w:rsidRPr="006A6903" w:rsidRDefault="00A92A25" w:rsidP="00A92A25">
            <w:r w:rsidRPr="006A6903">
              <w:t>0.03708</w:t>
            </w:r>
          </w:p>
        </w:tc>
      </w:tr>
    </w:tbl>
    <w:p w:rsidR="00CD7D09" w:rsidRDefault="00CD7D09"/>
    <w:p w:rsidR="00CD7D09" w:rsidRDefault="00CD7D09"/>
    <w:p w:rsidR="00A92A25" w:rsidRDefault="00A92A25"/>
    <w:sectPr w:rsidR="00A92A2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Noto Sans CJK SC Regular">
    <w:charset w:val="00"/>
    <w:family w:val="auto"/>
    <w:pitch w:val="variable"/>
  </w:font>
  <w:font w:name="FreeSans">
    <w:altName w:val="Calibri"/>
    <w:charset w:val="00"/>
    <w:family w:val="auto"/>
    <w:pitch w:val="variable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zMDIytjAyMzIyMjdU0lEKTi0uzszPAykwqgUAEAfOZCwAAAA="/>
  </w:docVars>
  <w:rsids>
    <w:rsidRoot w:val="00CD7D09"/>
    <w:rsid w:val="00192529"/>
    <w:rsid w:val="004C090D"/>
    <w:rsid w:val="005D1F6B"/>
    <w:rsid w:val="0070666C"/>
    <w:rsid w:val="00833B7D"/>
    <w:rsid w:val="00A92A25"/>
    <w:rsid w:val="00AE6AFB"/>
    <w:rsid w:val="00BC70E3"/>
    <w:rsid w:val="00CD7D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391C339-EFF2-412C-9FDF-EF42131ECE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CD7D09"/>
    <w:pPr>
      <w:spacing w:before="120" w:after="120" w:line="240" w:lineRule="auto"/>
    </w:pPr>
    <w:rPr>
      <w:rFonts w:ascii="Times New Roman" w:eastAsia="Times New Roman" w:hAnsi="Times New Roman" w:cs="Times New Roman"/>
      <w:b/>
      <w:iCs/>
      <w:sz w:val="20"/>
      <w:szCs w:val="18"/>
    </w:rPr>
  </w:style>
  <w:style w:type="table" w:styleId="TableGrid">
    <w:name w:val="Table Grid"/>
    <w:basedOn w:val="TableNormal"/>
    <w:uiPriority w:val="39"/>
    <w:rsid w:val="00CD7D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andard">
    <w:name w:val="Standard"/>
    <w:rsid w:val="00CD7D09"/>
    <w:pPr>
      <w:suppressAutoHyphens/>
      <w:autoSpaceDN w:val="0"/>
      <w:spacing w:after="0" w:line="240" w:lineRule="auto"/>
      <w:textAlignment w:val="baseline"/>
    </w:pPr>
    <w:rPr>
      <w:rFonts w:ascii="Liberation Serif" w:eastAsia="Noto Sans CJK SC Regular" w:hAnsi="Liberation Serif" w:cs="FreeSans"/>
      <w:kern w:val="3"/>
      <w:sz w:val="24"/>
      <w:szCs w:val="24"/>
      <w:lang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274</Words>
  <Characters>7263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Guelph</Company>
  <LinksUpToDate>false</LinksUpToDate>
  <CharactersWithSpaces>8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bhjot Kaur</dc:creator>
  <cp:keywords/>
  <dc:description/>
  <cp:lastModifiedBy>Suresh Perumal, Integra-PDY, IN</cp:lastModifiedBy>
  <cp:revision>2</cp:revision>
  <dcterms:created xsi:type="dcterms:W3CDTF">2020-08-31T06:46:00Z</dcterms:created>
  <dcterms:modified xsi:type="dcterms:W3CDTF">2020-08-31T06:46:00Z</dcterms:modified>
</cp:coreProperties>
</file>